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95"/>
        <w:gridCol w:w="2994"/>
        <w:gridCol w:w="2992"/>
      </w:tblGrid>
      <w:tr w:rsidR="00C4414D" w:rsidRPr="00FA5F58" w14:paraId="44A42302" w14:textId="77777777" w:rsidTr="00C3039D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C3039D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3E5248FD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</w:t>
            </w:r>
            <w:r w:rsidR="00AA370A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برق و کامپیوتر</w:t>
            </w:r>
          </w:p>
          <w:p w14:paraId="3C7AD061" w14:textId="77777777" w:rsidR="002F6F76" w:rsidRPr="00AA0E7C" w:rsidRDefault="002F6F76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5105EACA" w14:textId="7E879CD9" w:rsidR="00C4414D" w:rsidRPr="002F6F76" w:rsidRDefault="002F6F76" w:rsidP="009C6454">
            <w:pPr>
              <w:jc w:val="center"/>
              <w:rPr>
                <w:rFonts w:ascii="Calibri" w:eastAsia="Calibri" w:hAnsi="Calibri" w:cs="B Zar"/>
                <w:b/>
                <w:bCs/>
                <w:sz w:val="72"/>
                <w:szCs w:val="72"/>
                <w:lang w:bidi="fa-IR"/>
              </w:rPr>
            </w:pPr>
            <w:r w:rsidRPr="002F6F76">
              <w:rPr>
                <w:rFonts w:ascii="Calibri" w:eastAsia="Calibri" w:hAnsi="Calibri" w:hint="cs"/>
                <w:b/>
                <w:bCs/>
                <w:sz w:val="72"/>
                <w:szCs w:val="72"/>
                <w:rtl/>
                <w:lang w:bidi="fa-IR"/>
              </w:rPr>
              <w:t>کنترل صنعتی</w:t>
            </w:r>
          </w:p>
          <w:p w14:paraId="6347D260" w14:textId="5E3BE06B" w:rsidR="001E5028" w:rsidRDefault="001E5028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3A1D45DC" w14:textId="100DCC5C" w:rsidR="00E2220B" w:rsidRDefault="00E2220B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7C65AB2D" w14:textId="77777777" w:rsidR="00E2220B" w:rsidRPr="00AA0E7C" w:rsidRDefault="00E2220B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0BB1D387" w:rsidR="00C4414D" w:rsidRPr="006712B1" w:rsidRDefault="00C6418F" w:rsidP="00DC3E08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2F6F76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4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402"/>
        <w:gridCol w:w="2579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60F8B316" w:rsidR="00C4414D" w:rsidRPr="00A73411" w:rsidRDefault="00F069A7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4AE39A0" w:rsidR="00C4414D" w:rsidRPr="00EF3E19" w:rsidRDefault="00EF3E19" w:rsidP="00EF3E19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theme="majorBidi"/>
                <w:sz w:val="32"/>
                <w:szCs w:val="32"/>
                <w:lang w:bidi="fa-IR"/>
              </w:rPr>
            </w:pPr>
            <w:r w:rsidRPr="00873344">
              <w:rPr>
                <w:rFonts w:cstheme="majorBidi"/>
                <w:color w:val="auto"/>
                <w:sz w:val="32"/>
                <w:szCs w:val="32"/>
              </w:rPr>
              <w:t>810199492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C3039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</w:rPr>
      </w:pPr>
    </w:p>
    <w:p w14:paraId="01CC8776" w14:textId="77777777" w:rsidR="00C45433" w:rsidRDefault="00C45433" w:rsidP="009C6454">
      <w:pPr>
        <w:jc w:val="center"/>
        <w:rPr>
          <w:color w:val="auto"/>
          <w:sz w:val="28"/>
        </w:rPr>
      </w:pPr>
    </w:p>
    <w:p w14:paraId="1824AF56" w14:textId="77777777" w:rsidR="00C45433" w:rsidRDefault="00C45433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32504F4" w14:textId="0E3BD1F8" w:rsidR="00A32058" w:rsidRDefault="00A32058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lang w:bidi="fa-IR"/>
        </w:rPr>
        <w:id w:val="-616138356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24578128" w14:textId="2CDA563B" w:rsidR="007C4191" w:rsidRDefault="00C1070F" w:rsidP="00C1070F">
          <w:pPr>
            <w:pStyle w:val="TOCHeading"/>
            <w:jc w:val="right"/>
          </w:pPr>
          <w:r>
            <w:rPr>
              <w:rFonts w:hint="cs"/>
              <w:rtl/>
            </w:rPr>
            <w:t>فهرست</w:t>
          </w:r>
        </w:p>
        <w:p w14:paraId="01EEFD8A" w14:textId="56310E35" w:rsidR="00011FE9" w:rsidRDefault="007C419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6510133" w:history="1">
            <w:r w:rsidR="00011FE9" w:rsidRPr="00ED054E">
              <w:rPr>
                <w:rStyle w:val="Hyperlink"/>
                <w:noProof/>
                <w:rtl/>
              </w:rPr>
              <w:t>1-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33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3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488143DD" w14:textId="66559EB5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34" w:history="1">
            <w:r w:rsidR="00011FE9" w:rsidRPr="00ED054E">
              <w:rPr>
                <w:rStyle w:val="Hyperlink"/>
                <w:noProof/>
              </w:rPr>
              <w:t>A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34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3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22155FFD" w14:textId="5CAB6BC8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35" w:history="1">
            <w:r w:rsidR="00011FE9" w:rsidRPr="00ED054E">
              <w:rPr>
                <w:rStyle w:val="Hyperlink"/>
                <w:noProof/>
              </w:rPr>
              <w:t>B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35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4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29102A34" w14:textId="7A9E24BC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36" w:history="1">
            <w:r w:rsidR="00011FE9" w:rsidRPr="00ED054E">
              <w:rPr>
                <w:rStyle w:val="Hyperlink"/>
                <w:noProof/>
              </w:rPr>
              <w:t>C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36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5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6C2FD6B1" w14:textId="79E7EE66" w:rsidR="00011FE9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37" w:history="1">
            <w:r w:rsidR="00011FE9" w:rsidRPr="00ED054E">
              <w:rPr>
                <w:rStyle w:val="Hyperlink"/>
                <w:noProof/>
              </w:rPr>
              <w:t>2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37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8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024C4149" w14:textId="274023F9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38" w:history="1">
            <w:r w:rsidR="00011FE9" w:rsidRPr="00ED054E">
              <w:rPr>
                <w:rStyle w:val="Hyperlink"/>
                <w:noProof/>
              </w:rPr>
              <w:t>A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38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8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42714019" w14:textId="369A93F7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39" w:history="1">
            <w:r w:rsidR="00011FE9" w:rsidRPr="00ED054E">
              <w:rPr>
                <w:rStyle w:val="Hyperlink"/>
                <w:noProof/>
              </w:rPr>
              <w:t>B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39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8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0DB4C9DE" w14:textId="0A68EF74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40" w:history="1">
            <w:r w:rsidR="00011FE9" w:rsidRPr="00ED054E">
              <w:rPr>
                <w:rStyle w:val="Hyperlink"/>
                <w:noProof/>
              </w:rPr>
              <w:t>C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40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9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6BB0F867" w14:textId="6106F294" w:rsidR="00011FE9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41" w:history="1">
            <w:r w:rsidR="00011FE9" w:rsidRPr="00ED054E">
              <w:rPr>
                <w:rStyle w:val="Hyperlink"/>
                <w:noProof/>
              </w:rPr>
              <w:t>3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41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12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7F366E71" w14:textId="0A303484" w:rsidR="00011FE9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42" w:history="1">
            <w:r w:rsidR="00011FE9" w:rsidRPr="00ED054E">
              <w:rPr>
                <w:rStyle w:val="Hyperlink"/>
                <w:noProof/>
              </w:rPr>
              <w:t>4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42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13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6637DBF6" w14:textId="28A864CF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43" w:history="1">
            <w:r w:rsidR="00011FE9" w:rsidRPr="00ED054E">
              <w:rPr>
                <w:rStyle w:val="Hyperlink"/>
                <w:noProof/>
              </w:rPr>
              <w:t>A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43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13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07FE5066" w14:textId="55B2E8DB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44" w:history="1">
            <w:r w:rsidR="00011FE9" w:rsidRPr="00ED054E">
              <w:rPr>
                <w:rStyle w:val="Hyperlink"/>
                <w:noProof/>
              </w:rPr>
              <w:t>B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44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14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425F1F56" w14:textId="3D13F0D8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45" w:history="1">
            <w:r w:rsidR="00011FE9" w:rsidRPr="00ED054E">
              <w:rPr>
                <w:rStyle w:val="Hyperlink"/>
                <w:noProof/>
              </w:rPr>
              <w:t>C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45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15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56420E9E" w14:textId="6A21193C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46" w:history="1">
            <w:r w:rsidR="00011FE9" w:rsidRPr="00ED054E">
              <w:rPr>
                <w:rStyle w:val="Hyperlink"/>
                <w:noProof/>
              </w:rPr>
              <w:t>D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46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16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3F379E36" w14:textId="1FCDFD12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47" w:history="1">
            <w:r w:rsidR="00011FE9" w:rsidRPr="00ED054E">
              <w:rPr>
                <w:rStyle w:val="Hyperlink"/>
                <w:noProof/>
              </w:rPr>
              <w:t>E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47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17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53BD5D26" w14:textId="0BFCF3B6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48" w:history="1">
            <w:r w:rsidR="00011FE9" w:rsidRPr="00ED054E">
              <w:rPr>
                <w:rStyle w:val="Hyperlink"/>
                <w:noProof/>
              </w:rPr>
              <w:t>F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48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18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22AB6B59" w14:textId="5C36A92F" w:rsidR="00011FE9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49" w:history="1">
            <w:r w:rsidR="00011FE9" w:rsidRPr="00ED054E">
              <w:rPr>
                <w:rStyle w:val="Hyperlink"/>
                <w:noProof/>
              </w:rPr>
              <w:t>Q5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49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19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2542086E" w14:textId="40F3DC06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50" w:history="1">
            <w:r w:rsidR="00011FE9" w:rsidRPr="00ED054E">
              <w:rPr>
                <w:rStyle w:val="Hyperlink"/>
                <w:noProof/>
              </w:rPr>
              <w:t>CC &amp; CHR &amp; ZN_open_loop: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50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21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714A284B" w14:textId="26396FF3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51" w:history="1">
            <w:r w:rsidR="00011FE9" w:rsidRPr="00ED054E">
              <w:rPr>
                <w:rStyle w:val="Hyperlink"/>
                <w:noProof/>
              </w:rPr>
              <w:t>Damped ocsillation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51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23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44F8B843" w14:textId="01858BD9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52" w:history="1">
            <w:r w:rsidR="00011FE9" w:rsidRPr="00ED054E">
              <w:rPr>
                <w:rStyle w:val="Hyperlink"/>
                <w:noProof/>
              </w:rPr>
              <w:t>ZN_closed_loop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52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23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14C1B54A" w14:textId="3179EA6A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53" w:history="1">
            <w:r w:rsidR="00011FE9" w:rsidRPr="00ED054E">
              <w:rPr>
                <w:rStyle w:val="Hyperlink"/>
                <w:noProof/>
              </w:rPr>
              <w:t>process response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53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24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66548E47" w14:textId="26638B3C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54" w:history="1">
            <w:r w:rsidR="00011FE9" w:rsidRPr="00ED054E">
              <w:rPr>
                <w:rStyle w:val="Hyperlink"/>
                <w:noProof/>
              </w:rPr>
              <w:t>Ciancone Marline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54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25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54E3350D" w14:textId="028CAD84" w:rsidR="00011FE9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510155" w:history="1">
            <w:r w:rsidR="00011FE9" w:rsidRPr="00ED054E">
              <w:rPr>
                <w:rStyle w:val="Hyperlink"/>
                <w:noProof/>
              </w:rPr>
              <w:t>Fertik</w:t>
            </w:r>
            <w:r w:rsidR="00011FE9">
              <w:rPr>
                <w:noProof/>
                <w:webHidden/>
                <w:rtl/>
              </w:rPr>
              <w:tab/>
            </w:r>
            <w:r w:rsidR="00011FE9">
              <w:rPr>
                <w:noProof/>
                <w:webHidden/>
                <w:rtl/>
              </w:rPr>
              <w:fldChar w:fldCharType="begin"/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</w:rPr>
              <w:instrText>PAGEREF</w:instrText>
            </w:r>
            <w:r w:rsidR="00011FE9">
              <w:rPr>
                <w:noProof/>
                <w:webHidden/>
                <w:rtl/>
              </w:rPr>
              <w:instrText xml:space="preserve"> _</w:instrText>
            </w:r>
            <w:r w:rsidR="00011FE9">
              <w:rPr>
                <w:noProof/>
                <w:webHidden/>
              </w:rPr>
              <w:instrText>Toc156510155 \h</w:instrText>
            </w:r>
            <w:r w:rsidR="00011FE9">
              <w:rPr>
                <w:noProof/>
                <w:webHidden/>
                <w:rtl/>
              </w:rPr>
              <w:instrText xml:space="preserve"> </w:instrText>
            </w:r>
            <w:r w:rsidR="00011FE9">
              <w:rPr>
                <w:noProof/>
                <w:webHidden/>
                <w:rtl/>
              </w:rPr>
            </w:r>
            <w:r w:rsidR="00011FE9">
              <w:rPr>
                <w:noProof/>
                <w:webHidden/>
                <w:rtl/>
              </w:rPr>
              <w:fldChar w:fldCharType="separate"/>
            </w:r>
            <w:r w:rsidR="00506313">
              <w:rPr>
                <w:noProof/>
                <w:webHidden/>
                <w:rtl/>
              </w:rPr>
              <w:t>26</w:t>
            </w:r>
            <w:r w:rsidR="00011FE9">
              <w:rPr>
                <w:noProof/>
                <w:webHidden/>
                <w:rtl/>
              </w:rPr>
              <w:fldChar w:fldCharType="end"/>
            </w:r>
          </w:hyperlink>
        </w:p>
        <w:p w14:paraId="303254EF" w14:textId="2B7705D8" w:rsidR="00E2220B" w:rsidRPr="007C4191" w:rsidRDefault="007C4191" w:rsidP="00011FE9">
          <w:pPr>
            <w:ind w:firstLine="0"/>
            <w:rPr>
              <w:rtl/>
            </w:rPr>
          </w:pPr>
          <w:r>
            <w:rPr>
              <w:b/>
              <w:bCs/>
              <w:noProof/>
            </w:rPr>
            <w:lastRenderedPageBreak/>
            <w:fldChar w:fldCharType="end"/>
          </w:r>
        </w:p>
      </w:sdtContent>
    </w:sdt>
    <w:p w14:paraId="426E4DBE" w14:textId="4A4CACF0" w:rsidR="003653A0" w:rsidRDefault="00C6418F" w:rsidP="00C6418F">
      <w:pPr>
        <w:pStyle w:val="Heading1"/>
        <w:rPr>
          <w:rtl/>
          <w:lang w:bidi="ar-SA"/>
        </w:rPr>
      </w:pPr>
      <w:bookmarkStart w:id="0" w:name="_Toc156510133"/>
      <w:r>
        <w:rPr>
          <w:rFonts w:hint="cs"/>
          <w:rtl/>
          <w:lang w:bidi="ar-SA"/>
        </w:rPr>
        <w:t>1-</w:t>
      </w:r>
      <w:bookmarkEnd w:id="0"/>
    </w:p>
    <w:p w14:paraId="21C2D142" w14:textId="5554D0C6" w:rsidR="003F79C0" w:rsidRDefault="001F796A" w:rsidP="001F796A">
      <w:pPr>
        <w:pStyle w:val="Heading2"/>
        <w:jc w:val="right"/>
        <w:rPr>
          <w:rtl/>
          <w:lang w:bidi="ar-SA"/>
        </w:rPr>
      </w:pPr>
      <w:bookmarkStart w:id="1" w:name="_Toc156510134"/>
      <w:r>
        <w:rPr>
          <w:lang w:bidi="ar-SA"/>
        </w:rPr>
        <w:t>A</w:t>
      </w:r>
      <w:bookmarkEnd w:id="1"/>
    </w:p>
    <w:p w14:paraId="09109980" w14:textId="1BF30B41" w:rsidR="002F6F76" w:rsidRDefault="002F6F76" w:rsidP="002F6F76">
      <w:pPr>
        <w:rPr>
          <w:rtl/>
          <w:lang w:bidi="ar-SA"/>
        </w:rPr>
      </w:pPr>
      <w:r w:rsidRPr="002F6F76">
        <w:rPr>
          <w:noProof/>
          <w:rtl/>
          <w:lang w:bidi="ar-SA"/>
        </w:rPr>
        <w:drawing>
          <wp:anchor distT="0" distB="0" distL="114300" distR="114300" simplePos="0" relativeHeight="251639808" behindDoc="1" locked="0" layoutInCell="1" allowOverlap="1" wp14:anchorId="560370C3" wp14:editId="13E3A28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3179445"/>
            <wp:effectExtent l="0" t="0" r="0" b="190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F1E1F2" w14:textId="77777777" w:rsidR="002F6F76" w:rsidRDefault="002F6F76" w:rsidP="002F6F76">
      <w:pPr>
        <w:rPr>
          <w:rtl/>
          <w:lang w:bidi="ar-SA"/>
        </w:rPr>
      </w:pPr>
    </w:p>
    <w:p w14:paraId="25F2025A" w14:textId="77777777" w:rsidR="002F6F76" w:rsidRDefault="002F6F76" w:rsidP="002F6F76">
      <w:pPr>
        <w:rPr>
          <w:rtl/>
          <w:lang w:bidi="ar-SA"/>
        </w:rPr>
      </w:pPr>
    </w:p>
    <w:p w14:paraId="50E5CA16" w14:textId="77777777" w:rsidR="002F6F76" w:rsidRDefault="002F6F76" w:rsidP="002F6F76">
      <w:pPr>
        <w:rPr>
          <w:rtl/>
          <w:lang w:bidi="ar-SA"/>
        </w:rPr>
      </w:pPr>
    </w:p>
    <w:p w14:paraId="391B0543" w14:textId="77777777" w:rsidR="002F6F76" w:rsidRDefault="002F6F76" w:rsidP="002F6F76">
      <w:pPr>
        <w:rPr>
          <w:rtl/>
          <w:lang w:bidi="ar-SA"/>
        </w:rPr>
      </w:pPr>
    </w:p>
    <w:p w14:paraId="5CAB914E" w14:textId="77777777" w:rsidR="002F6F76" w:rsidRDefault="002F6F76" w:rsidP="002F6F76">
      <w:pPr>
        <w:rPr>
          <w:rtl/>
          <w:lang w:bidi="ar-SA"/>
        </w:rPr>
      </w:pPr>
    </w:p>
    <w:p w14:paraId="32E26F08" w14:textId="77777777" w:rsidR="002F6F76" w:rsidRDefault="002F6F76" w:rsidP="002F6F76">
      <w:pPr>
        <w:rPr>
          <w:rtl/>
          <w:lang w:bidi="ar-SA"/>
        </w:rPr>
      </w:pPr>
    </w:p>
    <w:p w14:paraId="71DCC131" w14:textId="77777777" w:rsidR="002F6F76" w:rsidRDefault="002F6F76" w:rsidP="002F6F76">
      <w:pPr>
        <w:rPr>
          <w:rtl/>
          <w:lang w:bidi="ar-SA"/>
        </w:rPr>
      </w:pPr>
    </w:p>
    <w:p w14:paraId="7C4DA9E9" w14:textId="77777777" w:rsidR="002F6F76" w:rsidRPr="002F6F76" w:rsidRDefault="002F6F76" w:rsidP="002F6F76">
      <w:pPr>
        <w:ind w:firstLine="0"/>
        <w:rPr>
          <w:rtl/>
          <w:lang w:bidi="ar-SA"/>
        </w:rPr>
      </w:pPr>
    </w:p>
    <w:p w14:paraId="31C2614A" w14:textId="44FFDF37" w:rsidR="00D0020A" w:rsidRDefault="00D0020A" w:rsidP="00D0020A">
      <w:pPr>
        <w:jc w:val="right"/>
        <w:rPr>
          <w:rFonts w:eastAsiaTheme="minorEastAsia"/>
        </w:rPr>
      </w:pPr>
      <w:r>
        <w:t xml:space="preserve">For </w:t>
      </w:r>
      <w:proofErr w:type="spellStart"/>
      <w:r>
        <w:t>findin</w:t>
      </w:r>
      <w:proofErr w:type="spellEnd"/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  <m:r>
          <w:rPr>
            <w:rFonts w:ascii="Cambria Math" w:hAnsi="Cambria Math"/>
          </w:rPr>
          <m:t xml:space="preserve"> 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</m:oMath>
      <w:r>
        <w:rPr>
          <w:rFonts w:eastAsiaTheme="minorEastAsia"/>
        </w:rPr>
        <w:t xml:space="preserve">we try to increase the gain until it </w:t>
      </w:r>
      <w:proofErr w:type="spellStart"/>
      <w:r w:rsidR="00170DA6">
        <w:rPr>
          <w:rFonts w:eastAsiaTheme="minorEastAsia"/>
        </w:rPr>
        <w:t>swining</w:t>
      </w:r>
      <w:proofErr w:type="spellEnd"/>
    </w:p>
    <w:p w14:paraId="0B2460CE" w14:textId="0DB32A96" w:rsidR="00170DA6" w:rsidRDefault="00170DA6" w:rsidP="00D0020A">
      <w:pPr>
        <w:jc w:val="right"/>
      </w:pPr>
      <w:r>
        <w:rPr>
          <w:rFonts w:eastAsiaTheme="minorEastAsia"/>
        </w:rPr>
        <w:t xml:space="preserve">Th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u</m:t>
            </m:r>
          </m:sub>
        </m:sSub>
        <m:r>
          <w:rPr>
            <w:rFonts w:ascii="Cambria Math" w:eastAsiaTheme="minorEastAsia" w:hAnsi="Cambria Math"/>
          </w:rPr>
          <m:t xml:space="preserve">=4.28 and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u</m:t>
            </m:r>
          </m:sub>
        </m:sSub>
        <m:r>
          <w:rPr>
            <w:rFonts w:ascii="Cambria Math" w:eastAsiaTheme="minorEastAsia" w:hAnsi="Cambria Math"/>
          </w:rPr>
          <m:t xml:space="preserve">=2.41-2.05=0.36 which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u</m:t>
            </m:r>
          </m:sub>
        </m:sSub>
        <m:r>
          <w:rPr>
            <w:rFonts w:ascii="Cambria Math" w:eastAsiaTheme="minorEastAsia" w:hAnsi="Cambria Math"/>
          </w:rPr>
          <m:t>=2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0.36</m:t>
            </m:r>
          </m:den>
        </m:f>
        <m:r>
          <w:rPr>
            <w:rFonts w:ascii="Cambria Math" w:eastAsiaTheme="minorEastAsia" w:hAnsi="Cambria Math"/>
          </w:rPr>
          <m:t>=17.4532</m:t>
        </m:r>
      </m:oMath>
    </w:p>
    <w:p w14:paraId="33B12573" w14:textId="09A0B5A0" w:rsidR="00E70702" w:rsidRDefault="00E70702" w:rsidP="00436E59">
      <w:pPr>
        <w:rPr>
          <w:rtl/>
        </w:rPr>
      </w:pPr>
      <w:r w:rsidRPr="00E70702">
        <w:rPr>
          <w:noProof/>
          <w:rtl/>
        </w:rPr>
        <w:drawing>
          <wp:anchor distT="0" distB="0" distL="114300" distR="114300" simplePos="0" relativeHeight="251640832" behindDoc="1" locked="0" layoutInCell="1" allowOverlap="1" wp14:anchorId="75647424" wp14:editId="1EDE365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3199765"/>
            <wp:effectExtent l="0" t="0" r="0" b="63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199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12626F" w14:textId="77777777" w:rsidR="00E70702" w:rsidRDefault="00E70702" w:rsidP="00436E59">
      <w:pPr>
        <w:rPr>
          <w:rtl/>
        </w:rPr>
      </w:pPr>
    </w:p>
    <w:p w14:paraId="332BD248" w14:textId="77777777" w:rsidR="00E70702" w:rsidRDefault="00E70702" w:rsidP="00436E59">
      <w:pPr>
        <w:rPr>
          <w:rtl/>
        </w:rPr>
      </w:pPr>
    </w:p>
    <w:p w14:paraId="2A3963A3" w14:textId="77777777" w:rsidR="00E70702" w:rsidRDefault="00E70702" w:rsidP="00436E59">
      <w:pPr>
        <w:rPr>
          <w:rtl/>
        </w:rPr>
      </w:pPr>
    </w:p>
    <w:p w14:paraId="61D675EE" w14:textId="77777777" w:rsidR="00E70702" w:rsidRDefault="00E70702" w:rsidP="00436E59">
      <w:pPr>
        <w:rPr>
          <w:rtl/>
        </w:rPr>
      </w:pPr>
    </w:p>
    <w:p w14:paraId="21BC9982" w14:textId="77777777" w:rsidR="00E70702" w:rsidRDefault="00E70702" w:rsidP="00436E59">
      <w:pPr>
        <w:rPr>
          <w:rtl/>
        </w:rPr>
      </w:pPr>
    </w:p>
    <w:p w14:paraId="1E3F9BDB" w14:textId="77777777" w:rsidR="00E70702" w:rsidRDefault="00E70702" w:rsidP="00436E59">
      <w:pPr>
        <w:rPr>
          <w:rtl/>
        </w:rPr>
      </w:pPr>
    </w:p>
    <w:p w14:paraId="1B7DB7DA" w14:textId="77777777" w:rsidR="00E70702" w:rsidRDefault="00E70702" w:rsidP="00436E59">
      <w:pPr>
        <w:rPr>
          <w:rtl/>
        </w:rPr>
      </w:pPr>
    </w:p>
    <w:p w14:paraId="63FEC27E" w14:textId="77777777" w:rsidR="009E2F4D" w:rsidRDefault="009E2F4D" w:rsidP="00436E59">
      <w:pPr>
        <w:rPr>
          <w:rtl/>
        </w:rPr>
      </w:pPr>
    </w:p>
    <w:p w14:paraId="0C27D44C" w14:textId="65AB5914" w:rsidR="0060753C" w:rsidRDefault="0060753C" w:rsidP="004422A9">
      <w:pPr>
        <w:bidi w:val="0"/>
        <w:jc w:val="left"/>
        <w:rPr>
          <w:rtl/>
        </w:rPr>
      </w:pPr>
    </w:p>
    <w:p w14:paraId="2711F500" w14:textId="798551FE" w:rsidR="0060753C" w:rsidRDefault="001F796A" w:rsidP="004422A9">
      <w:pPr>
        <w:bidi w:val="0"/>
        <w:jc w:val="left"/>
        <w:rPr>
          <w:rtl/>
        </w:rPr>
      </w:pPr>
      <w:r w:rsidRPr="00C71FE5">
        <w:rPr>
          <w:noProof/>
        </w:rPr>
        <w:drawing>
          <wp:anchor distT="0" distB="0" distL="114300" distR="114300" simplePos="0" relativeHeight="251646976" behindDoc="1" locked="0" layoutInCell="1" allowOverlap="1" wp14:anchorId="08AB60C0" wp14:editId="58753FE3">
            <wp:simplePos x="0" y="0"/>
            <wp:positionH relativeFrom="column">
              <wp:posOffset>-38100</wp:posOffset>
            </wp:positionH>
            <wp:positionV relativeFrom="paragraph">
              <wp:posOffset>-412750</wp:posOffset>
            </wp:positionV>
            <wp:extent cx="5565775" cy="3199130"/>
            <wp:effectExtent l="0" t="0" r="0" b="127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312803" w14:textId="77777777" w:rsidR="0060753C" w:rsidRDefault="0060753C" w:rsidP="004422A9">
      <w:pPr>
        <w:bidi w:val="0"/>
        <w:jc w:val="left"/>
        <w:rPr>
          <w:rtl/>
        </w:rPr>
      </w:pPr>
    </w:p>
    <w:p w14:paraId="5F1B5474" w14:textId="77777777" w:rsidR="0060753C" w:rsidRDefault="0060753C" w:rsidP="004422A9">
      <w:pPr>
        <w:bidi w:val="0"/>
        <w:jc w:val="left"/>
        <w:rPr>
          <w:rtl/>
        </w:rPr>
      </w:pPr>
    </w:p>
    <w:p w14:paraId="7791100B" w14:textId="77777777" w:rsidR="0060753C" w:rsidRDefault="0060753C" w:rsidP="004422A9">
      <w:pPr>
        <w:bidi w:val="0"/>
        <w:jc w:val="left"/>
        <w:rPr>
          <w:rtl/>
        </w:rPr>
      </w:pPr>
    </w:p>
    <w:p w14:paraId="02C9766C" w14:textId="77777777" w:rsidR="0060753C" w:rsidRDefault="0060753C" w:rsidP="004422A9">
      <w:pPr>
        <w:bidi w:val="0"/>
        <w:jc w:val="left"/>
        <w:rPr>
          <w:rtl/>
        </w:rPr>
      </w:pPr>
    </w:p>
    <w:p w14:paraId="31C916F6" w14:textId="77777777" w:rsidR="0060753C" w:rsidRDefault="0060753C" w:rsidP="004422A9">
      <w:pPr>
        <w:bidi w:val="0"/>
        <w:jc w:val="left"/>
        <w:rPr>
          <w:rtl/>
        </w:rPr>
      </w:pPr>
    </w:p>
    <w:p w14:paraId="506BCA9C" w14:textId="77777777" w:rsidR="0060753C" w:rsidRDefault="0060753C" w:rsidP="004422A9">
      <w:pPr>
        <w:bidi w:val="0"/>
        <w:jc w:val="left"/>
        <w:rPr>
          <w:rtl/>
        </w:rPr>
      </w:pPr>
    </w:p>
    <w:p w14:paraId="48767A78" w14:textId="77777777" w:rsidR="0060753C" w:rsidRDefault="0060753C" w:rsidP="004422A9">
      <w:pPr>
        <w:bidi w:val="0"/>
        <w:jc w:val="left"/>
        <w:rPr>
          <w:rtl/>
        </w:rPr>
      </w:pPr>
    </w:p>
    <w:p w14:paraId="6A0CB5C1" w14:textId="7BEE9546" w:rsidR="0060753C" w:rsidRDefault="001F796A" w:rsidP="001F796A">
      <w:pPr>
        <w:pStyle w:val="Heading2"/>
        <w:bidi w:val="0"/>
        <w:rPr>
          <w:rtl/>
        </w:rPr>
      </w:pPr>
      <w:bookmarkStart w:id="2" w:name="_Toc156510135"/>
      <w:r>
        <w:t>B</w:t>
      </w:r>
      <w:bookmarkEnd w:id="2"/>
    </w:p>
    <w:p w14:paraId="625B9514" w14:textId="1B6C96E0" w:rsidR="0060753C" w:rsidRDefault="00FA2315" w:rsidP="004422A9">
      <w:pPr>
        <w:bidi w:val="0"/>
        <w:jc w:val="left"/>
        <w:rPr>
          <w:rtl/>
        </w:rPr>
      </w:pPr>
      <w:r w:rsidRPr="00FA2315">
        <w:rPr>
          <w:noProof/>
        </w:rPr>
        <w:drawing>
          <wp:anchor distT="0" distB="0" distL="114300" distR="114300" simplePos="0" relativeHeight="251670528" behindDoc="1" locked="0" layoutInCell="1" allowOverlap="1" wp14:anchorId="2FE4BD15" wp14:editId="606C6668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3187065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7AFB3B" w14:textId="77777777" w:rsidR="0060753C" w:rsidRDefault="0060753C" w:rsidP="004422A9">
      <w:pPr>
        <w:bidi w:val="0"/>
        <w:jc w:val="left"/>
        <w:rPr>
          <w:rtl/>
        </w:rPr>
      </w:pPr>
    </w:p>
    <w:p w14:paraId="6E8687C9" w14:textId="77777777" w:rsidR="0060753C" w:rsidRDefault="0060753C" w:rsidP="004422A9">
      <w:pPr>
        <w:bidi w:val="0"/>
        <w:jc w:val="left"/>
        <w:rPr>
          <w:rtl/>
        </w:rPr>
      </w:pPr>
    </w:p>
    <w:p w14:paraId="2ECD8AAF" w14:textId="77777777" w:rsidR="0060753C" w:rsidRDefault="0060753C" w:rsidP="004422A9">
      <w:pPr>
        <w:bidi w:val="0"/>
        <w:jc w:val="left"/>
        <w:rPr>
          <w:rtl/>
        </w:rPr>
      </w:pPr>
    </w:p>
    <w:p w14:paraId="38DCDB42" w14:textId="77777777" w:rsidR="0060753C" w:rsidRDefault="0060753C" w:rsidP="004422A9">
      <w:pPr>
        <w:bidi w:val="0"/>
        <w:jc w:val="left"/>
        <w:rPr>
          <w:rtl/>
        </w:rPr>
      </w:pPr>
    </w:p>
    <w:p w14:paraId="6ACA5D23" w14:textId="77777777" w:rsidR="0060753C" w:rsidRDefault="0060753C" w:rsidP="004422A9">
      <w:pPr>
        <w:bidi w:val="0"/>
        <w:jc w:val="left"/>
        <w:rPr>
          <w:rtl/>
        </w:rPr>
      </w:pPr>
    </w:p>
    <w:p w14:paraId="4842F789" w14:textId="77777777" w:rsidR="0060753C" w:rsidRDefault="0060753C" w:rsidP="004422A9">
      <w:pPr>
        <w:bidi w:val="0"/>
        <w:jc w:val="left"/>
        <w:rPr>
          <w:rtl/>
        </w:rPr>
      </w:pPr>
    </w:p>
    <w:p w14:paraId="5FF86596" w14:textId="77777777" w:rsidR="0060753C" w:rsidRDefault="0060753C" w:rsidP="004422A9">
      <w:pPr>
        <w:bidi w:val="0"/>
        <w:jc w:val="left"/>
        <w:rPr>
          <w:rtl/>
        </w:rPr>
      </w:pPr>
    </w:p>
    <w:p w14:paraId="4D051F4B" w14:textId="77777777" w:rsidR="0060753C" w:rsidRDefault="0060753C" w:rsidP="004422A9">
      <w:pPr>
        <w:bidi w:val="0"/>
        <w:jc w:val="left"/>
        <w:rPr>
          <w:rtl/>
        </w:rPr>
      </w:pPr>
    </w:p>
    <w:p w14:paraId="66D55EAA" w14:textId="4BE110AA" w:rsidR="0060753C" w:rsidRDefault="00000000" w:rsidP="004422A9">
      <w:pPr>
        <w:bidi w:val="0"/>
        <w:jc w:val="left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d</m:t>
              </m:r>
            </m:num>
            <m:den>
              <m:r>
                <w:rPr>
                  <w:rFonts w:ascii="Cambria Math" w:hAnsi="Cambria Math"/>
                </w:rPr>
                <m:t>πa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0</m:t>
              </m:r>
            </m:num>
            <m:den>
              <m:r>
                <w:rPr>
                  <w:rFonts w:ascii="Cambria Math" w:hAnsi="Cambria Math"/>
                </w:rPr>
                <m:t>π3.47</m:t>
              </m:r>
            </m:den>
          </m:f>
          <m:r>
            <w:rPr>
              <w:rFonts w:ascii="Cambria Math" w:hAnsi="Cambria Math"/>
            </w:rPr>
            <m:t>=3.67</m:t>
          </m:r>
        </m:oMath>
      </m:oMathPara>
    </w:p>
    <w:p w14:paraId="10E3D683" w14:textId="3A91F6E2" w:rsidR="0060753C" w:rsidRDefault="00000000" w:rsidP="00622535">
      <w:pPr>
        <w:bidi w:val="0"/>
        <w:jc w:val="center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</m:sSub>
          <m:r>
            <w:rPr>
              <w:rFonts w:ascii="Cambria Math" w:hAnsi="Cambria Math"/>
            </w:rPr>
            <m:t xml:space="preserve">=0.361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</m:sSub>
          <m:r>
            <w:rPr>
              <w:rFonts w:ascii="Cambria Math" w:hAnsi="Cambria Math"/>
            </w:rPr>
            <m:t>=17.4</m:t>
          </m:r>
        </m:oMath>
      </m:oMathPara>
    </w:p>
    <w:p w14:paraId="65EB3239" w14:textId="77777777" w:rsidR="0060753C" w:rsidRDefault="0060753C" w:rsidP="006271DA">
      <w:pPr>
        <w:bidi w:val="0"/>
        <w:jc w:val="center"/>
        <w:rPr>
          <w:rtl/>
        </w:rPr>
      </w:pPr>
    </w:p>
    <w:p w14:paraId="19500022" w14:textId="77777777" w:rsidR="0060753C" w:rsidRDefault="0060753C" w:rsidP="004422A9">
      <w:pPr>
        <w:bidi w:val="0"/>
        <w:jc w:val="left"/>
        <w:rPr>
          <w:rtl/>
        </w:rPr>
      </w:pPr>
    </w:p>
    <w:p w14:paraId="06F6BA46" w14:textId="77777777" w:rsidR="0060753C" w:rsidRDefault="0060753C" w:rsidP="004422A9">
      <w:pPr>
        <w:bidi w:val="0"/>
        <w:jc w:val="left"/>
        <w:rPr>
          <w:rtl/>
        </w:rPr>
      </w:pPr>
    </w:p>
    <w:p w14:paraId="4A0241BA" w14:textId="62FBA402" w:rsidR="0060753C" w:rsidRDefault="009A3012" w:rsidP="009A3012">
      <w:pPr>
        <w:pStyle w:val="Heading2"/>
        <w:bidi w:val="0"/>
        <w:rPr>
          <w:rtl/>
        </w:rPr>
      </w:pPr>
      <w:bookmarkStart w:id="3" w:name="_Toc156510136"/>
      <w:r>
        <w:t>C</w:t>
      </w:r>
      <w:bookmarkEnd w:id="3"/>
    </w:p>
    <w:p w14:paraId="4A1CC06F" w14:textId="6480134D" w:rsidR="0060753C" w:rsidRDefault="00D05597" w:rsidP="004422A9">
      <w:pPr>
        <w:bidi w:val="0"/>
        <w:jc w:val="left"/>
        <w:rPr>
          <w:rtl/>
        </w:rPr>
      </w:pPr>
      <w:r>
        <w:t>Output signal with noise without relay:</w:t>
      </w:r>
    </w:p>
    <w:p w14:paraId="02978580" w14:textId="4119015B" w:rsidR="0060753C" w:rsidRDefault="00D05597" w:rsidP="004422A9">
      <w:pPr>
        <w:bidi w:val="0"/>
        <w:jc w:val="left"/>
        <w:rPr>
          <w:rtl/>
        </w:rPr>
      </w:pPr>
      <w:r w:rsidRPr="00D05597">
        <w:rPr>
          <w:noProof/>
        </w:rPr>
        <w:drawing>
          <wp:anchor distT="0" distB="0" distL="114300" distR="114300" simplePos="0" relativeHeight="251649024" behindDoc="1" locked="0" layoutInCell="1" allowOverlap="1" wp14:anchorId="142A5838" wp14:editId="7698C881">
            <wp:simplePos x="0" y="0"/>
            <wp:positionH relativeFrom="column">
              <wp:posOffset>52998</wp:posOffset>
            </wp:positionH>
            <wp:positionV relativeFrom="paragraph">
              <wp:posOffset>48113</wp:posOffset>
            </wp:positionV>
            <wp:extent cx="5565775" cy="2614930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614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C60FFB" w14:textId="0573A8A2" w:rsidR="0060753C" w:rsidRDefault="0060753C" w:rsidP="004422A9">
      <w:pPr>
        <w:bidi w:val="0"/>
        <w:jc w:val="left"/>
        <w:rPr>
          <w:rtl/>
        </w:rPr>
      </w:pPr>
    </w:p>
    <w:p w14:paraId="0717388B" w14:textId="77777777" w:rsidR="0060753C" w:rsidRDefault="0060753C" w:rsidP="004422A9">
      <w:pPr>
        <w:bidi w:val="0"/>
        <w:jc w:val="left"/>
        <w:rPr>
          <w:rtl/>
        </w:rPr>
      </w:pPr>
    </w:p>
    <w:p w14:paraId="6B4B442A" w14:textId="77777777" w:rsidR="0060753C" w:rsidRDefault="0060753C" w:rsidP="004422A9">
      <w:pPr>
        <w:bidi w:val="0"/>
        <w:jc w:val="left"/>
        <w:rPr>
          <w:rtl/>
        </w:rPr>
      </w:pPr>
    </w:p>
    <w:p w14:paraId="583BF2E0" w14:textId="77777777" w:rsidR="0060753C" w:rsidRDefault="0060753C" w:rsidP="004422A9">
      <w:pPr>
        <w:bidi w:val="0"/>
        <w:jc w:val="left"/>
        <w:rPr>
          <w:rtl/>
        </w:rPr>
      </w:pPr>
    </w:p>
    <w:p w14:paraId="74ABDADE" w14:textId="77777777" w:rsidR="0060753C" w:rsidRDefault="0060753C" w:rsidP="004422A9">
      <w:pPr>
        <w:bidi w:val="0"/>
        <w:jc w:val="left"/>
        <w:rPr>
          <w:rtl/>
        </w:rPr>
      </w:pPr>
    </w:p>
    <w:p w14:paraId="76EF1DCD" w14:textId="77777777" w:rsidR="0060753C" w:rsidRDefault="0060753C" w:rsidP="004422A9">
      <w:pPr>
        <w:bidi w:val="0"/>
        <w:jc w:val="left"/>
        <w:rPr>
          <w:rtl/>
        </w:rPr>
      </w:pPr>
    </w:p>
    <w:p w14:paraId="05EF4B0B" w14:textId="77777777" w:rsidR="0060753C" w:rsidRDefault="0060753C" w:rsidP="004422A9">
      <w:pPr>
        <w:bidi w:val="0"/>
        <w:jc w:val="left"/>
      </w:pPr>
    </w:p>
    <w:p w14:paraId="2ADE8F3F" w14:textId="1CDFAFD0" w:rsidR="00E12E73" w:rsidRDefault="00E12E73" w:rsidP="00E12E73">
      <w:pPr>
        <w:bidi w:val="0"/>
        <w:jc w:val="left"/>
      </w:pPr>
      <w:r>
        <w:t xml:space="preserve">The control </w:t>
      </w:r>
      <w:proofErr w:type="gramStart"/>
      <w:r>
        <w:t>signal :</w:t>
      </w:r>
      <w:proofErr w:type="gramEnd"/>
    </w:p>
    <w:p w14:paraId="5ED770B3" w14:textId="0A881418" w:rsidR="00E12E73" w:rsidRDefault="00E12E73" w:rsidP="00E12E73">
      <w:pPr>
        <w:bidi w:val="0"/>
        <w:jc w:val="left"/>
        <w:rPr>
          <w:rtl/>
        </w:rPr>
      </w:pPr>
      <w:r w:rsidRPr="00E12E73">
        <w:rPr>
          <w:noProof/>
        </w:rPr>
        <w:drawing>
          <wp:anchor distT="0" distB="0" distL="114300" distR="114300" simplePos="0" relativeHeight="251671552" behindDoc="1" locked="0" layoutInCell="1" allowOverlap="1" wp14:anchorId="21778CC0" wp14:editId="39A188EF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2621280"/>
            <wp:effectExtent l="0" t="0" r="0" b="762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362FD3" w14:textId="77777777" w:rsidR="0060753C" w:rsidRDefault="0060753C" w:rsidP="004422A9">
      <w:pPr>
        <w:bidi w:val="0"/>
        <w:jc w:val="left"/>
        <w:rPr>
          <w:rtl/>
        </w:rPr>
      </w:pPr>
    </w:p>
    <w:p w14:paraId="42B7198F" w14:textId="77777777" w:rsidR="0060753C" w:rsidRDefault="0060753C" w:rsidP="004422A9">
      <w:pPr>
        <w:bidi w:val="0"/>
        <w:jc w:val="left"/>
        <w:rPr>
          <w:rtl/>
        </w:rPr>
      </w:pPr>
    </w:p>
    <w:p w14:paraId="42C829E9" w14:textId="77777777" w:rsidR="0060753C" w:rsidRDefault="0060753C" w:rsidP="004422A9">
      <w:pPr>
        <w:bidi w:val="0"/>
        <w:jc w:val="left"/>
        <w:rPr>
          <w:rtl/>
        </w:rPr>
      </w:pPr>
    </w:p>
    <w:p w14:paraId="5D2A40CC" w14:textId="77777777" w:rsidR="0060753C" w:rsidRDefault="0060753C" w:rsidP="004422A9">
      <w:pPr>
        <w:bidi w:val="0"/>
        <w:jc w:val="left"/>
        <w:rPr>
          <w:rtl/>
        </w:rPr>
      </w:pPr>
    </w:p>
    <w:p w14:paraId="062259FA" w14:textId="77777777" w:rsidR="0060753C" w:rsidRDefault="0060753C" w:rsidP="004422A9">
      <w:pPr>
        <w:bidi w:val="0"/>
        <w:jc w:val="left"/>
        <w:rPr>
          <w:rtl/>
        </w:rPr>
      </w:pPr>
    </w:p>
    <w:p w14:paraId="7FE7530C" w14:textId="77777777" w:rsidR="0060753C" w:rsidRDefault="0060753C" w:rsidP="004422A9">
      <w:pPr>
        <w:bidi w:val="0"/>
        <w:jc w:val="left"/>
        <w:rPr>
          <w:rtl/>
        </w:rPr>
      </w:pPr>
    </w:p>
    <w:p w14:paraId="176B4861" w14:textId="77777777" w:rsidR="00353065" w:rsidRDefault="00353065" w:rsidP="004422A9">
      <w:pPr>
        <w:bidi w:val="0"/>
        <w:jc w:val="left"/>
      </w:pPr>
    </w:p>
    <w:p w14:paraId="4E27B45A" w14:textId="77777777" w:rsidR="00353065" w:rsidRDefault="00353065" w:rsidP="00353065">
      <w:pPr>
        <w:bidi w:val="0"/>
        <w:jc w:val="left"/>
      </w:pPr>
    </w:p>
    <w:p w14:paraId="5475D7BA" w14:textId="77777777" w:rsidR="00353065" w:rsidRDefault="00353065" w:rsidP="00353065">
      <w:pPr>
        <w:bidi w:val="0"/>
        <w:jc w:val="left"/>
      </w:pPr>
    </w:p>
    <w:p w14:paraId="3EBB2503" w14:textId="77777777" w:rsidR="00353065" w:rsidRDefault="00353065" w:rsidP="00353065">
      <w:pPr>
        <w:bidi w:val="0"/>
        <w:jc w:val="left"/>
      </w:pPr>
    </w:p>
    <w:p w14:paraId="70966DB9" w14:textId="77777777" w:rsidR="00353065" w:rsidRDefault="00353065" w:rsidP="00353065">
      <w:pPr>
        <w:bidi w:val="0"/>
        <w:jc w:val="left"/>
      </w:pPr>
    </w:p>
    <w:p w14:paraId="49549619" w14:textId="77777777" w:rsidR="00353065" w:rsidRDefault="00353065" w:rsidP="00353065">
      <w:pPr>
        <w:bidi w:val="0"/>
        <w:jc w:val="left"/>
      </w:pPr>
    </w:p>
    <w:p w14:paraId="591FB430" w14:textId="77777777" w:rsidR="00353065" w:rsidRDefault="00353065" w:rsidP="00353065">
      <w:pPr>
        <w:bidi w:val="0"/>
        <w:jc w:val="left"/>
      </w:pPr>
    </w:p>
    <w:p w14:paraId="190625C0" w14:textId="77777777" w:rsidR="00353065" w:rsidRDefault="00353065" w:rsidP="00353065">
      <w:pPr>
        <w:bidi w:val="0"/>
        <w:jc w:val="left"/>
      </w:pPr>
    </w:p>
    <w:p w14:paraId="44FF1E0F" w14:textId="305070DA" w:rsidR="0060753C" w:rsidRDefault="00E12E73" w:rsidP="00353065">
      <w:pPr>
        <w:bidi w:val="0"/>
        <w:jc w:val="left"/>
      </w:pPr>
      <w:r>
        <w:t xml:space="preserve">After </w:t>
      </w:r>
      <w:r w:rsidR="005E68CF">
        <w:t>changing relay:</w:t>
      </w:r>
    </w:p>
    <w:p w14:paraId="6FBDFB21" w14:textId="0355481D" w:rsidR="00353065" w:rsidRDefault="00353065" w:rsidP="00353065">
      <w:pPr>
        <w:bidi w:val="0"/>
        <w:jc w:val="left"/>
      </w:pPr>
      <w:r>
        <w:t>The output:</w:t>
      </w:r>
    </w:p>
    <w:p w14:paraId="4304B5B2" w14:textId="3F177117" w:rsidR="00353065" w:rsidRDefault="00353065" w:rsidP="00353065">
      <w:pPr>
        <w:bidi w:val="0"/>
        <w:jc w:val="left"/>
      </w:pPr>
      <w:r w:rsidRPr="00353065">
        <w:rPr>
          <w:noProof/>
        </w:rPr>
        <w:drawing>
          <wp:anchor distT="0" distB="0" distL="114300" distR="114300" simplePos="0" relativeHeight="251672576" behindDoc="1" locked="0" layoutInCell="1" allowOverlap="1" wp14:anchorId="015A5FA4" wp14:editId="050F1AE9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2640965"/>
            <wp:effectExtent l="0" t="0" r="0" b="698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29447B" w14:textId="77777777" w:rsidR="005E68CF" w:rsidRDefault="005E68CF" w:rsidP="005E68CF">
      <w:pPr>
        <w:bidi w:val="0"/>
        <w:jc w:val="left"/>
        <w:rPr>
          <w:rtl/>
        </w:rPr>
      </w:pPr>
    </w:p>
    <w:p w14:paraId="13123ED4" w14:textId="77777777" w:rsidR="0060753C" w:rsidRDefault="0060753C" w:rsidP="004422A9">
      <w:pPr>
        <w:bidi w:val="0"/>
        <w:jc w:val="left"/>
        <w:rPr>
          <w:rtl/>
        </w:rPr>
      </w:pPr>
    </w:p>
    <w:p w14:paraId="472759D5" w14:textId="77777777" w:rsidR="0060753C" w:rsidRDefault="0060753C" w:rsidP="004422A9">
      <w:pPr>
        <w:bidi w:val="0"/>
        <w:jc w:val="left"/>
        <w:rPr>
          <w:rtl/>
        </w:rPr>
      </w:pPr>
    </w:p>
    <w:p w14:paraId="72F9B373" w14:textId="77777777" w:rsidR="0060753C" w:rsidRDefault="0060753C" w:rsidP="004422A9">
      <w:pPr>
        <w:bidi w:val="0"/>
        <w:jc w:val="left"/>
        <w:rPr>
          <w:rtl/>
        </w:rPr>
      </w:pPr>
    </w:p>
    <w:p w14:paraId="1D9D4EF0" w14:textId="77777777" w:rsidR="0060753C" w:rsidRDefault="0060753C" w:rsidP="004422A9">
      <w:pPr>
        <w:bidi w:val="0"/>
        <w:jc w:val="left"/>
        <w:rPr>
          <w:rtl/>
        </w:rPr>
      </w:pPr>
    </w:p>
    <w:p w14:paraId="4A61C8D8" w14:textId="77777777" w:rsidR="0060753C" w:rsidRDefault="0060753C" w:rsidP="004422A9">
      <w:pPr>
        <w:bidi w:val="0"/>
        <w:jc w:val="left"/>
        <w:rPr>
          <w:rtl/>
        </w:rPr>
      </w:pPr>
    </w:p>
    <w:p w14:paraId="7F5852F9" w14:textId="77777777" w:rsidR="0060753C" w:rsidRDefault="0060753C" w:rsidP="004422A9">
      <w:pPr>
        <w:bidi w:val="0"/>
        <w:jc w:val="left"/>
        <w:rPr>
          <w:rtl/>
        </w:rPr>
      </w:pPr>
    </w:p>
    <w:p w14:paraId="5204A497" w14:textId="07D934FA" w:rsidR="0060753C" w:rsidRDefault="00353065" w:rsidP="004422A9">
      <w:pPr>
        <w:bidi w:val="0"/>
        <w:jc w:val="left"/>
        <w:rPr>
          <w:rtl/>
        </w:rPr>
      </w:pPr>
      <m:oMathPara>
        <m:oMath>
          <m:r>
            <w:rPr>
              <w:rFonts w:ascii="Cambria Math" w:hAnsi="Cambria Math"/>
            </w:rPr>
            <m:t xml:space="preserve">T=0.452 f=2.2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</m:sSub>
          <m:r>
            <w:rPr>
              <w:rFonts w:ascii="Cambria Math" w:hAnsi="Cambria Math"/>
            </w:rPr>
            <m:t xml:space="preserve">=13.8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d</m:t>
              </m:r>
            </m:num>
            <m:den>
              <m:r>
                <w:rPr>
                  <w:rFonts w:ascii="Cambria Math" w:hAnsi="Cambria Math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∈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0.5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π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0.76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0.5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=3.886</m:t>
          </m:r>
        </m:oMath>
      </m:oMathPara>
    </w:p>
    <w:p w14:paraId="6BD97D92" w14:textId="77777777" w:rsidR="0060753C" w:rsidRDefault="0060753C" w:rsidP="004422A9">
      <w:pPr>
        <w:bidi w:val="0"/>
        <w:jc w:val="left"/>
        <w:rPr>
          <w:rtl/>
        </w:rPr>
      </w:pPr>
    </w:p>
    <w:p w14:paraId="26ACB8D7" w14:textId="77777777" w:rsidR="0060753C" w:rsidRDefault="0060753C" w:rsidP="004422A9">
      <w:pPr>
        <w:bidi w:val="0"/>
        <w:jc w:val="left"/>
        <w:rPr>
          <w:rtl/>
        </w:rPr>
      </w:pPr>
    </w:p>
    <w:p w14:paraId="5293B138" w14:textId="77777777" w:rsidR="0060753C" w:rsidRDefault="0060753C" w:rsidP="004422A9">
      <w:pPr>
        <w:bidi w:val="0"/>
        <w:jc w:val="left"/>
        <w:rPr>
          <w:rtl/>
        </w:rPr>
      </w:pPr>
    </w:p>
    <w:p w14:paraId="066909D9" w14:textId="77777777" w:rsidR="0060753C" w:rsidRDefault="0060753C" w:rsidP="004422A9">
      <w:pPr>
        <w:bidi w:val="0"/>
        <w:jc w:val="left"/>
        <w:rPr>
          <w:rtl/>
        </w:rPr>
      </w:pPr>
    </w:p>
    <w:p w14:paraId="7A35856A" w14:textId="77777777" w:rsidR="0060753C" w:rsidRDefault="0060753C" w:rsidP="004422A9">
      <w:pPr>
        <w:bidi w:val="0"/>
        <w:jc w:val="left"/>
        <w:rPr>
          <w:rtl/>
        </w:rPr>
      </w:pPr>
    </w:p>
    <w:p w14:paraId="6E54D6DD" w14:textId="77777777" w:rsidR="0060753C" w:rsidRDefault="0060753C" w:rsidP="004422A9">
      <w:pPr>
        <w:bidi w:val="0"/>
        <w:jc w:val="left"/>
        <w:rPr>
          <w:rtl/>
        </w:rPr>
      </w:pPr>
    </w:p>
    <w:p w14:paraId="3B7C2C5F" w14:textId="77777777" w:rsidR="0060753C" w:rsidRDefault="0060753C" w:rsidP="004422A9">
      <w:pPr>
        <w:bidi w:val="0"/>
        <w:jc w:val="left"/>
        <w:rPr>
          <w:rtl/>
        </w:rPr>
      </w:pPr>
    </w:p>
    <w:p w14:paraId="2C838BA3" w14:textId="77777777" w:rsidR="0060753C" w:rsidRDefault="0060753C" w:rsidP="004422A9">
      <w:pPr>
        <w:bidi w:val="0"/>
        <w:jc w:val="left"/>
        <w:rPr>
          <w:rtl/>
        </w:rPr>
      </w:pPr>
    </w:p>
    <w:p w14:paraId="46023925" w14:textId="77777777" w:rsidR="0060753C" w:rsidRDefault="0060753C" w:rsidP="004422A9">
      <w:pPr>
        <w:bidi w:val="0"/>
        <w:jc w:val="left"/>
        <w:rPr>
          <w:rtl/>
        </w:rPr>
      </w:pPr>
    </w:p>
    <w:p w14:paraId="50611944" w14:textId="77777777" w:rsidR="0060753C" w:rsidRDefault="0060753C" w:rsidP="004422A9">
      <w:pPr>
        <w:bidi w:val="0"/>
        <w:jc w:val="left"/>
        <w:rPr>
          <w:rtl/>
        </w:rPr>
      </w:pPr>
    </w:p>
    <w:p w14:paraId="5026CF3F" w14:textId="77777777" w:rsidR="0060753C" w:rsidRDefault="0060753C" w:rsidP="004422A9">
      <w:pPr>
        <w:bidi w:val="0"/>
        <w:jc w:val="left"/>
        <w:rPr>
          <w:rtl/>
        </w:rPr>
      </w:pPr>
    </w:p>
    <w:p w14:paraId="47BFB7C9" w14:textId="77777777" w:rsidR="0060753C" w:rsidRDefault="0060753C" w:rsidP="004422A9">
      <w:pPr>
        <w:bidi w:val="0"/>
        <w:jc w:val="left"/>
        <w:rPr>
          <w:rtl/>
        </w:rPr>
      </w:pPr>
    </w:p>
    <w:p w14:paraId="42F0D3F5" w14:textId="1494267D" w:rsidR="0060753C" w:rsidRDefault="00C43554" w:rsidP="004422A9">
      <w:pPr>
        <w:bidi w:val="0"/>
        <w:jc w:val="left"/>
      </w:pPr>
      <w:r w:rsidRPr="00C43554">
        <w:rPr>
          <w:noProof/>
        </w:rPr>
        <w:lastRenderedPageBreak/>
        <w:drawing>
          <wp:anchor distT="0" distB="0" distL="114300" distR="114300" simplePos="0" relativeHeight="251651072" behindDoc="1" locked="0" layoutInCell="1" allowOverlap="1" wp14:anchorId="3A281694" wp14:editId="5FFE757A">
            <wp:simplePos x="0" y="0"/>
            <wp:positionH relativeFrom="column">
              <wp:posOffset>0</wp:posOffset>
            </wp:positionH>
            <wp:positionV relativeFrom="paragraph">
              <wp:posOffset>261937</wp:posOffset>
            </wp:positionV>
            <wp:extent cx="5565775" cy="2901950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35DC3">
        <w:t>D</w:t>
      </w:r>
      <w:r w:rsidRPr="00C43554">
        <w:t xml:space="preserve"> </w:t>
      </w:r>
    </w:p>
    <w:p w14:paraId="424DB905" w14:textId="77777777" w:rsidR="00C43554" w:rsidRDefault="00C43554" w:rsidP="00C43554">
      <w:pPr>
        <w:bidi w:val="0"/>
        <w:jc w:val="left"/>
      </w:pPr>
    </w:p>
    <w:p w14:paraId="1866BD06" w14:textId="77777777" w:rsidR="00C43554" w:rsidRDefault="00C43554" w:rsidP="00C43554">
      <w:pPr>
        <w:bidi w:val="0"/>
        <w:jc w:val="left"/>
      </w:pPr>
    </w:p>
    <w:p w14:paraId="7CBA4DC3" w14:textId="77777777" w:rsidR="00C43554" w:rsidRDefault="00C43554" w:rsidP="00C43554">
      <w:pPr>
        <w:bidi w:val="0"/>
        <w:jc w:val="left"/>
      </w:pPr>
    </w:p>
    <w:p w14:paraId="2BD7CC47" w14:textId="77777777" w:rsidR="00C43554" w:rsidRDefault="00C43554" w:rsidP="00C43554">
      <w:pPr>
        <w:bidi w:val="0"/>
        <w:jc w:val="left"/>
      </w:pPr>
    </w:p>
    <w:p w14:paraId="5D78395D" w14:textId="77777777" w:rsidR="00C43554" w:rsidRDefault="00C43554" w:rsidP="00C43554">
      <w:pPr>
        <w:bidi w:val="0"/>
        <w:jc w:val="left"/>
      </w:pPr>
    </w:p>
    <w:p w14:paraId="1C829707" w14:textId="77777777" w:rsidR="00C43554" w:rsidRDefault="00C43554" w:rsidP="00C43554">
      <w:pPr>
        <w:bidi w:val="0"/>
        <w:jc w:val="left"/>
      </w:pPr>
    </w:p>
    <w:p w14:paraId="72E28EB2" w14:textId="77777777" w:rsidR="00C43554" w:rsidRDefault="00C43554" w:rsidP="00C43554">
      <w:pPr>
        <w:bidi w:val="0"/>
        <w:jc w:val="left"/>
      </w:pPr>
    </w:p>
    <w:p w14:paraId="42B7C8EA" w14:textId="77777777" w:rsidR="00C43554" w:rsidRDefault="00C43554" w:rsidP="00C43554">
      <w:pPr>
        <w:bidi w:val="0"/>
        <w:jc w:val="left"/>
      </w:pPr>
    </w:p>
    <w:p w14:paraId="5F4B7743" w14:textId="77777777" w:rsidR="00C43554" w:rsidRDefault="00C43554" w:rsidP="00C43554">
      <w:pPr>
        <w:bidi w:val="0"/>
        <w:jc w:val="left"/>
      </w:pPr>
    </w:p>
    <w:p w14:paraId="2F7C7E27" w14:textId="77777777" w:rsidR="00C43554" w:rsidRDefault="00C43554" w:rsidP="00C43554">
      <w:pPr>
        <w:bidi w:val="0"/>
        <w:jc w:val="left"/>
      </w:pPr>
    </w:p>
    <w:p w14:paraId="69D2445D" w14:textId="77777777" w:rsidR="00C43554" w:rsidRDefault="00C43554" w:rsidP="00C43554">
      <w:pPr>
        <w:bidi w:val="0"/>
        <w:jc w:val="left"/>
      </w:pPr>
    </w:p>
    <w:p w14:paraId="7F654DBD" w14:textId="3C09A9EC" w:rsidR="00C43554" w:rsidRDefault="00C43554" w:rsidP="00C43554">
      <w:pPr>
        <w:bidi w:val="0"/>
        <w:jc w:val="left"/>
      </w:pPr>
      <w:r>
        <w:t xml:space="preserve">As can be seen, </w:t>
      </w:r>
      <m:oMath>
        <m:r>
          <w:rPr>
            <w:rFonts w:ascii="Cambria Math" w:hAnsi="Cambria Math"/>
          </w:rPr>
          <m:t xml:space="preserve">w=17.8 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0.221</m:t>
            </m:r>
          </m:den>
        </m:f>
        <m:r>
          <w:rPr>
            <w:rFonts w:ascii="Cambria Math" w:hAnsi="Cambria Math"/>
          </w:rPr>
          <m:t>=4.5</m:t>
        </m:r>
      </m:oMath>
    </w:p>
    <w:p w14:paraId="5C244D09" w14:textId="77777777" w:rsidR="00C43554" w:rsidRDefault="00C43554" w:rsidP="00C43554">
      <w:pPr>
        <w:bidi w:val="0"/>
        <w:jc w:val="left"/>
      </w:pPr>
    </w:p>
    <w:p w14:paraId="23AEF9A3" w14:textId="77777777" w:rsidR="00C43554" w:rsidRDefault="00C43554" w:rsidP="00C43554">
      <w:pPr>
        <w:bidi w:val="0"/>
        <w:jc w:val="left"/>
      </w:pPr>
    </w:p>
    <w:p w14:paraId="7868C19E" w14:textId="77777777" w:rsidR="00C43554" w:rsidRDefault="00C43554" w:rsidP="00C43554">
      <w:pPr>
        <w:bidi w:val="0"/>
        <w:jc w:val="left"/>
      </w:pPr>
    </w:p>
    <w:p w14:paraId="48F286EA" w14:textId="77777777" w:rsidR="00C43554" w:rsidRDefault="00C43554" w:rsidP="00C43554">
      <w:pPr>
        <w:bidi w:val="0"/>
        <w:jc w:val="left"/>
      </w:pPr>
    </w:p>
    <w:p w14:paraId="68AFCBB7" w14:textId="77777777" w:rsidR="00C43554" w:rsidRDefault="00C43554" w:rsidP="00C43554">
      <w:pPr>
        <w:bidi w:val="0"/>
        <w:jc w:val="left"/>
      </w:pPr>
    </w:p>
    <w:p w14:paraId="638B0661" w14:textId="77777777" w:rsidR="00C43554" w:rsidRDefault="00C43554" w:rsidP="00C43554">
      <w:pPr>
        <w:bidi w:val="0"/>
        <w:jc w:val="left"/>
      </w:pPr>
    </w:p>
    <w:p w14:paraId="4FB11FBB" w14:textId="77777777" w:rsidR="00C43554" w:rsidRDefault="00C43554" w:rsidP="00C43554">
      <w:pPr>
        <w:bidi w:val="0"/>
        <w:jc w:val="left"/>
      </w:pPr>
    </w:p>
    <w:p w14:paraId="02E66287" w14:textId="77777777" w:rsidR="00C43554" w:rsidRDefault="00C43554" w:rsidP="00C43554">
      <w:pPr>
        <w:bidi w:val="0"/>
        <w:jc w:val="left"/>
      </w:pPr>
    </w:p>
    <w:p w14:paraId="51A8AA85" w14:textId="77777777" w:rsidR="00C43554" w:rsidRDefault="00C43554" w:rsidP="00C43554">
      <w:pPr>
        <w:bidi w:val="0"/>
        <w:jc w:val="left"/>
      </w:pPr>
    </w:p>
    <w:p w14:paraId="4E27A05B" w14:textId="77777777" w:rsidR="00C43554" w:rsidRDefault="00C43554" w:rsidP="00C43554">
      <w:pPr>
        <w:bidi w:val="0"/>
        <w:jc w:val="left"/>
      </w:pPr>
    </w:p>
    <w:p w14:paraId="61646A5D" w14:textId="77777777" w:rsidR="00C43554" w:rsidRDefault="00C43554" w:rsidP="00C43554">
      <w:pPr>
        <w:bidi w:val="0"/>
        <w:jc w:val="left"/>
      </w:pPr>
    </w:p>
    <w:p w14:paraId="1D9B4D21" w14:textId="77777777" w:rsidR="00C43554" w:rsidRDefault="00C43554" w:rsidP="00C43554">
      <w:pPr>
        <w:bidi w:val="0"/>
        <w:jc w:val="left"/>
      </w:pPr>
    </w:p>
    <w:p w14:paraId="685B1213" w14:textId="77777777" w:rsidR="00C43554" w:rsidRDefault="00C43554" w:rsidP="00C43554">
      <w:pPr>
        <w:bidi w:val="0"/>
        <w:jc w:val="left"/>
      </w:pPr>
    </w:p>
    <w:p w14:paraId="5FB7C3D0" w14:textId="77777777" w:rsidR="00C43554" w:rsidRDefault="00C43554" w:rsidP="00C43554">
      <w:pPr>
        <w:bidi w:val="0"/>
        <w:jc w:val="left"/>
      </w:pPr>
    </w:p>
    <w:p w14:paraId="53D798EA" w14:textId="77777777" w:rsidR="00C43554" w:rsidRDefault="00C43554" w:rsidP="00C43554">
      <w:pPr>
        <w:bidi w:val="0"/>
        <w:jc w:val="left"/>
      </w:pPr>
    </w:p>
    <w:p w14:paraId="0122E13F" w14:textId="77777777" w:rsidR="00C43554" w:rsidRDefault="00C43554" w:rsidP="00C43554">
      <w:pPr>
        <w:bidi w:val="0"/>
        <w:jc w:val="left"/>
      </w:pPr>
    </w:p>
    <w:p w14:paraId="40C969C4" w14:textId="77777777" w:rsidR="00C43554" w:rsidRDefault="00C43554" w:rsidP="00C43554">
      <w:pPr>
        <w:bidi w:val="0"/>
        <w:jc w:val="left"/>
      </w:pPr>
    </w:p>
    <w:p w14:paraId="2617A70C" w14:textId="77777777" w:rsidR="00C43554" w:rsidRDefault="00C43554" w:rsidP="00C43554">
      <w:pPr>
        <w:bidi w:val="0"/>
        <w:jc w:val="left"/>
      </w:pPr>
    </w:p>
    <w:p w14:paraId="114D0135" w14:textId="555BB4A2" w:rsidR="00C43554" w:rsidRDefault="00C43554" w:rsidP="00C43554">
      <w:pPr>
        <w:pStyle w:val="Heading1"/>
        <w:bidi w:val="0"/>
      </w:pPr>
      <w:bookmarkStart w:id="4" w:name="_Toc156510137"/>
      <w:r>
        <w:lastRenderedPageBreak/>
        <w:t>2</w:t>
      </w:r>
      <w:bookmarkEnd w:id="4"/>
    </w:p>
    <w:p w14:paraId="2FB4BA4C" w14:textId="3379098A" w:rsidR="00C43554" w:rsidRDefault="00C43554" w:rsidP="00255C76">
      <w:pPr>
        <w:pStyle w:val="Heading2"/>
        <w:bidi w:val="0"/>
        <w:rPr>
          <w:rtl/>
        </w:rPr>
      </w:pPr>
      <w:bookmarkStart w:id="5" w:name="_Toc156510138"/>
      <w:r>
        <w:t>A</w:t>
      </w:r>
      <w:bookmarkEnd w:id="5"/>
    </w:p>
    <w:p w14:paraId="45612765" w14:textId="1243E25E" w:rsidR="00805B3D" w:rsidRPr="00805B3D" w:rsidRDefault="00805B3D" w:rsidP="00805B3D">
      <w:pPr>
        <w:bidi w:val="0"/>
        <w:rPr>
          <w:rtl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514FEEA3" wp14:editId="2F88073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3543935"/>
            <wp:effectExtent l="0" t="0" r="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543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8E9355" w14:textId="77777777" w:rsidR="00C43554" w:rsidRDefault="00C43554" w:rsidP="00C43554">
      <w:pPr>
        <w:bidi w:val="0"/>
        <w:jc w:val="left"/>
      </w:pPr>
    </w:p>
    <w:p w14:paraId="5F4D633E" w14:textId="77777777" w:rsidR="00C43554" w:rsidRDefault="00C43554" w:rsidP="00C43554">
      <w:pPr>
        <w:bidi w:val="0"/>
        <w:jc w:val="left"/>
      </w:pPr>
    </w:p>
    <w:p w14:paraId="0E8B4E22" w14:textId="77777777" w:rsidR="00C43554" w:rsidRDefault="00C43554" w:rsidP="00C43554">
      <w:pPr>
        <w:bidi w:val="0"/>
        <w:jc w:val="left"/>
      </w:pPr>
    </w:p>
    <w:p w14:paraId="0B0C1012" w14:textId="77777777" w:rsidR="00C43554" w:rsidRDefault="00C43554" w:rsidP="00C43554">
      <w:pPr>
        <w:bidi w:val="0"/>
        <w:jc w:val="left"/>
      </w:pPr>
    </w:p>
    <w:p w14:paraId="3CF54A6B" w14:textId="77777777" w:rsidR="00C43554" w:rsidRDefault="00C43554" w:rsidP="00C43554">
      <w:pPr>
        <w:bidi w:val="0"/>
        <w:jc w:val="left"/>
      </w:pPr>
    </w:p>
    <w:p w14:paraId="68C747A6" w14:textId="77777777" w:rsidR="00C43554" w:rsidRDefault="00C43554" w:rsidP="00C43554">
      <w:pPr>
        <w:bidi w:val="0"/>
        <w:jc w:val="left"/>
      </w:pPr>
    </w:p>
    <w:p w14:paraId="716F49A4" w14:textId="77777777" w:rsidR="00C43554" w:rsidRDefault="00C43554" w:rsidP="00C43554">
      <w:pPr>
        <w:bidi w:val="0"/>
        <w:jc w:val="left"/>
        <w:rPr>
          <w:rtl/>
        </w:rPr>
      </w:pPr>
    </w:p>
    <w:p w14:paraId="1E2939A1" w14:textId="77777777" w:rsidR="0060753C" w:rsidRDefault="0060753C" w:rsidP="004422A9">
      <w:pPr>
        <w:bidi w:val="0"/>
        <w:jc w:val="left"/>
        <w:rPr>
          <w:rtl/>
        </w:rPr>
      </w:pPr>
    </w:p>
    <w:p w14:paraId="1373FC1D" w14:textId="77777777" w:rsidR="0060753C" w:rsidRDefault="0060753C" w:rsidP="004422A9">
      <w:pPr>
        <w:bidi w:val="0"/>
        <w:jc w:val="left"/>
        <w:rPr>
          <w:rtl/>
        </w:rPr>
      </w:pPr>
    </w:p>
    <w:p w14:paraId="62A50273" w14:textId="77777777" w:rsidR="0060753C" w:rsidRDefault="0060753C" w:rsidP="004422A9">
      <w:pPr>
        <w:bidi w:val="0"/>
        <w:jc w:val="left"/>
        <w:rPr>
          <w:rtl/>
        </w:rPr>
      </w:pPr>
    </w:p>
    <w:p w14:paraId="3454C2BD" w14:textId="7BEC384E" w:rsidR="0060753C" w:rsidRPr="00805B3D" w:rsidRDefault="00805B3D" w:rsidP="00805B3D">
      <w:pPr>
        <w:pStyle w:val="Heading2"/>
        <w:bidi w:val="0"/>
        <w:rPr>
          <w:szCs w:val="28"/>
        </w:rPr>
      </w:pPr>
      <w:bookmarkStart w:id="6" w:name="_Toc156510139"/>
      <w:r>
        <w:t>B</w:t>
      </w:r>
      <w:bookmarkEnd w:id="6"/>
      <w:r w:rsidRPr="00805B3D">
        <w:rPr>
          <w:noProof/>
        </w:rPr>
        <w:t xml:space="preserve"> </w:t>
      </w:r>
    </w:p>
    <w:p w14:paraId="7B8063E5" w14:textId="3038F0F0" w:rsidR="0060753C" w:rsidRDefault="00805B3D" w:rsidP="004422A9">
      <w:pPr>
        <w:bidi w:val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53120" behindDoc="1" locked="0" layoutInCell="1" allowOverlap="1" wp14:anchorId="33D9C664" wp14:editId="1F7015D4">
            <wp:simplePos x="0" y="0"/>
            <wp:positionH relativeFrom="column">
              <wp:posOffset>0</wp:posOffset>
            </wp:positionH>
            <wp:positionV relativeFrom="paragraph">
              <wp:posOffset>13335</wp:posOffset>
            </wp:positionV>
            <wp:extent cx="5565775" cy="3937635"/>
            <wp:effectExtent l="0" t="0" r="0" b="5715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548311" w14:textId="77777777" w:rsidR="00805B3D" w:rsidRDefault="00805B3D" w:rsidP="00805B3D">
      <w:pPr>
        <w:bidi w:val="0"/>
        <w:jc w:val="left"/>
        <w:rPr>
          <w:rtl/>
        </w:rPr>
      </w:pPr>
    </w:p>
    <w:p w14:paraId="11005B6D" w14:textId="77777777" w:rsidR="00805B3D" w:rsidRDefault="00805B3D" w:rsidP="00805B3D">
      <w:pPr>
        <w:bidi w:val="0"/>
        <w:jc w:val="left"/>
        <w:rPr>
          <w:rtl/>
        </w:rPr>
      </w:pPr>
    </w:p>
    <w:p w14:paraId="481D2368" w14:textId="77777777" w:rsidR="00805B3D" w:rsidRDefault="00805B3D" w:rsidP="00805B3D">
      <w:pPr>
        <w:bidi w:val="0"/>
        <w:jc w:val="left"/>
        <w:rPr>
          <w:rtl/>
        </w:rPr>
      </w:pPr>
    </w:p>
    <w:p w14:paraId="6C3D0CD6" w14:textId="77777777" w:rsidR="00805B3D" w:rsidRDefault="00805B3D" w:rsidP="00805B3D">
      <w:pPr>
        <w:bidi w:val="0"/>
        <w:jc w:val="left"/>
        <w:rPr>
          <w:rtl/>
        </w:rPr>
      </w:pPr>
    </w:p>
    <w:p w14:paraId="2A0F2F0C" w14:textId="77777777" w:rsidR="00805B3D" w:rsidRDefault="00805B3D" w:rsidP="00805B3D">
      <w:pPr>
        <w:bidi w:val="0"/>
        <w:jc w:val="left"/>
        <w:rPr>
          <w:rtl/>
        </w:rPr>
      </w:pPr>
    </w:p>
    <w:p w14:paraId="6864AE4D" w14:textId="77777777" w:rsidR="00805B3D" w:rsidRDefault="00805B3D" w:rsidP="00805B3D">
      <w:pPr>
        <w:bidi w:val="0"/>
        <w:jc w:val="left"/>
        <w:rPr>
          <w:rtl/>
        </w:rPr>
      </w:pPr>
    </w:p>
    <w:p w14:paraId="327E2CBB" w14:textId="77777777" w:rsidR="00805B3D" w:rsidRDefault="00805B3D" w:rsidP="00805B3D">
      <w:pPr>
        <w:bidi w:val="0"/>
        <w:jc w:val="left"/>
        <w:rPr>
          <w:rtl/>
        </w:rPr>
      </w:pPr>
    </w:p>
    <w:p w14:paraId="28B89777" w14:textId="77777777" w:rsidR="00805B3D" w:rsidRDefault="00805B3D" w:rsidP="00805B3D">
      <w:pPr>
        <w:bidi w:val="0"/>
        <w:jc w:val="left"/>
        <w:rPr>
          <w:rtl/>
        </w:rPr>
      </w:pPr>
    </w:p>
    <w:p w14:paraId="6CA9E56F" w14:textId="77777777" w:rsidR="00805B3D" w:rsidRDefault="00805B3D" w:rsidP="00805B3D">
      <w:pPr>
        <w:bidi w:val="0"/>
        <w:jc w:val="left"/>
        <w:rPr>
          <w:rtl/>
        </w:rPr>
      </w:pPr>
    </w:p>
    <w:p w14:paraId="71A0DF3E" w14:textId="77777777" w:rsidR="00805B3D" w:rsidRDefault="00805B3D" w:rsidP="00805B3D">
      <w:pPr>
        <w:bidi w:val="0"/>
        <w:jc w:val="left"/>
        <w:rPr>
          <w:rtl/>
        </w:rPr>
      </w:pPr>
    </w:p>
    <w:p w14:paraId="19F3FB27" w14:textId="137FF08C" w:rsidR="00805B3D" w:rsidRDefault="00805B3D" w:rsidP="00805B3D">
      <w:pPr>
        <w:pStyle w:val="Heading2"/>
        <w:bidi w:val="0"/>
      </w:pPr>
      <w:bookmarkStart w:id="7" w:name="_Toc156510140"/>
      <w:r>
        <w:lastRenderedPageBreak/>
        <w:t>C</w:t>
      </w:r>
      <w:bookmarkEnd w:id="7"/>
    </w:p>
    <w:p w14:paraId="7685C791" w14:textId="51B4F7D5" w:rsidR="00805B3D" w:rsidRDefault="009329AB" w:rsidP="00DD1ED7">
      <w:pPr>
        <w:bidi w:val="0"/>
      </w:pPr>
      <w:r>
        <w:t xml:space="preserve">From seeing two previous part we find out that the sensitivity </w:t>
      </w:r>
      <w:r w:rsidR="00DD1ED7">
        <w:t xml:space="preserve">of k </w:t>
      </w:r>
      <w:r>
        <w:t>for both</w:t>
      </w:r>
      <w:r w:rsidR="00DD1ED7">
        <w:t xml:space="preserve"> input and disturbance are the same and have</w:t>
      </w:r>
      <w:r w:rsidR="001F70FF">
        <w:t xml:space="preserve"> the</w:t>
      </w:r>
      <w:r w:rsidR="00DD1ED7">
        <w:t xml:space="preserve"> same effect on output.</w:t>
      </w:r>
    </w:p>
    <w:p w14:paraId="74A9AF9C" w14:textId="77777777" w:rsidR="00856425" w:rsidRDefault="001F70FF" w:rsidP="00856425">
      <w:pPr>
        <w:bidi w:val="0"/>
        <w:rPr>
          <w:rFonts w:eastAsiaTheme="minorEastAsia"/>
        </w:rPr>
      </w:pPr>
      <w:r>
        <w:t xml:space="preserve">For simulation we consider </w:t>
      </w:r>
      <m:oMath>
        <m:r>
          <w:rPr>
            <w:rFonts w:ascii="Cambria Math" w:hAnsi="Cambria Math"/>
          </w:rPr>
          <m:t>∆K=0.1</m:t>
        </m:r>
      </m:oMath>
      <w:r w:rsidR="0085485B">
        <w:rPr>
          <w:rFonts w:eastAsiaTheme="minorEastAsia"/>
        </w:rPr>
        <w:t xml:space="preserve"> and for disturbance</w:t>
      </w:r>
      <w:r w:rsidR="009A5278">
        <w:rPr>
          <w:rFonts w:eastAsiaTheme="minorEastAsia"/>
        </w:rPr>
        <w:t xml:space="preserve"> we consider when it as -1 </w:t>
      </w:r>
      <w:r w:rsidR="000C7E03">
        <w:rPr>
          <w:rFonts w:eastAsiaTheme="minorEastAsia"/>
        </w:rPr>
        <w:t>because when in it pass from feedback the value become 1</w:t>
      </w:r>
      <w:r w:rsidR="00DD2B38">
        <w:rPr>
          <w:rFonts w:eastAsiaTheme="minorEastAsia" w:hint="cs"/>
          <w:rtl/>
        </w:rPr>
        <w:t>.</w:t>
      </w:r>
    </w:p>
    <w:p w14:paraId="7EB3408A" w14:textId="4EB9629F" w:rsidR="00856425" w:rsidRPr="00856425" w:rsidRDefault="00856425" w:rsidP="00856425">
      <w:pPr>
        <w:bidi w:val="0"/>
        <w:rPr>
          <w:rFonts w:eastAsiaTheme="minorEastAsia"/>
        </w:rPr>
      </w:pPr>
      <w:r w:rsidRPr="00856425">
        <w:rPr>
          <w:noProof/>
        </w:rPr>
        <w:drawing>
          <wp:anchor distT="0" distB="0" distL="114300" distR="114300" simplePos="0" relativeHeight="251655168" behindDoc="1" locked="0" layoutInCell="1" allowOverlap="1" wp14:anchorId="32B5659C" wp14:editId="318F7ACB">
            <wp:simplePos x="0" y="0"/>
            <wp:positionH relativeFrom="column">
              <wp:posOffset>0</wp:posOffset>
            </wp:positionH>
            <wp:positionV relativeFrom="paragraph">
              <wp:posOffset>227965</wp:posOffset>
            </wp:positionV>
            <wp:extent cx="5565775" cy="2658110"/>
            <wp:effectExtent l="0" t="0" r="0" b="889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 outputs:</w:t>
      </w:r>
    </w:p>
    <w:p w14:paraId="59631688" w14:textId="77777777" w:rsidR="00856425" w:rsidRDefault="00856425" w:rsidP="00856425">
      <w:pPr>
        <w:bidi w:val="0"/>
      </w:pPr>
    </w:p>
    <w:p w14:paraId="26CF314C" w14:textId="77777777" w:rsidR="00DD1ED7" w:rsidRDefault="00DD1ED7" w:rsidP="00DD1ED7">
      <w:pPr>
        <w:bidi w:val="0"/>
        <w:rPr>
          <w:rtl/>
        </w:rPr>
      </w:pPr>
    </w:p>
    <w:p w14:paraId="6BDAA935" w14:textId="77777777" w:rsidR="00805B3D" w:rsidRDefault="00805B3D" w:rsidP="00805B3D">
      <w:pPr>
        <w:bidi w:val="0"/>
        <w:jc w:val="left"/>
        <w:rPr>
          <w:rtl/>
        </w:rPr>
      </w:pPr>
    </w:p>
    <w:p w14:paraId="403BCC1D" w14:textId="77777777" w:rsidR="00805B3D" w:rsidRDefault="00805B3D" w:rsidP="00805B3D">
      <w:pPr>
        <w:bidi w:val="0"/>
        <w:jc w:val="left"/>
        <w:rPr>
          <w:rtl/>
        </w:rPr>
      </w:pPr>
    </w:p>
    <w:p w14:paraId="451C38A5" w14:textId="77777777" w:rsidR="00805B3D" w:rsidRDefault="00805B3D" w:rsidP="00805B3D">
      <w:pPr>
        <w:bidi w:val="0"/>
        <w:jc w:val="left"/>
        <w:rPr>
          <w:rtl/>
        </w:rPr>
      </w:pPr>
    </w:p>
    <w:p w14:paraId="6A659D5F" w14:textId="77777777" w:rsidR="00805B3D" w:rsidRDefault="00805B3D" w:rsidP="00805B3D">
      <w:pPr>
        <w:bidi w:val="0"/>
        <w:jc w:val="left"/>
        <w:rPr>
          <w:rtl/>
        </w:rPr>
      </w:pPr>
    </w:p>
    <w:p w14:paraId="2E928714" w14:textId="77777777" w:rsidR="00805B3D" w:rsidRDefault="00805B3D" w:rsidP="00805B3D">
      <w:pPr>
        <w:bidi w:val="0"/>
        <w:jc w:val="left"/>
        <w:rPr>
          <w:rtl/>
        </w:rPr>
      </w:pPr>
    </w:p>
    <w:p w14:paraId="40F39AAA" w14:textId="5A28C448" w:rsidR="00805B3D" w:rsidRDefault="00856425" w:rsidP="00805B3D">
      <w:pPr>
        <w:bidi w:val="0"/>
        <w:jc w:val="left"/>
        <w:rPr>
          <w:rtl/>
        </w:rPr>
      </w:pPr>
      <w:r w:rsidRPr="00856425">
        <w:rPr>
          <w:noProof/>
        </w:rPr>
        <w:drawing>
          <wp:anchor distT="0" distB="0" distL="114300" distR="114300" simplePos="0" relativeHeight="251658240" behindDoc="1" locked="0" layoutInCell="1" allowOverlap="1" wp14:anchorId="06E5D562" wp14:editId="26D5C9D3">
            <wp:simplePos x="0" y="0"/>
            <wp:positionH relativeFrom="column">
              <wp:posOffset>-38100</wp:posOffset>
            </wp:positionH>
            <wp:positionV relativeFrom="paragraph">
              <wp:posOffset>378460</wp:posOffset>
            </wp:positionV>
            <wp:extent cx="5565775" cy="2632075"/>
            <wp:effectExtent l="0" t="0" r="0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632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the error as can be seen in here </w:t>
      </w:r>
      <w:r w:rsidR="006E659C">
        <w:t>both input and dis are the same and both input and dis with delta k are the same too.</w:t>
      </w:r>
    </w:p>
    <w:p w14:paraId="642189BB" w14:textId="32BAA9D3" w:rsidR="00805B3D" w:rsidRDefault="00805B3D" w:rsidP="00805B3D">
      <w:pPr>
        <w:bidi w:val="0"/>
        <w:jc w:val="left"/>
        <w:rPr>
          <w:rtl/>
        </w:rPr>
      </w:pPr>
    </w:p>
    <w:p w14:paraId="227467A5" w14:textId="77777777" w:rsidR="00805B3D" w:rsidRDefault="00805B3D" w:rsidP="00805B3D">
      <w:pPr>
        <w:bidi w:val="0"/>
        <w:jc w:val="left"/>
        <w:rPr>
          <w:rtl/>
        </w:rPr>
      </w:pPr>
    </w:p>
    <w:p w14:paraId="607522F3" w14:textId="77777777" w:rsidR="00805B3D" w:rsidRDefault="00805B3D" w:rsidP="00805B3D">
      <w:pPr>
        <w:bidi w:val="0"/>
        <w:jc w:val="left"/>
        <w:rPr>
          <w:rtl/>
        </w:rPr>
      </w:pPr>
    </w:p>
    <w:p w14:paraId="62C1584E" w14:textId="77777777" w:rsidR="00805B3D" w:rsidRDefault="00805B3D" w:rsidP="00805B3D">
      <w:pPr>
        <w:bidi w:val="0"/>
        <w:jc w:val="left"/>
        <w:rPr>
          <w:rtl/>
        </w:rPr>
      </w:pPr>
    </w:p>
    <w:p w14:paraId="0C2511A3" w14:textId="77777777" w:rsidR="00805B3D" w:rsidRDefault="00805B3D" w:rsidP="00805B3D">
      <w:pPr>
        <w:bidi w:val="0"/>
        <w:jc w:val="left"/>
        <w:rPr>
          <w:rtl/>
        </w:rPr>
      </w:pPr>
    </w:p>
    <w:p w14:paraId="10EB86E3" w14:textId="77777777" w:rsidR="00805B3D" w:rsidRDefault="00805B3D" w:rsidP="00805B3D">
      <w:pPr>
        <w:bidi w:val="0"/>
        <w:jc w:val="left"/>
        <w:rPr>
          <w:rtl/>
        </w:rPr>
      </w:pPr>
    </w:p>
    <w:p w14:paraId="12AE77E0" w14:textId="77777777" w:rsidR="00805B3D" w:rsidRDefault="00805B3D" w:rsidP="00805B3D">
      <w:pPr>
        <w:bidi w:val="0"/>
        <w:jc w:val="left"/>
        <w:rPr>
          <w:rtl/>
        </w:rPr>
      </w:pPr>
    </w:p>
    <w:p w14:paraId="1DA24093" w14:textId="77777777" w:rsidR="00805B3D" w:rsidRDefault="00805B3D" w:rsidP="00805B3D">
      <w:pPr>
        <w:bidi w:val="0"/>
        <w:jc w:val="left"/>
        <w:rPr>
          <w:rtl/>
        </w:rPr>
      </w:pPr>
    </w:p>
    <w:p w14:paraId="6C00DBED" w14:textId="77777777" w:rsidR="00805B3D" w:rsidRDefault="00805B3D" w:rsidP="00805B3D">
      <w:pPr>
        <w:bidi w:val="0"/>
        <w:jc w:val="left"/>
        <w:rPr>
          <w:rtl/>
        </w:rPr>
      </w:pPr>
    </w:p>
    <w:p w14:paraId="7F5868FF" w14:textId="77777777" w:rsidR="00805B3D" w:rsidRDefault="00805B3D" w:rsidP="00805B3D">
      <w:pPr>
        <w:bidi w:val="0"/>
        <w:jc w:val="left"/>
        <w:rPr>
          <w:rtl/>
        </w:rPr>
      </w:pPr>
    </w:p>
    <w:p w14:paraId="6FCF51EB" w14:textId="77777777" w:rsidR="00805B3D" w:rsidRDefault="00805B3D" w:rsidP="00805B3D">
      <w:pPr>
        <w:bidi w:val="0"/>
        <w:jc w:val="left"/>
        <w:rPr>
          <w:rtl/>
        </w:rPr>
      </w:pPr>
    </w:p>
    <w:p w14:paraId="6AC37464" w14:textId="60FA6F05" w:rsidR="00805B3D" w:rsidRDefault="00674079" w:rsidP="00805B3D">
      <w:pPr>
        <w:bidi w:val="0"/>
        <w:jc w:val="left"/>
        <w:rPr>
          <w:rtl/>
        </w:rPr>
      </w:pPr>
      <w:r w:rsidRPr="00674079">
        <w:rPr>
          <w:noProof/>
        </w:rPr>
        <w:lastRenderedPageBreak/>
        <w:drawing>
          <wp:anchor distT="0" distB="0" distL="114300" distR="114300" simplePos="0" relativeHeight="251677696" behindDoc="1" locked="0" layoutInCell="1" allowOverlap="1" wp14:anchorId="379C840E" wp14:editId="1381D42D">
            <wp:simplePos x="0" y="0"/>
            <wp:positionH relativeFrom="column">
              <wp:posOffset>-23813</wp:posOffset>
            </wp:positionH>
            <wp:positionV relativeFrom="paragraph">
              <wp:posOffset>176212</wp:posOffset>
            </wp:positionV>
            <wp:extent cx="5565775" cy="2643505"/>
            <wp:effectExtent l="0" t="0" r="0" b="4445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output with white band </w:t>
      </w:r>
      <w:proofErr w:type="spellStart"/>
      <w:r>
        <w:t>noice</w:t>
      </w:r>
      <w:proofErr w:type="spellEnd"/>
      <w:r>
        <w:t>:</w:t>
      </w:r>
    </w:p>
    <w:p w14:paraId="16350658" w14:textId="77777777" w:rsidR="006E659C" w:rsidRDefault="006E659C" w:rsidP="006E659C">
      <w:pPr>
        <w:bidi w:val="0"/>
        <w:jc w:val="left"/>
      </w:pPr>
    </w:p>
    <w:p w14:paraId="59D9D900" w14:textId="77777777" w:rsidR="006E659C" w:rsidRDefault="006E659C" w:rsidP="006E659C">
      <w:pPr>
        <w:bidi w:val="0"/>
        <w:jc w:val="left"/>
      </w:pPr>
    </w:p>
    <w:p w14:paraId="1FB5BB20" w14:textId="77777777" w:rsidR="006E659C" w:rsidRDefault="006E659C" w:rsidP="006E659C">
      <w:pPr>
        <w:bidi w:val="0"/>
        <w:jc w:val="left"/>
      </w:pPr>
    </w:p>
    <w:p w14:paraId="1FB6E51A" w14:textId="77777777" w:rsidR="006E659C" w:rsidRDefault="006E659C" w:rsidP="006E659C">
      <w:pPr>
        <w:bidi w:val="0"/>
        <w:jc w:val="left"/>
      </w:pPr>
    </w:p>
    <w:p w14:paraId="31551EAE" w14:textId="77777777" w:rsidR="006E659C" w:rsidRDefault="006E659C" w:rsidP="006E659C">
      <w:pPr>
        <w:bidi w:val="0"/>
        <w:jc w:val="left"/>
      </w:pPr>
    </w:p>
    <w:p w14:paraId="34052F46" w14:textId="77777777" w:rsidR="006E659C" w:rsidRDefault="006E659C" w:rsidP="006E659C">
      <w:pPr>
        <w:bidi w:val="0"/>
        <w:jc w:val="left"/>
      </w:pPr>
    </w:p>
    <w:p w14:paraId="27771CC6" w14:textId="77777777" w:rsidR="006E659C" w:rsidRDefault="006E659C" w:rsidP="006E659C">
      <w:pPr>
        <w:bidi w:val="0"/>
        <w:jc w:val="left"/>
      </w:pPr>
    </w:p>
    <w:p w14:paraId="16050CD9" w14:textId="77777777" w:rsidR="006E659C" w:rsidRDefault="006E659C" w:rsidP="006E659C">
      <w:pPr>
        <w:bidi w:val="0"/>
        <w:jc w:val="left"/>
      </w:pPr>
    </w:p>
    <w:p w14:paraId="2CCA3CC8" w14:textId="77777777" w:rsidR="006E659C" w:rsidRDefault="006E659C" w:rsidP="006E659C">
      <w:pPr>
        <w:bidi w:val="0"/>
        <w:jc w:val="left"/>
      </w:pPr>
    </w:p>
    <w:p w14:paraId="0ED023C4" w14:textId="77777777" w:rsidR="006E659C" w:rsidRDefault="006E659C" w:rsidP="006E659C">
      <w:pPr>
        <w:bidi w:val="0"/>
        <w:jc w:val="left"/>
      </w:pPr>
    </w:p>
    <w:p w14:paraId="1F8373B7" w14:textId="0924CDF9" w:rsidR="006E659C" w:rsidRDefault="00674079" w:rsidP="006E659C">
      <w:pPr>
        <w:bidi w:val="0"/>
        <w:jc w:val="left"/>
      </w:pPr>
      <w:r>
        <w:t xml:space="preserve">As before the </w:t>
      </w:r>
      <w:proofErr w:type="spellStart"/>
      <w:r>
        <w:t>sesivity</w:t>
      </w:r>
      <w:proofErr w:type="spellEnd"/>
      <w:r>
        <w:t xml:space="preserve"> is </w:t>
      </w:r>
      <w:r w:rsidR="00BA5130">
        <w:t>the same like before.</w:t>
      </w:r>
    </w:p>
    <w:p w14:paraId="055B4C98" w14:textId="41564E57" w:rsidR="006E659C" w:rsidRDefault="00674079" w:rsidP="006E659C">
      <w:pPr>
        <w:bidi w:val="0"/>
        <w:jc w:val="left"/>
      </w:pPr>
      <w:r w:rsidRPr="00674079">
        <w:rPr>
          <w:noProof/>
        </w:rPr>
        <w:drawing>
          <wp:anchor distT="0" distB="0" distL="114300" distR="114300" simplePos="0" relativeHeight="251660288" behindDoc="1" locked="0" layoutInCell="1" allowOverlap="1" wp14:anchorId="3440D684" wp14:editId="58D0DC13">
            <wp:simplePos x="0" y="0"/>
            <wp:positionH relativeFrom="column">
              <wp:posOffset>-61595</wp:posOffset>
            </wp:positionH>
            <wp:positionV relativeFrom="paragraph">
              <wp:posOffset>236538</wp:posOffset>
            </wp:positionV>
            <wp:extent cx="5565775" cy="2617470"/>
            <wp:effectExtent l="0" t="0" r="0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617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B29634" w14:textId="77777777" w:rsidR="006E659C" w:rsidRDefault="006E659C" w:rsidP="006E659C">
      <w:pPr>
        <w:bidi w:val="0"/>
        <w:jc w:val="left"/>
      </w:pPr>
    </w:p>
    <w:p w14:paraId="15EE1487" w14:textId="77777777" w:rsidR="006E659C" w:rsidRDefault="006E659C" w:rsidP="006E659C">
      <w:pPr>
        <w:bidi w:val="0"/>
        <w:jc w:val="left"/>
      </w:pPr>
    </w:p>
    <w:p w14:paraId="42116A81" w14:textId="77777777" w:rsidR="006E659C" w:rsidRDefault="006E659C" w:rsidP="006E659C">
      <w:pPr>
        <w:bidi w:val="0"/>
        <w:jc w:val="left"/>
      </w:pPr>
    </w:p>
    <w:p w14:paraId="1001DF64" w14:textId="77777777" w:rsidR="006E659C" w:rsidRDefault="006E659C" w:rsidP="006E659C">
      <w:pPr>
        <w:bidi w:val="0"/>
        <w:jc w:val="left"/>
      </w:pPr>
    </w:p>
    <w:p w14:paraId="644F5A82" w14:textId="77777777" w:rsidR="006E659C" w:rsidRDefault="006E659C" w:rsidP="006E659C">
      <w:pPr>
        <w:bidi w:val="0"/>
        <w:jc w:val="left"/>
      </w:pPr>
    </w:p>
    <w:p w14:paraId="401AA9A0" w14:textId="77777777" w:rsidR="006E659C" w:rsidRDefault="006E659C" w:rsidP="006E659C">
      <w:pPr>
        <w:bidi w:val="0"/>
        <w:jc w:val="left"/>
      </w:pPr>
    </w:p>
    <w:p w14:paraId="077BC5B8" w14:textId="77777777" w:rsidR="006E659C" w:rsidRDefault="006E659C" w:rsidP="006E659C">
      <w:pPr>
        <w:bidi w:val="0"/>
        <w:jc w:val="left"/>
      </w:pPr>
    </w:p>
    <w:p w14:paraId="2FCB6A4E" w14:textId="77777777" w:rsidR="006E659C" w:rsidRDefault="006E659C" w:rsidP="006E659C">
      <w:pPr>
        <w:bidi w:val="0"/>
        <w:jc w:val="left"/>
      </w:pPr>
    </w:p>
    <w:p w14:paraId="60D0F343" w14:textId="77777777" w:rsidR="006E659C" w:rsidRDefault="006E659C" w:rsidP="006E659C">
      <w:pPr>
        <w:bidi w:val="0"/>
        <w:jc w:val="left"/>
      </w:pPr>
    </w:p>
    <w:p w14:paraId="6CB8151F" w14:textId="77777777" w:rsidR="006E659C" w:rsidRDefault="006E659C" w:rsidP="006E659C">
      <w:pPr>
        <w:bidi w:val="0"/>
        <w:jc w:val="left"/>
      </w:pPr>
    </w:p>
    <w:p w14:paraId="7B12366A" w14:textId="77777777" w:rsidR="00BD1872" w:rsidRDefault="00BD1872" w:rsidP="00BD1872">
      <w:pPr>
        <w:bidi w:val="0"/>
        <w:jc w:val="left"/>
      </w:pPr>
    </w:p>
    <w:p w14:paraId="18B9162F" w14:textId="77777777" w:rsidR="00BD1872" w:rsidRDefault="00BD1872" w:rsidP="00BD1872">
      <w:pPr>
        <w:bidi w:val="0"/>
        <w:jc w:val="left"/>
      </w:pPr>
    </w:p>
    <w:p w14:paraId="59684F81" w14:textId="77777777" w:rsidR="00BD1872" w:rsidRDefault="00BD1872" w:rsidP="00BD1872">
      <w:pPr>
        <w:bidi w:val="0"/>
        <w:jc w:val="left"/>
      </w:pPr>
    </w:p>
    <w:p w14:paraId="64135A7B" w14:textId="77777777" w:rsidR="00BD1872" w:rsidRDefault="00BD1872" w:rsidP="00BD1872">
      <w:pPr>
        <w:bidi w:val="0"/>
        <w:jc w:val="left"/>
      </w:pPr>
    </w:p>
    <w:p w14:paraId="20E52969" w14:textId="77777777" w:rsidR="00BD1872" w:rsidRDefault="00BD1872" w:rsidP="00BD1872">
      <w:pPr>
        <w:bidi w:val="0"/>
        <w:jc w:val="left"/>
      </w:pPr>
    </w:p>
    <w:p w14:paraId="471C89D2" w14:textId="77777777" w:rsidR="00BD1872" w:rsidRDefault="00BD1872" w:rsidP="00BD1872">
      <w:pPr>
        <w:bidi w:val="0"/>
        <w:jc w:val="left"/>
      </w:pPr>
    </w:p>
    <w:p w14:paraId="2DAD2A19" w14:textId="77777777" w:rsidR="00BD1872" w:rsidRDefault="00BD1872" w:rsidP="00BD1872">
      <w:pPr>
        <w:bidi w:val="0"/>
        <w:jc w:val="left"/>
      </w:pPr>
    </w:p>
    <w:p w14:paraId="7138477B" w14:textId="77777777" w:rsidR="00BD1872" w:rsidRDefault="00BD1872" w:rsidP="00BD1872">
      <w:pPr>
        <w:bidi w:val="0"/>
        <w:jc w:val="left"/>
      </w:pPr>
    </w:p>
    <w:p w14:paraId="0ABF28D5" w14:textId="4197864B" w:rsidR="00BD1872" w:rsidRDefault="00BD1872" w:rsidP="00BD1872">
      <w:pPr>
        <w:bidi w:val="0"/>
        <w:jc w:val="left"/>
        <w:rPr>
          <w:rFonts w:eastAsiaTheme="minorEastAsia"/>
        </w:rPr>
      </w:pPr>
      <w:r>
        <w:lastRenderedPageBreak/>
        <w:t xml:space="preserve">And </w:t>
      </w:r>
      <w:proofErr w:type="gramStart"/>
      <w:r>
        <w:t>finally</w:t>
      </w:r>
      <w:proofErr w:type="gramEnd"/>
      <w:r>
        <w:t xml:space="preserve"> as can be seen for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  <m:sup>
            <m:r>
              <w:rPr>
                <w:rFonts w:ascii="Cambria Math" w:hAnsi="Cambria Math"/>
              </w:rPr>
              <m:t>y</m:t>
            </m:r>
          </m:sup>
        </m:sSubSup>
        <m:r>
          <w:rPr>
            <w:rFonts w:ascii="Cambria Math" w:hAnsi="Cambria Math"/>
          </w:rPr>
          <m:t xml:space="preserve"> when R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 xml:space="preserve">and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'</m:t>
            </m:r>
          </m:e>
          <m:sub>
            <m:r>
              <w:rPr>
                <w:rFonts w:ascii="Cambria Math" w:hAnsi="Cambria Math"/>
              </w:rPr>
              <m:t>k</m:t>
            </m:r>
          </m:sub>
          <m:sup>
            <m:r>
              <w:rPr>
                <w:rFonts w:ascii="Cambria Math" w:hAnsi="Cambria Math"/>
              </w:rPr>
              <m:t>y</m:t>
            </m:r>
          </m:sup>
        </m:sSubSup>
        <m:r>
          <w:rPr>
            <w:rFonts w:ascii="Cambria Math" w:hAnsi="Cambria Math"/>
          </w:rPr>
          <m:t xml:space="preserve"> when D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</w:p>
    <w:p w14:paraId="482E3942" w14:textId="77777777" w:rsidR="00BD1872" w:rsidRDefault="00BD1872" w:rsidP="00BD1872">
      <w:pPr>
        <w:bidi w:val="0"/>
        <w:jc w:val="left"/>
      </w:pPr>
    </w:p>
    <w:p w14:paraId="043E7CAC" w14:textId="0F82F399" w:rsidR="00BD1872" w:rsidRDefault="00000000" w:rsidP="00BD1872">
      <w:pPr>
        <w:bidi w:val="0"/>
        <w:jc w:val="left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y</m:t>
              </m:r>
            </m:sup>
          </m:sSubSup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y</m:t>
              </m:r>
            </m:sup>
          </m:sSubSup>
          <m:r>
            <w:rPr>
              <w:rFonts w:ascii="Cambria Math" w:hAnsi="Cambria Math"/>
            </w:rPr>
            <m:t>=0</m:t>
          </m:r>
        </m:oMath>
      </m:oMathPara>
    </w:p>
    <w:p w14:paraId="2835E61E" w14:textId="77777777" w:rsidR="00BD1872" w:rsidRDefault="00BD1872" w:rsidP="00BD1872">
      <w:pPr>
        <w:bidi w:val="0"/>
        <w:jc w:val="left"/>
      </w:pPr>
    </w:p>
    <w:p w14:paraId="7ADF2FBE" w14:textId="24E45BAE" w:rsidR="00BD1872" w:rsidRDefault="00387D38" w:rsidP="00BD1872">
      <w:pPr>
        <w:bidi w:val="0"/>
        <w:jc w:val="left"/>
      </w:pPr>
      <w:r w:rsidRPr="00387D38">
        <w:rPr>
          <w:noProof/>
        </w:rPr>
        <w:drawing>
          <wp:anchor distT="0" distB="0" distL="114300" distR="114300" simplePos="0" relativeHeight="251678720" behindDoc="1" locked="0" layoutInCell="1" allowOverlap="1" wp14:anchorId="679DF288" wp14:editId="76B56BB4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2519680"/>
            <wp:effectExtent l="0" t="0" r="0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1FA96B" w14:textId="77777777" w:rsidR="00BD1872" w:rsidRDefault="00BD1872" w:rsidP="00BD1872">
      <w:pPr>
        <w:bidi w:val="0"/>
        <w:jc w:val="left"/>
      </w:pPr>
    </w:p>
    <w:p w14:paraId="437301FF" w14:textId="77777777" w:rsidR="00BD1872" w:rsidRDefault="00BD1872" w:rsidP="00BD1872">
      <w:pPr>
        <w:bidi w:val="0"/>
        <w:jc w:val="left"/>
      </w:pPr>
    </w:p>
    <w:p w14:paraId="2E0EC7BE" w14:textId="77777777" w:rsidR="00BD1872" w:rsidRDefault="00BD1872" w:rsidP="00BD1872">
      <w:pPr>
        <w:bidi w:val="0"/>
        <w:jc w:val="left"/>
      </w:pPr>
    </w:p>
    <w:p w14:paraId="24D3F0A0" w14:textId="77777777" w:rsidR="00BD1872" w:rsidRDefault="00BD1872" w:rsidP="00BD1872">
      <w:pPr>
        <w:bidi w:val="0"/>
        <w:jc w:val="left"/>
      </w:pPr>
    </w:p>
    <w:p w14:paraId="5F73A3CF" w14:textId="77777777" w:rsidR="00BD1872" w:rsidRDefault="00BD1872" w:rsidP="00BD1872">
      <w:pPr>
        <w:bidi w:val="0"/>
        <w:jc w:val="left"/>
      </w:pPr>
    </w:p>
    <w:p w14:paraId="6DB87298" w14:textId="77777777" w:rsidR="00BD1872" w:rsidRDefault="00BD1872" w:rsidP="00BD1872">
      <w:pPr>
        <w:bidi w:val="0"/>
        <w:jc w:val="left"/>
      </w:pPr>
    </w:p>
    <w:p w14:paraId="21B106E3" w14:textId="77777777" w:rsidR="00BD1872" w:rsidRDefault="00BD1872" w:rsidP="00BD1872">
      <w:pPr>
        <w:bidi w:val="0"/>
        <w:jc w:val="left"/>
      </w:pPr>
    </w:p>
    <w:p w14:paraId="0C402363" w14:textId="77777777" w:rsidR="00BD1872" w:rsidRDefault="00BD1872" w:rsidP="00BD1872">
      <w:pPr>
        <w:bidi w:val="0"/>
        <w:jc w:val="left"/>
      </w:pPr>
    </w:p>
    <w:p w14:paraId="1FD7DE87" w14:textId="77777777" w:rsidR="00BD1872" w:rsidRDefault="00BD1872" w:rsidP="00BD1872">
      <w:pPr>
        <w:bidi w:val="0"/>
        <w:jc w:val="left"/>
      </w:pPr>
    </w:p>
    <w:p w14:paraId="5BBD1941" w14:textId="77777777" w:rsidR="00BD1872" w:rsidRDefault="00BD1872" w:rsidP="00BD1872">
      <w:pPr>
        <w:bidi w:val="0"/>
        <w:jc w:val="left"/>
      </w:pPr>
    </w:p>
    <w:p w14:paraId="7CC1A3FA" w14:textId="77777777" w:rsidR="006E659C" w:rsidRDefault="006E659C" w:rsidP="006E659C">
      <w:pPr>
        <w:bidi w:val="0"/>
        <w:jc w:val="left"/>
      </w:pPr>
    </w:p>
    <w:p w14:paraId="7E50863C" w14:textId="77777777" w:rsidR="006E659C" w:rsidRDefault="006E659C" w:rsidP="006E659C">
      <w:pPr>
        <w:bidi w:val="0"/>
        <w:jc w:val="left"/>
      </w:pPr>
    </w:p>
    <w:p w14:paraId="51FED5A3" w14:textId="77777777" w:rsidR="006E659C" w:rsidRDefault="006E659C" w:rsidP="006E659C">
      <w:pPr>
        <w:bidi w:val="0"/>
        <w:jc w:val="left"/>
      </w:pPr>
    </w:p>
    <w:p w14:paraId="0F3E0F87" w14:textId="77777777" w:rsidR="006E659C" w:rsidRDefault="006E659C" w:rsidP="006E659C">
      <w:pPr>
        <w:bidi w:val="0"/>
        <w:jc w:val="left"/>
      </w:pPr>
    </w:p>
    <w:p w14:paraId="551DC722" w14:textId="77777777" w:rsidR="006E659C" w:rsidRDefault="006E659C" w:rsidP="006E659C">
      <w:pPr>
        <w:bidi w:val="0"/>
        <w:jc w:val="left"/>
      </w:pPr>
    </w:p>
    <w:p w14:paraId="0108861B" w14:textId="77777777" w:rsidR="00387D38" w:rsidRDefault="00387D38" w:rsidP="00387D38">
      <w:pPr>
        <w:bidi w:val="0"/>
        <w:jc w:val="left"/>
      </w:pPr>
    </w:p>
    <w:p w14:paraId="02D587CC" w14:textId="77777777" w:rsidR="00387D38" w:rsidRDefault="00387D38" w:rsidP="00387D38">
      <w:pPr>
        <w:bidi w:val="0"/>
        <w:jc w:val="left"/>
      </w:pPr>
    </w:p>
    <w:p w14:paraId="7E6B30A7" w14:textId="77777777" w:rsidR="00387D38" w:rsidRDefault="00387D38" w:rsidP="00387D38">
      <w:pPr>
        <w:bidi w:val="0"/>
        <w:jc w:val="left"/>
      </w:pPr>
    </w:p>
    <w:p w14:paraId="51A358F2" w14:textId="77777777" w:rsidR="00387D38" w:rsidRDefault="00387D38" w:rsidP="00387D38">
      <w:pPr>
        <w:bidi w:val="0"/>
        <w:jc w:val="left"/>
      </w:pPr>
    </w:p>
    <w:p w14:paraId="235E728F" w14:textId="77777777" w:rsidR="00387D38" w:rsidRDefault="00387D38" w:rsidP="00387D38">
      <w:pPr>
        <w:bidi w:val="0"/>
        <w:jc w:val="left"/>
      </w:pPr>
    </w:p>
    <w:p w14:paraId="162AACB9" w14:textId="77777777" w:rsidR="00387D38" w:rsidRDefault="00387D38" w:rsidP="00387D38">
      <w:pPr>
        <w:bidi w:val="0"/>
        <w:jc w:val="left"/>
        <w:rPr>
          <w:rtl/>
        </w:rPr>
      </w:pPr>
    </w:p>
    <w:p w14:paraId="432208E1" w14:textId="77777777" w:rsidR="00805B3D" w:rsidRDefault="00805B3D" w:rsidP="00805B3D">
      <w:pPr>
        <w:bidi w:val="0"/>
        <w:jc w:val="left"/>
        <w:rPr>
          <w:rtl/>
        </w:rPr>
      </w:pPr>
    </w:p>
    <w:p w14:paraId="76638201" w14:textId="77777777" w:rsidR="00C356F2" w:rsidRDefault="00C356F2" w:rsidP="00C356F2">
      <w:pPr>
        <w:bidi w:val="0"/>
        <w:ind w:firstLine="0"/>
        <w:jc w:val="left"/>
        <w:rPr>
          <w:rtl/>
        </w:rPr>
      </w:pPr>
    </w:p>
    <w:p w14:paraId="4AC83682" w14:textId="4E74FFB9" w:rsidR="00C356F2" w:rsidRDefault="00C356F2" w:rsidP="00C356F2">
      <w:pPr>
        <w:pStyle w:val="Heading1"/>
        <w:bidi w:val="0"/>
      </w:pPr>
      <w:bookmarkStart w:id="8" w:name="_Toc156510141"/>
      <w:r>
        <w:lastRenderedPageBreak/>
        <w:t>3</w:t>
      </w:r>
      <w:bookmarkEnd w:id="8"/>
    </w:p>
    <w:p w14:paraId="25386188" w14:textId="299C4FA4" w:rsidR="00C356F2" w:rsidRDefault="00C356F2" w:rsidP="00C356F2">
      <w:pPr>
        <w:bidi w:val="0"/>
        <w:ind w:firstLine="0"/>
        <w:jc w:val="left"/>
        <w:rPr>
          <w:noProof/>
        </w:rPr>
      </w:pPr>
      <w:r w:rsidRPr="00C356F2">
        <w:rPr>
          <w:noProof/>
        </w:rPr>
        <w:drawing>
          <wp:anchor distT="0" distB="0" distL="114300" distR="114300" simplePos="0" relativeHeight="251674624" behindDoc="1" locked="0" layoutInCell="1" allowOverlap="1" wp14:anchorId="6CA81DDE" wp14:editId="10893654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2113280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211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DF97AB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0010D955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1C877B55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6CC784FA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27C65DEE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3DE98977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42518319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60734574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41F4A443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1793CED9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04B0E19C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74436612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6917AFA1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074FAB98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5F3AF01A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46BB2125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7D025F52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7DECEA5C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4A92B56C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2C10A915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4D265B51" w14:textId="77777777" w:rsidR="00C356F2" w:rsidRDefault="00C356F2" w:rsidP="00C356F2">
      <w:pPr>
        <w:bidi w:val="0"/>
        <w:ind w:firstLine="0"/>
        <w:jc w:val="left"/>
        <w:rPr>
          <w:noProof/>
        </w:rPr>
      </w:pPr>
    </w:p>
    <w:p w14:paraId="724A5B45" w14:textId="77777777" w:rsidR="00C356F2" w:rsidRDefault="00C356F2" w:rsidP="00C356F2">
      <w:pPr>
        <w:bidi w:val="0"/>
        <w:ind w:firstLine="0"/>
        <w:jc w:val="left"/>
      </w:pPr>
    </w:p>
    <w:p w14:paraId="1BF16464" w14:textId="77777777" w:rsidR="00C356F2" w:rsidRDefault="00C356F2" w:rsidP="00C356F2">
      <w:pPr>
        <w:bidi w:val="0"/>
        <w:ind w:firstLine="0"/>
        <w:jc w:val="left"/>
      </w:pPr>
    </w:p>
    <w:p w14:paraId="5475BD29" w14:textId="77777777" w:rsidR="00C356F2" w:rsidRDefault="00C356F2" w:rsidP="00C356F2">
      <w:pPr>
        <w:bidi w:val="0"/>
        <w:ind w:firstLine="0"/>
        <w:jc w:val="left"/>
      </w:pPr>
    </w:p>
    <w:p w14:paraId="05024ED9" w14:textId="77777777" w:rsidR="00C356F2" w:rsidRDefault="00C356F2" w:rsidP="00C356F2">
      <w:pPr>
        <w:bidi w:val="0"/>
        <w:ind w:firstLine="0"/>
        <w:jc w:val="left"/>
      </w:pPr>
    </w:p>
    <w:p w14:paraId="06E4AB3C" w14:textId="77777777" w:rsidR="00C356F2" w:rsidRDefault="00C356F2" w:rsidP="00C356F2">
      <w:pPr>
        <w:bidi w:val="0"/>
        <w:ind w:firstLine="0"/>
        <w:jc w:val="left"/>
      </w:pPr>
    </w:p>
    <w:p w14:paraId="7B8C1926" w14:textId="77777777" w:rsidR="00C356F2" w:rsidRDefault="00C356F2" w:rsidP="00C356F2">
      <w:pPr>
        <w:bidi w:val="0"/>
        <w:ind w:firstLine="0"/>
        <w:jc w:val="left"/>
        <w:rPr>
          <w:rtl/>
        </w:rPr>
      </w:pPr>
    </w:p>
    <w:p w14:paraId="2C61B232" w14:textId="1D81E71A" w:rsidR="0060753C" w:rsidRDefault="0060753C" w:rsidP="004422A9">
      <w:pPr>
        <w:pStyle w:val="Heading1"/>
        <w:bidi w:val="0"/>
        <w:jc w:val="left"/>
      </w:pPr>
      <w:bookmarkStart w:id="9" w:name="_Toc156510142"/>
      <w:r>
        <w:lastRenderedPageBreak/>
        <w:t>4</w:t>
      </w:r>
      <w:bookmarkEnd w:id="9"/>
    </w:p>
    <w:p w14:paraId="165344D3" w14:textId="54B50ADC" w:rsidR="00F963FD" w:rsidRPr="00F963FD" w:rsidRDefault="00F963FD" w:rsidP="00F963FD">
      <w:pPr>
        <w:pStyle w:val="Heading2"/>
        <w:bidi w:val="0"/>
      </w:pPr>
      <w:bookmarkStart w:id="10" w:name="_Toc156510143"/>
      <w:r w:rsidRPr="004422A9">
        <w:rPr>
          <w:noProof/>
          <w:rtl/>
        </w:rPr>
        <w:drawing>
          <wp:anchor distT="0" distB="0" distL="114300" distR="114300" simplePos="0" relativeHeight="251645952" behindDoc="1" locked="0" layoutInCell="1" allowOverlap="1" wp14:anchorId="3B81EA99" wp14:editId="58EB5DAB">
            <wp:simplePos x="0" y="0"/>
            <wp:positionH relativeFrom="column">
              <wp:posOffset>-245110</wp:posOffset>
            </wp:positionH>
            <wp:positionV relativeFrom="paragraph">
              <wp:posOffset>311150</wp:posOffset>
            </wp:positionV>
            <wp:extent cx="6251333" cy="2181726"/>
            <wp:effectExtent l="0" t="0" r="0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51333" cy="21817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</w:t>
      </w:r>
      <w:bookmarkEnd w:id="10"/>
    </w:p>
    <w:p w14:paraId="3AE53176" w14:textId="0B5029BF" w:rsidR="0060753C" w:rsidRDefault="0060753C" w:rsidP="004422A9">
      <w:pPr>
        <w:bidi w:val="0"/>
        <w:jc w:val="left"/>
        <w:rPr>
          <w:rtl/>
        </w:rPr>
      </w:pPr>
    </w:p>
    <w:p w14:paraId="0016EC5A" w14:textId="381312B6" w:rsidR="0060753C" w:rsidRDefault="0060753C" w:rsidP="004422A9">
      <w:pPr>
        <w:bidi w:val="0"/>
        <w:jc w:val="left"/>
        <w:rPr>
          <w:rtl/>
        </w:rPr>
      </w:pPr>
    </w:p>
    <w:p w14:paraId="689909AA" w14:textId="3BE764E3" w:rsidR="0060753C" w:rsidRDefault="0060753C" w:rsidP="004422A9">
      <w:pPr>
        <w:bidi w:val="0"/>
        <w:jc w:val="left"/>
        <w:rPr>
          <w:rtl/>
        </w:rPr>
      </w:pPr>
    </w:p>
    <w:p w14:paraId="7F0F6295" w14:textId="77777777" w:rsidR="0060753C" w:rsidRDefault="0060753C" w:rsidP="004422A9">
      <w:pPr>
        <w:bidi w:val="0"/>
        <w:jc w:val="left"/>
        <w:rPr>
          <w:rtl/>
        </w:rPr>
      </w:pPr>
    </w:p>
    <w:p w14:paraId="71004E31" w14:textId="6F041A6F" w:rsidR="0060753C" w:rsidRDefault="0060753C" w:rsidP="004422A9">
      <w:pPr>
        <w:bidi w:val="0"/>
        <w:jc w:val="left"/>
        <w:rPr>
          <w:rtl/>
        </w:rPr>
      </w:pPr>
    </w:p>
    <w:p w14:paraId="1C038626" w14:textId="77777777" w:rsidR="0060753C" w:rsidRDefault="0060753C" w:rsidP="004422A9">
      <w:pPr>
        <w:bidi w:val="0"/>
        <w:jc w:val="left"/>
        <w:rPr>
          <w:rtl/>
        </w:rPr>
      </w:pPr>
    </w:p>
    <w:p w14:paraId="0045B93A" w14:textId="153627AD" w:rsidR="0060753C" w:rsidRDefault="004422A9" w:rsidP="004422A9">
      <w:pPr>
        <w:bidi w:val="0"/>
        <w:jc w:val="left"/>
      </w:pPr>
      <w:r w:rsidRPr="004422A9">
        <w:rPr>
          <w:noProof/>
          <w:rtl/>
        </w:rPr>
        <w:drawing>
          <wp:anchor distT="0" distB="0" distL="114300" distR="114300" simplePos="0" relativeHeight="251642880" behindDoc="1" locked="0" layoutInCell="1" allowOverlap="1" wp14:anchorId="33269A66" wp14:editId="56642D9D">
            <wp:simplePos x="0" y="0"/>
            <wp:positionH relativeFrom="column">
              <wp:posOffset>-389555</wp:posOffset>
            </wp:positionH>
            <wp:positionV relativeFrom="paragraph">
              <wp:posOffset>198755</wp:posOffset>
            </wp:positionV>
            <wp:extent cx="6534990" cy="3068053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34990" cy="3068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s wanted we have 3 + 1 </w:t>
      </w:r>
      <w:proofErr w:type="gramStart"/>
      <w:r>
        <w:t>signal :</w:t>
      </w:r>
      <w:proofErr w:type="gramEnd"/>
    </w:p>
    <w:p w14:paraId="731AE40D" w14:textId="77777777" w:rsidR="004422A9" w:rsidRDefault="004422A9" w:rsidP="004422A9">
      <w:pPr>
        <w:bidi w:val="0"/>
        <w:jc w:val="left"/>
        <w:rPr>
          <w:rtl/>
        </w:rPr>
      </w:pPr>
    </w:p>
    <w:p w14:paraId="5703D6AB" w14:textId="77777777" w:rsidR="0060753C" w:rsidRDefault="0060753C" w:rsidP="004422A9">
      <w:pPr>
        <w:bidi w:val="0"/>
        <w:jc w:val="left"/>
        <w:rPr>
          <w:rtl/>
        </w:rPr>
      </w:pPr>
    </w:p>
    <w:p w14:paraId="01161B97" w14:textId="77777777" w:rsidR="0060753C" w:rsidRDefault="0060753C" w:rsidP="004422A9">
      <w:pPr>
        <w:bidi w:val="0"/>
        <w:jc w:val="left"/>
        <w:rPr>
          <w:rtl/>
        </w:rPr>
      </w:pPr>
    </w:p>
    <w:p w14:paraId="08D08D1D" w14:textId="77777777" w:rsidR="0060753C" w:rsidRDefault="0060753C" w:rsidP="004422A9">
      <w:pPr>
        <w:bidi w:val="0"/>
        <w:jc w:val="left"/>
        <w:rPr>
          <w:rtl/>
        </w:rPr>
      </w:pPr>
    </w:p>
    <w:p w14:paraId="0EC756CD" w14:textId="77777777" w:rsidR="0060753C" w:rsidRDefault="0060753C" w:rsidP="004422A9">
      <w:pPr>
        <w:bidi w:val="0"/>
        <w:jc w:val="left"/>
        <w:rPr>
          <w:rtl/>
        </w:rPr>
      </w:pPr>
    </w:p>
    <w:p w14:paraId="59F96B09" w14:textId="77777777" w:rsidR="0060753C" w:rsidRDefault="0060753C" w:rsidP="004422A9">
      <w:pPr>
        <w:bidi w:val="0"/>
        <w:jc w:val="left"/>
        <w:rPr>
          <w:rtl/>
        </w:rPr>
      </w:pPr>
    </w:p>
    <w:p w14:paraId="2ABBF588" w14:textId="77777777" w:rsidR="0060753C" w:rsidRDefault="0060753C" w:rsidP="004422A9">
      <w:pPr>
        <w:bidi w:val="0"/>
        <w:jc w:val="left"/>
        <w:rPr>
          <w:rtl/>
        </w:rPr>
      </w:pPr>
    </w:p>
    <w:p w14:paraId="002E5C45" w14:textId="77777777" w:rsidR="0060753C" w:rsidRDefault="0060753C" w:rsidP="004422A9">
      <w:pPr>
        <w:bidi w:val="0"/>
        <w:jc w:val="left"/>
        <w:rPr>
          <w:rtl/>
        </w:rPr>
      </w:pPr>
    </w:p>
    <w:p w14:paraId="4BAC88FF" w14:textId="77777777" w:rsidR="00F963FD" w:rsidRDefault="00F963FD" w:rsidP="004422A9">
      <w:pPr>
        <w:bidi w:val="0"/>
        <w:jc w:val="left"/>
      </w:pPr>
    </w:p>
    <w:p w14:paraId="62766B56" w14:textId="2621F244" w:rsidR="0060753C" w:rsidRDefault="004422A9" w:rsidP="00F963FD">
      <w:pPr>
        <w:bidi w:val="0"/>
        <w:jc w:val="left"/>
        <w:rPr>
          <w:rFonts w:eastAsiaTheme="minorEastAsia"/>
        </w:rPr>
      </w:pPr>
      <w:r>
        <w:t xml:space="preserve">As </w:t>
      </w:r>
      <w:r w:rsidR="00D31C0C">
        <w:t>you</w:t>
      </w:r>
      <w:r>
        <w:t xml:space="preserve"> can see from </w:t>
      </w:r>
      <w:r w:rsidR="00D31C0C">
        <w:t>the start, our signal controller starts from 3 because k sub p equals three, and the integral controller becomes more; after 4 seconds, the output starts to rise, so the error decreases, and the control signal decreases</w:t>
      </w:r>
      <w:r>
        <w:rPr>
          <w:rFonts w:eastAsiaTheme="minorEastAsia"/>
        </w:rPr>
        <w:t>.</w:t>
      </w:r>
    </w:p>
    <w:p w14:paraId="1CE815C7" w14:textId="4D8D8DA3" w:rsidR="004422A9" w:rsidRDefault="00D31C0C" w:rsidP="004422A9">
      <w:pPr>
        <w:bidi w:val="0"/>
        <w:jc w:val="left"/>
        <w:rPr>
          <w:rFonts w:eastAsiaTheme="minorEastAsia"/>
        </w:rPr>
      </w:pPr>
      <w:r>
        <w:rPr>
          <w:rFonts w:eastAsiaTheme="minorEastAsia"/>
        </w:rPr>
        <w:t>When the error becomes zero and the output is more than the input, the integral starts to decrease</w:t>
      </w:r>
      <w:r w:rsidR="00F963FD">
        <w:rPr>
          <w:rFonts w:eastAsiaTheme="minorEastAsia"/>
        </w:rPr>
        <w:t>.</w:t>
      </w:r>
    </w:p>
    <w:p w14:paraId="191D0451" w14:textId="77777777" w:rsidR="00F963FD" w:rsidRDefault="00F963FD" w:rsidP="00F963FD">
      <w:pPr>
        <w:bidi w:val="0"/>
        <w:jc w:val="left"/>
        <w:rPr>
          <w:rFonts w:eastAsiaTheme="minorEastAsia"/>
        </w:rPr>
      </w:pPr>
    </w:p>
    <w:p w14:paraId="44C639CB" w14:textId="77777777" w:rsidR="00F963FD" w:rsidRDefault="00F963FD" w:rsidP="00F963FD">
      <w:pPr>
        <w:bidi w:val="0"/>
        <w:jc w:val="left"/>
        <w:rPr>
          <w:rFonts w:eastAsiaTheme="minorEastAsia"/>
          <w:rtl/>
        </w:rPr>
      </w:pPr>
    </w:p>
    <w:p w14:paraId="7A0CD40B" w14:textId="2336757C" w:rsidR="00F963FD" w:rsidRDefault="00A51937" w:rsidP="00F963FD">
      <w:pPr>
        <w:pStyle w:val="Heading2"/>
        <w:bidi w:val="0"/>
        <w:rPr>
          <w:rtl/>
        </w:rPr>
      </w:pPr>
      <w:bookmarkStart w:id="11" w:name="_Toc156510144"/>
      <w:r w:rsidRPr="00435D90">
        <w:rPr>
          <w:noProof/>
        </w:rPr>
        <w:lastRenderedPageBreak/>
        <w:drawing>
          <wp:anchor distT="0" distB="0" distL="114300" distR="114300" simplePos="0" relativeHeight="251648000" behindDoc="1" locked="0" layoutInCell="1" allowOverlap="1" wp14:anchorId="7C660BA5" wp14:editId="2520CE58">
            <wp:simplePos x="0" y="0"/>
            <wp:positionH relativeFrom="column">
              <wp:posOffset>741680</wp:posOffset>
            </wp:positionH>
            <wp:positionV relativeFrom="paragraph">
              <wp:posOffset>-490855</wp:posOffset>
            </wp:positionV>
            <wp:extent cx="4739640" cy="1607638"/>
            <wp:effectExtent l="0" t="0" r="381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39640" cy="16076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63FD">
        <w:t>B</w:t>
      </w:r>
      <w:bookmarkEnd w:id="11"/>
    </w:p>
    <w:p w14:paraId="1C16CAE2" w14:textId="01F4B0FC" w:rsidR="00435D90" w:rsidRPr="00435D90" w:rsidRDefault="00435D90" w:rsidP="00435D90">
      <w:pPr>
        <w:bidi w:val="0"/>
        <w:rPr>
          <w:rtl/>
        </w:rPr>
      </w:pPr>
    </w:p>
    <w:p w14:paraId="5AAE7A77" w14:textId="77777777" w:rsidR="0060753C" w:rsidRDefault="0060753C" w:rsidP="004422A9">
      <w:pPr>
        <w:bidi w:val="0"/>
        <w:jc w:val="left"/>
        <w:rPr>
          <w:rtl/>
        </w:rPr>
      </w:pPr>
    </w:p>
    <w:p w14:paraId="0EDF82F4" w14:textId="09F9C743" w:rsidR="0060753C" w:rsidRDefault="00A51937" w:rsidP="004422A9">
      <w:pPr>
        <w:bidi w:val="0"/>
        <w:jc w:val="left"/>
      </w:pPr>
      <w:r w:rsidRPr="00435D90">
        <w:rPr>
          <w:noProof/>
        </w:rPr>
        <w:drawing>
          <wp:anchor distT="0" distB="0" distL="114300" distR="114300" simplePos="0" relativeHeight="251650048" behindDoc="1" locked="0" layoutInCell="1" allowOverlap="1" wp14:anchorId="77D75CB7" wp14:editId="5E50E217">
            <wp:simplePos x="0" y="0"/>
            <wp:positionH relativeFrom="column">
              <wp:posOffset>45720</wp:posOffset>
            </wp:positionH>
            <wp:positionV relativeFrom="paragraph">
              <wp:posOffset>195580</wp:posOffset>
            </wp:positionV>
            <wp:extent cx="5565775" cy="261175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A2337B" w14:textId="29886C47" w:rsidR="00E70702" w:rsidRDefault="00E70702" w:rsidP="004422A9">
      <w:pPr>
        <w:bidi w:val="0"/>
        <w:jc w:val="left"/>
        <w:rPr>
          <w:rtl/>
        </w:rPr>
      </w:pPr>
    </w:p>
    <w:p w14:paraId="12181A64" w14:textId="490AAFCD" w:rsidR="00E70702" w:rsidRDefault="00E70702" w:rsidP="004422A9">
      <w:pPr>
        <w:bidi w:val="0"/>
        <w:jc w:val="left"/>
        <w:rPr>
          <w:rtl/>
        </w:rPr>
      </w:pPr>
    </w:p>
    <w:p w14:paraId="75727798" w14:textId="4F765723" w:rsidR="00E70702" w:rsidRDefault="00E70702" w:rsidP="004422A9">
      <w:pPr>
        <w:bidi w:val="0"/>
        <w:jc w:val="left"/>
        <w:rPr>
          <w:rtl/>
        </w:rPr>
      </w:pPr>
    </w:p>
    <w:p w14:paraId="44BD64E2" w14:textId="78553ADE" w:rsidR="00E70702" w:rsidRDefault="00E70702" w:rsidP="004422A9">
      <w:pPr>
        <w:bidi w:val="0"/>
        <w:jc w:val="left"/>
        <w:rPr>
          <w:rtl/>
        </w:rPr>
      </w:pPr>
    </w:p>
    <w:p w14:paraId="51B58FE7" w14:textId="77777777" w:rsidR="00E70702" w:rsidRDefault="00E70702" w:rsidP="004422A9">
      <w:pPr>
        <w:bidi w:val="0"/>
        <w:jc w:val="left"/>
        <w:rPr>
          <w:rtl/>
        </w:rPr>
      </w:pPr>
    </w:p>
    <w:p w14:paraId="6C68ACAB" w14:textId="77777777" w:rsidR="00E70702" w:rsidRDefault="00E70702" w:rsidP="004422A9">
      <w:pPr>
        <w:bidi w:val="0"/>
        <w:jc w:val="left"/>
        <w:rPr>
          <w:rtl/>
        </w:rPr>
      </w:pPr>
    </w:p>
    <w:p w14:paraId="2A012E1B" w14:textId="77777777" w:rsidR="00E70702" w:rsidRDefault="00E70702" w:rsidP="00A51937">
      <w:pPr>
        <w:bidi w:val="0"/>
        <w:ind w:firstLine="0"/>
        <w:jc w:val="left"/>
        <w:rPr>
          <w:rtl/>
        </w:rPr>
      </w:pPr>
    </w:p>
    <w:p w14:paraId="1DA8A6CC" w14:textId="31032E9E" w:rsidR="00E70702" w:rsidRDefault="00435D90" w:rsidP="004422A9">
      <w:pPr>
        <w:bidi w:val="0"/>
        <w:jc w:val="left"/>
      </w:pPr>
      <w:r>
        <w:t xml:space="preserve">As we can see </w:t>
      </w:r>
      <w:r w:rsidR="00D31C0C">
        <w:t xml:space="preserve">in </w:t>
      </w:r>
      <w:r>
        <w:t xml:space="preserve">this part and </w:t>
      </w:r>
      <w:r w:rsidR="00D31C0C">
        <w:t xml:space="preserve">the </w:t>
      </w:r>
      <w:r>
        <w:t xml:space="preserve">previous part, </w:t>
      </w:r>
      <w:proofErr w:type="gramStart"/>
      <w:r>
        <w:t>In</w:t>
      </w:r>
      <w:proofErr w:type="gramEnd"/>
      <w:r>
        <w:t xml:space="preserve"> here cause of saturation, It takes more than 18 seconds to reach the input.</w:t>
      </w:r>
      <w:r w:rsidR="00D31C0C">
        <w:t xml:space="preserve"> </w:t>
      </w:r>
      <w:r w:rsidR="00A51937">
        <w:t>(and in previous</w:t>
      </w:r>
      <w:r w:rsidR="00D31C0C">
        <w:t>,</w:t>
      </w:r>
      <w:r w:rsidR="00A51937">
        <w:t xml:space="preserve"> the max of</w:t>
      </w:r>
      <w:r w:rsidR="00D31C0C">
        <w:t xml:space="preserve"> the </w:t>
      </w:r>
      <w:r w:rsidR="00A51937">
        <w:t xml:space="preserve">integral control signal was about </w:t>
      </w:r>
      <w:r w:rsidR="00D31C0C">
        <w:t>two,</w:t>
      </w:r>
      <w:r w:rsidR="00A51937">
        <w:t xml:space="preserve"> but here </w:t>
      </w:r>
      <w:r w:rsidR="00D31C0C">
        <w:t xml:space="preserve">it </w:t>
      </w:r>
      <w:r w:rsidR="00DB5F95">
        <w:t>is 2.75 (because of the error)</w:t>
      </w:r>
      <w:r w:rsidR="00A51937">
        <w:t>)</w:t>
      </w:r>
    </w:p>
    <w:p w14:paraId="03E5B375" w14:textId="3D9E92A9" w:rsidR="00435D90" w:rsidRDefault="00BB39FD" w:rsidP="00435D90">
      <w:pPr>
        <w:bidi w:val="0"/>
        <w:jc w:val="left"/>
      </w:pPr>
      <w:r w:rsidRPr="00BB39FD">
        <w:rPr>
          <w:noProof/>
        </w:rPr>
        <w:drawing>
          <wp:anchor distT="0" distB="0" distL="114300" distR="114300" simplePos="0" relativeHeight="251656192" behindDoc="1" locked="0" layoutInCell="1" allowOverlap="1" wp14:anchorId="4F93D977" wp14:editId="68669A35">
            <wp:simplePos x="0" y="0"/>
            <wp:positionH relativeFrom="column">
              <wp:posOffset>-25400</wp:posOffset>
            </wp:positionH>
            <wp:positionV relativeFrom="paragraph">
              <wp:posOffset>18415</wp:posOffset>
            </wp:positionV>
            <wp:extent cx="5565775" cy="2590165"/>
            <wp:effectExtent l="0" t="0" r="0" b="63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590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CBDCB9" w14:textId="5BA75617" w:rsidR="00E70702" w:rsidRDefault="00E70702" w:rsidP="004422A9">
      <w:pPr>
        <w:bidi w:val="0"/>
        <w:jc w:val="left"/>
        <w:rPr>
          <w:rtl/>
        </w:rPr>
      </w:pPr>
    </w:p>
    <w:p w14:paraId="4CFE32E5" w14:textId="77777777" w:rsidR="00E70702" w:rsidRDefault="00E70702" w:rsidP="004422A9">
      <w:pPr>
        <w:bidi w:val="0"/>
        <w:jc w:val="left"/>
        <w:rPr>
          <w:rtl/>
        </w:rPr>
      </w:pPr>
    </w:p>
    <w:p w14:paraId="6800A65A" w14:textId="77777777" w:rsidR="00E70702" w:rsidRDefault="00E70702" w:rsidP="004422A9">
      <w:pPr>
        <w:bidi w:val="0"/>
        <w:jc w:val="left"/>
        <w:rPr>
          <w:rtl/>
        </w:rPr>
      </w:pPr>
    </w:p>
    <w:p w14:paraId="5D2A438A" w14:textId="77777777" w:rsidR="00E70702" w:rsidRDefault="00E70702" w:rsidP="004422A9">
      <w:pPr>
        <w:bidi w:val="0"/>
        <w:jc w:val="left"/>
        <w:rPr>
          <w:rtl/>
        </w:rPr>
      </w:pPr>
    </w:p>
    <w:p w14:paraId="4823BBB7" w14:textId="77777777" w:rsidR="00E70702" w:rsidRDefault="00E70702" w:rsidP="004422A9">
      <w:pPr>
        <w:bidi w:val="0"/>
        <w:jc w:val="left"/>
        <w:rPr>
          <w:rtl/>
        </w:rPr>
      </w:pPr>
    </w:p>
    <w:p w14:paraId="7B5E31ED" w14:textId="77777777" w:rsidR="00E70702" w:rsidRDefault="00E70702" w:rsidP="004422A9">
      <w:pPr>
        <w:bidi w:val="0"/>
        <w:jc w:val="left"/>
        <w:rPr>
          <w:rtl/>
        </w:rPr>
      </w:pPr>
    </w:p>
    <w:p w14:paraId="0BBB269D" w14:textId="77777777" w:rsidR="00A51937" w:rsidRDefault="00A51937" w:rsidP="00BB39FD">
      <w:pPr>
        <w:bidi w:val="0"/>
        <w:ind w:firstLine="0"/>
        <w:jc w:val="left"/>
      </w:pPr>
    </w:p>
    <w:p w14:paraId="42686C7C" w14:textId="10B42E15" w:rsidR="004C1C45" w:rsidRDefault="00BB39FD" w:rsidP="00C45433">
      <w:pPr>
        <w:bidi w:val="0"/>
        <w:ind w:firstLine="0"/>
        <w:jc w:val="left"/>
      </w:pPr>
      <w:r>
        <w:t xml:space="preserve">When it comes to </w:t>
      </w:r>
      <w:r w:rsidR="00D31C0C">
        <w:t>comparison, we can easily see it takes more time for both the output signal</w:t>
      </w:r>
      <w:r>
        <w:t xml:space="preserve"> and control signal to reach </w:t>
      </w:r>
      <w:r w:rsidR="00D31C0C">
        <w:t xml:space="preserve">the </w:t>
      </w:r>
      <w:r>
        <w:t>input</w:t>
      </w:r>
      <w:r w:rsidR="00C45433">
        <w:t>.</w:t>
      </w:r>
    </w:p>
    <w:p w14:paraId="3BDE3804" w14:textId="77777777" w:rsidR="004C1C45" w:rsidRDefault="004C1C45" w:rsidP="004C1C45">
      <w:pPr>
        <w:bidi w:val="0"/>
        <w:ind w:firstLine="0"/>
        <w:jc w:val="left"/>
      </w:pPr>
    </w:p>
    <w:p w14:paraId="09629590" w14:textId="77777777" w:rsidR="00A51937" w:rsidRDefault="00A51937" w:rsidP="00C45433">
      <w:pPr>
        <w:bidi w:val="0"/>
        <w:ind w:firstLine="0"/>
        <w:jc w:val="left"/>
        <w:rPr>
          <w:rtl/>
        </w:rPr>
      </w:pPr>
    </w:p>
    <w:p w14:paraId="69699157" w14:textId="44F6FF0A" w:rsidR="00E70702" w:rsidRDefault="00BB39FD" w:rsidP="00435D90">
      <w:pPr>
        <w:pStyle w:val="Heading2"/>
        <w:bidi w:val="0"/>
      </w:pPr>
      <w:bookmarkStart w:id="12" w:name="_Toc156510145"/>
      <w:r w:rsidRPr="00A51937">
        <w:rPr>
          <w:noProof/>
        </w:rPr>
        <w:lastRenderedPageBreak/>
        <w:drawing>
          <wp:anchor distT="0" distB="0" distL="114300" distR="114300" simplePos="0" relativeHeight="251652096" behindDoc="1" locked="0" layoutInCell="1" allowOverlap="1" wp14:anchorId="1FA018E9" wp14:editId="3FEDC374">
            <wp:simplePos x="0" y="0"/>
            <wp:positionH relativeFrom="column">
              <wp:posOffset>660400</wp:posOffset>
            </wp:positionH>
            <wp:positionV relativeFrom="paragraph">
              <wp:posOffset>-501650</wp:posOffset>
            </wp:positionV>
            <wp:extent cx="5565775" cy="1537335"/>
            <wp:effectExtent l="0" t="0" r="0" b="571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35D90">
        <w:t>C</w:t>
      </w:r>
      <w:bookmarkEnd w:id="12"/>
    </w:p>
    <w:p w14:paraId="2EAB7123" w14:textId="77777777" w:rsidR="00E70702" w:rsidRDefault="00E70702" w:rsidP="00D31C0C">
      <w:pPr>
        <w:bidi w:val="0"/>
        <w:ind w:firstLine="0"/>
        <w:jc w:val="left"/>
        <w:rPr>
          <w:rtl/>
        </w:rPr>
      </w:pPr>
    </w:p>
    <w:p w14:paraId="26928728" w14:textId="14E7CED1" w:rsidR="00E70702" w:rsidRDefault="00E70702" w:rsidP="004422A9">
      <w:pPr>
        <w:bidi w:val="0"/>
        <w:jc w:val="left"/>
        <w:rPr>
          <w:rtl/>
        </w:rPr>
      </w:pPr>
    </w:p>
    <w:p w14:paraId="6956833E" w14:textId="1BF5D376" w:rsidR="00E70702" w:rsidRDefault="00D31C0C" w:rsidP="004422A9">
      <w:pPr>
        <w:bidi w:val="0"/>
        <w:jc w:val="left"/>
        <w:rPr>
          <w:rtl/>
        </w:rPr>
      </w:pPr>
      <w:r w:rsidRPr="00A51937">
        <w:rPr>
          <w:noProof/>
        </w:rPr>
        <w:drawing>
          <wp:anchor distT="0" distB="0" distL="114300" distR="114300" simplePos="0" relativeHeight="251654144" behindDoc="1" locked="0" layoutInCell="1" allowOverlap="1" wp14:anchorId="5AA8E939" wp14:editId="2A0233F1">
            <wp:simplePos x="0" y="0"/>
            <wp:positionH relativeFrom="column">
              <wp:posOffset>71755</wp:posOffset>
            </wp:positionH>
            <wp:positionV relativeFrom="paragraph">
              <wp:posOffset>126365</wp:posOffset>
            </wp:positionV>
            <wp:extent cx="5565775" cy="2623820"/>
            <wp:effectExtent l="0" t="0" r="0" b="508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3E43A8" w14:textId="4D492EB2" w:rsidR="00E70702" w:rsidRDefault="00E70702" w:rsidP="004422A9">
      <w:pPr>
        <w:bidi w:val="0"/>
        <w:jc w:val="left"/>
        <w:rPr>
          <w:rtl/>
        </w:rPr>
      </w:pPr>
    </w:p>
    <w:p w14:paraId="7384907D" w14:textId="29EFFE4A" w:rsidR="00E70702" w:rsidRDefault="00E70702" w:rsidP="004422A9">
      <w:pPr>
        <w:bidi w:val="0"/>
        <w:jc w:val="left"/>
        <w:rPr>
          <w:rtl/>
        </w:rPr>
      </w:pPr>
    </w:p>
    <w:p w14:paraId="2A3495FE" w14:textId="77777777" w:rsidR="00E70702" w:rsidRDefault="00E70702" w:rsidP="004422A9">
      <w:pPr>
        <w:bidi w:val="0"/>
        <w:jc w:val="left"/>
        <w:rPr>
          <w:rtl/>
        </w:rPr>
      </w:pPr>
    </w:p>
    <w:p w14:paraId="2806F235" w14:textId="77777777" w:rsidR="00E70702" w:rsidRDefault="00E70702" w:rsidP="004422A9">
      <w:pPr>
        <w:bidi w:val="0"/>
        <w:jc w:val="left"/>
      </w:pPr>
    </w:p>
    <w:p w14:paraId="295A75A7" w14:textId="77777777" w:rsidR="00D31C0C" w:rsidRDefault="00D31C0C" w:rsidP="00D31C0C">
      <w:pPr>
        <w:bidi w:val="0"/>
        <w:jc w:val="left"/>
      </w:pPr>
    </w:p>
    <w:p w14:paraId="20AC5F5E" w14:textId="77777777" w:rsidR="00D31C0C" w:rsidRDefault="00D31C0C" w:rsidP="00D31C0C">
      <w:pPr>
        <w:bidi w:val="0"/>
        <w:jc w:val="left"/>
        <w:rPr>
          <w:rtl/>
        </w:rPr>
      </w:pPr>
    </w:p>
    <w:p w14:paraId="423CE929" w14:textId="77777777" w:rsidR="00E70702" w:rsidRDefault="00E70702" w:rsidP="00BB39FD">
      <w:pPr>
        <w:bidi w:val="0"/>
        <w:ind w:firstLine="0"/>
        <w:jc w:val="left"/>
        <w:rPr>
          <w:rtl/>
        </w:rPr>
      </w:pPr>
    </w:p>
    <w:p w14:paraId="0FE1D3F9" w14:textId="588A0355" w:rsidR="00E70702" w:rsidRDefault="00BB39FD" w:rsidP="00D31C0C">
      <w:pPr>
        <w:bidi w:val="0"/>
        <w:jc w:val="left"/>
        <w:rPr>
          <w:rtl/>
        </w:rPr>
      </w:pPr>
      <w:r>
        <w:t>As shown in the picture</w:t>
      </w:r>
      <w:r w:rsidR="00D31C0C">
        <w:t>, we divided it into four pieces, each one starting 7 seconds after the other</w:t>
      </w:r>
      <w:r>
        <w:t>.</w:t>
      </w:r>
    </w:p>
    <w:p w14:paraId="05CC910B" w14:textId="35D165FA" w:rsidR="00E70702" w:rsidRDefault="00D31C0C" w:rsidP="004422A9">
      <w:pPr>
        <w:bidi w:val="0"/>
        <w:jc w:val="left"/>
        <w:rPr>
          <w:rtl/>
        </w:rPr>
      </w:pPr>
      <w:r w:rsidRPr="00BB39FD">
        <w:rPr>
          <w:noProof/>
        </w:rPr>
        <w:drawing>
          <wp:anchor distT="0" distB="0" distL="114300" distR="114300" simplePos="0" relativeHeight="251659264" behindDoc="1" locked="0" layoutInCell="1" allowOverlap="1" wp14:anchorId="6A0ABB01" wp14:editId="72AC58A0">
            <wp:simplePos x="0" y="0"/>
            <wp:positionH relativeFrom="column">
              <wp:posOffset>-96520</wp:posOffset>
            </wp:positionH>
            <wp:positionV relativeFrom="paragraph">
              <wp:posOffset>327660</wp:posOffset>
            </wp:positionV>
            <wp:extent cx="5565775" cy="2627630"/>
            <wp:effectExtent l="0" t="0" r="0" b="127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6276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8EE699" w14:textId="77777777" w:rsidR="00E70702" w:rsidRDefault="00E70702" w:rsidP="004422A9">
      <w:pPr>
        <w:bidi w:val="0"/>
        <w:jc w:val="left"/>
        <w:rPr>
          <w:rtl/>
        </w:rPr>
      </w:pPr>
    </w:p>
    <w:p w14:paraId="59BD5E57" w14:textId="77777777" w:rsidR="00E70702" w:rsidRDefault="00E70702" w:rsidP="004422A9">
      <w:pPr>
        <w:bidi w:val="0"/>
        <w:jc w:val="left"/>
        <w:rPr>
          <w:rtl/>
        </w:rPr>
      </w:pPr>
    </w:p>
    <w:p w14:paraId="33DE6E79" w14:textId="77777777" w:rsidR="00E70702" w:rsidRDefault="00E70702" w:rsidP="004422A9">
      <w:pPr>
        <w:bidi w:val="0"/>
        <w:jc w:val="left"/>
        <w:rPr>
          <w:rtl/>
        </w:rPr>
      </w:pPr>
    </w:p>
    <w:p w14:paraId="0E053943" w14:textId="77777777" w:rsidR="00E70702" w:rsidRDefault="00E70702" w:rsidP="004422A9">
      <w:pPr>
        <w:bidi w:val="0"/>
        <w:jc w:val="left"/>
      </w:pPr>
    </w:p>
    <w:p w14:paraId="390F91C9" w14:textId="77777777" w:rsidR="00D31C0C" w:rsidRDefault="00D31C0C" w:rsidP="00D31C0C">
      <w:pPr>
        <w:bidi w:val="0"/>
        <w:jc w:val="left"/>
      </w:pPr>
    </w:p>
    <w:p w14:paraId="525BD790" w14:textId="77777777" w:rsidR="00D31C0C" w:rsidRDefault="00D31C0C" w:rsidP="00D31C0C">
      <w:pPr>
        <w:bidi w:val="0"/>
        <w:jc w:val="left"/>
      </w:pPr>
    </w:p>
    <w:p w14:paraId="740A2B79" w14:textId="77777777" w:rsidR="00D31C0C" w:rsidRDefault="00D31C0C" w:rsidP="00D31C0C">
      <w:pPr>
        <w:bidi w:val="0"/>
        <w:jc w:val="left"/>
      </w:pPr>
    </w:p>
    <w:p w14:paraId="484886B5" w14:textId="77777777" w:rsidR="00D31C0C" w:rsidRDefault="00D31C0C" w:rsidP="00D31C0C">
      <w:pPr>
        <w:bidi w:val="0"/>
        <w:jc w:val="left"/>
        <w:rPr>
          <w:rtl/>
        </w:rPr>
      </w:pPr>
    </w:p>
    <w:p w14:paraId="3A3224FD" w14:textId="5B40FD42" w:rsidR="00E70702" w:rsidRDefault="00BB39FD" w:rsidP="004422A9">
      <w:pPr>
        <w:bidi w:val="0"/>
        <w:jc w:val="left"/>
      </w:pPr>
      <w:r>
        <w:t xml:space="preserve">As we compare from </w:t>
      </w:r>
      <w:r w:rsidR="00D31C0C">
        <w:t>the last part,</w:t>
      </w:r>
      <w:r>
        <w:t xml:space="preserve"> it takes longer to </w:t>
      </w:r>
      <w:r w:rsidR="003B455F">
        <w:t xml:space="preserve">reach the </w:t>
      </w:r>
      <w:r w:rsidR="003B455F" w:rsidRPr="003B455F">
        <w:t>steady state</w:t>
      </w:r>
      <w:r w:rsidR="003B455F">
        <w:t xml:space="preserve">. </w:t>
      </w:r>
      <w:r w:rsidR="00D31C0C">
        <w:t>However,</w:t>
      </w:r>
      <w:r w:rsidR="003B455F">
        <w:t xml:space="preserve"> the positive point </w:t>
      </w:r>
      <w:r w:rsidR="00D31C0C">
        <w:t xml:space="preserve">of this part is that the signal control didn’t go to the </w:t>
      </w:r>
      <w:r w:rsidR="003B455F">
        <w:t>saturation area.</w:t>
      </w:r>
    </w:p>
    <w:p w14:paraId="31BC69F4" w14:textId="77777777" w:rsidR="003B455F" w:rsidRDefault="003B455F" w:rsidP="003B455F">
      <w:pPr>
        <w:bidi w:val="0"/>
        <w:jc w:val="left"/>
      </w:pPr>
    </w:p>
    <w:p w14:paraId="147C3168" w14:textId="77777777" w:rsidR="00E70702" w:rsidRDefault="00E70702" w:rsidP="00D31C0C">
      <w:pPr>
        <w:bidi w:val="0"/>
        <w:ind w:firstLine="0"/>
        <w:jc w:val="left"/>
        <w:rPr>
          <w:rtl/>
        </w:rPr>
      </w:pPr>
    </w:p>
    <w:p w14:paraId="7F804A00" w14:textId="5BB68EB6" w:rsidR="00E70702" w:rsidRDefault="003B455F" w:rsidP="003B455F">
      <w:pPr>
        <w:pStyle w:val="Heading2"/>
        <w:bidi w:val="0"/>
      </w:pPr>
      <w:bookmarkStart w:id="13" w:name="_Toc156510146"/>
      <w:r>
        <w:lastRenderedPageBreak/>
        <w:t>D</w:t>
      </w:r>
      <w:bookmarkEnd w:id="13"/>
    </w:p>
    <w:p w14:paraId="78B85935" w14:textId="058DBB6E" w:rsidR="00CD7B7F" w:rsidRDefault="00C45433" w:rsidP="00CD7B7F">
      <w:pPr>
        <w:bidi w:val="0"/>
      </w:pPr>
      <w:r w:rsidRPr="00CD7B7F">
        <w:rPr>
          <w:noProof/>
        </w:rPr>
        <w:drawing>
          <wp:anchor distT="0" distB="0" distL="114300" distR="114300" simplePos="0" relativeHeight="251631616" behindDoc="1" locked="0" layoutInCell="1" allowOverlap="1" wp14:anchorId="14EAAC73" wp14:editId="7C35348E">
            <wp:simplePos x="0" y="0"/>
            <wp:positionH relativeFrom="column">
              <wp:posOffset>38100</wp:posOffset>
            </wp:positionH>
            <wp:positionV relativeFrom="paragraph">
              <wp:posOffset>70485</wp:posOffset>
            </wp:positionV>
            <wp:extent cx="5565775" cy="1339215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339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2054DA" w14:textId="77777777" w:rsidR="00CD7B7F" w:rsidRDefault="00CD7B7F" w:rsidP="00CD7B7F">
      <w:pPr>
        <w:bidi w:val="0"/>
      </w:pPr>
    </w:p>
    <w:p w14:paraId="44D09419" w14:textId="77777777" w:rsidR="00CD7B7F" w:rsidRDefault="00CD7B7F" w:rsidP="00CD7B7F">
      <w:pPr>
        <w:bidi w:val="0"/>
      </w:pPr>
    </w:p>
    <w:p w14:paraId="558255EB" w14:textId="77777777" w:rsidR="00CD7B7F" w:rsidRDefault="00CD7B7F" w:rsidP="00CD7B7F">
      <w:pPr>
        <w:bidi w:val="0"/>
      </w:pPr>
    </w:p>
    <w:p w14:paraId="653532A4" w14:textId="77777777" w:rsidR="00CD7B7F" w:rsidRDefault="00CD7B7F" w:rsidP="00CD7B7F">
      <w:pPr>
        <w:bidi w:val="0"/>
      </w:pPr>
    </w:p>
    <w:p w14:paraId="1329B7AC" w14:textId="189EE1CB" w:rsidR="00CD7B7F" w:rsidRDefault="00D31C0C" w:rsidP="00CD7B7F">
      <w:pPr>
        <w:bidi w:val="0"/>
      </w:pPr>
      <w:r w:rsidRPr="00D31C0C">
        <w:rPr>
          <w:noProof/>
        </w:rPr>
        <w:drawing>
          <wp:anchor distT="0" distB="0" distL="114300" distR="114300" simplePos="0" relativeHeight="251662336" behindDoc="1" locked="0" layoutInCell="1" allowOverlap="1" wp14:anchorId="2248D9D4" wp14:editId="3BAE84D7">
            <wp:simplePos x="0" y="0"/>
            <wp:positionH relativeFrom="column">
              <wp:posOffset>0</wp:posOffset>
            </wp:positionH>
            <wp:positionV relativeFrom="paragraph">
              <wp:posOffset>129540</wp:posOffset>
            </wp:positionV>
            <wp:extent cx="5565775" cy="2614295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614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FD2788" w14:textId="77777777" w:rsidR="00CD7B7F" w:rsidRDefault="00CD7B7F" w:rsidP="00CD7B7F">
      <w:pPr>
        <w:bidi w:val="0"/>
      </w:pPr>
    </w:p>
    <w:p w14:paraId="6E2F1673" w14:textId="77777777" w:rsidR="00CD7B7F" w:rsidRDefault="00CD7B7F" w:rsidP="00CD7B7F">
      <w:pPr>
        <w:bidi w:val="0"/>
      </w:pPr>
    </w:p>
    <w:p w14:paraId="1F12875E" w14:textId="77777777" w:rsidR="00CD7B7F" w:rsidRDefault="00CD7B7F" w:rsidP="00CD7B7F">
      <w:pPr>
        <w:bidi w:val="0"/>
      </w:pPr>
    </w:p>
    <w:p w14:paraId="3D6507D6" w14:textId="77777777" w:rsidR="00CD7B7F" w:rsidRDefault="00CD7B7F" w:rsidP="00CD7B7F">
      <w:pPr>
        <w:bidi w:val="0"/>
      </w:pPr>
    </w:p>
    <w:p w14:paraId="27A63162" w14:textId="77777777" w:rsidR="00CD7B7F" w:rsidRDefault="00CD7B7F" w:rsidP="00CD7B7F">
      <w:pPr>
        <w:bidi w:val="0"/>
      </w:pPr>
    </w:p>
    <w:p w14:paraId="68E80F38" w14:textId="77777777" w:rsidR="00CD7B7F" w:rsidRDefault="00CD7B7F" w:rsidP="00CD7B7F">
      <w:pPr>
        <w:bidi w:val="0"/>
      </w:pPr>
    </w:p>
    <w:p w14:paraId="7CD5B7C4" w14:textId="77777777" w:rsidR="00CD7B7F" w:rsidRDefault="00CD7B7F" w:rsidP="00CD7B7F">
      <w:pPr>
        <w:bidi w:val="0"/>
      </w:pPr>
    </w:p>
    <w:p w14:paraId="18D5F5B5" w14:textId="77777777" w:rsidR="00CD7B7F" w:rsidRDefault="00CD7B7F" w:rsidP="00CD7B7F">
      <w:pPr>
        <w:bidi w:val="0"/>
      </w:pPr>
    </w:p>
    <w:p w14:paraId="2202D584" w14:textId="77777777" w:rsidR="00CD7B7F" w:rsidRDefault="00CD7B7F" w:rsidP="00CD7B7F">
      <w:pPr>
        <w:bidi w:val="0"/>
      </w:pPr>
    </w:p>
    <w:p w14:paraId="7E7B1B92" w14:textId="1533E7CE" w:rsidR="00CD7B7F" w:rsidRDefault="00C45433" w:rsidP="00CD7B7F">
      <w:pPr>
        <w:bidi w:val="0"/>
      </w:pPr>
      <w:r w:rsidRPr="004C1C45">
        <w:rPr>
          <w:noProof/>
        </w:rPr>
        <w:drawing>
          <wp:anchor distT="0" distB="0" distL="114300" distR="114300" simplePos="0" relativeHeight="251632640" behindDoc="1" locked="0" layoutInCell="1" allowOverlap="1" wp14:anchorId="7AF92E38" wp14:editId="202E18E9">
            <wp:simplePos x="0" y="0"/>
            <wp:positionH relativeFrom="column">
              <wp:posOffset>38100</wp:posOffset>
            </wp:positionH>
            <wp:positionV relativeFrom="paragraph">
              <wp:posOffset>341630</wp:posOffset>
            </wp:positionV>
            <wp:extent cx="5565775" cy="262382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31C0C">
        <w:t xml:space="preserve">As the picture shows, it takes less time to reach a </w:t>
      </w:r>
      <w:r w:rsidR="00D31C0C" w:rsidRPr="00D31C0C">
        <w:t>steady state</w:t>
      </w:r>
      <w:r w:rsidR="00D31C0C">
        <w:t xml:space="preserve">, and </w:t>
      </w:r>
      <w:r w:rsidR="004C1C45">
        <w:t xml:space="preserve">we don’t Integral until the control signal doesn’t be in saturation </w:t>
      </w:r>
      <w:proofErr w:type="gramStart"/>
      <w:r w:rsidR="004C1C45">
        <w:t>area(</w:t>
      </w:r>
      <w:proofErr w:type="spellStart"/>
      <w:proofErr w:type="gramEnd"/>
      <w:r w:rsidR="004C1C45">
        <w:t>wined</w:t>
      </w:r>
      <w:proofErr w:type="spellEnd"/>
      <w:r w:rsidR="004C1C45">
        <w:t xml:space="preserve"> up).</w:t>
      </w:r>
    </w:p>
    <w:p w14:paraId="3F53EDF4" w14:textId="5C6B233E" w:rsidR="004C1C45" w:rsidRDefault="004C1C45" w:rsidP="004C1C45">
      <w:pPr>
        <w:bidi w:val="0"/>
      </w:pPr>
    </w:p>
    <w:p w14:paraId="7871C6DB" w14:textId="77777777" w:rsidR="00CD7B7F" w:rsidRDefault="00CD7B7F" w:rsidP="00CD7B7F">
      <w:pPr>
        <w:bidi w:val="0"/>
      </w:pPr>
    </w:p>
    <w:p w14:paraId="0EBCB72E" w14:textId="77777777" w:rsidR="00CD7B7F" w:rsidRDefault="00CD7B7F" w:rsidP="00CD7B7F">
      <w:pPr>
        <w:bidi w:val="0"/>
      </w:pPr>
    </w:p>
    <w:p w14:paraId="4714951A" w14:textId="77777777" w:rsidR="00CD7B7F" w:rsidRDefault="00CD7B7F" w:rsidP="00CD7B7F">
      <w:pPr>
        <w:bidi w:val="0"/>
      </w:pPr>
    </w:p>
    <w:p w14:paraId="19635A2D" w14:textId="77777777" w:rsidR="00CD7B7F" w:rsidRDefault="00CD7B7F" w:rsidP="00CD7B7F">
      <w:pPr>
        <w:bidi w:val="0"/>
      </w:pPr>
    </w:p>
    <w:p w14:paraId="44591199" w14:textId="77777777" w:rsidR="00CD7B7F" w:rsidRDefault="00CD7B7F" w:rsidP="00CD7B7F">
      <w:pPr>
        <w:bidi w:val="0"/>
      </w:pPr>
    </w:p>
    <w:p w14:paraId="60CB68C9" w14:textId="77777777" w:rsidR="00CD7B7F" w:rsidRDefault="00CD7B7F" w:rsidP="00CD7B7F">
      <w:pPr>
        <w:bidi w:val="0"/>
      </w:pPr>
    </w:p>
    <w:p w14:paraId="1F4CFBA1" w14:textId="77777777" w:rsidR="00CD7B7F" w:rsidRDefault="00CD7B7F" w:rsidP="00CD7B7F">
      <w:pPr>
        <w:bidi w:val="0"/>
      </w:pPr>
    </w:p>
    <w:p w14:paraId="1EE3758A" w14:textId="77777777" w:rsidR="00CD7B7F" w:rsidRDefault="00CD7B7F" w:rsidP="00CD7B7F">
      <w:pPr>
        <w:bidi w:val="0"/>
      </w:pPr>
    </w:p>
    <w:p w14:paraId="6687EAFA" w14:textId="77777777" w:rsidR="00CD7B7F" w:rsidRDefault="00CD7B7F" w:rsidP="00CD7B7F">
      <w:pPr>
        <w:bidi w:val="0"/>
      </w:pPr>
    </w:p>
    <w:p w14:paraId="64585CF5" w14:textId="1987D887" w:rsidR="00CD7B7F" w:rsidRDefault="004C1C45" w:rsidP="00CD7B7F">
      <w:pPr>
        <w:bidi w:val="0"/>
      </w:pPr>
      <w:r>
        <w:t xml:space="preserve">The system </w:t>
      </w:r>
      <w:proofErr w:type="gramStart"/>
      <w:r>
        <w:t>reach</w:t>
      </w:r>
      <w:proofErr w:type="gramEnd"/>
      <w:r>
        <w:t xml:space="preserve"> steady space </w:t>
      </w:r>
      <w:proofErr w:type="spellStart"/>
      <w:r>
        <w:t>sonner</w:t>
      </w:r>
      <w:proofErr w:type="spellEnd"/>
      <w:r>
        <w:t xml:space="preserve"> than other system but the problem in here is that the system is </w:t>
      </w:r>
      <w:proofErr w:type="spellStart"/>
      <w:r>
        <w:t>unlinear</w:t>
      </w:r>
      <w:proofErr w:type="spellEnd"/>
      <w:r>
        <w:t>.</w:t>
      </w:r>
    </w:p>
    <w:p w14:paraId="589721F6" w14:textId="77777777" w:rsidR="004C1C45" w:rsidRDefault="004C1C45" w:rsidP="004C1C45">
      <w:pPr>
        <w:bidi w:val="0"/>
      </w:pPr>
    </w:p>
    <w:p w14:paraId="064FBD4B" w14:textId="77777777" w:rsidR="00CD7B7F" w:rsidRDefault="00CD7B7F" w:rsidP="00CD7B7F">
      <w:pPr>
        <w:bidi w:val="0"/>
      </w:pPr>
    </w:p>
    <w:p w14:paraId="555D2E5D" w14:textId="7515377A" w:rsidR="00CD7B7F" w:rsidRDefault="004C1C45" w:rsidP="004C1C45">
      <w:pPr>
        <w:pStyle w:val="Heading2"/>
        <w:bidi w:val="0"/>
      </w:pPr>
      <w:bookmarkStart w:id="14" w:name="_Toc156510147"/>
      <w:r>
        <w:lastRenderedPageBreak/>
        <w:t>E</w:t>
      </w:r>
      <w:bookmarkEnd w:id="14"/>
    </w:p>
    <w:p w14:paraId="10F1AD82" w14:textId="72918373" w:rsidR="00CD7B7F" w:rsidRDefault="004C1C45" w:rsidP="00CD7B7F">
      <w:pPr>
        <w:bidi w:val="0"/>
      </w:pPr>
      <w:r w:rsidRPr="004C1C45">
        <w:rPr>
          <w:noProof/>
        </w:rPr>
        <w:drawing>
          <wp:anchor distT="0" distB="0" distL="114300" distR="114300" simplePos="0" relativeHeight="251663360" behindDoc="1" locked="0" layoutInCell="1" allowOverlap="1" wp14:anchorId="536CC9B0" wp14:editId="312AFB1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188849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888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A7DBC2" w14:textId="77777777" w:rsidR="00CD7B7F" w:rsidRDefault="00CD7B7F" w:rsidP="00CD7B7F">
      <w:pPr>
        <w:bidi w:val="0"/>
      </w:pPr>
    </w:p>
    <w:p w14:paraId="11723932" w14:textId="77777777" w:rsidR="00CD7B7F" w:rsidRDefault="00CD7B7F" w:rsidP="00CD7B7F">
      <w:pPr>
        <w:bidi w:val="0"/>
      </w:pPr>
    </w:p>
    <w:p w14:paraId="0261C6C4" w14:textId="77777777" w:rsidR="00CD7B7F" w:rsidRDefault="00CD7B7F" w:rsidP="00CD7B7F">
      <w:pPr>
        <w:bidi w:val="0"/>
      </w:pPr>
    </w:p>
    <w:p w14:paraId="0041A290" w14:textId="77777777" w:rsidR="00CD7B7F" w:rsidRDefault="00CD7B7F" w:rsidP="00CD7B7F">
      <w:pPr>
        <w:bidi w:val="0"/>
      </w:pPr>
    </w:p>
    <w:p w14:paraId="11512AD2" w14:textId="77777777" w:rsidR="00CD7B7F" w:rsidRDefault="00CD7B7F" w:rsidP="00CD7B7F">
      <w:pPr>
        <w:bidi w:val="0"/>
      </w:pPr>
    </w:p>
    <w:p w14:paraId="64E07807" w14:textId="77777777" w:rsidR="00CD7B7F" w:rsidRDefault="00CD7B7F" w:rsidP="00CD7B7F">
      <w:pPr>
        <w:bidi w:val="0"/>
      </w:pPr>
    </w:p>
    <w:p w14:paraId="7513BC68" w14:textId="71753C14" w:rsidR="00CD7B7F" w:rsidRDefault="004C1C45" w:rsidP="00CD7B7F">
      <w:pPr>
        <w:bidi w:val="0"/>
      </w:pPr>
      <w:r w:rsidRPr="004C1C45">
        <w:rPr>
          <w:noProof/>
        </w:rPr>
        <w:drawing>
          <wp:anchor distT="0" distB="0" distL="114300" distR="114300" simplePos="0" relativeHeight="251664384" behindDoc="1" locked="0" layoutInCell="1" allowOverlap="1" wp14:anchorId="398EC493" wp14:editId="58EF1956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263398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C9949E" w14:textId="77777777" w:rsidR="00CD7B7F" w:rsidRDefault="00CD7B7F" w:rsidP="00CD7B7F">
      <w:pPr>
        <w:bidi w:val="0"/>
      </w:pPr>
    </w:p>
    <w:p w14:paraId="5A464BC3" w14:textId="77777777" w:rsidR="00CD7B7F" w:rsidRDefault="00CD7B7F" w:rsidP="00CD7B7F">
      <w:pPr>
        <w:bidi w:val="0"/>
      </w:pPr>
    </w:p>
    <w:p w14:paraId="75603E39" w14:textId="77777777" w:rsidR="00CD7B7F" w:rsidRDefault="00CD7B7F" w:rsidP="00CD7B7F">
      <w:pPr>
        <w:bidi w:val="0"/>
      </w:pPr>
    </w:p>
    <w:p w14:paraId="1AE162E6" w14:textId="77777777" w:rsidR="00CD7B7F" w:rsidRDefault="00CD7B7F" w:rsidP="00CD7B7F">
      <w:pPr>
        <w:bidi w:val="0"/>
      </w:pPr>
    </w:p>
    <w:p w14:paraId="19167EC3" w14:textId="77777777" w:rsidR="00CD7B7F" w:rsidRDefault="00CD7B7F" w:rsidP="00CD7B7F">
      <w:pPr>
        <w:bidi w:val="0"/>
      </w:pPr>
    </w:p>
    <w:p w14:paraId="0594165D" w14:textId="77777777" w:rsidR="00CD7B7F" w:rsidRDefault="00CD7B7F" w:rsidP="00CD7B7F">
      <w:pPr>
        <w:bidi w:val="0"/>
      </w:pPr>
    </w:p>
    <w:p w14:paraId="0856AF0F" w14:textId="77777777" w:rsidR="00CD7B7F" w:rsidRDefault="00CD7B7F" w:rsidP="00CD7B7F">
      <w:pPr>
        <w:bidi w:val="0"/>
      </w:pPr>
    </w:p>
    <w:p w14:paraId="422BD986" w14:textId="77777777" w:rsidR="00CD7B7F" w:rsidRDefault="00CD7B7F" w:rsidP="00CD7B7F">
      <w:pPr>
        <w:bidi w:val="0"/>
      </w:pPr>
    </w:p>
    <w:p w14:paraId="118C9F4C" w14:textId="77777777" w:rsidR="00CD7B7F" w:rsidRDefault="00CD7B7F" w:rsidP="00CD7B7F">
      <w:pPr>
        <w:bidi w:val="0"/>
      </w:pPr>
    </w:p>
    <w:p w14:paraId="3E7F6141" w14:textId="553110AA" w:rsidR="00CD7B7F" w:rsidRDefault="004C1C45" w:rsidP="00CD7B7F">
      <w:pPr>
        <w:bidi w:val="0"/>
      </w:pPr>
      <w:r>
        <w:t xml:space="preserve">Now our system is linear and we can </w:t>
      </w:r>
      <w:proofErr w:type="spellStart"/>
      <w:r>
        <w:t>azalyze</w:t>
      </w:r>
      <w:proofErr w:type="spellEnd"/>
      <w:r>
        <w:t xml:space="preserve"> it.</w:t>
      </w:r>
    </w:p>
    <w:p w14:paraId="34167D7F" w14:textId="1B337EEA" w:rsidR="004C1C45" w:rsidRDefault="004C1C45" w:rsidP="004C1C45">
      <w:pPr>
        <w:bidi w:val="0"/>
      </w:pPr>
      <w:r w:rsidRPr="004C1C45">
        <w:rPr>
          <w:noProof/>
        </w:rPr>
        <w:drawing>
          <wp:anchor distT="0" distB="0" distL="114300" distR="114300" simplePos="0" relativeHeight="251665408" behindDoc="1" locked="0" layoutInCell="1" allowOverlap="1" wp14:anchorId="21988A90" wp14:editId="67ABE7BC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2614295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614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0D1274" w14:textId="77777777" w:rsidR="00CD7B7F" w:rsidRDefault="00CD7B7F" w:rsidP="00CD7B7F">
      <w:pPr>
        <w:bidi w:val="0"/>
      </w:pPr>
    </w:p>
    <w:p w14:paraId="0729781A" w14:textId="77777777" w:rsidR="00CD7B7F" w:rsidRPr="00CD7B7F" w:rsidRDefault="00CD7B7F" w:rsidP="00CD7B7F">
      <w:pPr>
        <w:bidi w:val="0"/>
        <w:rPr>
          <w:rtl/>
        </w:rPr>
      </w:pPr>
    </w:p>
    <w:p w14:paraId="67741C41" w14:textId="77777777" w:rsidR="00E70702" w:rsidRDefault="00E70702" w:rsidP="004422A9">
      <w:pPr>
        <w:bidi w:val="0"/>
        <w:jc w:val="left"/>
        <w:rPr>
          <w:rtl/>
        </w:rPr>
      </w:pPr>
    </w:p>
    <w:p w14:paraId="250E79BE" w14:textId="77777777" w:rsidR="00E70702" w:rsidRDefault="00E70702" w:rsidP="004422A9">
      <w:pPr>
        <w:bidi w:val="0"/>
        <w:jc w:val="left"/>
        <w:rPr>
          <w:rtl/>
        </w:rPr>
      </w:pPr>
    </w:p>
    <w:p w14:paraId="28FAC760" w14:textId="77777777" w:rsidR="00E70702" w:rsidRDefault="00E70702" w:rsidP="004422A9">
      <w:pPr>
        <w:bidi w:val="0"/>
        <w:jc w:val="left"/>
        <w:rPr>
          <w:rtl/>
        </w:rPr>
      </w:pPr>
    </w:p>
    <w:p w14:paraId="45C13773" w14:textId="77777777" w:rsidR="00E70702" w:rsidRDefault="00E70702" w:rsidP="004422A9">
      <w:pPr>
        <w:bidi w:val="0"/>
        <w:jc w:val="left"/>
        <w:rPr>
          <w:rtl/>
        </w:rPr>
      </w:pPr>
    </w:p>
    <w:p w14:paraId="620EB195" w14:textId="21D92060" w:rsidR="00E70702" w:rsidRDefault="00E70702" w:rsidP="004422A9">
      <w:pPr>
        <w:bidi w:val="0"/>
        <w:jc w:val="left"/>
      </w:pPr>
    </w:p>
    <w:p w14:paraId="3E825BFE" w14:textId="07D11D90" w:rsidR="004C1C45" w:rsidRDefault="004C1C45" w:rsidP="004C1C45">
      <w:pPr>
        <w:bidi w:val="0"/>
        <w:jc w:val="left"/>
        <w:rPr>
          <w:rtl/>
        </w:rPr>
      </w:pPr>
      <w:r>
        <w:t xml:space="preserve">The system works as the same with previous </w:t>
      </w:r>
      <w:proofErr w:type="gramStart"/>
      <w:r>
        <w:t>system(</w:t>
      </w:r>
      <w:proofErr w:type="gramEnd"/>
      <w:r>
        <w:t>a little better).</w:t>
      </w:r>
    </w:p>
    <w:p w14:paraId="17B76CEB" w14:textId="77777777" w:rsidR="00E70702" w:rsidRDefault="00E70702" w:rsidP="004422A9">
      <w:pPr>
        <w:bidi w:val="0"/>
        <w:jc w:val="left"/>
        <w:rPr>
          <w:rtl/>
        </w:rPr>
      </w:pPr>
    </w:p>
    <w:p w14:paraId="3A1BF5F2" w14:textId="7C67CC97" w:rsidR="00E70702" w:rsidRDefault="004C1C45" w:rsidP="004C1C45">
      <w:pPr>
        <w:pStyle w:val="Heading2"/>
        <w:bidi w:val="0"/>
        <w:rPr>
          <w:rtl/>
        </w:rPr>
      </w:pPr>
      <w:bookmarkStart w:id="15" w:name="_Toc156510148"/>
      <w:r>
        <w:lastRenderedPageBreak/>
        <w:t>F</w:t>
      </w:r>
      <w:bookmarkEnd w:id="15"/>
    </w:p>
    <w:p w14:paraId="56FB0E93" w14:textId="6ACF77F3" w:rsidR="00E70702" w:rsidRDefault="00D061EE" w:rsidP="004422A9">
      <w:pPr>
        <w:bidi w:val="0"/>
        <w:jc w:val="left"/>
      </w:pPr>
      <w:r>
        <w:t xml:space="preserve">With decreas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2</m:t>
            </m:r>
          </m:sub>
        </m:sSub>
      </m:oMath>
      <w:r>
        <w:rPr>
          <w:rFonts w:eastAsiaTheme="minorEastAsia"/>
        </w:rPr>
        <w:t xml:space="preserve"> the gain will be more so</w:t>
      </w:r>
      <w:r w:rsidR="00E86ACC">
        <w:rPr>
          <w:rFonts w:eastAsiaTheme="minorEastAsia"/>
        </w:rPr>
        <w:t xml:space="preserve"> the gain of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integral block</m:t>
        </m:r>
      </m:oMath>
      <w:r w:rsidR="00E86ACC">
        <w:rPr>
          <w:rFonts w:eastAsiaTheme="minorEastAsia"/>
        </w:rPr>
        <w:t xml:space="preserve"> become zero faster than </w:t>
      </w:r>
      <w:proofErr w:type="spellStart"/>
      <w:r w:rsidR="00E86ACC">
        <w:rPr>
          <w:rFonts w:eastAsiaTheme="minorEastAsia"/>
        </w:rPr>
        <w:t>befor</w:t>
      </w:r>
      <w:proofErr w:type="spellEnd"/>
      <w:r w:rsidR="00052BF3">
        <w:rPr>
          <w:rFonts w:eastAsiaTheme="minorEastAsia"/>
        </w:rPr>
        <w:t xml:space="preserve"> </w:t>
      </w:r>
      <w:proofErr w:type="spellStart"/>
      <w:r w:rsidR="00052BF3">
        <w:rPr>
          <w:rFonts w:eastAsiaTheme="minorEastAsia"/>
        </w:rPr>
        <w:t>ane</w:t>
      </w:r>
      <w:proofErr w:type="spellEnd"/>
      <w:r w:rsidR="00052BF3">
        <w:rPr>
          <w:rFonts w:eastAsiaTheme="minorEastAsia"/>
        </w:rPr>
        <w:t xml:space="preserve"> move smoother</w:t>
      </w:r>
      <w:r w:rsidR="00E86ACC">
        <w:rPr>
          <w:rFonts w:eastAsiaTheme="minorEastAsia"/>
        </w:rPr>
        <w:t xml:space="preserve">. But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2</m:t>
            </m:r>
          </m:sub>
        </m:sSub>
      </m:oMath>
      <w:r w:rsidR="00E86ACC">
        <w:rPr>
          <w:rFonts w:eastAsiaTheme="minorEastAsia"/>
        </w:rPr>
        <w:t xml:space="preserve"> increase the gain will be </w:t>
      </w:r>
      <w:r w:rsidR="00052BF3">
        <w:rPr>
          <w:rFonts w:eastAsiaTheme="minorEastAsia"/>
        </w:rPr>
        <w:t xml:space="preserve">decrease so the </w:t>
      </w:r>
      <w:proofErr w:type="spellStart"/>
      <w:r w:rsidR="00052BF3">
        <w:rPr>
          <w:rFonts w:eastAsiaTheme="minorEastAsia"/>
        </w:rPr>
        <w:t>the</w:t>
      </w:r>
      <w:proofErr w:type="spellEnd"/>
      <w:r w:rsidR="00052BF3">
        <w:rPr>
          <w:rFonts w:eastAsiaTheme="minorEastAsia"/>
        </w:rPr>
        <w:t xml:space="preserve"> gain of </w:t>
      </w:r>
      <m:oMath>
        <m:r>
          <w:rPr>
            <w:rFonts w:ascii="Cambria Math" w:eastAsiaTheme="minorEastAsia" w:hAnsi="Cambria Math"/>
          </w:rPr>
          <m:t>integral block</m:t>
        </m:r>
      </m:oMath>
      <w:r w:rsidR="00052BF3">
        <w:rPr>
          <w:rFonts w:eastAsiaTheme="minorEastAsia"/>
        </w:rPr>
        <w:t xml:space="preserve"> takes more time become zero.</w:t>
      </w:r>
    </w:p>
    <w:p w14:paraId="1BDEC2E4" w14:textId="77777777" w:rsidR="000E35BF" w:rsidRDefault="000E35BF" w:rsidP="000E35BF">
      <w:pPr>
        <w:bidi w:val="0"/>
        <w:jc w:val="left"/>
      </w:pPr>
    </w:p>
    <w:p w14:paraId="09B14648" w14:textId="77777777" w:rsidR="000E35BF" w:rsidRDefault="000E35BF" w:rsidP="000E35BF">
      <w:pPr>
        <w:bidi w:val="0"/>
        <w:jc w:val="left"/>
      </w:pPr>
    </w:p>
    <w:p w14:paraId="2636363B" w14:textId="2978CBDE" w:rsidR="000E35BF" w:rsidRDefault="00D061EE" w:rsidP="000E35BF">
      <w:pPr>
        <w:bidi w:val="0"/>
        <w:jc w:val="left"/>
      </w:pPr>
      <w:r w:rsidRPr="00D061EE">
        <w:rPr>
          <w:noProof/>
        </w:rPr>
        <w:drawing>
          <wp:anchor distT="0" distB="0" distL="114300" distR="114300" simplePos="0" relativeHeight="251675648" behindDoc="1" locked="0" layoutInCell="1" allowOverlap="1" wp14:anchorId="1A31C01E" wp14:editId="7AF5DF3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2698750"/>
            <wp:effectExtent l="0" t="0" r="0" b="635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2E87CA" w14:textId="77777777" w:rsidR="000E35BF" w:rsidRDefault="000E35BF" w:rsidP="000E35BF">
      <w:pPr>
        <w:bidi w:val="0"/>
        <w:jc w:val="left"/>
      </w:pPr>
    </w:p>
    <w:p w14:paraId="65A8AF1E" w14:textId="77777777" w:rsidR="000E35BF" w:rsidRDefault="000E35BF" w:rsidP="000E35BF">
      <w:pPr>
        <w:bidi w:val="0"/>
        <w:jc w:val="left"/>
      </w:pPr>
    </w:p>
    <w:p w14:paraId="7412AAD0" w14:textId="77777777" w:rsidR="000E35BF" w:rsidRDefault="000E35BF" w:rsidP="000E35BF">
      <w:pPr>
        <w:bidi w:val="0"/>
        <w:jc w:val="left"/>
      </w:pPr>
    </w:p>
    <w:p w14:paraId="4903670D" w14:textId="77777777" w:rsidR="000E35BF" w:rsidRDefault="000E35BF" w:rsidP="000E35BF">
      <w:pPr>
        <w:bidi w:val="0"/>
        <w:jc w:val="left"/>
      </w:pPr>
    </w:p>
    <w:p w14:paraId="50D208DF" w14:textId="77777777" w:rsidR="000E35BF" w:rsidRDefault="000E35BF" w:rsidP="000E35BF">
      <w:pPr>
        <w:bidi w:val="0"/>
        <w:jc w:val="left"/>
      </w:pPr>
    </w:p>
    <w:p w14:paraId="5900B50B" w14:textId="77777777" w:rsidR="000E35BF" w:rsidRDefault="000E35BF" w:rsidP="000E35BF">
      <w:pPr>
        <w:bidi w:val="0"/>
        <w:jc w:val="left"/>
      </w:pPr>
    </w:p>
    <w:p w14:paraId="09D03407" w14:textId="77777777" w:rsidR="000E35BF" w:rsidRDefault="000E35BF" w:rsidP="000E35BF">
      <w:pPr>
        <w:bidi w:val="0"/>
        <w:jc w:val="left"/>
      </w:pPr>
    </w:p>
    <w:p w14:paraId="3196F7E9" w14:textId="77777777" w:rsidR="000E35BF" w:rsidRDefault="000E35BF" w:rsidP="000E35BF">
      <w:pPr>
        <w:bidi w:val="0"/>
        <w:jc w:val="left"/>
      </w:pPr>
    </w:p>
    <w:p w14:paraId="3DC83CFD" w14:textId="77777777" w:rsidR="000E35BF" w:rsidRDefault="000E35BF" w:rsidP="000E35BF">
      <w:pPr>
        <w:bidi w:val="0"/>
        <w:jc w:val="left"/>
      </w:pPr>
    </w:p>
    <w:p w14:paraId="2006EAD0" w14:textId="0B96259E" w:rsidR="000E35BF" w:rsidRDefault="00E86ACC" w:rsidP="000E35BF">
      <w:pPr>
        <w:bidi w:val="0"/>
        <w:jc w:val="left"/>
      </w:pPr>
      <w:r w:rsidRPr="00E86ACC">
        <w:rPr>
          <w:noProof/>
        </w:rPr>
        <w:drawing>
          <wp:anchor distT="0" distB="0" distL="114300" distR="114300" simplePos="0" relativeHeight="251676672" behindDoc="1" locked="0" layoutInCell="1" allowOverlap="1" wp14:anchorId="1A2DC417" wp14:editId="45817C1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2705735"/>
            <wp:effectExtent l="0" t="0" r="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1119BE" w14:textId="77777777" w:rsidR="000E35BF" w:rsidRDefault="000E35BF" w:rsidP="000E35BF">
      <w:pPr>
        <w:bidi w:val="0"/>
        <w:jc w:val="left"/>
      </w:pPr>
    </w:p>
    <w:p w14:paraId="2BB74109" w14:textId="77777777" w:rsidR="000E35BF" w:rsidRDefault="000E35BF" w:rsidP="000E35BF">
      <w:pPr>
        <w:bidi w:val="0"/>
        <w:jc w:val="left"/>
      </w:pPr>
    </w:p>
    <w:p w14:paraId="27E13163" w14:textId="77777777" w:rsidR="000E35BF" w:rsidRDefault="000E35BF" w:rsidP="000E35BF">
      <w:pPr>
        <w:bidi w:val="0"/>
        <w:jc w:val="left"/>
      </w:pPr>
    </w:p>
    <w:p w14:paraId="2FE32000" w14:textId="77777777" w:rsidR="000E35BF" w:rsidRDefault="000E35BF" w:rsidP="000E35BF">
      <w:pPr>
        <w:bidi w:val="0"/>
        <w:jc w:val="left"/>
      </w:pPr>
    </w:p>
    <w:p w14:paraId="7E5E2625" w14:textId="77777777" w:rsidR="000E35BF" w:rsidRDefault="000E35BF" w:rsidP="000E35BF">
      <w:pPr>
        <w:bidi w:val="0"/>
        <w:jc w:val="left"/>
      </w:pPr>
    </w:p>
    <w:p w14:paraId="4621B93E" w14:textId="77777777" w:rsidR="000E35BF" w:rsidRDefault="000E35BF" w:rsidP="000E35BF">
      <w:pPr>
        <w:bidi w:val="0"/>
        <w:jc w:val="left"/>
      </w:pPr>
    </w:p>
    <w:p w14:paraId="37C99F41" w14:textId="77777777" w:rsidR="000E35BF" w:rsidRDefault="000E35BF" w:rsidP="000E35BF">
      <w:pPr>
        <w:bidi w:val="0"/>
        <w:jc w:val="left"/>
      </w:pPr>
    </w:p>
    <w:p w14:paraId="115D54A2" w14:textId="77777777" w:rsidR="000E35BF" w:rsidRDefault="000E35BF" w:rsidP="000E35BF">
      <w:pPr>
        <w:bidi w:val="0"/>
        <w:jc w:val="left"/>
      </w:pPr>
    </w:p>
    <w:p w14:paraId="29373677" w14:textId="77777777" w:rsidR="000E35BF" w:rsidRDefault="000E35BF" w:rsidP="000E35BF">
      <w:pPr>
        <w:bidi w:val="0"/>
        <w:jc w:val="left"/>
      </w:pPr>
    </w:p>
    <w:p w14:paraId="6B9D4643" w14:textId="77777777" w:rsidR="000E35BF" w:rsidRDefault="000E35BF" w:rsidP="000E35BF">
      <w:pPr>
        <w:bidi w:val="0"/>
        <w:jc w:val="left"/>
      </w:pPr>
    </w:p>
    <w:p w14:paraId="3051DED6" w14:textId="77777777" w:rsidR="000E35BF" w:rsidRDefault="000E35BF" w:rsidP="000E35BF">
      <w:pPr>
        <w:bidi w:val="0"/>
        <w:jc w:val="left"/>
      </w:pPr>
    </w:p>
    <w:p w14:paraId="2425A51C" w14:textId="77777777" w:rsidR="000E35BF" w:rsidRDefault="000E35BF" w:rsidP="000E35BF">
      <w:pPr>
        <w:bidi w:val="0"/>
        <w:jc w:val="left"/>
      </w:pPr>
    </w:p>
    <w:p w14:paraId="3E1B9CA2" w14:textId="77777777" w:rsidR="000E35BF" w:rsidRDefault="000E35BF" w:rsidP="000E35BF">
      <w:pPr>
        <w:bidi w:val="0"/>
        <w:jc w:val="left"/>
      </w:pPr>
    </w:p>
    <w:p w14:paraId="06347D58" w14:textId="77777777" w:rsidR="000E35BF" w:rsidRDefault="000E35BF" w:rsidP="000E35BF">
      <w:pPr>
        <w:bidi w:val="0"/>
        <w:jc w:val="left"/>
      </w:pPr>
    </w:p>
    <w:p w14:paraId="75652D7E" w14:textId="77777777" w:rsidR="000E35BF" w:rsidRDefault="000E35BF" w:rsidP="00052BF3">
      <w:pPr>
        <w:bidi w:val="0"/>
        <w:ind w:firstLine="0"/>
        <w:jc w:val="left"/>
      </w:pPr>
    </w:p>
    <w:p w14:paraId="2146CC78" w14:textId="09E088D6" w:rsidR="000E35BF" w:rsidRDefault="007F1FFE" w:rsidP="000E35BF">
      <w:pPr>
        <w:pStyle w:val="Heading1"/>
        <w:bidi w:val="0"/>
      </w:pPr>
      <w:bookmarkStart w:id="16" w:name="_Toc156510149"/>
      <w:r>
        <w:rPr>
          <w:noProof/>
        </w:rPr>
        <w:lastRenderedPageBreak/>
        <w:drawing>
          <wp:anchor distT="0" distB="0" distL="114300" distR="114300" simplePos="0" relativeHeight="251633664" behindDoc="1" locked="0" layoutInCell="1" allowOverlap="1" wp14:anchorId="0994C6C3" wp14:editId="237E56B9">
            <wp:simplePos x="0" y="0"/>
            <wp:positionH relativeFrom="column">
              <wp:posOffset>388620</wp:posOffset>
            </wp:positionH>
            <wp:positionV relativeFrom="paragraph">
              <wp:posOffset>347345</wp:posOffset>
            </wp:positionV>
            <wp:extent cx="4895850" cy="828675"/>
            <wp:effectExtent l="0" t="0" r="0" b="952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E35BF">
        <w:t>Q5</w:t>
      </w:r>
      <w:bookmarkEnd w:id="16"/>
    </w:p>
    <w:p w14:paraId="21AB264D" w14:textId="404A9FC8" w:rsidR="000E35BF" w:rsidRDefault="000E35BF" w:rsidP="000E35BF">
      <w:pPr>
        <w:bidi w:val="0"/>
        <w:jc w:val="left"/>
      </w:pPr>
    </w:p>
    <w:p w14:paraId="32AAD275" w14:textId="77777777" w:rsidR="000E35BF" w:rsidRDefault="000E35BF" w:rsidP="000E35BF">
      <w:pPr>
        <w:bidi w:val="0"/>
        <w:jc w:val="left"/>
      </w:pPr>
    </w:p>
    <w:p w14:paraId="2A0D2EFE" w14:textId="77777777" w:rsidR="007E79BF" w:rsidRDefault="007E79BF" w:rsidP="007E79BF">
      <w:pPr>
        <w:bidi w:val="0"/>
        <w:ind w:firstLine="0"/>
        <w:jc w:val="left"/>
      </w:pPr>
    </w:p>
    <w:p w14:paraId="6C656061" w14:textId="5811483D" w:rsidR="000E35BF" w:rsidRDefault="006B053F" w:rsidP="007E79BF">
      <w:pPr>
        <w:bidi w:val="0"/>
        <w:ind w:firstLine="0"/>
        <w:jc w:val="left"/>
      </w:pPr>
      <w:r>
        <w:br/>
        <w:t xml:space="preserve">we must </w:t>
      </w:r>
      <w:proofErr w:type="spellStart"/>
      <w:r>
        <w:t>caculate</w:t>
      </w:r>
      <w:proofErr w:type="spellEnd"/>
      <w:r>
        <w:t xml:space="preserve"> a first order model:</w:t>
      </w:r>
    </w:p>
    <w:p w14:paraId="3CDF94EA" w14:textId="1DF1DF81" w:rsidR="006B053F" w:rsidRDefault="000E59C4" w:rsidP="006B053F">
      <w:pPr>
        <w:bidi w:val="0"/>
        <w:jc w:val="left"/>
      </w:pPr>
      <w:r w:rsidRPr="000E59C4">
        <w:rPr>
          <w:noProof/>
        </w:rPr>
        <w:drawing>
          <wp:anchor distT="0" distB="0" distL="114300" distR="114300" simplePos="0" relativeHeight="251634688" behindDoc="1" locked="0" layoutInCell="1" allowOverlap="1" wp14:anchorId="462799F5" wp14:editId="40D1B3E6">
            <wp:simplePos x="0" y="0"/>
            <wp:positionH relativeFrom="column">
              <wp:posOffset>-45720</wp:posOffset>
            </wp:positionH>
            <wp:positionV relativeFrom="paragraph">
              <wp:posOffset>36830</wp:posOffset>
            </wp:positionV>
            <wp:extent cx="5565775" cy="2747645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74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79BF63" w14:textId="160D6BAD" w:rsidR="000E35BF" w:rsidRDefault="000E35BF" w:rsidP="000E35BF">
      <w:pPr>
        <w:bidi w:val="0"/>
        <w:jc w:val="left"/>
      </w:pPr>
    </w:p>
    <w:p w14:paraId="5F38ECBE" w14:textId="761BA766" w:rsidR="000E35BF" w:rsidRDefault="000E35BF" w:rsidP="000E35BF">
      <w:pPr>
        <w:bidi w:val="0"/>
        <w:jc w:val="left"/>
      </w:pPr>
    </w:p>
    <w:p w14:paraId="7A105D08" w14:textId="77777777" w:rsidR="000E35BF" w:rsidRDefault="000E35BF" w:rsidP="000E35BF">
      <w:pPr>
        <w:bidi w:val="0"/>
        <w:jc w:val="left"/>
      </w:pPr>
    </w:p>
    <w:p w14:paraId="56DDCC0E" w14:textId="77777777" w:rsidR="000E35BF" w:rsidRDefault="000E35BF" w:rsidP="000E35BF">
      <w:pPr>
        <w:bidi w:val="0"/>
        <w:jc w:val="left"/>
      </w:pPr>
    </w:p>
    <w:p w14:paraId="5319DFED" w14:textId="77777777" w:rsidR="000E35BF" w:rsidRDefault="000E35BF" w:rsidP="000E35BF">
      <w:pPr>
        <w:bidi w:val="0"/>
        <w:jc w:val="left"/>
      </w:pPr>
    </w:p>
    <w:p w14:paraId="66CDE2F7" w14:textId="77777777" w:rsidR="000E35BF" w:rsidRDefault="000E35BF" w:rsidP="000E35BF">
      <w:pPr>
        <w:bidi w:val="0"/>
        <w:jc w:val="left"/>
      </w:pPr>
    </w:p>
    <w:p w14:paraId="3B826BB3" w14:textId="77777777" w:rsidR="000E35BF" w:rsidRDefault="000E35BF" w:rsidP="000E35BF">
      <w:pPr>
        <w:bidi w:val="0"/>
        <w:jc w:val="left"/>
      </w:pPr>
    </w:p>
    <w:p w14:paraId="320086C8" w14:textId="77777777" w:rsidR="000E35BF" w:rsidRDefault="000E35BF" w:rsidP="000E35BF">
      <w:pPr>
        <w:bidi w:val="0"/>
        <w:jc w:val="left"/>
      </w:pPr>
    </w:p>
    <w:p w14:paraId="71431B8F" w14:textId="77777777" w:rsidR="000E35BF" w:rsidRDefault="000E35BF" w:rsidP="000E35BF">
      <w:pPr>
        <w:bidi w:val="0"/>
        <w:jc w:val="left"/>
      </w:pPr>
    </w:p>
    <w:p w14:paraId="30AD3129" w14:textId="77777777" w:rsidR="000E35BF" w:rsidRDefault="000E35BF" w:rsidP="000E35BF">
      <w:pPr>
        <w:bidi w:val="0"/>
        <w:jc w:val="left"/>
      </w:pPr>
    </w:p>
    <w:p w14:paraId="6492F7FF" w14:textId="1A34D59B" w:rsidR="000E35BF" w:rsidRDefault="00000000" w:rsidP="000E35BF">
      <w:pPr>
        <w:bidi w:val="0"/>
        <w:jc w:val="left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=0.82</m:t>
          </m:r>
        </m:oMath>
      </m:oMathPara>
    </w:p>
    <w:p w14:paraId="294418BB" w14:textId="2DCDE242" w:rsidR="000E59C4" w:rsidRDefault="000E59C4" w:rsidP="000E59C4">
      <w:pPr>
        <w:bidi w:val="0"/>
        <w:jc w:val="left"/>
        <w:rPr>
          <w:rFonts w:eastAsiaTheme="minorEastAsia"/>
        </w:rPr>
      </w:pPr>
      <w:r>
        <w:t xml:space="preserve">And then we use </w:t>
      </w:r>
      <w:proofErr w:type="gramStart"/>
      <w:r>
        <w:t>two point</w:t>
      </w:r>
      <w:proofErr w:type="gramEnd"/>
      <w:r>
        <w:t xml:space="preserve"> method to find </w:t>
      </w:r>
      <m:oMath>
        <m:r>
          <w:rPr>
            <w:rFonts w:ascii="Cambria Math" w:hAnsi="Cambria Math"/>
          </w:rPr>
          <m:t>τ</m:t>
        </m:r>
      </m:oMath>
      <w:r>
        <w:rPr>
          <w:rFonts w:eastAsiaTheme="minorEastAsia"/>
        </w:rPr>
        <w:t xml:space="preserve"> :</w:t>
      </w:r>
    </w:p>
    <w:p w14:paraId="67171D6E" w14:textId="6269E485" w:rsidR="000E59C4" w:rsidRDefault="00BF36C2" w:rsidP="000E59C4">
      <w:pPr>
        <w:bidi w:val="0"/>
        <w:jc w:val="left"/>
      </w:pPr>
      <w:r w:rsidRPr="00BF36C2">
        <w:rPr>
          <w:noProof/>
        </w:rPr>
        <w:drawing>
          <wp:anchor distT="0" distB="0" distL="114300" distR="114300" simplePos="0" relativeHeight="251666432" behindDoc="1" locked="0" layoutInCell="1" allowOverlap="1" wp14:anchorId="1370B110" wp14:editId="48E5FBE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2882265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5552D0" w14:textId="347575C2" w:rsidR="000E35BF" w:rsidRDefault="000E35BF" w:rsidP="000E59C4">
      <w:pPr>
        <w:bidi w:val="0"/>
        <w:jc w:val="left"/>
      </w:pPr>
    </w:p>
    <w:p w14:paraId="30F8FDCF" w14:textId="77777777" w:rsidR="000E35BF" w:rsidRDefault="000E35BF" w:rsidP="000E35BF">
      <w:pPr>
        <w:bidi w:val="0"/>
        <w:jc w:val="left"/>
      </w:pPr>
    </w:p>
    <w:p w14:paraId="01E22D0A" w14:textId="77777777" w:rsidR="000E35BF" w:rsidRDefault="000E35BF" w:rsidP="000E35BF">
      <w:pPr>
        <w:bidi w:val="0"/>
        <w:jc w:val="left"/>
      </w:pPr>
    </w:p>
    <w:p w14:paraId="135AA2B2" w14:textId="77777777" w:rsidR="000E35BF" w:rsidRDefault="000E35BF" w:rsidP="000E35BF">
      <w:pPr>
        <w:bidi w:val="0"/>
        <w:jc w:val="left"/>
      </w:pPr>
    </w:p>
    <w:p w14:paraId="4A1B6BFC" w14:textId="77777777" w:rsidR="000E35BF" w:rsidRDefault="000E35BF" w:rsidP="000E35BF">
      <w:pPr>
        <w:bidi w:val="0"/>
        <w:jc w:val="left"/>
      </w:pPr>
    </w:p>
    <w:p w14:paraId="4072A93C" w14:textId="77777777" w:rsidR="000E35BF" w:rsidRDefault="000E35BF" w:rsidP="000E35BF">
      <w:pPr>
        <w:bidi w:val="0"/>
        <w:jc w:val="left"/>
      </w:pPr>
    </w:p>
    <w:p w14:paraId="075FAFAD" w14:textId="77777777" w:rsidR="000E35BF" w:rsidRDefault="000E35BF" w:rsidP="000E35BF">
      <w:pPr>
        <w:bidi w:val="0"/>
        <w:jc w:val="left"/>
      </w:pPr>
    </w:p>
    <w:p w14:paraId="32FE2B48" w14:textId="77777777" w:rsidR="000E35BF" w:rsidRDefault="000E35BF" w:rsidP="000E35BF">
      <w:pPr>
        <w:bidi w:val="0"/>
        <w:jc w:val="left"/>
      </w:pPr>
    </w:p>
    <w:p w14:paraId="3978003D" w14:textId="77777777" w:rsidR="000E35BF" w:rsidRDefault="000E35BF" w:rsidP="000E35BF">
      <w:pPr>
        <w:bidi w:val="0"/>
        <w:jc w:val="left"/>
      </w:pPr>
    </w:p>
    <w:p w14:paraId="6E82C5D3" w14:textId="77777777" w:rsidR="000E35BF" w:rsidRDefault="000E35BF" w:rsidP="000E35BF">
      <w:pPr>
        <w:bidi w:val="0"/>
        <w:jc w:val="left"/>
      </w:pPr>
    </w:p>
    <w:p w14:paraId="6BAF6489" w14:textId="7C7A5358" w:rsidR="00B63EF8" w:rsidRPr="00B63EF8" w:rsidRDefault="00BF36C2" w:rsidP="00B63EF8">
      <w:pPr>
        <w:bidi w:val="0"/>
        <w:jc w:val="left"/>
        <w:rPr>
          <w:rFonts w:eastAsiaTheme="minorEastAsia"/>
        </w:rPr>
      </w:pPr>
      <w:r>
        <w:t xml:space="preserve">And for </w:t>
      </w:r>
      <m:oMath>
        <m:r>
          <w:rPr>
            <w:rFonts w:ascii="Cambria Math" w:hAnsi="Cambria Math"/>
          </w:rPr>
          <m:t>τ=1.5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.95-1.23</m:t>
            </m:r>
          </m:e>
        </m:d>
        <m:r>
          <w:rPr>
            <w:rFonts w:ascii="Cambria Math" w:hAnsi="Cambria Math"/>
          </w:rPr>
          <m:t>=+1.08  And K=2</m:t>
        </m:r>
      </m:oMath>
      <w:r w:rsidR="00705F4E">
        <w:rPr>
          <w:rFonts w:eastAsiaTheme="minorEastAsia"/>
        </w:rPr>
        <w:t xml:space="preserve"> so </w:t>
      </w:r>
      <m:oMath>
        <m:r>
          <w:rPr>
            <w:rFonts w:ascii="Cambria Math" w:eastAsiaTheme="minorEastAsia" w:hAnsi="Cambria Math"/>
          </w:rPr>
          <m:t>α=0.76</m:t>
        </m:r>
      </m:oMath>
    </w:p>
    <w:p w14:paraId="4D5E95FC" w14:textId="4C430499" w:rsidR="000E35BF" w:rsidRDefault="00F80A19" w:rsidP="00F80A19">
      <w:pPr>
        <w:bidi w:val="0"/>
        <w:jc w:val="center"/>
        <w:rPr>
          <w:rFonts w:eastAsiaTheme="minorEastAsia"/>
          <w:sz w:val="36"/>
          <w:szCs w:val="36"/>
        </w:rPr>
      </w:pPr>
      <w:r w:rsidRPr="003D48F5">
        <w:rPr>
          <w:sz w:val="36"/>
          <w:szCs w:val="36"/>
        </w:rPr>
        <w:lastRenderedPageBreak/>
        <w:softHyphen/>
      </w:r>
      <m:oMath>
        <m:r>
          <w:rPr>
            <w:rFonts w:ascii="Cambria Math" w:hAnsi="Cambria Math"/>
            <w:sz w:val="36"/>
            <w:szCs w:val="36"/>
          </w:rPr>
          <m:t>G=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2</m:t>
            </m:r>
            <m:sSup>
              <m:sSup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36"/>
                    <w:szCs w:val="36"/>
                  </w:rPr>
                  <m:t>-0.82s</m:t>
                </m:r>
              </m:sup>
            </m:sSup>
          </m:num>
          <m:den>
            <m:r>
              <w:rPr>
                <w:rFonts w:ascii="Cambria Math" w:hAnsi="Cambria Math"/>
                <w:sz w:val="36"/>
                <w:szCs w:val="36"/>
              </w:rPr>
              <m:t>1.08</m:t>
            </m:r>
            <m:r>
              <m:rPr>
                <m:sty m:val="p"/>
              </m:rPr>
              <w:rPr>
                <w:rFonts w:ascii="Cambria Math" w:eastAsiaTheme="minorEastAsia" w:hAnsi="Cambria Math"/>
                <w:sz w:val="36"/>
                <w:szCs w:val="36"/>
              </w:rPr>
              <m:t xml:space="preserve"> </m:t>
            </m:r>
            <m:r>
              <m:rPr>
                <m:sty m:val="p"/>
              </m:rPr>
              <w:rPr>
                <w:rFonts w:ascii="Cambria Math" w:eastAsiaTheme="minorEastAsia"/>
                <w:sz w:val="36"/>
                <w:szCs w:val="36"/>
              </w:rPr>
              <m:t>s+1</m:t>
            </m:r>
          </m:den>
        </m:f>
      </m:oMath>
    </w:p>
    <w:p w14:paraId="7944058A" w14:textId="27AB7D1E" w:rsidR="00535C59" w:rsidRDefault="00535C59" w:rsidP="00535C59">
      <w:pPr>
        <w:bidi w:val="0"/>
        <w:jc w:val="left"/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Max slope:</w:t>
      </w:r>
    </w:p>
    <w:p w14:paraId="0791000B" w14:textId="171FEE24" w:rsidR="00535C59" w:rsidRDefault="00535C59" w:rsidP="00535C59">
      <w:pPr>
        <w:bidi w:val="0"/>
        <w:jc w:val="left"/>
        <w:rPr>
          <w:rFonts w:eastAsiaTheme="minorEastAsia"/>
          <w:sz w:val="36"/>
          <w:szCs w:val="36"/>
        </w:rPr>
      </w:pPr>
      <w:r w:rsidRPr="00535C59">
        <w:rPr>
          <w:rFonts w:eastAsiaTheme="minorEastAsia"/>
          <w:noProof/>
          <w:sz w:val="36"/>
          <w:szCs w:val="36"/>
        </w:rPr>
        <w:drawing>
          <wp:anchor distT="0" distB="0" distL="114300" distR="114300" simplePos="0" relativeHeight="251667456" behindDoc="1" locked="0" layoutInCell="1" allowOverlap="1" wp14:anchorId="3EFF8C9B" wp14:editId="39FE8AC4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2825115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17E571" w14:textId="77777777" w:rsidR="00535C59" w:rsidRDefault="00535C59" w:rsidP="00535C59">
      <w:pPr>
        <w:bidi w:val="0"/>
        <w:jc w:val="center"/>
        <w:rPr>
          <w:rFonts w:eastAsiaTheme="minorEastAsia"/>
          <w:sz w:val="36"/>
          <w:szCs w:val="36"/>
        </w:rPr>
      </w:pPr>
    </w:p>
    <w:p w14:paraId="7CBBBD14" w14:textId="77777777" w:rsidR="00535C59" w:rsidRDefault="00535C59" w:rsidP="00535C59">
      <w:pPr>
        <w:bidi w:val="0"/>
        <w:jc w:val="center"/>
        <w:rPr>
          <w:rFonts w:eastAsiaTheme="minorEastAsia"/>
          <w:sz w:val="36"/>
          <w:szCs w:val="36"/>
        </w:rPr>
      </w:pPr>
    </w:p>
    <w:p w14:paraId="5DCFA8B8" w14:textId="77777777" w:rsidR="00535C59" w:rsidRDefault="00535C59" w:rsidP="00535C59">
      <w:pPr>
        <w:bidi w:val="0"/>
        <w:jc w:val="center"/>
        <w:rPr>
          <w:rFonts w:eastAsiaTheme="minorEastAsia"/>
          <w:sz w:val="36"/>
          <w:szCs w:val="36"/>
        </w:rPr>
      </w:pPr>
    </w:p>
    <w:p w14:paraId="4B35A99D" w14:textId="77777777" w:rsidR="00535C59" w:rsidRDefault="00535C59" w:rsidP="00535C59">
      <w:pPr>
        <w:bidi w:val="0"/>
        <w:jc w:val="center"/>
        <w:rPr>
          <w:rFonts w:eastAsiaTheme="minorEastAsia"/>
          <w:sz w:val="36"/>
          <w:szCs w:val="36"/>
        </w:rPr>
      </w:pPr>
    </w:p>
    <w:p w14:paraId="1DFC7D07" w14:textId="77777777" w:rsidR="00535C59" w:rsidRDefault="00535C59" w:rsidP="00535C59">
      <w:pPr>
        <w:bidi w:val="0"/>
        <w:jc w:val="center"/>
        <w:rPr>
          <w:rFonts w:eastAsiaTheme="minorEastAsia"/>
          <w:sz w:val="36"/>
          <w:szCs w:val="36"/>
        </w:rPr>
      </w:pPr>
    </w:p>
    <w:p w14:paraId="3401893A" w14:textId="77777777" w:rsidR="00535C59" w:rsidRPr="003D48F5" w:rsidRDefault="00535C59" w:rsidP="00535C59">
      <w:pPr>
        <w:bidi w:val="0"/>
        <w:jc w:val="center"/>
        <w:rPr>
          <w:sz w:val="36"/>
          <w:szCs w:val="36"/>
        </w:rPr>
      </w:pPr>
    </w:p>
    <w:p w14:paraId="3DAC122A" w14:textId="134A2A1A" w:rsidR="000E35BF" w:rsidRDefault="003D48F5" w:rsidP="000E35BF">
      <w:pPr>
        <w:bidi w:val="0"/>
        <w:jc w:val="left"/>
      </w:pPr>
      <w:r>
        <w:t xml:space="preserve">So the parameters for PID stands </w:t>
      </w:r>
      <w:proofErr w:type="gramStart"/>
      <w:r>
        <w:t>for :</w:t>
      </w:r>
      <w:proofErr w:type="gramEnd"/>
    </w:p>
    <w:p w14:paraId="5A79143A" w14:textId="7B201C4A" w:rsidR="00535C59" w:rsidRDefault="00535C59" w:rsidP="00535C59">
      <w:pPr>
        <w:bidi w:val="0"/>
        <w:jc w:val="center"/>
        <w:rPr>
          <w:rFonts w:eastAsiaTheme="minorEastAsia"/>
          <w:sz w:val="36"/>
          <w:szCs w:val="36"/>
        </w:rPr>
      </w:pPr>
      <w:r w:rsidRPr="003D48F5">
        <w:rPr>
          <w:sz w:val="36"/>
          <w:szCs w:val="36"/>
        </w:rPr>
        <w:softHyphen/>
      </w:r>
      <m:oMath>
        <m:r>
          <w:rPr>
            <w:rFonts w:ascii="Cambria Math" w:hAnsi="Cambria Math"/>
            <w:sz w:val="36"/>
            <w:szCs w:val="36"/>
          </w:rPr>
          <m:t>G=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2</m:t>
            </m:r>
            <m:sSup>
              <m:sSup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36"/>
                    <w:szCs w:val="36"/>
                  </w:rPr>
                  <m:t>-0.82s</m:t>
                </m:r>
              </m:sup>
            </m:sSup>
          </m:num>
          <m:den>
            <m:r>
              <w:rPr>
                <w:rFonts w:ascii="Cambria Math" w:hAnsi="Cambria Math"/>
                <w:sz w:val="36"/>
                <w:szCs w:val="36"/>
              </w:rPr>
              <m:t>(2.4-0.82)</m:t>
            </m:r>
            <m:r>
              <m:rPr>
                <m:sty m:val="p"/>
              </m:rPr>
              <w:rPr>
                <w:rFonts w:ascii="Cambria Math" w:eastAsiaTheme="minorEastAsia" w:hAnsi="Cambria Math"/>
                <w:sz w:val="36"/>
                <w:szCs w:val="36"/>
              </w:rPr>
              <m:t xml:space="preserve"> </m:t>
            </m:r>
            <m:r>
              <m:rPr>
                <m:sty m:val="p"/>
              </m:rPr>
              <w:rPr>
                <w:rFonts w:ascii="Cambria Math" w:eastAsiaTheme="minorEastAsia"/>
                <w:sz w:val="36"/>
                <w:szCs w:val="36"/>
              </w:rPr>
              <m:t>s+1</m:t>
            </m:r>
          </m:den>
        </m:f>
      </m:oMath>
    </w:p>
    <w:p w14:paraId="032252BB" w14:textId="7A00A856" w:rsidR="00535C59" w:rsidRDefault="00535C59" w:rsidP="00535C59">
      <w:pPr>
        <w:bidi w:val="0"/>
        <w:jc w:val="left"/>
        <w:rPr>
          <w:rFonts w:eastAsiaTheme="minorEastAsia"/>
        </w:rPr>
      </w:pPr>
      <w:r>
        <w:rPr>
          <w:rFonts w:eastAsiaTheme="minorEastAsia"/>
        </w:rPr>
        <w:t>One point</w:t>
      </w:r>
    </w:p>
    <w:p w14:paraId="6740D307" w14:textId="1729BD13" w:rsidR="00535C59" w:rsidRDefault="00535C59" w:rsidP="00535C59">
      <w:pPr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G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-0.82s</m:t>
                  </m:r>
                </m:sup>
              </m:sSup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(1.95-0.82)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36"/>
                  <w:szCs w:val="36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eastAsiaTheme="minorEastAsia"/>
                  <w:sz w:val="36"/>
                  <w:szCs w:val="36"/>
                </w:rPr>
                <m:t>s+1</m:t>
              </m:r>
            </m:den>
          </m:f>
        </m:oMath>
      </m:oMathPara>
    </w:p>
    <w:p w14:paraId="1F45EF36" w14:textId="7BBEB557" w:rsidR="00535C59" w:rsidRDefault="009D41DE" w:rsidP="00535C59">
      <w:pPr>
        <w:bidi w:val="0"/>
        <w:rPr>
          <w:rFonts w:eastAsiaTheme="minorEastAsia"/>
        </w:rPr>
      </w:pPr>
      <w:r w:rsidRPr="009D41DE">
        <w:rPr>
          <w:rFonts w:eastAsiaTheme="minorEastAsia"/>
          <w:noProof/>
        </w:rPr>
        <w:drawing>
          <wp:anchor distT="0" distB="0" distL="114300" distR="114300" simplePos="0" relativeHeight="251635712" behindDoc="1" locked="0" layoutInCell="1" allowOverlap="1" wp14:anchorId="7EB2D17D" wp14:editId="47EF5D57">
            <wp:simplePos x="0" y="0"/>
            <wp:positionH relativeFrom="column">
              <wp:posOffset>-97971</wp:posOffset>
            </wp:positionH>
            <wp:positionV relativeFrom="paragraph">
              <wp:posOffset>212181</wp:posOffset>
            </wp:positionV>
            <wp:extent cx="5565775" cy="2955925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35C59">
        <w:rPr>
          <w:rFonts w:eastAsiaTheme="minorEastAsia"/>
        </w:rPr>
        <w:t>ATR</w:t>
      </w:r>
    </w:p>
    <w:p w14:paraId="14E79A52" w14:textId="6A81419B" w:rsidR="00BC12ED" w:rsidRDefault="00BC12ED" w:rsidP="00BC12ED">
      <w:pPr>
        <w:bidi w:val="0"/>
        <w:rPr>
          <w:rFonts w:eastAsiaTheme="minorEastAsia"/>
        </w:rPr>
      </w:pPr>
    </w:p>
    <w:p w14:paraId="2E734136" w14:textId="53744081" w:rsidR="00BC12ED" w:rsidRDefault="00BC12ED" w:rsidP="00BC12ED">
      <w:pPr>
        <w:bidi w:val="0"/>
        <w:rPr>
          <w:rFonts w:eastAsiaTheme="minorEastAsia"/>
        </w:rPr>
      </w:pPr>
    </w:p>
    <w:p w14:paraId="1AC19E46" w14:textId="77777777" w:rsidR="00BC12ED" w:rsidRDefault="00BC12ED" w:rsidP="00BC12ED">
      <w:pPr>
        <w:bidi w:val="0"/>
        <w:rPr>
          <w:rFonts w:eastAsiaTheme="minorEastAsia"/>
        </w:rPr>
      </w:pPr>
    </w:p>
    <w:p w14:paraId="3D6945C9" w14:textId="77777777" w:rsidR="00BC12ED" w:rsidRDefault="00BC12ED" w:rsidP="00BC12ED">
      <w:pPr>
        <w:bidi w:val="0"/>
        <w:rPr>
          <w:rFonts w:eastAsiaTheme="minorEastAsia"/>
        </w:rPr>
      </w:pPr>
    </w:p>
    <w:p w14:paraId="431E4685" w14:textId="77777777" w:rsidR="00BC12ED" w:rsidRDefault="00BC12ED" w:rsidP="00BC12ED">
      <w:pPr>
        <w:bidi w:val="0"/>
        <w:rPr>
          <w:rFonts w:eastAsiaTheme="minorEastAsia"/>
        </w:rPr>
      </w:pPr>
    </w:p>
    <w:p w14:paraId="19525763" w14:textId="77777777" w:rsidR="00BC12ED" w:rsidRDefault="00BC12ED" w:rsidP="00BC12ED">
      <w:pPr>
        <w:bidi w:val="0"/>
        <w:rPr>
          <w:rFonts w:eastAsiaTheme="minorEastAsia"/>
        </w:rPr>
      </w:pPr>
    </w:p>
    <w:p w14:paraId="22E22BDC" w14:textId="77777777" w:rsidR="00BC12ED" w:rsidRDefault="00BC12ED" w:rsidP="00BC12ED">
      <w:pPr>
        <w:bidi w:val="0"/>
        <w:rPr>
          <w:rFonts w:eastAsiaTheme="minorEastAsia"/>
        </w:rPr>
      </w:pPr>
    </w:p>
    <w:p w14:paraId="34A739E2" w14:textId="77777777" w:rsidR="00BC12ED" w:rsidRDefault="00BC12ED" w:rsidP="00BC12ED">
      <w:pPr>
        <w:bidi w:val="0"/>
        <w:rPr>
          <w:rFonts w:eastAsiaTheme="minorEastAsia"/>
        </w:rPr>
      </w:pPr>
    </w:p>
    <w:p w14:paraId="3B8C440E" w14:textId="77777777" w:rsidR="00BC12ED" w:rsidRDefault="00BC12ED" w:rsidP="00BC12ED">
      <w:pPr>
        <w:bidi w:val="0"/>
        <w:rPr>
          <w:rFonts w:eastAsiaTheme="minorEastAsia"/>
        </w:rPr>
      </w:pPr>
    </w:p>
    <w:p w14:paraId="30A67D61" w14:textId="77777777" w:rsidR="00BC12ED" w:rsidRDefault="00BC12ED" w:rsidP="00BC12ED">
      <w:pPr>
        <w:bidi w:val="0"/>
        <w:rPr>
          <w:rFonts w:eastAsiaTheme="minorEastAsia"/>
        </w:rPr>
      </w:pPr>
    </w:p>
    <w:p w14:paraId="544FDBFA" w14:textId="3101D5C2" w:rsidR="009D41DE" w:rsidRDefault="009D41DE" w:rsidP="009D41DE">
      <w:pPr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G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-0.82s</m:t>
                  </m:r>
                </m:sup>
              </m:sSup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(0.9)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36"/>
                  <w:szCs w:val="36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eastAsiaTheme="minorEastAsia"/>
                  <w:sz w:val="36"/>
                  <w:szCs w:val="36"/>
                </w:rPr>
                <m:t>s+1</m:t>
              </m:r>
            </m:den>
          </m:f>
        </m:oMath>
      </m:oMathPara>
    </w:p>
    <w:p w14:paraId="60719E14" w14:textId="77777777" w:rsidR="00BC12ED" w:rsidRDefault="00BC12ED" w:rsidP="00BC12ED">
      <w:pPr>
        <w:bidi w:val="0"/>
        <w:rPr>
          <w:rFonts w:eastAsiaTheme="minorEastAsia"/>
        </w:rPr>
      </w:pPr>
    </w:p>
    <w:p w14:paraId="4B8F8AAE" w14:textId="2F4CD2DA" w:rsidR="00BC12ED" w:rsidRDefault="00695964" w:rsidP="00BC12ED">
      <w:pPr>
        <w:bidi w:val="0"/>
      </w:pPr>
      <w:r>
        <w:t xml:space="preserve">Now we </w:t>
      </w:r>
      <w:proofErr w:type="spellStart"/>
      <w:r>
        <w:t>caculate</w:t>
      </w:r>
      <w:proofErr w:type="spellEnd"/>
      <w:r>
        <w:t xml:space="preserve"> the error:</w:t>
      </w:r>
    </w:p>
    <w:p w14:paraId="096B1485" w14:textId="5ABD1942" w:rsidR="00695964" w:rsidRDefault="00695964" w:rsidP="00695964">
      <w:pPr>
        <w:bidi w:val="0"/>
        <w:rPr>
          <w:rtl/>
        </w:rPr>
      </w:pPr>
      <w:proofErr w:type="spellStart"/>
      <w:r>
        <w:t>err_max_slope</w:t>
      </w:r>
      <w:proofErr w:type="spellEnd"/>
      <w:r>
        <w:t xml:space="preserve"> = 0.0012</w:t>
      </w:r>
    </w:p>
    <w:p w14:paraId="79C9DFAA" w14:textId="4918E2AE" w:rsidR="00695964" w:rsidRDefault="00695964" w:rsidP="00695964">
      <w:pPr>
        <w:bidi w:val="0"/>
        <w:rPr>
          <w:rtl/>
        </w:rPr>
      </w:pPr>
      <w:proofErr w:type="spellStart"/>
      <w:r>
        <w:t>err_one_point</w:t>
      </w:r>
      <w:proofErr w:type="spellEnd"/>
      <w:r>
        <w:t xml:space="preserve"> =   4.4576e-05</w:t>
      </w:r>
    </w:p>
    <w:p w14:paraId="4FE1D089" w14:textId="57644CFD" w:rsidR="00695964" w:rsidRDefault="00695964" w:rsidP="00695964">
      <w:pPr>
        <w:bidi w:val="0"/>
        <w:rPr>
          <w:rtl/>
        </w:rPr>
      </w:pPr>
      <w:proofErr w:type="spellStart"/>
      <w:r>
        <w:t>err_two_point</w:t>
      </w:r>
      <w:proofErr w:type="spellEnd"/>
      <w:r>
        <w:t xml:space="preserve"> </w:t>
      </w:r>
      <w:proofErr w:type="gramStart"/>
      <w:r>
        <w:t>=  4.3508e</w:t>
      </w:r>
      <w:proofErr w:type="gramEnd"/>
      <w:r>
        <w:t>-05</w:t>
      </w:r>
    </w:p>
    <w:p w14:paraId="456B3589" w14:textId="7CB7E8A4" w:rsidR="00695964" w:rsidRPr="00695964" w:rsidRDefault="00695964" w:rsidP="00695964">
      <w:pPr>
        <w:bidi w:val="0"/>
      </w:pPr>
      <w:proofErr w:type="spellStart"/>
      <w:r>
        <w:t>err_</w:t>
      </w:r>
      <w:proofErr w:type="gramStart"/>
      <w:r>
        <w:t>ART</w:t>
      </w:r>
      <w:proofErr w:type="spellEnd"/>
      <w:r>
        <w:t xml:space="preserve">  =</w:t>
      </w:r>
      <w:proofErr w:type="gramEnd"/>
      <w:r>
        <w:t xml:space="preserve"> 4.7052e-04</w:t>
      </w:r>
    </w:p>
    <w:p w14:paraId="03B0FA7C" w14:textId="11203ED4" w:rsidR="00BC12ED" w:rsidRDefault="00695964" w:rsidP="00BC12ED">
      <w:pPr>
        <w:bidi w:val="0"/>
        <w:rPr>
          <w:rFonts w:eastAsiaTheme="minorEastAsia"/>
        </w:rPr>
      </w:pPr>
      <w:proofErr w:type="spellStart"/>
      <w:r>
        <w:rPr>
          <w:rFonts w:eastAsiaTheme="minorEastAsia"/>
        </w:rPr>
        <w:t>Acording</w:t>
      </w:r>
      <w:proofErr w:type="spellEnd"/>
      <w:r>
        <w:rPr>
          <w:rFonts w:eastAsiaTheme="minorEastAsia"/>
        </w:rPr>
        <w:t xml:space="preserve"> to the error the best mode</w:t>
      </w:r>
      <w:r w:rsidR="007E79BF">
        <w:rPr>
          <w:rFonts w:eastAsiaTheme="minorEastAsia"/>
        </w:rPr>
        <w:t xml:space="preserve">l is </w:t>
      </w:r>
      <w:proofErr w:type="gramStart"/>
      <w:r w:rsidR="007E79BF">
        <w:rPr>
          <w:rFonts w:eastAsiaTheme="minorEastAsia"/>
        </w:rPr>
        <w:t>two point</w:t>
      </w:r>
      <w:proofErr w:type="gramEnd"/>
      <w:r w:rsidR="007E79BF">
        <w:rPr>
          <w:rFonts w:eastAsiaTheme="minorEastAsia"/>
        </w:rPr>
        <w:t xml:space="preserve"> model:</w:t>
      </w:r>
    </w:p>
    <w:p w14:paraId="1CD04955" w14:textId="4AA3FCDF" w:rsidR="007E79BF" w:rsidRDefault="007E79BF" w:rsidP="007E79BF">
      <w:pPr>
        <w:bidi w:val="0"/>
        <w:rPr>
          <w:rFonts w:eastAsiaTheme="minorEastAsia"/>
        </w:rPr>
      </w:pPr>
      <w:r>
        <w:rPr>
          <w:rFonts w:eastAsiaTheme="minorEastAsia"/>
        </w:rPr>
        <w:t>Which is:</w:t>
      </w:r>
    </w:p>
    <w:p w14:paraId="4E711026" w14:textId="77777777" w:rsidR="007E79BF" w:rsidRDefault="007E79BF" w:rsidP="007E79BF">
      <w:pPr>
        <w:bidi w:val="0"/>
        <w:jc w:val="center"/>
        <w:rPr>
          <w:rFonts w:eastAsiaTheme="minorEastAsia"/>
          <w:sz w:val="36"/>
          <w:szCs w:val="36"/>
        </w:rPr>
      </w:pPr>
      <w:r w:rsidRPr="003D48F5">
        <w:rPr>
          <w:sz w:val="36"/>
          <w:szCs w:val="36"/>
        </w:rPr>
        <w:softHyphen/>
      </w:r>
      <m:oMath>
        <m:r>
          <w:rPr>
            <w:rFonts w:ascii="Cambria Math" w:hAnsi="Cambria Math"/>
            <w:sz w:val="36"/>
            <w:szCs w:val="36"/>
          </w:rPr>
          <m:t>G=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2</m:t>
            </m:r>
            <m:sSup>
              <m:sSup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36"/>
                    <w:szCs w:val="36"/>
                  </w:rPr>
                  <m:t>-0.82s</m:t>
                </m:r>
              </m:sup>
            </m:sSup>
          </m:num>
          <m:den>
            <m:r>
              <w:rPr>
                <w:rFonts w:ascii="Cambria Math" w:hAnsi="Cambria Math"/>
                <w:sz w:val="36"/>
                <w:szCs w:val="36"/>
              </w:rPr>
              <m:t>1.08</m:t>
            </m:r>
            <m:r>
              <m:rPr>
                <m:sty m:val="p"/>
              </m:rPr>
              <w:rPr>
                <w:rFonts w:ascii="Cambria Math" w:eastAsiaTheme="minorEastAsia" w:hAnsi="Cambria Math"/>
                <w:sz w:val="36"/>
                <w:szCs w:val="36"/>
              </w:rPr>
              <m:t xml:space="preserve"> </m:t>
            </m:r>
            <m:r>
              <m:rPr>
                <m:sty m:val="p"/>
              </m:rPr>
              <w:rPr>
                <w:rFonts w:ascii="Cambria Math" w:eastAsiaTheme="minorEastAsia"/>
                <w:sz w:val="36"/>
                <w:szCs w:val="36"/>
              </w:rPr>
              <m:t>s+1</m:t>
            </m:r>
          </m:den>
        </m:f>
      </m:oMath>
    </w:p>
    <w:p w14:paraId="08DE2D00" w14:textId="77777777" w:rsidR="007E79BF" w:rsidRDefault="007E79BF" w:rsidP="007E79BF">
      <w:pPr>
        <w:bidi w:val="0"/>
        <w:rPr>
          <w:rFonts w:eastAsiaTheme="minorEastAsia"/>
        </w:rPr>
      </w:pPr>
    </w:p>
    <w:p w14:paraId="35821A02" w14:textId="6B4DF8B3" w:rsidR="00535C59" w:rsidRDefault="007E79BF" w:rsidP="00CC4B6C">
      <w:pPr>
        <w:pStyle w:val="Heading2"/>
        <w:bidi w:val="0"/>
        <w:rPr>
          <w:rFonts w:eastAsiaTheme="minorEastAsia"/>
        </w:rPr>
      </w:pPr>
      <w:bookmarkStart w:id="17" w:name="_Toc156510150"/>
      <w:r>
        <w:rPr>
          <w:rFonts w:eastAsiaTheme="minorEastAsia"/>
        </w:rPr>
        <w:t xml:space="preserve">CC &amp; CHR &amp; </w:t>
      </w:r>
      <w:proofErr w:type="spellStart"/>
      <w:r w:rsidR="00CC4B6C">
        <w:rPr>
          <w:rFonts w:eastAsiaTheme="minorEastAsia"/>
        </w:rPr>
        <w:t>ZN_open_loop</w:t>
      </w:r>
      <w:proofErr w:type="spellEnd"/>
      <w:r w:rsidR="00CC4B6C">
        <w:rPr>
          <w:rFonts w:eastAsiaTheme="minorEastAsia"/>
        </w:rPr>
        <w:t>:</w:t>
      </w:r>
      <w:bookmarkEnd w:id="17"/>
    </w:p>
    <w:p w14:paraId="59671E87" w14:textId="77777777" w:rsidR="00535C59" w:rsidRDefault="00535C59" w:rsidP="00535C59">
      <w:pPr>
        <w:bidi w:val="0"/>
        <w:jc w:val="center"/>
        <w:rPr>
          <w:rFonts w:eastAsiaTheme="minorEastAsia"/>
        </w:rPr>
      </w:pPr>
    </w:p>
    <w:p w14:paraId="235D7D66" w14:textId="239D9C5B" w:rsidR="003D48F5" w:rsidRDefault="00000000" w:rsidP="003D48F5">
      <w:pPr>
        <w:bidi w:val="0"/>
        <w:jc w:val="left"/>
        <w:rPr>
          <w:rtl/>
        </w:rPr>
      </w:pPr>
      <w:r>
        <w:rPr>
          <w:noProof/>
          <w:rtl/>
        </w:rPr>
        <w:pict w14:anchorId="0355D686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63.4pt;margin-top:255.15pt;width:315.7pt;height:.05pt;z-index:251681792;mso-position-horizontal-relative:text;mso-position-vertical-relative:text" stroked="f">
            <v:textbox style="mso-next-textbox:#_x0000_s1027;mso-fit-shape-to-text:t" inset="0,0,0,0">
              <w:txbxContent>
                <w:p w14:paraId="0F137B25" w14:textId="2BFB91A6" w:rsidR="00FB3C99" w:rsidRPr="00616D70" w:rsidRDefault="00FB3C99" w:rsidP="00FB3C99">
                  <w:pPr>
                    <w:pStyle w:val="Caption"/>
                    <w:rPr>
                      <w:noProof/>
                      <w:color w:val="000000" w:themeColor="text1"/>
                      <w:sz w:val="24"/>
                      <w:szCs w:val="28"/>
                    </w:rPr>
                  </w:pPr>
                  <w:r>
                    <w:t>ZN_open_loop</w:t>
                  </w:r>
                </w:p>
              </w:txbxContent>
            </v:textbox>
          </v:shape>
        </w:pict>
      </w:r>
      <w:r w:rsidR="005441A5" w:rsidRPr="005441A5">
        <w:rPr>
          <w:noProof/>
          <w:rtl/>
        </w:rPr>
        <w:drawing>
          <wp:anchor distT="0" distB="0" distL="114300" distR="114300" simplePos="0" relativeHeight="251636736" behindDoc="1" locked="0" layoutInCell="1" allowOverlap="1" wp14:anchorId="14ED9873" wp14:editId="44DCA3D4">
            <wp:simplePos x="0" y="0"/>
            <wp:positionH relativeFrom="column">
              <wp:posOffset>805543</wp:posOffset>
            </wp:positionH>
            <wp:positionV relativeFrom="paragraph">
              <wp:posOffset>255723</wp:posOffset>
            </wp:positionV>
            <wp:extent cx="4009580" cy="2928257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580" cy="2928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4B6C">
        <w:t xml:space="preserve">For CC, we must use </w:t>
      </w:r>
      <w:proofErr w:type="gramStart"/>
      <w:r w:rsidR="00CC4B6C">
        <w:t>two point</w:t>
      </w:r>
      <w:proofErr w:type="gramEnd"/>
      <w:r w:rsidR="00CC4B6C">
        <w:t xml:space="preserve"> estimation model which is best one </w:t>
      </w:r>
      <w:r w:rsidR="005441A5">
        <w:t>from the error</w:t>
      </w:r>
      <w:r w:rsidR="005441A5">
        <w:br/>
      </w:r>
    </w:p>
    <w:p w14:paraId="2A745470" w14:textId="77777777" w:rsidR="000E35BF" w:rsidRDefault="000E35BF" w:rsidP="000E35BF">
      <w:pPr>
        <w:bidi w:val="0"/>
        <w:jc w:val="left"/>
      </w:pPr>
    </w:p>
    <w:p w14:paraId="3D67C4EF" w14:textId="77777777" w:rsidR="000E35BF" w:rsidRDefault="000E35BF" w:rsidP="000E35BF">
      <w:pPr>
        <w:bidi w:val="0"/>
        <w:jc w:val="left"/>
      </w:pPr>
    </w:p>
    <w:p w14:paraId="4037B438" w14:textId="77777777" w:rsidR="000E35BF" w:rsidRDefault="000E35BF" w:rsidP="000E35BF">
      <w:pPr>
        <w:bidi w:val="0"/>
        <w:jc w:val="left"/>
      </w:pPr>
    </w:p>
    <w:p w14:paraId="6FF61E60" w14:textId="77777777" w:rsidR="000E35BF" w:rsidRDefault="000E35BF" w:rsidP="000E35BF">
      <w:pPr>
        <w:bidi w:val="0"/>
        <w:jc w:val="left"/>
      </w:pPr>
    </w:p>
    <w:p w14:paraId="7F38A2B4" w14:textId="77777777" w:rsidR="000E35BF" w:rsidRDefault="000E35BF" w:rsidP="000E35BF">
      <w:pPr>
        <w:bidi w:val="0"/>
        <w:jc w:val="left"/>
      </w:pPr>
    </w:p>
    <w:p w14:paraId="754F06F7" w14:textId="77777777" w:rsidR="000E35BF" w:rsidRDefault="000E35BF" w:rsidP="000E35BF">
      <w:pPr>
        <w:bidi w:val="0"/>
        <w:jc w:val="left"/>
      </w:pPr>
    </w:p>
    <w:p w14:paraId="5378A477" w14:textId="77777777" w:rsidR="000E35BF" w:rsidRDefault="000E35BF" w:rsidP="000E35BF">
      <w:pPr>
        <w:bidi w:val="0"/>
        <w:jc w:val="left"/>
      </w:pPr>
    </w:p>
    <w:p w14:paraId="7DB63045" w14:textId="77777777" w:rsidR="000E35BF" w:rsidRDefault="000E35BF" w:rsidP="000E35BF">
      <w:pPr>
        <w:bidi w:val="0"/>
        <w:jc w:val="left"/>
      </w:pPr>
    </w:p>
    <w:p w14:paraId="70D49E58" w14:textId="77777777" w:rsidR="000E35BF" w:rsidRDefault="000E35BF" w:rsidP="000E35BF">
      <w:pPr>
        <w:bidi w:val="0"/>
        <w:jc w:val="left"/>
      </w:pPr>
    </w:p>
    <w:p w14:paraId="447E737F" w14:textId="77777777" w:rsidR="000E35BF" w:rsidRDefault="000E35BF" w:rsidP="000E35BF">
      <w:pPr>
        <w:bidi w:val="0"/>
        <w:jc w:val="left"/>
      </w:pPr>
    </w:p>
    <w:p w14:paraId="22AF55B9" w14:textId="77777777" w:rsidR="000E35BF" w:rsidRDefault="000E35BF" w:rsidP="000E35BF">
      <w:pPr>
        <w:bidi w:val="0"/>
        <w:jc w:val="left"/>
      </w:pPr>
    </w:p>
    <w:p w14:paraId="159BB275" w14:textId="77777777" w:rsidR="000E35BF" w:rsidRDefault="000E35BF" w:rsidP="000E35BF">
      <w:pPr>
        <w:bidi w:val="0"/>
        <w:jc w:val="left"/>
      </w:pPr>
    </w:p>
    <w:p w14:paraId="2D391616" w14:textId="77777777" w:rsidR="000E35BF" w:rsidRDefault="000E35BF" w:rsidP="000E35BF">
      <w:pPr>
        <w:bidi w:val="0"/>
        <w:jc w:val="left"/>
      </w:pPr>
    </w:p>
    <w:p w14:paraId="628502FF" w14:textId="77777777" w:rsidR="000E35BF" w:rsidRDefault="000E35BF" w:rsidP="000E35BF">
      <w:pPr>
        <w:bidi w:val="0"/>
        <w:jc w:val="left"/>
      </w:pPr>
    </w:p>
    <w:p w14:paraId="1BDAB429" w14:textId="4DD1C465" w:rsidR="000E35BF" w:rsidRDefault="00000000" w:rsidP="000E35BF">
      <w:pPr>
        <w:bidi w:val="0"/>
        <w:jc w:val="left"/>
      </w:pPr>
      <w:r>
        <w:rPr>
          <w:noProof/>
        </w:rPr>
        <w:lastRenderedPageBreak/>
        <w:pict w14:anchorId="719413A6">
          <v:shape id="_x0000_s1029" type="#_x0000_t202" style="position:absolute;left:0;text-align:left;margin-left:0;margin-top:427.75pt;width:438.25pt;height:.05pt;z-index:251682816;mso-position-horizontal-relative:text;mso-position-vertical-relative:text" stroked="f">
            <v:textbox style="mso-next-textbox:#_x0000_s1029;mso-fit-shape-to-text:t" inset="0,0,0,0">
              <w:txbxContent>
                <w:p w14:paraId="58C2C316" w14:textId="7F87706F" w:rsidR="0094087D" w:rsidRPr="0043559C" w:rsidRDefault="0094087D" w:rsidP="0094087D">
                  <w:pPr>
                    <w:pStyle w:val="Caption"/>
                    <w:rPr>
                      <w:noProof/>
                      <w:color w:val="000000" w:themeColor="text1"/>
                      <w:sz w:val="24"/>
                      <w:szCs w:val="28"/>
                    </w:rPr>
                  </w:pPr>
                  <w:r>
                    <w:t>CHR</w:t>
                  </w:r>
                </w:p>
              </w:txbxContent>
            </v:textbox>
          </v:shape>
        </w:pict>
      </w:r>
      <w:r w:rsidR="0094087D" w:rsidRPr="0094087D">
        <w:rPr>
          <w:noProof/>
        </w:rPr>
        <w:drawing>
          <wp:anchor distT="0" distB="0" distL="114300" distR="114300" simplePos="0" relativeHeight="251668480" behindDoc="1" locked="0" layoutInCell="1" allowOverlap="1" wp14:anchorId="4BD9B411" wp14:editId="751E489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5375275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537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C0AA97" w14:textId="77777777" w:rsidR="000E35BF" w:rsidRDefault="000E35BF" w:rsidP="000E35BF">
      <w:pPr>
        <w:bidi w:val="0"/>
        <w:jc w:val="left"/>
      </w:pPr>
    </w:p>
    <w:p w14:paraId="5A8EEC13" w14:textId="77777777" w:rsidR="000E35BF" w:rsidRDefault="000E35BF" w:rsidP="000E35BF">
      <w:pPr>
        <w:bidi w:val="0"/>
        <w:jc w:val="left"/>
      </w:pPr>
    </w:p>
    <w:p w14:paraId="75E1CA85" w14:textId="77777777" w:rsidR="000E35BF" w:rsidRDefault="000E35BF" w:rsidP="000E35BF">
      <w:pPr>
        <w:bidi w:val="0"/>
        <w:jc w:val="left"/>
      </w:pPr>
    </w:p>
    <w:p w14:paraId="50B505FA" w14:textId="77777777" w:rsidR="000E35BF" w:rsidRDefault="000E35BF" w:rsidP="000E35BF">
      <w:pPr>
        <w:bidi w:val="0"/>
        <w:jc w:val="left"/>
      </w:pPr>
    </w:p>
    <w:p w14:paraId="30EE6FC7" w14:textId="77777777" w:rsidR="000E35BF" w:rsidRDefault="000E35BF" w:rsidP="000E35BF">
      <w:pPr>
        <w:bidi w:val="0"/>
        <w:jc w:val="left"/>
      </w:pPr>
    </w:p>
    <w:p w14:paraId="0FAAB669" w14:textId="77777777" w:rsidR="000E35BF" w:rsidRDefault="000E35BF" w:rsidP="000E35BF">
      <w:pPr>
        <w:bidi w:val="0"/>
        <w:jc w:val="left"/>
      </w:pPr>
    </w:p>
    <w:p w14:paraId="4E708661" w14:textId="77777777" w:rsidR="000E35BF" w:rsidRDefault="000E35BF" w:rsidP="000E35BF">
      <w:pPr>
        <w:bidi w:val="0"/>
        <w:jc w:val="left"/>
      </w:pPr>
    </w:p>
    <w:p w14:paraId="28077D6C" w14:textId="77777777" w:rsidR="000E35BF" w:rsidRDefault="000E35BF" w:rsidP="000E35BF">
      <w:pPr>
        <w:bidi w:val="0"/>
        <w:jc w:val="left"/>
      </w:pPr>
    </w:p>
    <w:p w14:paraId="799271CC" w14:textId="77777777" w:rsidR="000E35BF" w:rsidRDefault="000E35BF" w:rsidP="000E35BF">
      <w:pPr>
        <w:bidi w:val="0"/>
        <w:jc w:val="left"/>
      </w:pPr>
    </w:p>
    <w:p w14:paraId="53878038" w14:textId="77777777" w:rsidR="000E35BF" w:rsidRDefault="000E35BF" w:rsidP="000E35BF">
      <w:pPr>
        <w:bidi w:val="0"/>
        <w:jc w:val="left"/>
      </w:pPr>
    </w:p>
    <w:p w14:paraId="3B1BF4A2" w14:textId="77777777" w:rsidR="000E35BF" w:rsidRDefault="000E35BF" w:rsidP="000E35BF">
      <w:pPr>
        <w:bidi w:val="0"/>
        <w:jc w:val="left"/>
      </w:pPr>
    </w:p>
    <w:p w14:paraId="12079126" w14:textId="77777777" w:rsidR="000E35BF" w:rsidRDefault="000E35BF" w:rsidP="000E35BF">
      <w:pPr>
        <w:bidi w:val="0"/>
        <w:jc w:val="left"/>
      </w:pPr>
    </w:p>
    <w:p w14:paraId="1A65D2F3" w14:textId="77777777" w:rsidR="000E35BF" w:rsidRDefault="000E35BF" w:rsidP="000E35BF">
      <w:pPr>
        <w:bidi w:val="0"/>
        <w:jc w:val="left"/>
      </w:pPr>
    </w:p>
    <w:p w14:paraId="5C0B949C" w14:textId="77777777" w:rsidR="000E35BF" w:rsidRDefault="000E35BF" w:rsidP="000E35BF">
      <w:pPr>
        <w:bidi w:val="0"/>
        <w:jc w:val="left"/>
      </w:pPr>
    </w:p>
    <w:p w14:paraId="1693EA01" w14:textId="77777777" w:rsidR="000E35BF" w:rsidRDefault="000E35BF" w:rsidP="000E35BF">
      <w:pPr>
        <w:bidi w:val="0"/>
        <w:jc w:val="left"/>
      </w:pPr>
    </w:p>
    <w:p w14:paraId="5CBE8415" w14:textId="77777777" w:rsidR="000E35BF" w:rsidRDefault="000E35BF" w:rsidP="000E35BF">
      <w:pPr>
        <w:bidi w:val="0"/>
        <w:jc w:val="left"/>
      </w:pPr>
    </w:p>
    <w:p w14:paraId="496C9F3E" w14:textId="77777777" w:rsidR="000E35BF" w:rsidRDefault="000E35BF" w:rsidP="000E35BF">
      <w:pPr>
        <w:bidi w:val="0"/>
        <w:jc w:val="left"/>
      </w:pPr>
    </w:p>
    <w:p w14:paraId="33D93014" w14:textId="77777777" w:rsidR="000E35BF" w:rsidRDefault="000E35BF" w:rsidP="000E35BF">
      <w:pPr>
        <w:bidi w:val="0"/>
        <w:jc w:val="left"/>
      </w:pPr>
    </w:p>
    <w:p w14:paraId="27F9A2BE" w14:textId="77777777" w:rsidR="000E35BF" w:rsidRDefault="000E35BF" w:rsidP="000E35BF">
      <w:pPr>
        <w:bidi w:val="0"/>
        <w:jc w:val="left"/>
      </w:pPr>
    </w:p>
    <w:p w14:paraId="246220B9" w14:textId="15E2C232" w:rsidR="000E35BF" w:rsidRDefault="00000000" w:rsidP="000E35BF">
      <w:pPr>
        <w:bidi w:val="0"/>
        <w:jc w:val="left"/>
      </w:pPr>
      <w:r>
        <w:rPr>
          <w:noProof/>
        </w:rPr>
        <w:pict w14:anchorId="6CB74853">
          <v:shape id="_x0000_s1031" type="#_x0000_t202" style="position:absolute;left:0;text-align:left;margin-left:50.1pt;margin-top:220.05pt;width:292.75pt;height:.05pt;z-index:251683840;mso-position-horizontal-relative:text;mso-position-vertical-relative:text" stroked="f">
            <v:textbox style="mso-next-textbox:#_x0000_s1031;mso-fit-shape-to-text:t" inset="0,0,0,0">
              <w:txbxContent>
                <w:p w14:paraId="4E5E938F" w14:textId="60E7BC47" w:rsidR="00395BC8" w:rsidRPr="00C06D7B" w:rsidRDefault="00395BC8" w:rsidP="00395BC8">
                  <w:pPr>
                    <w:pStyle w:val="Caption"/>
                    <w:rPr>
                      <w:noProof/>
                      <w:color w:val="000000" w:themeColor="text1"/>
                      <w:sz w:val="24"/>
                      <w:szCs w:val="28"/>
                    </w:rPr>
                  </w:pPr>
                  <w:r>
                    <w:rPr>
                      <w:noProof/>
                    </w:rPr>
                    <w:t>CC</w:t>
                  </w:r>
                </w:p>
              </w:txbxContent>
            </v:textbox>
          </v:shape>
        </w:pict>
      </w:r>
      <w:r w:rsidR="00395BC8" w:rsidRPr="00395BC8">
        <w:rPr>
          <w:noProof/>
        </w:rPr>
        <w:drawing>
          <wp:anchor distT="0" distB="0" distL="114300" distR="114300" simplePos="0" relativeHeight="251637760" behindDoc="1" locked="0" layoutInCell="1" allowOverlap="1" wp14:anchorId="76C8261A" wp14:editId="5F85D1F5">
            <wp:simplePos x="0" y="0"/>
            <wp:positionH relativeFrom="column">
              <wp:posOffset>636270</wp:posOffset>
            </wp:positionH>
            <wp:positionV relativeFrom="paragraph">
              <wp:posOffset>277495</wp:posOffset>
            </wp:positionV>
            <wp:extent cx="3717925" cy="2459990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925" cy="245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3AF130" w14:textId="5961E58D" w:rsidR="000E35BF" w:rsidRDefault="000E35BF" w:rsidP="000E35BF">
      <w:pPr>
        <w:bidi w:val="0"/>
        <w:jc w:val="left"/>
      </w:pPr>
    </w:p>
    <w:p w14:paraId="4CB427C6" w14:textId="77777777" w:rsidR="000E35BF" w:rsidRDefault="000E35BF" w:rsidP="000E35BF">
      <w:pPr>
        <w:bidi w:val="0"/>
        <w:jc w:val="left"/>
      </w:pPr>
    </w:p>
    <w:p w14:paraId="1E1975E9" w14:textId="77777777" w:rsidR="000E35BF" w:rsidRDefault="000E35BF" w:rsidP="000E35BF">
      <w:pPr>
        <w:bidi w:val="0"/>
        <w:jc w:val="left"/>
      </w:pPr>
    </w:p>
    <w:p w14:paraId="4899929E" w14:textId="77777777" w:rsidR="000E35BF" w:rsidRDefault="000E35BF" w:rsidP="000E35BF">
      <w:pPr>
        <w:bidi w:val="0"/>
        <w:jc w:val="left"/>
        <w:rPr>
          <w:rtl/>
        </w:rPr>
      </w:pPr>
    </w:p>
    <w:p w14:paraId="34AB4CD9" w14:textId="77777777" w:rsidR="000E35BF" w:rsidRDefault="000E35BF" w:rsidP="000E35BF">
      <w:pPr>
        <w:bidi w:val="0"/>
        <w:jc w:val="left"/>
      </w:pPr>
    </w:p>
    <w:p w14:paraId="3A9DFC43" w14:textId="77777777" w:rsidR="000E35BF" w:rsidRDefault="000E35BF" w:rsidP="000E35BF">
      <w:pPr>
        <w:bidi w:val="0"/>
        <w:jc w:val="left"/>
      </w:pPr>
    </w:p>
    <w:p w14:paraId="057BA493" w14:textId="77777777" w:rsidR="000E35BF" w:rsidRDefault="000E35BF" w:rsidP="000E35BF">
      <w:pPr>
        <w:bidi w:val="0"/>
        <w:jc w:val="left"/>
      </w:pPr>
    </w:p>
    <w:p w14:paraId="1358BF57" w14:textId="77777777" w:rsidR="000E35BF" w:rsidRDefault="000E35BF" w:rsidP="000E35BF">
      <w:pPr>
        <w:bidi w:val="0"/>
        <w:jc w:val="left"/>
      </w:pPr>
    </w:p>
    <w:p w14:paraId="7E2E0005" w14:textId="77777777" w:rsidR="000E35BF" w:rsidRDefault="000E35BF" w:rsidP="000E35BF">
      <w:pPr>
        <w:bidi w:val="0"/>
        <w:jc w:val="left"/>
      </w:pPr>
    </w:p>
    <w:p w14:paraId="7FAAA894" w14:textId="77777777" w:rsidR="000E35BF" w:rsidRDefault="000E35BF" w:rsidP="000E35BF">
      <w:pPr>
        <w:bidi w:val="0"/>
        <w:jc w:val="left"/>
      </w:pPr>
    </w:p>
    <w:p w14:paraId="4459897F" w14:textId="6CCBA4A4" w:rsidR="000E35BF" w:rsidRDefault="008C47BA" w:rsidP="000E35BF">
      <w:pPr>
        <w:bidi w:val="0"/>
        <w:jc w:val="left"/>
      </w:pPr>
      <w:r>
        <w:lastRenderedPageBreak/>
        <w:t>Result at the end!</w:t>
      </w:r>
      <w:r>
        <w:br/>
      </w:r>
    </w:p>
    <w:p w14:paraId="4E421E46" w14:textId="2DFD2C24" w:rsidR="008C47BA" w:rsidRDefault="008C47BA" w:rsidP="008C47BA">
      <w:pPr>
        <w:pStyle w:val="Heading2"/>
        <w:bidi w:val="0"/>
      </w:pPr>
      <w:bookmarkStart w:id="18" w:name="_Toc156510151"/>
      <w:r>
        <w:t xml:space="preserve">Damped </w:t>
      </w:r>
      <w:proofErr w:type="spellStart"/>
      <w:r>
        <w:t>ocsi</w:t>
      </w:r>
      <w:r w:rsidR="009A1BF8">
        <w:t>llation</w:t>
      </w:r>
      <w:bookmarkEnd w:id="18"/>
      <w:proofErr w:type="spellEnd"/>
    </w:p>
    <w:p w14:paraId="2C84B7A8" w14:textId="61020381" w:rsidR="000E35BF" w:rsidRDefault="000E35BF" w:rsidP="000E35BF">
      <w:pPr>
        <w:bidi w:val="0"/>
        <w:jc w:val="left"/>
      </w:pPr>
    </w:p>
    <w:p w14:paraId="14EEFCA9" w14:textId="182FF829" w:rsidR="000E35BF" w:rsidRDefault="009A1BF8" w:rsidP="000E35BF">
      <w:pPr>
        <w:bidi w:val="0"/>
        <w:jc w:val="left"/>
      </w:pPr>
      <w:r w:rsidRPr="008C47BA">
        <w:rPr>
          <w:noProof/>
        </w:rPr>
        <w:drawing>
          <wp:anchor distT="0" distB="0" distL="114300" distR="114300" simplePos="0" relativeHeight="251638784" behindDoc="1" locked="0" layoutInCell="1" allowOverlap="1" wp14:anchorId="733C752C" wp14:editId="2BD48AF5">
            <wp:simplePos x="0" y="0"/>
            <wp:positionH relativeFrom="column">
              <wp:posOffset>81280</wp:posOffset>
            </wp:positionH>
            <wp:positionV relativeFrom="paragraph">
              <wp:posOffset>10251</wp:posOffset>
            </wp:positionV>
            <wp:extent cx="5565775" cy="3644265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644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38A82B" w14:textId="09B5A2B7" w:rsidR="000E35BF" w:rsidRDefault="000E35BF" w:rsidP="000E35BF">
      <w:pPr>
        <w:bidi w:val="0"/>
        <w:jc w:val="left"/>
      </w:pPr>
    </w:p>
    <w:p w14:paraId="79F041CF" w14:textId="77777777" w:rsidR="000E35BF" w:rsidRDefault="000E35BF" w:rsidP="000E35BF">
      <w:pPr>
        <w:bidi w:val="0"/>
        <w:jc w:val="left"/>
      </w:pPr>
    </w:p>
    <w:p w14:paraId="1CFCD7D3" w14:textId="77777777" w:rsidR="000E35BF" w:rsidRDefault="000E35BF" w:rsidP="000E35BF">
      <w:pPr>
        <w:bidi w:val="0"/>
        <w:jc w:val="left"/>
      </w:pPr>
    </w:p>
    <w:p w14:paraId="651E7694" w14:textId="77777777" w:rsidR="000E35BF" w:rsidRDefault="000E35BF" w:rsidP="000E35BF">
      <w:pPr>
        <w:bidi w:val="0"/>
        <w:jc w:val="left"/>
      </w:pPr>
    </w:p>
    <w:p w14:paraId="1B56DEC7" w14:textId="77777777" w:rsidR="000E35BF" w:rsidRDefault="000E35BF" w:rsidP="000E35BF">
      <w:pPr>
        <w:bidi w:val="0"/>
        <w:jc w:val="left"/>
      </w:pPr>
    </w:p>
    <w:p w14:paraId="06498129" w14:textId="77777777" w:rsidR="000E35BF" w:rsidRDefault="000E35BF" w:rsidP="000E35BF">
      <w:pPr>
        <w:bidi w:val="0"/>
        <w:jc w:val="left"/>
      </w:pPr>
    </w:p>
    <w:p w14:paraId="32B9EF5F" w14:textId="77777777" w:rsidR="000E35BF" w:rsidRDefault="000E35BF" w:rsidP="000E35BF">
      <w:pPr>
        <w:bidi w:val="0"/>
        <w:jc w:val="left"/>
      </w:pPr>
    </w:p>
    <w:p w14:paraId="61211056" w14:textId="77777777" w:rsidR="000E35BF" w:rsidRDefault="000E35BF" w:rsidP="000E35BF">
      <w:pPr>
        <w:bidi w:val="0"/>
        <w:jc w:val="left"/>
      </w:pPr>
    </w:p>
    <w:p w14:paraId="6187ECF0" w14:textId="77777777" w:rsidR="000E35BF" w:rsidRDefault="000E35BF" w:rsidP="000E35BF">
      <w:pPr>
        <w:bidi w:val="0"/>
        <w:jc w:val="left"/>
      </w:pPr>
    </w:p>
    <w:p w14:paraId="3CE38A48" w14:textId="77777777" w:rsidR="000E35BF" w:rsidRDefault="000E35BF" w:rsidP="000E35BF">
      <w:pPr>
        <w:bidi w:val="0"/>
        <w:jc w:val="left"/>
      </w:pPr>
    </w:p>
    <w:p w14:paraId="37EEC904" w14:textId="77777777" w:rsidR="000E35BF" w:rsidRDefault="000E35BF" w:rsidP="000E35BF">
      <w:pPr>
        <w:bidi w:val="0"/>
        <w:jc w:val="left"/>
      </w:pPr>
    </w:p>
    <w:p w14:paraId="16C8D985" w14:textId="77777777" w:rsidR="000E35BF" w:rsidRDefault="000E35BF" w:rsidP="000E35BF">
      <w:pPr>
        <w:bidi w:val="0"/>
        <w:jc w:val="left"/>
      </w:pPr>
    </w:p>
    <w:p w14:paraId="607CDF4C" w14:textId="77777777" w:rsidR="000E35BF" w:rsidRDefault="000E35BF" w:rsidP="000E35BF">
      <w:pPr>
        <w:bidi w:val="0"/>
        <w:jc w:val="left"/>
      </w:pPr>
    </w:p>
    <w:p w14:paraId="2F3AC1DD" w14:textId="2D09BD6A" w:rsidR="009A1BF8" w:rsidRDefault="009A1BF8" w:rsidP="009A1BF8">
      <w:pPr>
        <w:bidi w:val="0"/>
        <w:jc w:val="left"/>
        <w:rPr>
          <w:rFonts w:eastAsiaTheme="minorEastAsia"/>
          <w:rtl/>
        </w:rPr>
      </w:pPr>
      <w:r>
        <w:t xml:space="preserve">Whic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dmp</m:t>
            </m:r>
          </m:sub>
        </m:sSub>
        <m:r>
          <w:rPr>
            <w:rFonts w:ascii="Cambria Math" w:hAnsi="Cambria Math"/>
          </w:rPr>
          <m:t xml:space="preserve"> is equal to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gain</m:t>
            </m:r>
          </m:sub>
        </m:sSub>
        <m:r>
          <w:rPr>
            <w:rFonts w:ascii="Cambria Math" w:hAnsi="Cambria Math"/>
          </w:rPr>
          <m:t>when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w:rPr>
            <w:rFonts w:ascii="Cambria Math" w:hAnsi="Cambria Math"/>
          </w:rPr>
          <m:t xml:space="preserve"> equals  4</m:t>
        </m:r>
      </m:oMath>
    </w:p>
    <w:p w14:paraId="3F1325CF" w14:textId="3C3B856E" w:rsidR="00F80E82" w:rsidRDefault="00F61E7B" w:rsidP="00F61E7B">
      <w:pPr>
        <w:pStyle w:val="Heading2"/>
        <w:bidi w:val="0"/>
        <w:rPr>
          <w:rFonts w:eastAsiaTheme="minorEastAsia"/>
          <w:rtl/>
        </w:rPr>
      </w:pPr>
      <w:bookmarkStart w:id="19" w:name="_Toc156510152"/>
      <w:proofErr w:type="spellStart"/>
      <w:r>
        <w:rPr>
          <w:rFonts w:eastAsiaTheme="minorEastAsia"/>
        </w:rPr>
        <w:t>ZN_</w:t>
      </w:r>
      <w:r>
        <w:t>closed</w:t>
      </w:r>
      <w:r>
        <w:rPr>
          <w:rFonts w:eastAsiaTheme="minorEastAsia"/>
        </w:rPr>
        <w:t>_loop</w:t>
      </w:r>
      <w:bookmarkEnd w:id="19"/>
      <w:proofErr w:type="spellEnd"/>
    </w:p>
    <w:p w14:paraId="3F718CD1" w14:textId="26124320" w:rsidR="00F80E82" w:rsidRPr="005B069D" w:rsidRDefault="00000000" w:rsidP="00F80E82">
      <w:pPr>
        <w:bidi w:val="0"/>
        <w:jc w:val="left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u</m:t>
              </m:r>
            </m:sub>
          </m:sSub>
          <m:r>
            <w:rPr>
              <w:rFonts w:ascii="Cambria Math" w:eastAsiaTheme="minorEastAsia" w:hAnsi="Cambria Math"/>
            </w:rPr>
            <m:t xml:space="preserve">and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u</m:t>
              </m:r>
            </m:sub>
          </m:sSub>
          <m:r>
            <w:rPr>
              <w:rFonts w:ascii="Cambria Math" w:eastAsiaTheme="minorEastAsia" w:hAnsi="Cambria Math"/>
            </w:rPr>
            <m:t xml:space="preserve"> can find from increasing k until system swinging</m:t>
          </m:r>
        </m:oMath>
      </m:oMathPara>
    </w:p>
    <w:p w14:paraId="1E82B9C0" w14:textId="6E4D02CB" w:rsidR="00F80E82" w:rsidRDefault="00565A50" w:rsidP="00F80E82">
      <w:pPr>
        <w:bidi w:val="0"/>
        <w:jc w:val="left"/>
        <w:rPr>
          <w:rFonts w:eastAsiaTheme="minorEastAsia"/>
        </w:rPr>
      </w:pPr>
      <w:r>
        <w:rPr>
          <w:noProof/>
        </w:rPr>
        <w:drawing>
          <wp:anchor distT="0" distB="0" distL="114300" distR="114300" simplePos="0" relativeHeight="251641856" behindDoc="1" locked="0" layoutInCell="1" allowOverlap="1" wp14:anchorId="4E2F1C08" wp14:editId="4DD7444D">
            <wp:simplePos x="0" y="0"/>
            <wp:positionH relativeFrom="column">
              <wp:posOffset>1202872</wp:posOffset>
            </wp:positionH>
            <wp:positionV relativeFrom="paragraph">
              <wp:posOffset>123463</wp:posOffset>
            </wp:positionV>
            <wp:extent cx="2785572" cy="2241097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785572" cy="22410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0ADFFC" w14:textId="37C64CAE" w:rsidR="00565A50" w:rsidRDefault="00565A50" w:rsidP="00565A50">
      <w:pPr>
        <w:bidi w:val="0"/>
        <w:jc w:val="left"/>
        <w:rPr>
          <w:rFonts w:eastAsiaTheme="minorEastAsia"/>
          <w:rtl/>
        </w:rPr>
      </w:pPr>
    </w:p>
    <w:p w14:paraId="129DB282" w14:textId="5A1F09E5" w:rsidR="00F80E82" w:rsidRDefault="00F80E82" w:rsidP="00F80E82">
      <w:pPr>
        <w:bidi w:val="0"/>
        <w:jc w:val="left"/>
        <w:rPr>
          <w:rFonts w:eastAsiaTheme="minorEastAsia"/>
          <w:rtl/>
        </w:rPr>
      </w:pPr>
    </w:p>
    <w:p w14:paraId="14578988" w14:textId="5B78AFCA" w:rsidR="00F80E82" w:rsidRDefault="00F80E82" w:rsidP="00F80E82">
      <w:pPr>
        <w:bidi w:val="0"/>
        <w:jc w:val="left"/>
        <w:rPr>
          <w:rFonts w:eastAsiaTheme="minorEastAsia"/>
          <w:rtl/>
        </w:rPr>
      </w:pPr>
    </w:p>
    <w:p w14:paraId="311B6CFB" w14:textId="6C5F66A6" w:rsidR="00F80E82" w:rsidRDefault="00F80E82" w:rsidP="00F80E82">
      <w:pPr>
        <w:bidi w:val="0"/>
        <w:jc w:val="left"/>
        <w:rPr>
          <w:rFonts w:eastAsiaTheme="minorEastAsia"/>
          <w:rtl/>
        </w:rPr>
      </w:pPr>
    </w:p>
    <w:p w14:paraId="56DE7210" w14:textId="07C366D7" w:rsidR="00F80E82" w:rsidRDefault="00F80E82" w:rsidP="00F80E82">
      <w:pPr>
        <w:bidi w:val="0"/>
        <w:jc w:val="left"/>
        <w:rPr>
          <w:rFonts w:eastAsiaTheme="minorEastAsia"/>
          <w:rtl/>
        </w:rPr>
      </w:pPr>
    </w:p>
    <w:p w14:paraId="32E35A6C" w14:textId="77777777" w:rsidR="00F80E82" w:rsidRDefault="00F80E82" w:rsidP="00F80E82">
      <w:pPr>
        <w:bidi w:val="0"/>
        <w:jc w:val="left"/>
      </w:pPr>
    </w:p>
    <w:p w14:paraId="60DEBF7B" w14:textId="0FE8E6CD" w:rsidR="000E35BF" w:rsidRDefault="00655774" w:rsidP="00655774">
      <w:pPr>
        <w:pStyle w:val="Heading2"/>
        <w:bidi w:val="0"/>
        <w:rPr>
          <w:rtl/>
        </w:rPr>
      </w:pPr>
      <w:bookmarkStart w:id="20" w:name="_Toc156510153"/>
      <w:r w:rsidRPr="00655774">
        <w:lastRenderedPageBreak/>
        <w:t>process response</w:t>
      </w:r>
      <w:bookmarkEnd w:id="20"/>
    </w:p>
    <w:p w14:paraId="1F4E2BBF" w14:textId="096E9B73" w:rsidR="000E35BF" w:rsidRDefault="00F80E82" w:rsidP="000E35BF">
      <w:pPr>
        <w:bidi w:val="0"/>
        <w:jc w:val="left"/>
      </w:pPr>
      <w:r w:rsidRPr="00F80E82">
        <w:rPr>
          <w:noProof/>
        </w:rPr>
        <w:drawing>
          <wp:anchor distT="0" distB="0" distL="114300" distR="114300" simplePos="0" relativeHeight="251669504" behindDoc="1" locked="0" layoutInCell="1" allowOverlap="1" wp14:anchorId="15EE395A" wp14:editId="25D4667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3738245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73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9D4D5D" w14:textId="77777777" w:rsidR="000E35BF" w:rsidRDefault="000E35BF" w:rsidP="000E35BF">
      <w:pPr>
        <w:bidi w:val="0"/>
        <w:jc w:val="left"/>
      </w:pPr>
    </w:p>
    <w:p w14:paraId="6EB0E79B" w14:textId="77777777" w:rsidR="000E35BF" w:rsidRDefault="000E35BF" w:rsidP="000E35BF">
      <w:pPr>
        <w:bidi w:val="0"/>
        <w:jc w:val="left"/>
      </w:pPr>
    </w:p>
    <w:p w14:paraId="3489A203" w14:textId="77777777" w:rsidR="000E35BF" w:rsidRDefault="000E35BF" w:rsidP="000E35BF">
      <w:pPr>
        <w:bidi w:val="0"/>
        <w:jc w:val="left"/>
      </w:pPr>
    </w:p>
    <w:p w14:paraId="1E935CB4" w14:textId="77777777" w:rsidR="000E35BF" w:rsidRDefault="000E35BF" w:rsidP="000E35BF">
      <w:pPr>
        <w:bidi w:val="0"/>
        <w:jc w:val="left"/>
      </w:pPr>
    </w:p>
    <w:p w14:paraId="4CB06EF7" w14:textId="77777777" w:rsidR="000E35BF" w:rsidRDefault="000E35BF" w:rsidP="000E35BF">
      <w:pPr>
        <w:bidi w:val="0"/>
        <w:jc w:val="left"/>
      </w:pPr>
    </w:p>
    <w:p w14:paraId="6FCF96EB" w14:textId="77777777" w:rsidR="000E35BF" w:rsidRDefault="000E35BF" w:rsidP="000E35BF">
      <w:pPr>
        <w:bidi w:val="0"/>
        <w:jc w:val="left"/>
      </w:pPr>
    </w:p>
    <w:p w14:paraId="1A12B426" w14:textId="77777777" w:rsidR="000E35BF" w:rsidRDefault="000E35BF" w:rsidP="000E35BF">
      <w:pPr>
        <w:bidi w:val="0"/>
        <w:jc w:val="left"/>
      </w:pPr>
    </w:p>
    <w:p w14:paraId="41152CC8" w14:textId="77777777" w:rsidR="000E35BF" w:rsidRDefault="000E35BF" w:rsidP="000E35BF">
      <w:pPr>
        <w:bidi w:val="0"/>
        <w:jc w:val="left"/>
      </w:pPr>
    </w:p>
    <w:p w14:paraId="65E6F96F" w14:textId="77777777" w:rsidR="000E35BF" w:rsidRDefault="000E35BF" w:rsidP="000E35BF">
      <w:pPr>
        <w:bidi w:val="0"/>
        <w:jc w:val="left"/>
      </w:pPr>
    </w:p>
    <w:p w14:paraId="26B2AF29" w14:textId="77777777" w:rsidR="000E35BF" w:rsidRDefault="000E35BF" w:rsidP="000E35BF">
      <w:pPr>
        <w:bidi w:val="0"/>
        <w:jc w:val="left"/>
      </w:pPr>
    </w:p>
    <w:p w14:paraId="1FD49B65" w14:textId="77777777" w:rsidR="000E35BF" w:rsidRDefault="000E35BF" w:rsidP="000E35BF">
      <w:pPr>
        <w:bidi w:val="0"/>
        <w:jc w:val="left"/>
      </w:pPr>
    </w:p>
    <w:p w14:paraId="32F12A86" w14:textId="77777777" w:rsidR="000E35BF" w:rsidRDefault="000E35BF" w:rsidP="000E35BF">
      <w:pPr>
        <w:bidi w:val="0"/>
        <w:jc w:val="left"/>
      </w:pPr>
    </w:p>
    <w:p w14:paraId="36B3BEEF" w14:textId="77777777" w:rsidR="000E35BF" w:rsidRDefault="000E35BF" w:rsidP="000E35BF">
      <w:pPr>
        <w:bidi w:val="0"/>
        <w:jc w:val="left"/>
      </w:pPr>
    </w:p>
    <w:p w14:paraId="1D5C5C99" w14:textId="77777777" w:rsidR="000E35BF" w:rsidRDefault="000E35BF" w:rsidP="000E35BF">
      <w:pPr>
        <w:bidi w:val="0"/>
        <w:jc w:val="left"/>
      </w:pPr>
    </w:p>
    <w:p w14:paraId="2214AD19" w14:textId="77777777" w:rsidR="000E35BF" w:rsidRDefault="000E35BF" w:rsidP="000E35BF">
      <w:pPr>
        <w:bidi w:val="0"/>
        <w:jc w:val="left"/>
      </w:pPr>
    </w:p>
    <w:p w14:paraId="7CA2E019" w14:textId="77777777" w:rsidR="000E35BF" w:rsidRDefault="000E35BF" w:rsidP="000E35BF">
      <w:pPr>
        <w:bidi w:val="0"/>
        <w:jc w:val="left"/>
      </w:pPr>
    </w:p>
    <w:p w14:paraId="25B25D53" w14:textId="77777777" w:rsidR="000E35BF" w:rsidRDefault="000E35BF" w:rsidP="000E35BF">
      <w:pPr>
        <w:bidi w:val="0"/>
        <w:jc w:val="left"/>
      </w:pPr>
    </w:p>
    <w:p w14:paraId="5A0A0433" w14:textId="77777777" w:rsidR="000E35BF" w:rsidRDefault="000E35BF" w:rsidP="000E35BF">
      <w:pPr>
        <w:bidi w:val="0"/>
        <w:jc w:val="left"/>
      </w:pPr>
    </w:p>
    <w:p w14:paraId="1330C25C" w14:textId="77777777" w:rsidR="000E35BF" w:rsidRDefault="000E35BF" w:rsidP="000E35BF">
      <w:pPr>
        <w:bidi w:val="0"/>
        <w:jc w:val="left"/>
      </w:pPr>
    </w:p>
    <w:p w14:paraId="33F761DA" w14:textId="77777777" w:rsidR="000E35BF" w:rsidRDefault="000E35BF" w:rsidP="000E35BF">
      <w:pPr>
        <w:bidi w:val="0"/>
        <w:jc w:val="left"/>
      </w:pPr>
    </w:p>
    <w:p w14:paraId="0ADA48B2" w14:textId="77777777" w:rsidR="000E35BF" w:rsidRDefault="000E35BF" w:rsidP="000E35BF">
      <w:pPr>
        <w:bidi w:val="0"/>
        <w:jc w:val="left"/>
      </w:pPr>
    </w:p>
    <w:p w14:paraId="35C2F7E6" w14:textId="77777777" w:rsidR="000E35BF" w:rsidRDefault="000E35BF" w:rsidP="000E35BF">
      <w:pPr>
        <w:bidi w:val="0"/>
        <w:jc w:val="left"/>
      </w:pPr>
    </w:p>
    <w:p w14:paraId="6CB67EEB" w14:textId="77777777" w:rsidR="000E35BF" w:rsidRDefault="000E35BF" w:rsidP="000E35BF">
      <w:pPr>
        <w:bidi w:val="0"/>
        <w:jc w:val="left"/>
      </w:pPr>
    </w:p>
    <w:p w14:paraId="3A2B98A7" w14:textId="77777777" w:rsidR="000E35BF" w:rsidRDefault="000E35BF" w:rsidP="000E35BF">
      <w:pPr>
        <w:bidi w:val="0"/>
        <w:jc w:val="left"/>
      </w:pPr>
    </w:p>
    <w:p w14:paraId="59C8EE14" w14:textId="77777777" w:rsidR="000E35BF" w:rsidRDefault="000E35BF" w:rsidP="000E35BF">
      <w:pPr>
        <w:bidi w:val="0"/>
        <w:jc w:val="left"/>
      </w:pPr>
    </w:p>
    <w:p w14:paraId="360B07BE" w14:textId="77777777" w:rsidR="000E35BF" w:rsidRDefault="000E35BF" w:rsidP="000E35BF">
      <w:pPr>
        <w:bidi w:val="0"/>
        <w:jc w:val="left"/>
      </w:pPr>
    </w:p>
    <w:p w14:paraId="680D8EFF" w14:textId="77777777" w:rsidR="000E35BF" w:rsidRDefault="000E35BF" w:rsidP="000E35BF">
      <w:pPr>
        <w:bidi w:val="0"/>
        <w:jc w:val="left"/>
      </w:pPr>
    </w:p>
    <w:p w14:paraId="3BA55888" w14:textId="77777777" w:rsidR="000E35BF" w:rsidRDefault="000E35BF" w:rsidP="000E35BF">
      <w:pPr>
        <w:bidi w:val="0"/>
        <w:jc w:val="left"/>
      </w:pPr>
    </w:p>
    <w:p w14:paraId="7136A644" w14:textId="77777777" w:rsidR="000E35BF" w:rsidRDefault="000E35BF" w:rsidP="000E35BF">
      <w:pPr>
        <w:bidi w:val="0"/>
        <w:jc w:val="left"/>
      </w:pPr>
    </w:p>
    <w:p w14:paraId="7940E6E3" w14:textId="328F5F14" w:rsidR="000E35BF" w:rsidRDefault="00C40FB9" w:rsidP="00C40FB9">
      <w:pPr>
        <w:pStyle w:val="Heading2"/>
        <w:bidi w:val="0"/>
      </w:pPr>
      <w:bookmarkStart w:id="21" w:name="_Toc156510154"/>
      <w:proofErr w:type="spellStart"/>
      <w:r>
        <w:rPr>
          <w:lang w:bidi="ar-SA"/>
        </w:rPr>
        <w:lastRenderedPageBreak/>
        <w:t>Ciancone</w:t>
      </w:r>
      <w:proofErr w:type="spellEnd"/>
      <w:r>
        <w:rPr>
          <w:lang w:bidi="ar-SA"/>
        </w:rPr>
        <w:t xml:space="preserve"> Marline</w:t>
      </w:r>
      <w:bookmarkEnd w:id="21"/>
    </w:p>
    <w:p w14:paraId="2EB20F24" w14:textId="6674ECEA" w:rsidR="000E35BF" w:rsidRDefault="00C40FB9" w:rsidP="000E35BF">
      <w:pPr>
        <w:bidi w:val="0"/>
        <w:jc w:val="left"/>
      </w:pPr>
      <w:r w:rsidRPr="00C40FB9">
        <w:rPr>
          <w:noProof/>
        </w:rPr>
        <w:drawing>
          <wp:anchor distT="0" distB="0" distL="114300" distR="114300" simplePos="0" relativeHeight="251644928" behindDoc="1" locked="0" layoutInCell="1" allowOverlap="1" wp14:anchorId="16D3136E" wp14:editId="3E3A2D5F">
            <wp:simplePos x="0" y="0"/>
            <wp:positionH relativeFrom="column">
              <wp:posOffset>516618</wp:posOffset>
            </wp:positionH>
            <wp:positionV relativeFrom="paragraph">
              <wp:posOffset>92528</wp:posOffset>
            </wp:positionV>
            <wp:extent cx="4419983" cy="6599492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419983" cy="65994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4488CB" w14:textId="1AE1E0AC" w:rsidR="000E35BF" w:rsidRDefault="000E35BF" w:rsidP="000E35BF">
      <w:pPr>
        <w:bidi w:val="0"/>
        <w:jc w:val="left"/>
      </w:pPr>
    </w:p>
    <w:p w14:paraId="4391BFBC" w14:textId="77777777" w:rsidR="000E35BF" w:rsidRDefault="000E35BF" w:rsidP="000E35BF">
      <w:pPr>
        <w:bidi w:val="0"/>
        <w:jc w:val="left"/>
      </w:pPr>
    </w:p>
    <w:p w14:paraId="38691439" w14:textId="77777777" w:rsidR="000E35BF" w:rsidRDefault="000E35BF" w:rsidP="000E35BF">
      <w:pPr>
        <w:bidi w:val="0"/>
        <w:jc w:val="left"/>
      </w:pPr>
    </w:p>
    <w:p w14:paraId="6923731B" w14:textId="77777777" w:rsidR="000E35BF" w:rsidRDefault="000E35BF" w:rsidP="000E35BF">
      <w:pPr>
        <w:bidi w:val="0"/>
        <w:jc w:val="left"/>
      </w:pPr>
    </w:p>
    <w:p w14:paraId="7CA65890" w14:textId="77777777" w:rsidR="000E35BF" w:rsidRDefault="000E35BF" w:rsidP="000E35BF">
      <w:pPr>
        <w:bidi w:val="0"/>
        <w:jc w:val="left"/>
      </w:pPr>
    </w:p>
    <w:p w14:paraId="6C10AEBB" w14:textId="77777777" w:rsidR="000E35BF" w:rsidRDefault="000E35BF" w:rsidP="000E35BF">
      <w:pPr>
        <w:bidi w:val="0"/>
        <w:jc w:val="left"/>
      </w:pPr>
    </w:p>
    <w:p w14:paraId="0BE776FB" w14:textId="77777777" w:rsidR="000E35BF" w:rsidRDefault="000E35BF" w:rsidP="000E35BF">
      <w:pPr>
        <w:bidi w:val="0"/>
        <w:jc w:val="left"/>
      </w:pPr>
    </w:p>
    <w:p w14:paraId="379D0CC9" w14:textId="77777777" w:rsidR="000E35BF" w:rsidRDefault="000E35BF" w:rsidP="000E35BF">
      <w:pPr>
        <w:bidi w:val="0"/>
        <w:jc w:val="left"/>
      </w:pPr>
    </w:p>
    <w:p w14:paraId="6912411F" w14:textId="77777777" w:rsidR="000E35BF" w:rsidRDefault="000E35BF" w:rsidP="000E35BF">
      <w:pPr>
        <w:bidi w:val="0"/>
        <w:jc w:val="left"/>
      </w:pPr>
    </w:p>
    <w:p w14:paraId="02CB7549" w14:textId="77777777" w:rsidR="000E35BF" w:rsidRDefault="000E35BF" w:rsidP="000E35BF">
      <w:pPr>
        <w:bidi w:val="0"/>
        <w:jc w:val="left"/>
      </w:pPr>
    </w:p>
    <w:p w14:paraId="24357DAE" w14:textId="77777777" w:rsidR="000E35BF" w:rsidRDefault="000E35BF" w:rsidP="000E35BF">
      <w:pPr>
        <w:bidi w:val="0"/>
        <w:jc w:val="left"/>
      </w:pPr>
    </w:p>
    <w:p w14:paraId="69A6D090" w14:textId="77777777" w:rsidR="000E35BF" w:rsidRDefault="000E35BF" w:rsidP="000E35BF">
      <w:pPr>
        <w:bidi w:val="0"/>
        <w:jc w:val="left"/>
      </w:pPr>
    </w:p>
    <w:p w14:paraId="60633977" w14:textId="77777777" w:rsidR="000E35BF" w:rsidRDefault="000E35BF" w:rsidP="000E35BF">
      <w:pPr>
        <w:bidi w:val="0"/>
        <w:jc w:val="left"/>
      </w:pPr>
    </w:p>
    <w:p w14:paraId="7B7EDD70" w14:textId="77777777" w:rsidR="000E35BF" w:rsidRDefault="000E35BF" w:rsidP="000E35BF">
      <w:pPr>
        <w:bidi w:val="0"/>
        <w:jc w:val="left"/>
      </w:pPr>
    </w:p>
    <w:p w14:paraId="620819EC" w14:textId="77777777" w:rsidR="000E35BF" w:rsidRDefault="000E35BF" w:rsidP="000E35BF">
      <w:pPr>
        <w:bidi w:val="0"/>
        <w:jc w:val="left"/>
      </w:pPr>
    </w:p>
    <w:p w14:paraId="4141EB4D" w14:textId="77777777" w:rsidR="000E35BF" w:rsidRDefault="000E35BF" w:rsidP="000E35BF">
      <w:pPr>
        <w:bidi w:val="0"/>
        <w:jc w:val="left"/>
      </w:pPr>
    </w:p>
    <w:p w14:paraId="4FA9A3D6" w14:textId="77777777" w:rsidR="000E35BF" w:rsidRDefault="000E35BF" w:rsidP="000E35BF">
      <w:pPr>
        <w:bidi w:val="0"/>
        <w:jc w:val="left"/>
      </w:pPr>
    </w:p>
    <w:p w14:paraId="0B268815" w14:textId="77777777" w:rsidR="000E35BF" w:rsidRDefault="000E35BF" w:rsidP="000E35BF">
      <w:pPr>
        <w:bidi w:val="0"/>
        <w:jc w:val="left"/>
      </w:pPr>
    </w:p>
    <w:p w14:paraId="74E84388" w14:textId="77777777" w:rsidR="000E35BF" w:rsidRDefault="000E35BF" w:rsidP="000E35BF">
      <w:pPr>
        <w:bidi w:val="0"/>
        <w:jc w:val="left"/>
      </w:pPr>
    </w:p>
    <w:p w14:paraId="28A9AB03" w14:textId="77777777" w:rsidR="000E35BF" w:rsidRDefault="000E35BF" w:rsidP="000E35BF">
      <w:pPr>
        <w:bidi w:val="0"/>
        <w:jc w:val="left"/>
      </w:pPr>
    </w:p>
    <w:p w14:paraId="29652D71" w14:textId="77777777" w:rsidR="000E35BF" w:rsidRDefault="000E35BF" w:rsidP="000E35BF">
      <w:pPr>
        <w:bidi w:val="0"/>
        <w:jc w:val="left"/>
      </w:pPr>
    </w:p>
    <w:p w14:paraId="250F6860" w14:textId="77777777" w:rsidR="000E35BF" w:rsidRDefault="000E35BF" w:rsidP="000E35BF">
      <w:pPr>
        <w:bidi w:val="0"/>
        <w:jc w:val="left"/>
      </w:pPr>
    </w:p>
    <w:p w14:paraId="0C0CFDBD" w14:textId="77777777" w:rsidR="000E35BF" w:rsidRDefault="000E35BF" w:rsidP="000E35BF">
      <w:pPr>
        <w:bidi w:val="0"/>
        <w:jc w:val="left"/>
      </w:pPr>
    </w:p>
    <w:p w14:paraId="60EFB6D7" w14:textId="77777777" w:rsidR="000E35BF" w:rsidRDefault="000E35BF" w:rsidP="000E35BF">
      <w:pPr>
        <w:bidi w:val="0"/>
        <w:jc w:val="left"/>
      </w:pPr>
    </w:p>
    <w:p w14:paraId="0DEEA2F5" w14:textId="77777777" w:rsidR="000E35BF" w:rsidRDefault="000E35BF" w:rsidP="000E35BF">
      <w:pPr>
        <w:bidi w:val="0"/>
        <w:jc w:val="left"/>
      </w:pPr>
    </w:p>
    <w:p w14:paraId="4C366655" w14:textId="77777777" w:rsidR="000E35BF" w:rsidRDefault="000E35BF" w:rsidP="000E35BF">
      <w:pPr>
        <w:bidi w:val="0"/>
        <w:jc w:val="left"/>
      </w:pPr>
    </w:p>
    <w:p w14:paraId="59461DD1" w14:textId="77777777" w:rsidR="000E35BF" w:rsidRDefault="000E35BF" w:rsidP="000E35BF">
      <w:pPr>
        <w:bidi w:val="0"/>
        <w:jc w:val="left"/>
      </w:pPr>
    </w:p>
    <w:p w14:paraId="094F5AE2" w14:textId="77777777" w:rsidR="000E35BF" w:rsidRDefault="000E35BF" w:rsidP="000E35BF">
      <w:pPr>
        <w:bidi w:val="0"/>
        <w:jc w:val="left"/>
      </w:pPr>
    </w:p>
    <w:p w14:paraId="719DBC0D" w14:textId="77777777" w:rsidR="000E35BF" w:rsidRDefault="000E35BF" w:rsidP="000E35BF">
      <w:pPr>
        <w:bidi w:val="0"/>
        <w:jc w:val="left"/>
      </w:pPr>
    </w:p>
    <w:p w14:paraId="149C16EF" w14:textId="2383A2A8" w:rsidR="000E35BF" w:rsidRDefault="001F3E6E" w:rsidP="001F3E6E">
      <w:pPr>
        <w:pStyle w:val="Heading2"/>
        <w:bidi w:val="0"/>
      </w:pPr>
      <w:bookmarkStart w:id="22" w:name="_Toc156510155"/>
      <w:proofErr w:type="spellStart"/>
      <w:r>
        <w:rPr>
          <w:lang w:bidi="ar-SA"/>
        </w:rPr>
        <w:lastRenderedPageBreak/>
        <w:t>Fertik</w:t>
      </w:r>
      <w:bookmarkEnd w:id="22"/>
      <w:proofErr w:type="spellEnd"/>
    </w:p>
    <w:p w14:paraId="049CEFD4" w14:textId="645D8E0D" w:rsidR="000E35BF" w:rsidRDefault="00DB6163" w:rsidP="000E35BF">
      <w:pPr>
        <w:bidi w:val="0"/>
        <w:jc w:val="left"/>
      </w:pPr>
      <w:r w:rsidRPr="00DB6163">
        <w:rPr>
          <w:noProof/>
        </w:rPr>
        <w:drawing>
          <wp:anchor distT="0" distB="0" distL="114300" distR="114300" simplePos="0" relativeHeight="251643904" behindDoc="1" locked="0" layoutInCell="1" allowOverlap="1" wp14:anchorId="741F7E95" wp14:editId="5C36D29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3299460"/>
            <wp:effectExtent l="0" t="0" r="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A5083A" w14:textId="77777777" w:rsidR="000E35BF" w:rsidRDefault="000E35BF" w:rsidP="000E35BF">
      <w:pPr>
        <w:bidi w:val="0"/>
        <w:jc w:val="left"/>
      </w:pPr>
    </w:p>
    <w:p w14:paraId="20DCE515" w14:textId="77777777" w:rsidR="000E35BF" w:rsidRDefault="000E35BF" w:rsidP="000E35BF">
      <w:pPr>
        <w:bidi w:val="0"/>
        <w:jc w:val="left"/>
      </w:pPr>
    </w:p>
    <w:p w14:paraId="09BA0644" w14:textId="77777777" w:rsidR="000E35BF" w:rsidRDefault="000E35BF" w:rsidP="000E35BF">
      <w:pPr>
        <w:bidi w:val="0"/>
        <w:jc w:val="left"/>
      </w:pPr>
    </w:p>
    <w:p w14:paraId="4BF59DAB" w14:textId="77777777" w:rsidR="000E35BF" w:rsidRDefault="000E35BF" w:rsidP="000E35BF">
      <w:pPr>
        <w:bidi w:val="0"/>
        <w:jc w:val="left"/>
      </w:pPr>
    </w:p>
    <w:p w14:paraId="48591AC2" w14:textId="77777777" w:rsidR="000E35BF" w:rsidRDefault="000E35BF" w:rsidP="000E35BF">
      <w:pPr>
        <w:bidi w:val="0"/>
        <w:jc w:val="left"/>
      </w:pPr>
    </w:p>
    <w:p w14:paraId="2CD10EA1" w14:textId="77777777" w:rsidR="000E35BF" w:rsidRDefault="000E35BF" w:rsidP="000E35BF">
      <w:pPr>
        <w:bidi w:val="0"/>
        <w:jc w:val="left"/>
      </w:pPr>
    </w:p>
    <w:p w14:paraId="69920C90" w14:textId="77777777" w:rsidR="000E35BF" w:rsidRDefault="000E35BF" w:rsidP="000E35BF">
      <w:pPr>
        <w:bidi w:val="0"/>
        <w:jc w:val="left"/>
        <w:rPr>
          <w:rtl/>
        </w:rPr>
      </w:pPr>
    </w:p>
    <w:p w14:paraId="3CBDFEA0" w14:textId="77777777" w:rsidR="00E70702" w:rsidRDefault="00E70702" w:rsidP="004422A9">
      <w:pPr>
        <w:bidi w:val="0"/>
        <w:jc w:val="left"/>
        <w:rPr>
          <w:rtl/>
        </w:rPr>
      </w:pPr>
    </w:p>
    <w:p w14:paraId="642A0656" w14:textId="77777777" w:rsidR="00E70702" w:rsidRDefault="00E70702" w:rsidP="004422A9">
      <w:pPr>
        <w:bidi w:val="0"/>
        <w:jc w:val="left"/>
        <w:rPr>
          <w:rtl/>
        </w:rPr>
      </w:pPr>
    </w:p>
    <w:p w14:paraId="6BFE09A0" w14:textId="77777777" w:rsidR="00E70702" w:rsidRDefault="00E70702" w:rsidP="004422A9">
      <w:pPr>
        <w:bidi w:val="0"/>
        <w:jc w:val="left"/>
        <w:rPr>
          <w:rtl/>
        </w:rPr>
      </w:pPr>
    </w:p>
    <w:p w14:paraId="7FA4EEF4" w14:textId="501C948C" w:rsidR="00E70702" w:rsidRDefault="00DB6163" w:rsidP="005E6E3D">
      <w:pPr>
        <w:bidi w:val="0"/>
        <w:jc w:val="left"/>
        <w:rPr>
          <w:rtl/>
        </w:rPr>
      </w:pPr>
      <w:r>
        <w:t xml:space="preserve">Whic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</m:num>
          <m:den>
            <m:r>
              <w:rPr>
                <w:rFonts w:ascii="Cambria Math" w:hAnsi="Cambria Math"/>
              </w:rPr>
              <m:t>τ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</m:den>
        </m:f>
      </m:oMath>
      <w:r w:rsidR="00DF2202">
        <w:rPr>
          <w:rFonts w:eastAsiaTheme="minorEastAsia"/>
        </w:rPr>
        <w:t xml:space="preserve"> </w:t>
      </w:r>
    </w:p>
    <w:p w14:paraId="3D6C577B" w14:textId="77777777" w:rsidR="00AA4DA7" w:rsidRDefault="00AA4DA7" w:rsidP="00AA4DA7">
      <w:pPr>
        <w:bidi w:val="0"/>
        <w:jc w:val="left"/>
      </w:pPr>
    </w:p>
    <w:p w14:paraId="0C9B801A" w14:textId="77777777" w:rsidR="00944924" w:rsidRDefault="00944924" w:rsidP="00944924">
      <w:pPr>
        <w:bidi w:val="0"/>
        <w:jc w:val="left"/>
      </w:pPr>
    </w:p>
    <w:p w14:paraId="1C72AF7C" w14:textId="77777777" w:rsidR="00944924" w:rsidRDefault="00944924" w:rsidP="00944924">
      <w:pPr>
        <w:bidi w:val="0"/>
        <w:jc w:val="left"/>
      </w:pPr>
    </w:p>
    <w:p w14:paraId="2D160DB9" w14:textId="77777777" w:rsidR="00944924" w:rsidRDefault="00944924" w:rsidP="00944924">
      <w:pPr>
        <w:bidi w:val="0"/>
        <w:jc w:val="left"/>
      </w:pPr>
    </w:p>
    <w:p w14:paraId="5D87910D" w14:textId="77777777" w:rsidR="00944924" w:rsidRDefault="00944924" w:rsidP="00944924">
      <w:pPr>
        <w:bidi w:val="0"/>
        <w:jc w:val="left"/>
      </w:pPr>
    </w:p>
    <w:p w14:paraId="56E953BE" w14:textId="77777777" w:rsidR="00944924" w:rsidRDefault="00944924" w:rsidP="00944924">
      <w:pPr>
        <w:bidi w:val="0"/>
        <w:jc w:val="left"/>
      </w:pPr>
    </w:p>
    <w:p w14:paraId="07ADA6C5" w14:textId="77777777" w:rsidR="00944924" w:rsidRDefault="00944924" w:rsidP="00944924">
      <w:pPr>
        <w:bidi w:val="0"/>
        <w:jc w:val="left"/>
      </w:pPr>
    </w:p>
    <w:p w14:paraId="5594E214" w14:textId="77777777" w:rsidR="00944924" w:rsidRDefault="00944924" w:rsidP="00944924">
      <w:pPr>
        <w:bidi w:val="0"/>
        <w:jc w:val="left"/>
      </w:pPr>
    </w:p>
    <w:p w14:paraId="044F69EB" w14:textId="77777777" w:rsidR="00944924" w:rsidRDefault="00944924" w:rsidP="00944924">
      <w:pPr>
        <w:bidi w:val="0"/>
        <w:jc w:val="left"/>
      </w:pPr>
    </w:p>
    <w:p w14:paraId="67E84F64" w14:textId="77777777" w:rsidR="00944924" w:rsidRDefault="00944924" w:rsidP="00944924">
      <w:pPr>
        <w:bidi w:val="0"/>
        <w:jc w:val="left"/>
        <w:sectPr w:rsidR="00944924" w:rsidSect="00AC1668">
          <w:footerReference w:type="default" r:id="rId55"/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08"/>
          <w:bidi/>
          <w:rtlGutter/>
          <w:docGrid w:linePitch="360"/>
        </w:sectPr>
      </w:pPr>
    </w:p>
    <w:tbl>
      <w:tblPr>
        <w:tblStyle w:val="PlainTable1"/>
        <w:tblW w:w="6436" w:type="dxa"/>
        <w:tblLook w:val="04A0" w:firstRow="1" w:lastRow="0" w:firstColumn="1" w:lastColumn="0" w:noHBand="0" w:noVBand="1"/>
      </w:tblPr>
      <w:tblGrid>
        <w:gridCol w:w="2846"/>
        <w:gridCol w:w="898"/>
        <w:gridCol w:w="1340"/>
        <w:gridCol w:w="1352"/>
      </w:tblGrid>
      <w:tr w:rsidR="00EC4745" w:rsidRPr="00EC4745" w14:paraId="0DA616C0" w14:textId="77777777" w:rsidTr="006520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6" w:type="dxa"/>
            <w:noWrap/>
            <w:hideMark/>
          </w:tcPr>
          <w:p w14:paraId="7F95FF11" w14:textId="77777777" w:rsidR="00EC4745" w:rsidRPr="00EC4745" w:rsidRDefault="00EC4745" w:rsidP="00EC4745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lastRenderedPageBreak/>
              <w:t>method_name</w:t>
            </w:r>
            <w:proofErr w:type="spellEnd"/>
          </w:p>
        </w:tc>
        <w:tc>
          <w:tcPr>
            <w:tcW w:w="898" w:type="dxa"/>
            <w:noWrap/>
            <w:hideMark/>
          </w:tcPr>
          <w:p w14:paraId="3867378C" w14:textId="77777777" w:rsidR="00EC4745" w:rsidRPr="00EC4745" w:rsidRDefault="00EC4745" w:rsidP="00EC4745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kp</w:t>
            </w:r>
            <w:proofErr w:type="spellEnd"/>
          </w:p>
        </w:tc>
        <w:tc>
          <w:tcPr>
            <w:tcW w:w="1340" w:type="dxa"/>
            <w:noWrap/>
            <w:hideMark/>
          </w:tcPr>
          <w:p w14:paraId="6ACABFD0" w14:textId="77777777" w:rsidR="00EC4745" w:rsidRPr="00EC4745" w:rsidRDefault="00EC4745" w:rsidP="00EC4745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Ti</w:t>
            </w:r>
          </w:p>
        </w:tc>
        <w:tc>
          <w:tcPr>
            <w:tcW w:w="1352" w:type="dxa"/>
            <w:noWrap/>
            <w:hideMark/>
          </w:tcPr>
          <w:p w14:paraId="7F2D731D" w14:textId="77777777" w:rsidR="00EC4745" w:rsidRPr="00EC4745" w:rsidRDefault="00EC4745" w:rsidP="00EC4745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Td</w:t>
            </w:r>
          </w:p>
        </w:tc>
      </w:tr>
      <w:tr w:rsidR="00C27B28" w:rsidRPr="00EC4745" w14:paraId="259D9D93" w14:textId="77777777" w:rsidTr="0065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6" w:type="dxa"/>
            <w:noWrap/>
            <w:hideMark/>
          </w:tcPr>
          <w:p w14:paraId="37C376ED" w14:textId="77777777" w:rsidR="00EC4745" w:rsidRPr="00EC4745" w:rsidRDefault="00EC4745" w:rsidP="00EC4745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ZN_open_loop</w:t>
            </w:r>
            <w:proofErr w:type="spellEnd"/>
          </w:p>
        </w:tc>
        <w:tc>
          <w:tcPr>
            <w:tcW w:w="898" w:type="dxa"/>
            <w:noWrap/>
            <w:hideMark/>
          </w:tcPr>
          <w:p w14:paraId="60B63E42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790</w:t>
            </w:r>
          </w:p>
        </w:tc>
        <w:tc>
          <w:tcPr>
            <w:tcW w:w="1340" w:type="dxa"/>
            <w:noWrap/>
            <w:hideMark/>
          </w:tcPr>
          <w:p w14:paraId="4A7F53DA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  <w:t>1.640</w:t>
            </w:r>
          </w:p>
        </w:tc>
        <w:tc>
          <w:tcPr>
            <w:tcW w:w="1352" w:type="dxa"/>
            <w:noWrap/>
            <w:hideMark/>
          </w:tcPr>
          <w:p w14:paraId="11C09EED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410</w:t>
            </w:r>
          </w:p>
        </w:tc>
      </w:tr>
      <w:tr w:rsidR="00EC4745" w:rsidRPr="00EC4745" w14:paraId="5CE8CA2B" w14:textId="77777777" w:rsidTr="0065204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6" w:type="dxa"/>
            <w:noWrap/>
            <w:hideMark/>
          </w:tcPr>
          <w:p w14:paraId="2AB2E213" w14:textId="77777777" w:rsidR="00EC4745" w:rsidRPr="00EC4745" w:rsidRDefault="00EC4745" w:rsidP="00EC4745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method_cc</w:t>
            </w:r>
            <w:proofErr w:type="spellEnd"/>
          </w:p>
        </w:tc>
        <w:tc>
          <w:tcPr>
            <w:tcW w:w="898" w:type="dxa"/>
            <w:noWrap/>
            <w:hideMark/>
          </w:tcPr>
          <w:p w14:paraId="2B97CC4B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  <w:t>1.003</w:t>
            </w:r>
          </w:p>
        </w:tc>
        <w:tc>
          <w:tcPr>
            <w:tcW w:w="1340" w:type="dxa"/>
            <w:noWrap/>
            <w:hideMark/>
          </w:tcPr>
          <w:p w14:paraId="79852778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572</w:t>
            </w:r>
          </w:p>
        </w:tc>
        <w:tc>
          <w:tcPr>
            <w:tcW w:w="1352" w:type="dxa"/>
            <w:noWrap/>
            <w:hideMark/>
          </w:tcPr>
          <w:p w14:paraId="044818B7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0.262</w:t>
            </w:r>
          </w:p>
        </w:tc>
      </w:tr>
      <w:tr w:rsidR="00C27B28" w:rsidRPr="00EC4745" w14:paraId="5389B809" w14:textId="77777777" w:rsidTr="0065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6" w:type="dxa"/>
            <w:noWrap/>
            <w:hideMark/>
          </w:tcPr>
          <w:p w14:paraId="69A0BB78" w14:textId="77777777" w:rsidR="00EC4745" w:rsidRPr="00EC4745" w:rsidRDefault="00EC4745" w:rsidP="00EC4745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f track 0%OS</w:t>
            </w:r>
          </w:p>
        </w:tc>
        <w:tc>
          <w:tcPr>
            <w:tcW w:w="898" w:type="dxa"/>
            <w:noWrap/>
            <w:hideMark/>
          </w:tcPr>
          <w:p w14:paraId="5644E15B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395</w:t>
            </w:r>
          </w:p>
        </w:tc>
        <w:tc>
          <w:tcPr>
            <w:tcW w:w="1340" w:type="dxa"/>
            <w:noWrap/>
            <w:hideMark/>
          </w:tcPr>
          <w:p w14:paraId="2B863614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080</w:t>
            </w:r>
          </w:p>
        </w:tc>
        <w:tc>
          <w:tcPr>
            <w:tcW w:w="1352" w:type="dxa"/>
            <w:noWrap/>
            <w:hideMark/>
          </w:tcPr>
          <w:p w14:paraId="56D564D2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410</w:t>
            </w:r>
          </w:p>
        </w:tc>
      </w:tr>
      <w:tr w:rsidR="00EC4745" w:rsidRPr="00EC4745" w14:paraId="2CB17432" w14:textId="77777777" w:rsidTr="0065204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6" w:type="dxa"/>
            <w:noWrap/>
            <w:hideMark/>
          </w:tcPr>
          <w:p w14:paraId="656612C0" w14:textId="77777777" w:rsidR="00EC4745" w:rsidRPr="00EC4745" w:rsidRDefault="00EC4745" w:rsidP="00EC4745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f track 20%OS</w:t>
            </w:r>
          </w:p>
        </w:tc>
        <w:tc>
          <w:tcPr>
            <w:tcW w:w="898" w:type="dxa"/>
            <w:noWrap/>
            <w:hideMark/>
          </w:tcPr>
          <w:p w14:paraId="17EA35A8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626</w:t>
            </w:r>
          </w:p>
        </w:tc>
        <w:tc>
          <w:tcPr>
            <w:tcW w:w="1340" w:type="dxa"/>
            <w:noWrap/>
            <w:hideMark/>
          </w:tcPr>
          <w:p w14:paraId="0F1922B6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512</w:t>
            </w:r>
          </w:p>
        </w:tc>
        <w:tc>
          <w:tcPr>
            <w:tcW w:w="1352" w:type="dxa"/>
            <w:noWrap/>
            <w:hideMark/>
          </w:tcPr>
          <w:p w14:paraId="525547D4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385</w:t>
            </w:r>
          </w:p>
        </w:tc>
      </w:tr>
      <w:tr w:rsidR="00C27B28" w:rsidRPr="00EC4745" w14:paraId="1C51D9D8" w14:textId="77777777" w:rsidTr="0065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6" w:type="dxa"/>
            <w:noWrap/>
            <w:hideMark/>
          </w:tcPr>
          <w:p w14:paraId="2EC37663" w14:textId="77777777" w:rsidR="00EC4745" w:rsidRPr="00EC4745" w:rsidRDefault="00EC4745" w:rsidP="00EC4745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m dis 0%OS</w:t>
            </w:r>
          </w:p>
        </w:tc>
        <w:tc>
          <w:tcPr>
            <w:tcW w:w="898" w:type="dxa"/>
            <w:noWrap/>
            <w:hideMark/>
          </w:tcPr>
          <w:p w14:paraId="1BA16DBD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626</w:t>
            </w:r>
          </w:p>
        </w:tc>
        <w:tc>
          <w:tcPr>
            <w:tcW w:w="1340" w:type="dxa"/>
            <w:noWrap/>
            <w:hideMark/>
          </w:tcPr>
          <w:p w14:paraId="1AFBA0DD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592</w:t>
            </w:r>
          </w:p>
        </w:tc>
        <w:tc>
          <w:tcPr>
            <w:tcW w:w="1352" w:type="dxa"/>
            <w:noWrap/>
            <w:hideMark/>
          </w:tcPr>
          <w:p w14:paraId="4256F06A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344</w:t>
            </w:r>
          </w:p>
        </w:tc>
      </w:tr>
      <w:tr w:rsidR="00EC4745" w:rsidRPr="00EC4745" w14:paraId="21989183" w14:textId="77777777" w:rsidTr="0065204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6" w:type="dxa"/>
            <w:noWrap/>
            <w:hideMark/>
          </w:tcPr>
          <w:p w14:paraId="0B1EE3F3" w14:textId="77777777" w:rsidR="00EC4745" w:rsidRPr="00EC4745" w:rsidRDefault="00EC4745" w:rsidP="00EC4745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m dis 20%OS</w:t>
            </w:r>
          </w:p>
        </w:tc>
        <w:tc>
          <w:tcPr>
            <w:tcW w:w="898" w:type="dxa"/>
            <w:noWrap/>
            <w:hideMark/>
          </w:tcPr>
          <w:p w14:paraId="3B1BA8C2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790</w:t>
            </w:r>
          </w:p>
        </w:tc>
        <w:tc>
          <w:tcPr>
            <w:tcW w:w="1340" w:type="dxa"/>
            <w:noWrap/>
            <w:hideMark/>
          </w:tcPr>
          <w:p w14:paraId="2F25FF42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160</w:t>
            </w:r>
          </w:p>
        </w:tc>
        <w:tc>
          <w:tcPr>
            <w:tcW w:w="1352" w:type="dxa"/>
            <w:noWrap/>
            <w:hideMark/>
          </w:tcPr>
          <w:p w14:paraId="5FBE4637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344</w:t>
            </w:r>
          </w:p>
        </w:tc>
      </w:tr>
      <w:tr w:rsidR="00C27B28" w:rsidRPr="00EC4745" w14:paraId="4D2C1F96" w14:textId="77777777" w:rsidTr="0065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6" w:type="dxa"/>
            <w:noWrap/>
            <w:hideMark/>
          </w:tcPr>
          <w:p w14:paraId="751306C8" w14:textId="77777777" w:rsidR="00EC4745" w:rsidRPr="00EC4745" w:rsidRDefault="00EC4745" w:rsidP="00EC4745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 xml:space="preserve">Damped </w:t>
            </w: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Ocsillation</w:t>
            </w:r>
            <w:proofErr w:type="spellEnd"/>
          </w:p>
        </w:tc>
        <w:tc>
          <w:tcPr>
            <w:tcW w:w="898" w:type="dxa"/>
            <w:noWrap/>
            <w:hideMark/>
          </w:tcPr>
          <w:p w14:paraId="75F82FB2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858</w:t>
            </w:r>
          </w:p>
        </w:tc>
        <w:tc>
          <w:tcPr>
            <w:tcW w:w="1340" w:type="dxa"/>
            <w:noWrap/>
            <w:hideMark/>
          </w:tcPr>
          <w:p w14:paraId="4D4AC868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0.850</w:t>
            </w:r>
          </w:p>
        </w:tc>
        <w:tc>
          <w:tcPr>
            <w:tcW w:w="1352" w:type="dxa"/>
            <w:noWrap/>
            <w:hideMark/>
          </w:tcPr>
          <w:p w14:paraId="48F72AA7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340</w:t>
            </w:r>
          </w:p>
        </w:tc>
      </w:tr>
      <w:tr w:rsidR="00EC4745" w:rsidRPr="00EC4745" w14:paraId="275A0DE1" w14:textId="77777777" w:rsidTr="0065204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6" w:type="dxa"/>
            <w:noWrap/>
            <w:hideMark/>
          </w:tcPr>
          <w:p w14:paraId="30C48BF2" w14:textId="77777777" w:rsidR="00EC4745" w:rsidRPr="00EC4745" w:rsidRDefault="00EC4745" w:rsidP="00EC4745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ZN_close_loop</w:t>
            </w:r>
            <w:proofErr w:type="spellEnd"/>
          </w:p>
        </w:tc>
        <w:tc>
          <w:tcPr>
            <w:tcW w:w="898" w:type="dxa"/>
            <w:noWrap/>
            <w:hideMark/>
          </w:tcPr>
          <w:p w14:paraId="7F397D34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826</w:t>
            </w:r>
          </w:p>
        </w:tc>
        <w:tc>
          <w:tcPr>
            <w:tcW w:w="1340" w:type="dxa"/>
            <w:noWrap/>
            <w:hideMark/>
          </w:tcPr>
          <w:p w14:paraId="5B85403B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375</w:t>
            </w:r>
          </w:p>
        </w:tc>
        <w:tc>
          <w:tcPr>
            <w:tcW w:w="1352" w:type="dxa"/>
            <w:noWrap/>
            <w:hideMark/>
          </w:tcPr>
          <w:p w14:paraId="21FDF984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344</w:t>
            </w:r>
          </w:p>
        </w:tc>
      </w:tr>
      <w:tr w:rsidR="00C27B28" w:rsidRPr="00EC4745" w14:paraId="55F3E8F1" w14:textId="77777777" w:rsidTr="0065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6" w:type="dxa"/>
            <w:noWrap/>
            <w:hideMark/>
          </w:tcPr>
          <w:p w14:paraId="44D32ACF" w14:textId="77777777" w:rsidR="00EC4745" w:rsidRPr="00EC4745" w:rsidRDefault="00EC4745" w:rsidP="00EC4745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Fertik</w:t>
            </w:r>
            <w:proofErr w:type="spellEnd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 xml:space="preserve"> ref track</w:t>
            </w:r>
          </w:p>
        </w:tc>
        <w:tc>
          <w:tcPr>
            <w:tcW w:w="898" w:type="dxa"/>
            <w:noWrap/>
            <w:hideMark/>
          </w:tcPr>
          <w:p w14:paraId="741E1845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0.300</w:t>
            </w:r>
          </w:p>
        </w:tc>
        <w:tc>
          <w:tcPr>
            <w:tcW w:w="1340" w:type="dxa"/>
            <w:noWrap/>
            <w:hideMark/>
          </w:tcPr>
          <w:p w14:paraId="4195FD70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855</w:t>
            </w:r>
          </w:p>
        </w:tc>
        <w:tc>
          <w:tcPr>
            <w:tcW w:w="1352" w:type="dxa"/>
            <w:noWrap/>
            <w:hideMark/>
          </w:tcPr>
          <w:p w14:paraId="32287A98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684</w:t>
            </w:r>
          </w:p>
        </w:tc>
      </w:tr>
      <w:tr w:rsidR="00EC4745" w:rsidRPr="00EC4745" w14:paraId="6BF7B585" w14:textId="77777777" w:rsidTr="0065204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6" w:type="dxa"/>
            <w:noWrap/>
            <w:hideMark/>
          </w:tcPr>
          <w:p w14:paraId="093C4995" w14:textId="77777777" w:rsidR="00EC4745" w:rsidRPr="00EC4745" w:rsidRDefault="00EC4745" w:rsidP="00EC4745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Fertik</w:t>
            </w:r>
            <w:proofErr w:type="spellEnd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 xml:space="preserve"> rem dis</w:t>
            </w:r>
          </w:p>
        </w:tc>
        <w:tc>
          <w:tcPr>
            <w:tcW w:w="898" w:type="dxa"/>
            <w:noWrap/>
            <w:hideMark/>
          </w:tcPr>
          <w:p w14:paraId="68DF9F69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365</w:t>
            </w:r>
          </w:p>
        </w:tc>
        <w:tc>
          <w:tcPr>
            <w:tcW w:w="1340" w:type="dxa"/>
            <w:noWrap/>
            <w:hideMark/>
          </w:tcPr>
          <w:p w14:paraId="65F36785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855</w:t>
            </w:r>
          </w:p>
        </w:tc>
        <w:tc>
          <w:tcPr>
            <w:tcW w:w="1352" w:type="dxa"/>
            <w:noWrap/>
            <w:hideMark/>
          </w:tcPr>
          <w:p w14:paraId="45D73421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684</w:t>
            </w:r>
          </w:p>
        </w:tc>
      </w:tr>
      <w:tr w:rsidR="00C27B28" w:rsidRPr="00EC4745" w14:paraId="11D5E992" w14:textId="77777777" w:rsidTr="0065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6" w:type="dxa"/>
            <w:noWrap/>
            <w:hideMark/>
          </w:tcPr>
          <w:p w14:paraId="18FB9FDD" w14:textId="77777777" w:rsidR="00EC4745" w:rsidRPr="00EC4745" w:rsidRDefault="00EC4745" w:rsidP="00EC4745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iancone</w:t>
            </w:r>
            <w:proofErr w:type="spellEnd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-Marline ref track</w:t>
            </w:r>
          </w:p>
        </w:tc>
        <w:tc>
          <w:tcPr>
            <w:tcW w:w="898" w:type="dxa"/>
            <w:noWrap/>
            <w:hideMark/>
          </w:tcPr>
          <w:p w14:paraId="08308E2C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400</w:t>
            </w:r>
          </w:p>
        </w:tc>
        <w:tc>
          <w:tcPr>
            <w:tcW w:w="1340" w:type="dxa"/>
            <w:noWrap/>
            <w:hideMark/>
          </w:tcPr>
          <w:p w14:paraId="49CAD9E4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387</w:t>
            </w:r>
          </w:p>
        </w:tc>
        <w:tc>
          <w:tcPr>
            <w:tcW w:w="1352" w:type="dxa"/>
            <w:noWrap/>
            <w:hideMark/>
          </w:tcPr>
          <w:p w14:paraId="0615EA9B" w14:textId="77777777" w:rsidR="00EC4745" w:rsidRPr="00EC4745" w:rsidRDefault="00EC4745" w:rsidP="00EC4745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92D050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92D050"/>
                <w:szCs w:val="22"/>
                <w:lang w:bidi="ar-SA"/>
              </w:rPr>
              <w:t>1.140</w:t>
            </w:r>
          </w:p>
        </w:tc>
      </w:tr>
      <w:tr w:rsidR="00652047" w:rsidRPr="00EC4745" w14:paraId="5324D62C" w14:textId="77777777" w:rsidTr="0065204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6" w:type="dxa"/>
            <w:noWrap/>
            <w:hideMark/>
          </w:tcPr>
          <w:p w14:paraId="5AED7936" w14:textId="77777777" w:rsidR="00652047" w:rsidRPr="00EC4745" w:rsidRDefault="00652047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iancone</w:t>
            </w:r>
            <w:proofErr w:type="spellEnd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-Marline rem dis</w:t>
            </w:r>
          </w:p>
        </w:tc>
        <w:tc>
          <w:tcPr>
            <w:tcW w:w="898" w:type="dxa"/>
            <w:noWrap/>
            <w:hideMark/>
          </w:tcPr>
          <w:p w14:paraId="634FF909" w14:textId="77777777" w:rsidR="00652047" w:rsidRPr="00EC4745" w:rsidRDefault="00652047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475</w:t>
            </w:r>
          </w:p>
        </w:tc>
        <w:tc>
          <w:tcPr>
            <w:tcW w:w="1340" w:type="dxa"/>
            <w:noWrap/>
            <w:hideMark/>
          </w:tcPr>
          <w:p w14:paraId="0E11C81B" w14:textId="77777777" w:rsidR="00652047" w:rsidRPr="00EC4745" w:rsidRDefault="00652047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292</w:t>
            </w:r>
          </w:p>
        </w:tc>
        <w:tc>
          <w:tcPr>
            <w:tcW w:w="1352" w:type="dxa"/>
            <w:noWrap/>
            <w:hideMark/>
          </w:tcPr>
          <w:p w14:paraId="5B36749F" w14:textId="77777777" w:rsidR="00652047" w:rsidRPr="00EC4745" w:rsidRDefault="00652047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760</w:t>
            </w:r>
          </w:p>
        </w:tc>
      </w:tr>
      <w:tr w:rsidR="00652047" w:rsidRPr="00EC4745" w14:paraId="316BE9D1" w14:textId="77777777" w:rsidTr="0065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6" w:type="dxa"/>
            <w:noWrap/>
            <w:hideMark/>
          </w:tcPr>
          <w:p w14:paraId="47392ABA" w14:textId="77777777" w:rsidR="00652047" w:rsidRPr="00EC4745" w:rsidRDefault="00652047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process response</w:t>
            </w:r>
          </w:p>
        </w:tc>
        <w:tc>
          <w:tcPr>
            <w:tcW w:w="898" w:type="dxa"/>
            <w:noWrap/>
            <w:hideMark/>
          </w:tcPr>
          <w:p w14:paraId="77290C1E" w14:textId="77777777" w:rsidR="00652047" w:rsidRPr="00EC4745" w:rsidRDefault="00652047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688</w:t>
            </w:r>
          </w:p>
        </w:tc>
        <w:tc>
          <w:tcPr>
            <w:tcW w:w="1340" w:type="dxa"/>
            <w:noWrap/>
            <w:hideMark/>
          </w:tcPr>
          <w:p w14:paraId="7CC2BFF9" w14:textId="77777777" w:rsidR="00652047" w:rsidRPr="00EC4745" w:rsidRDefault="00652047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  <w:t>2.145</w:t>
            </w:r>
          </w:p>
        </w:tc>
        <w:tc>
          <w:tcPr>
            <w:tcW w:w="1352" w:type="dxa"/>
            <w:noWrap/>
            <w:hideMark/>
          </w:tcPr>
          <w:p w14:paraId="564BB502" w14:textId="77777777" w:rsidR="00652047" w:rsidRPr="00EC4745" w:rsidRDefault="00652047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0.285</w:t>
            </w:r>
          </w:p>
        </w:tc>
      </w:tr>
    </w:tbl>
    <w:p w14:paraId="135FD93D" w14:textId="77777777" w:rsidR="00C27B28" w:rsidRDefault="00C27B28" w:rsidP="00C27B28">
      <w:pPr>
        <w:bidi w:val="0"/>
        <w:jc w:val="left"/>
      </w:pPr>
    </w:p>
    <w:p w14:paraId="12158823" w14:textId="4C30A977" w:rsidR="00C27B28" w:rsidRDefault="00574174" w:rsidP="00B92134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t xml:space="preserve">From the table we can find out </w:t>
      </w:r>
      <w:r w:rsidR="00B92134"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process response</w:t>
      </w:r>
      <w:r w:rsidR="00B92134">
        <w:rPr>
          <w:rFonts w:ascii="Calibri" w:eastAsia="Times New Roman" w:hAnsi="Calibri" w:cs="Calibri"/>
          <w:color w:val="auto"/>
          <w:szCs w:val="22"/>
          <w:lang w:bidi="ar-SA"/>
        </w:rPr>
        <w:t xml:space="preserve"> </w:t>
      </w:r>
      <w:r>
        <w:rPr>
          <w:rFonts w:ascii="Calibri" w:eastAsia="Times New Roman" w:hAnsi="Calibri" w:cs="Calibri"/>
          <w:color w:val="auto"/>
          <w:szCs w:val="22"/>
          <w:lang w:bidi="ar-SA"/>
        </w:rPr>
        <w:t>ha</w:t>
      </w:r>
      <w:r w:rsidR="005E4707">
        <w:rPr>
          <w:rFonts w:ascii="Calibri" w:eastAsia="Times New Roman" w:hAnsi="Calibri" w:cs="Calibri"/>
          <w:color w:val="auto"/>
          <w:szCs w:val="22"/>
          <w:lang w:bidi="ar-SA"/>
        </w:rPr>
        <w:t xml:space="preserve">s the max amount of Ti and </w:t>
      </w:r>
      <w:r w:rsidR="005E4707"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Damped </w:t>
      </w:r>
      <w:proofErr w:type="spellStart"/>
      <w:r w:rsidR="005E4707"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Ocsillation</w:t>
      </w:r>
      <w:proofErr w:type="spellEnd"/>
      <w:r w:rsidR="005E4707">
        <w:rPr>
          <w:rFonts w:ascii="Calibri" w:eastAsia="Times New Roman" w:hAnsi="Calibri" w:cs="Calibri"/>
          <w:color w:val="auto"/>
          <w:szCs w:val="22"/>
          <w:lang w:bidi="ar-SA"/>
        </w:rPr>
        <w:t xml:space="preserve"> has m</w:t>
      </w:r>
      <w:r w:rsidR="00652047">
        <w:rPr>
          <w:rFonts w:ascii="Calibri" w:eastAsia="Times New Roman" w:hAnsi="Calibri" w:cs="Calibri"/>
          <w:color w:val="auto"/>
          <w:szCs w:val="22"/>
          <w:lang w:bidi="ar-SA"/>
        </w:rPr>
        <w:t>i</w:t>
      </w:r>
      <w:r w:rsidR="005E4707">
        <w:rPr>
          <w:rFonts w:ascii="Calibri" w:eastAsia="Times New Roman" w:hAnsi="Calibri" w:cs="Calibri"/>
          <w:color w:val="auto"/>
          <w:szCs w:val="22"/>
          <w:lang w:bidi="ar-SA"/>
        </w:rPr>
        <w:t>n value for it.</w:t>
      </w:r>
    </w:p>
    <w:p w14:paraId="6F06F213" w14:textId="77777777" w:rsidR="005E4707" w:rsidRPr="00574174" w:rsidRDefault="005E4707" w:rsidP="005E4707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</w:p>
    <w:p w14:paraId="0FE4026A" w14:textId="393D5C46" w:rsidR="00652047" w:rsidRPr="00EC4745" w:rsidRDefault="005E4707" w:rsidP="00652047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t xml:space="preserve">From the table we can find out </w:t>
      </w:r>
      <w:proofErr w:type="spellStart"/>
      <w:r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method_cc</w:t>
      </w:r>
      <w:proofErr w:type="spellEnd"/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has the max amount of </w:t>
      </w:r>
      <w:proofErr w:type="spellStart"/>
      <w:r>
        <w:rPr>
          <w:rFonts w:ascii="Calibri" w:eastAsia="Times New Roman" w:hAnsi="Calibri" w:cs="Calibri"/>
          <w:color w:val="auto"/>
          <w:szCs w:val="22"/>
          <w:lang w:bidi="ar-SA"/>
        </w:rPr>
        <w:t>kp</w:t>
      </w:r>
      <w:proofErr w:type="spellEnd"/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and </w:t>
      </w:r>
      <w:proofErr w:type="spellStart"/>
      <w:r w:rsidR="00652047"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Fertik</w:t>
      </w:r>
      <w:proofErr w:type="spellEnd"/>
      <w:r w:rsidR="00652047"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 ref track</w:t>
      </w:r>
    </w:p>
    <w:p w14:paraId="22DC4EF1" w14:textId="7284FA2D" w:rsidR="005E4707" w:rsidRDefault="005E4707" w:rsidP="005E4707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has m</w:t>
      </w:r>
      <w:r w:rsidR="00652047">
        <w:rPr>
          <w:rFonts w:ascii="Calibri" w:eastAsia="Times New Roman" w:hAnsi="Calibri" w:cs="Calibri"/>
          <w:color w:val="auto"/>
          <w:szCs w:val="22"/>
          <w:lang w:bidi="ar-SA"/>
        </w:rPr>
        <w:t>i</w:t>
      </w:r>
      <w:r>
        <w:rPr>
          <w:rFonts w:ascii="Calibri" w:eastAsia="Times New Roman" w:hAnsi="Calibri" w:cs="Calibri"/>
          <w:color w:val="auto"/>
          <w:szCs w:val="22"/>
          <w:lang w:bidi="ar-SA"/>
        </w:rPr>
        <w:t>n value for it.</w:t>
      </w:r>
    </w:p>
    <w:p w14:paraId="36AD437E" w14:textId="77777777" w:rsidR="005E4707" w:rsidRDefault="005E4707" w:rsidP="005E4707">
      <w:pPr>
        <w:bidi w:val="0"/>
        <w:ind w:firstLine="0"/>
        <w:jc w:val="left"/>
      </w:pPr>
    </w:p>
    <w:p w14:paraId="105BAA7B" w14:textId="1145ED04" w:rsidR="005E4707" w:rsidRDefault="005E4707" w:rsidP="00652047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t xml:space="preserve">From the table we can find out </w:t>
      </w:r>
      <w:proofErr w:type="spellStart"/>
      <w:r w:rsidR="00652047"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Ciancone</w:t>
      </w:r>
      <w:proofErr w:type="spellEnd"/>
      <w:r w:rsidR="00652047"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-Marline ref track</w:t>
      </w:r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has the max amount of </w:t>
      </w:r>
      <w:r w:rsidR="00652047"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Td</w:t>
      </w:r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and </w:t>
      </w:r>
      <w:proofErr w:type="spellStart"/>
      <w:r w:rsidR="00652047"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Fertik</w:t>
      </w:r>
      <w:proofErr w:type="spellEnd"/>
      <w:r w:rsidR="00652047"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 ref track</w:t>
      </w:r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has men value for it.</w:t>
      </w:r>
    </w:p>
    <w:p w14:paraId="7E1F4309" w14:textId="77777777" w:rsidR="005E4707" w:rsidRDefault="005E4707" w:rsidP="005E4707">
      <w:pPr>
        <w:bidi w:val="0"/>
        <w:ind w:firstLine="0"/>
        <w:jc w:val="left"/>
      </w:pPr>
    </w:p>
    <w:p w14:paraId="594ACBB2" w14:textId="77777777" w:rsidR="00574174" w:rsidRDefault="00574174" w:rsidP="00574174">
      <w:pPr>
        <w:bidi w:val="0"/>
        <w:jc w:val="left"/>
      </w:pPr>
    </w:p>
    <w:p w14:paraId="1E3A8013" w14:textId="77777777" w:rsidR="00574174" w:rsidRDefault="00574174" w:rsidP="00574174">
      <w:pPr>
        <w:bidi w:val="0"/>
        <w:jc w:val="left"/>
      </w:pPr>
    </w:p>
    <w:p w14:paraId="2B6AB1BD" w14:textId="77777777" w:rsidR="00574174" w:rsidRDefault="00574174" w:rsidP="00574174">
      <w:pPr>
        <w:bidi w:val="0"/>
        <w:jc w:val="left"/>
      </w:pPr>
    </w:p>
    <w:p w14:paraId="7E48C99A" w14:textId="77777777" w:rsidR="00574174" w:rsidRDefault="00574174" w:rsidP="00574174">
      <w:pPr>
        <w:bidi w:val="0"/>
        <w:jc w:val="left"/>
      </w:pPr>
    </w:p>
    <w:p w14:paraId="2C771B24" w14:textId="77777777" w:rsidR="00574174" w:rsidRDefault="00574174" w:rsidP="00574174">
      <w:pPr>
        <w:bidi w:val="0"/>
        <w:jc w:val="left"/>
      </w:pPr>
    </w:p>
    <w:p w14:paraId="1F8C8F2E" w14:textId="77777777" w:rsidR="00574174" w:rsidRDefault="00574174" w:rsidP="00574174">
      <w:pPr>
        <w:bidi w:val="0"/>
        <w:jc w:val="left"/>
      </w:pPr>
    </w:p>
    <w:p w14:paraId="1874A24C" w14:textId="77777777" w:rsidR="00574174" w:rsidRDefault="00574174" w:rsidP="00574174">
      <w:pPr>
        <w:bidi w:val="0"/>
        <w:jc w:val="left"/>
      </w:pPr>
    </w:p>
    <w:p w14:paraId="36A3856B" w14:textId="77777777" w:rsidR="00574174" w:rsidRDefault="00574174" w:rsidP="00574174">
      <w:pPr>
        <w:bidi w:val="0"/>
        <w:jc w:val="left"/>
      </w:pPr>
    </w:p>
    <w:p w14:paraId="18B430E8" w14:textId="77777777" w:rsidR="00574174" w:rsidRDefault="00574174" w:rsidP="00B92134">
      <w:pPr>
        <w:bidi w:val="0"/>
        <w:ind w:firstLine="0"/>
        <w:jc w:val="left"/>
      </w:pPr>
    </w:p>
    <w:p w14:paraId="5B7BCD70" w14:textId="77777777" w:rsidR="00B92134" w:rsidRDefault="00B92134" w:rsidP="00B92134">
      <w:pPr>
        <w:bidi w:val="0"/>
        <w:ind w:firstLine="0"/>
        <w:jc w:val="left"/>
      </w:pPr>
    </w:p>
    <w:p w14:paraId="46ECED44" w14:textId="77777777" w:rsidR="00574174" w:rsidRDefault="00574174" w:rsidP="00574174">
      <w:pPr>
        <w:bidi w:val="0"/>
        <w:jc w:val="left"/>
      </w:pPr>
    </w:p>
    <w:p w14:paraId="7A0C1434" w14:textId="77777777" w:rsidR="00574174" w:rsidRDefault="00574174" w:rsidP="00652047">
      <w:pPr>
        <w:bidi w:val="0"/>
        <w:ind w:firstLine="0"/>
        <w:jc w:val="left"/>
      </w:pPr>
    </w:p>
    <w:p w14:paraId="4B156783" w14:textId="77777777" w:rsidR="00574174" w:rsidRDefault="00574174" w:rsidP="00574174">
      <w:pPr>
        <w:bidi w:val="0"/>
        <w:jc w:val="left"/>
      </w:pPr>
    </w:p>
    <w:tbl>
      <w:tblPr>
        <w:tblStyle w:val="PlainTable1"/>
        <w:tblW w:w="8764" w:type="dxa"/>
        <w:tblInd w:w="217" w:type="dxa"/>
        <w:tblLook w:val="04A0" w:firstRow="1" w:lastRow="0" w:firstColumn="1" w:lastColumn="0" w:noHBand="0" w:noVBand="1"/>
      </w:tblPr>
      <w:tblGrid>
        <w:gridCol w:w="2393"/>
        <w:gridCol w:w="1320"/>
        <w:gridCol w:w="1357"/>
        <w:gridCol w:w="1168"/>
        <w:gridCol w:w="1311"/>
        <w:gridCol w:w="1215"/>
      </w:tblGrid>
      <w:tr w:rsidR="00574174" w:rsidRPr="00EC4745" w14:paraId="7A146DD4" w14:textId="77777777" w:rsidTr="006520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noWrap/>
            <w:hideMark/>
          </w:tcPr>
          <w:p w14:paraId="1380C16B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lastRenderedPageBreak/>
              <w:t>method_name</w:t>
            </w:r>
            <w:proofErr w:type="spellEnd"/>
          </w:p>
        </w:tc>
        <w:tc>
          <w:tcPr>
            <w:tcW w:w="1330" w:type="dxa"/>
            <w:noWrap/>
            <w:hideMark/>
          </w:tcPr>
          <w:p w14:paraId="4D88E436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RiseTime</w:t>
            </w:r>
            <w:proofErr w:type="spellEnd"/>
          </w:p>
        </w:tc>
        <w:tc>
          <w:tcPr>
            <w:tcW w:w="1340" w:type="dxa"/>
            <w:noWrap/>
            <w:hideMark/>
          </w:tcPr>
          <w:p w14:paraId="17A7CA41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SettlingTime</w:t>
            </w:r>
            <w:proofErr w:type="spellEnd"/>
          </w:p>
        </w:tc>
        <w:tc>
          <w:tcPr>
            <w:tcW w:w="1136" w:type="dxa"/>
            <w:noWrap/>
            <w:hideMark/>
          </w:tcPr>
          <w:p w14:paraId="1B06E2E7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Overshoot</w:t>
            </w:r>
          </w:p>
        </w:tc>
        <w:tc>
          <w:tcPr>
            <w:tcW w:w="1321" w:type="dxa"/>
            <w:noWrap/>
            <w:hideMark/>
          </w:tcPr>
          <w:p w14:paraId="723B6FBD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Peak</w:t>
            </w:r>
          </w:p>
        </w:tc>
        <w:tc>
          <w:tcPr>
            <w:tcW w:w="1224" w:type="dxa"/>
            <w:noWrap/>
            <w:hideMark/>
          </w:tcPr>
          <w:p w14:paraId="6D3A8BDC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PeakTime</w:t>
            </w:r>
            <w:proofErr w:type="spellEnd"/>
          </w:p>
        </w:tc>
      </w:tr>
      <w:tr w:rsidR="00574174" w:rsidRPr="00EC4745" w14:paraId="4CE4EAFF" w14:textId="77777777" w:rsidTr="0065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noWrap/>
            <w:hideMark/>
          </w:tcPr>
          <w:p w14:paraId="7CC66868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ZN_open_loop</w:t>
            </w:r>
            <w:proofErr w:type="spellEnd"/>
          </w:p>
        </w:tc>
        <w:tc>
          <w:tcPr>
            <w:tcW w:w="1330" w:type="dxa"/>
            <w:noWrap/>
            <w:hideMark/>
          </w:tcPr>
          <w:p w14:paraId="62A04A80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92D050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92D050"/>
                <w:szCs w:val="22"/>
                <w:lang w:bidi="ar-SA"/>
              </w:rPr>
              <w:t>0.666</w:t>
            </w:r>
          </w:p>
        </w:tc>
        <w:tc>
          <w:tcPr>
            <w:tcW w:w="1340" w:type="dxa"/>
            <w:noWrap/>
            <w:hideMark/>
          </w:tcPr>
          <w:p w14:paraId="3A56FFEB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6.112</w:t>
            </w:r>
          </w:p>
        </w:tc>
        <w:tc>
          <w:tcPr>
            <w:tcW w:w="1136" w:type="dxa"/>
            <w:noWrap/>
            <w:hideMark/>
          </w:tcPr>
          <w:p w14:paraId="36A4B808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3.810</w:t>
            </w:r>
          </w:p>
        </w:tc>
        <w:tc>
          <w:tcPr>
            <w:tcW w:w="1321" w:type="dxa"/>
            <w:noWrap/>
            <w:hideMark/>
          </w:tcPr>
          <w:p w14:paraId="6834E6B1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138</w:t>
            </w:r>
          </w:p>
        </w:tc>
        <w:tc>
          <w:tcPr>
            <w:tcW w:w="1224" w:type="dxa"/>
            <w:noWrap/>
            <w:hideMark/>
          </w:tcPr>
          <w:p w14:paraId="508301B2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017</w:t>
            </w:r>
          </w:p>
        </w:tc>
      </w:tr>
      <w:tr w:rsidR="00574174" w:rsidRPr="00EC4745" w14:paraId="0842FE84" w14:textId="77777777" w:rsidTr="0065204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noWrap/>
            <w:hideMark/>
          </w:tcPr>
          <w:p w14:paraId="0518109B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method_cc</w:t>
            </w:r>
            <w:proofErr w:type="spellEnd"/>
          </w:p>
        </w:tc>
        <w:tc>
          <w:tcPr>
            <w:tcW w:w="1330" w:type="dxa"/>
            <w:noWrap/>
            <w:hideMark/>
          </w:tcPr>
          <w:p w14:paraId="0741C73B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525</w:t>
            </w:r>
          </w:p>
        </w:tc>
        <w:tc>
          <w:tcPr>
            <w:tcW w:w="1340" w:type="dxa"/>
            <w:noWrap/>
            <w:hideMark/>
          </w:tcPr>
          <w:p w14:paraId="0184C967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7.343</w:t>
            </w:r>
          </w:p>
        </w:tc>
        <w:tc>
          <w:tcPr>
            <w:tcW w:w="1136" w:type="dxa"/>
            <w:noWrap/>
            <w:hideMark/>
          </w:tcPr>
          <w:p w14:paraId="5E2F12EA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47.259</w:t>
            </w:r>
          </w:p>
        </w:tc>
        <w:tc>
          <w:tcPr>
            <w:tcW w:w="1321" w:type="dxa"/>
            <w:noWrap/>
            <w:hideMark/>
          </w:tcPr>
          <w:p w14:paraId="4EF57213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473</w:t>
            </w:r>
          </w:p>
        </w:tc>
        <w:tc>
          <w:tcPr>
            <w:tcW w:w="1224" w:type="dxa"/>
            <w:noWrap/>
            <w:hideMark/>
          </w:tcPr>
          <w:p w14:paraId="39262AC1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991</w:t>
            </w:r>
          </w:p>
        </w:tc>
      </w:tr>
      <w:tr w:rsidR="00574174" w:rsidRPr="00EC4745" w14:paraId="532D042F" w14:textId="77777777" w:rsidTr="0065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noWrap/>
            <w:hideMark/>
          </w:tcPr>
          <w:p w14:paraId="0D2ABD9C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f track 0%OS</w:t>
            </w:r>
          </w:p>
        </w:tc>
        <w:tc>
          <w:tcPr>
            <w:tcW w:w="1330" w:type="dxa"/>
            <w:noWrap/>
            <w:hideMark/>
          </w:tcPr>
          <w:p w14:paraId="3BB8D13B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445</w:t>
            </w:r>
          </w:p>
        </w:tc>
        <w:tc>
          <w:tcPr>
            <w:tcW w:w="1340" w:type="dxa"/>
            <w:noWrap/>
            <w:hideMark/>
          </w:tcPr>
          <w:p w14:paraId="3C3F89D1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6.823</w:t>
            </w:r>
          </w:p>
        </w:tc>
        <w:tc>
          <w:tcPr>
            <w:tcW w:w="1136" w:type="dxa"/>
            <w:noWrap/>
            <w:hideMark/>
          </w:tcPr>
          <w:p w14:paraId="6C96F868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9.188</w:t>
            </w:r>
          </w:p>
        </w:tc>
        <w:tc>
          <w:tcPr>
            <w:tcW w:w="1321" w:type="dxa"/>
            <w:noWrap/>
            <w:hideMark/>
          </w:tcPr>
          <w:p w14:paraId="76C493AE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092</w:t>
            </w:r>
          </w:p>
        </w:tc>
        <w:tc>
          <w:tcPr>
            <w:tcW w:w="1224" w:type="dxa"/>
            <w:noWrap/>
            <w:hideMark/>
          </w:tcPr>
          <w:p w14:paraId="6E627B9C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4.210</w:t>
            </w:r>
          </w:p>
        </w:tc>
      </w:tr>
      <w:tr w:rsidR="00574174" w:rsidRPr="00EC4745" w14:paraId="21448A5D" w14:textId="77777777" w:rsidTr="0065204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noWrap/>
            <w:hideMark/>
          </w:tcPr>
          <w:p w14:paraId="01066A4D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f track 20%OS</w:t>
            </w:r>
          </w:p>
        </w:tc>
        <w:tc>
          <w:tcPr>
            <w:tcW w:w="1330" w:type="dxa"/>
            <w:noWrap/>
            <w:hideMark/>
          </w:tcPr>
          <w:p w14:paraId="6E28BCAC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876</w:t>
            </w:r>
          </w:p>
        </w:tc>
        <w:tc>
          <w:tcPr>
            <w:tcW w:w="1340" w:type="dxa"/>
            <w:noWrap/>
            <w:hideMark/>
          </w:tcPr>
          <w:p w14:paraId="2BDB153D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5.180</w:t>
            </w:r>
          </w:p>
        </w:tc>
        <w:tc>
          <w:tcPr>
            <w:tcW w:w="1136" w:type="dxa"/>
            <w:noWrap/>
            <w:hideMark/>
          </w:tcPr>
          <w:p w14:paraId="0ECA82D4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4.102</w:t>
            </w:r>
          </w:p>
        </w:tc>
        <w:tc>
          <w:tcPr>
            <w:tcW w:w="1321" w:type="dxa"/>
            <w:noWrap/>
            <w:hideMark/>
          </w:tcPr>
          <w:p w14:paraId="0A09C54D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041</w:t>
            </w:r>
          </w:p>
        </w:tc>
        <w:tc>
          <w:tcPr>
            <w:tcW w:w="1224" w:type="dxa"/>
            <w:noWrap/>
            <w:hideMark/>
          </w:tcPr>
          <w:p w14:paraId="33E2DCFC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4.101</w:t>
            </w:r>
          </w:p>
        </w:tc>
      </w:tr>
      <w:tr w:rsidR="00574174" w:rsidRPr="00EC4745" w14:paraId="1740C788" w14:textId="77777777" w:rsidTr="0065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noWrap/>
            <w:hideMark/>
          </w:tcPr>
          <w:p w14:paraId="5D7CCAF4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m dis 0%OS</w:t>
            </w:r>
          </w:p>
        </w:tc>
        <w:tc>
          <w:tcPr>
            <w:tcW w:w="1330" w:type="dxa"/>
            <w:noWrap/>
            <w:hideMark/>
          </w:tcPr>
          <w:p w14:paraId="1782E330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3.304</w:t>
            </w:r>
          </w:p>
        </w:tc>
        <w:tc>
          <w:tcPr>
            <w:tcW w:w="1340" w:type="dxa"/>
            <w:noWrap/>
            <w:hideMark/>
          </w:tcPr>
          <w:p w14:paraId="1352552C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10.045</w:t>
            </w:r>
          </w:p>
        </w:tc>
        <w:tc>
          <w:tcPr>
            <w:tcW w:w="1136" w:type="dxa"/>
            <w:noWrap/>
            <w:hideMark/>
          </w:tcPr>
          <w:p w14:paraId="589A3D51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  <w:t>0.000</w:t>
            </w:r>
          </w:p>
        </w:tc>
        <w:tc>
          <w:tcPr>
            <w:tcW w:w="1321" w:type="dxa"/>
            <w:noWrap/>
            <w:hideMark/>
          </w:tcPr>
          <w:p w14:paraId="302F3F71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000</w:t>
            </w:r>
          </w:p>
        </w:tc>
        <w:tc>
          <w:tcPr>
            <w:tcW w:w="1224" w:type="dxa"/>
            <w:noWrap/>
            <w:hideMark/>
          </w:tcPr>
          <w:p w14:paraId="1FA1A4EC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30.000</w:t>
            </w:r>
          </w:p>
        </w:tc>
      </w:tr>
      <w:tr w:rsidR="00574174" w:rsidRPr="00EC4745" w14:paraId="46DD6406" w14:textId="77777777" w:rsidTr="0065204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noWrap/>
            <w:hideMark/>
          </w:tcPr>
          <w:p w14:paraId="2B335F0F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m dis 20%OS</w:t>
            </w:r>
          </w:p>
        </w:tc>
        <w:tc>
          <w:tcPr>
            <w:tcW w:w="1330" w:type="dxa"/>
            <w:noWrap/>
            <w:hideMark/>
          </w:tcPr>
          <w:p w14:paraId="6CD29432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709</w:t>
            </w:r>
          </w:p>
        </w:tc>
        <w:tc>
          <w:tcPr>
            <w:tcW w:w="1340" w:type="dxa"/>
            <w:noWrap/>
            <w:hideMark/>
          </w:tcPr>
          <w:p w14:paraId="658C2285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5.732</w:t>
            </w:r>
          </w:p>
        </w:tc>
        <w:tc>
          <w:tcPr>
            <w:tcW w:w="1136" w:type="dxa"/>
            <w:noWrap/>
            <w:hideMark/>
          </w:tcPr>
          <w:p w14:paraId="4C1538EF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7.897</w:t>
            </w:r>
          </w:p>
        </w:tc>
        <w:tc>
          <w:tcPr>
            <w:tcW w:w="1321" w:type="dxa"/>
            <w:noWrap/>
            <w:hideMark/>
          </w:tcPr>
          <w:p w14:paraId="653602E3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079</w:t>
            </w:r>
          </w:p>
        </w:tc>
        <w:tc>
          <w:tcPr>
            <w:tcW w:w="1224" w:type="dxa"/>
            <w:noWrap/>
            <w:hideMark/>
          </w:tcPr>
          <w:p w14:paraId="6419A50A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011</w:t>
            </w:r>
          </w:p>
        </w:tc>
      </w:tr>
      <w:tr w:rsidR="00574174" w:rsidRPr="00EC4745" w14:paraId="0D73F71D" w14:textId="77777777" w:rsidTr="0065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noWrap/>
            <w:hideMark/>
          </w:tcPr>
          <w:p w14:paraId="36530988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 xml:space="preserve">Damped </w:t>
            </w: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Ocsillation</w:t>
            </w:r>
            <w:proofErr w:type="spellEnd"/>
          </w:p>
        </w:tc>
        <w:tc>
          <w:tcPr>
            <w:tcW w:w="1330" w:type="dxa"/>
            <w:noWrap/>
            <w:hideMark/>
          </w:tcPr>
          <w:p w14:paraId="2AA16798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527</w:t>
            </w:r>
          </w:p>
        </w:tc>
        <w:tc>
          <w:tcPr>
            <w:tcW w:w="1340" w:type="dxa"/>
            <w:noWrap/>
            <w:hideMark/>
          </w:tcPr>
          <w:p w14:paraId="0D100D1C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5.495</w:t>
            </w:r>
          </w:p>
        </w:tc>
        <w:tc>
          <w:tcPr>
            <w:tcW w:w="1136" w:type="dxa"/>
            <w:noWrap/>
            <w:hideMark/>
          </w:tcPr>
          <w:p w14:paraId="3BD3AB50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66.669</w:t>
            </w:r>
          </w:p>
        </w:tc>
        <w:tc>
          <w:tcPr>
            <w:tcW w:w="1321" w:type="dxa"/>
            <w:noWrap/>
            <w:hideMark/>
          </w:tcPr>
          <w:p w14:paraId="425FE21F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667</w:t>
            </w:r>
          </w:p>
        </w:tc>
        <w:tc>
          <w:tcPr>
            <w:tcW w:w="1224" w:type="dxa"/>
            <w:noWrap/>
            <w:hideMark/>
          </w:tcPr>
          <w:p w14:paraId="737292BB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156</w:t>
            </w:r>
          </w:p>
        </w:tc>
      </w:tr>
      <w:tr w:rsidR="00574174" w:rsidRPr="00EC4745" w14:paraId="01DDC166" w14:textId="77777777" w:rsidTr="0065204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noWrap/>
            <w:hideMark/>
          </w:tcPr>
          <w:p w14:paraId="34DBCBA8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ZN_close_loop</w:t>
            </w:r>
            <w:proofErr w:type="spellEnd"/>
          </w:p>
        </w:tc>
        <w:tc>
          <w:tcPr>
            <w:tcW w:w="1330" w:type="dxa"/>
            <w:noWrap/>
            <w:hideMark/>
          </w:tcPr>
          <w:p w14:paraId="6F20C7BE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610</w:t>
            </w:r>
          </w:p>
        </w:tc>
        <w:tc>
          <w:tcPr>
            <w:tcW w:w="1340" w:type="dxa"/>
            <w:noWrap/>
            <w:hideMark/>
          </w:tcPr>
          <w:p w14:paraId="579BAA73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  <w:t>4.945</w:t>
            </w:r>
          </w:p>
        </w:tc>
        <w:tc>
          <w:tcPr>
            <w:tcW w:w="1136" w:type="dxa"/>
            <w:noWrap/>
            <w:hideMark/>
          </w:tcPr>
          <w:p w14:paraId="09E6E34F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9.453</w:t>
            </w:r>
          </w:p>
        </w:tc>
        <w:tc>
          <w:tcPr>
            <w:tcW w:w="1321" w:type="dxa"/>
            <w:noWrap/>
            <w:hideMark/>
          </w:tcPr>
          <w:p w14:paraId="79AB05E4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295</w:t>
            </w:r>
          </w:p>
        </w:tc>
        <w:tc>
          <w:tcPr>
            <w:tcW w:w="1224" w:type="dxa"/>
            <w:noWrap/>
            <w:hideMark/>
          </w:tcPr>
          <w:p w14:paraId="310E04E0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077</w:t>
            </w:r>
          </w:p>
        </w:tc>
      </w:tr>
      <w:tr w:rsidR="00574174" w:rsidRPr="00EC4745" w14:paraId="2408E4CE" w14:textId="77777777" w:rsidTr="0065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noWrap/>
            <w:hideMark/>
          </w:tcPr>
          <w:p w14:paraId="33510620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Fertik</w:t>
            </w:r>
            <w:proofErr w:type="spellEnd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 xml:space="preserve"> ref track</w:t>
            </w:r>
          </w:p>
        </w:tc>
        <w:tc>
          <w:tcPr>
            <w:tcW w:w="1330" w:type="dxa"/>
            <w:noWrap/>
            <w:hideMark/>
          </w:tcPr>
          <w:p w14:paraId="4664C993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814</w:t>
            </w:r>
          </w:p>
        </w:tc>
        <w:tc>
          <w:tcPr>
            <w:tcW w:w="1340" w:type="dxa"/>
            <w:noWrap/>
            <w:hideMark/>
          </w:tcPr>
          <w:p w14:paraId="2395F5FA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7.878</w:t>
            </w:r>
          </w:p>
        </w:tc>
        <w:tc>
          <w:tcPr>
            <w:tcW w:w="1136" w:type="dxa"/>
            <w:noWrap/>
            <w:hideMark/>
          </w:tcPr>
          <w:p w14:paraId="4B0A4F09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4.003</w:t>
            </w:r>
          </w:p>
        </w:tc>
        <w:tc>
          <w:tcPr>
            <w:tcW w:w="1321" w:type="dxa"/>
            <w:noWrap/>
            <w:hideMark/>
          </w:tcPr>
          <w:p w14:paraId="6586F697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140</w:t>
            </w:r>
          </w:p>
        </w:tc>
        <w:tc>
          <w:tcPr>
            <w:tcW w:w="1224" w:type="dxa"/>
            <w:noWrap/>
            <w:hideMark/>
          </w:tcPr>
          <w:p w14:paraId="05AEF565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4.850</w:t>
            </w:r>
          </w:p>
        </w:tc>
      </w:tr>
      <w:tr w:rsidR="00574174" w:rsidRPr="00EC4745" w14:paraId="654DA957" w14:textId="77777777" w:rsidTr="0065204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noWrap/>
            <w:hideMark/>
          </w:tcPr>
          <w:p w14:paraId="043E86C2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Fertik</w:t>
            </w:r>
            <w:proofErr w:type="spellEnd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 xml:space="preserve"> rem dis</w:t>
            </w:r>
          </w:p>
        </w:tc>
        <w:tc>
          <w:tcPr>
            <w:tcW w:w="1330" w:type="dxa"/>
            <w:noWrap/>
            <w:hideMark/>
          </w:tcPr>
          <w:p w14:paraId="6DC484BC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457</w:t>
            </w:r>
          </w:p>
        </w:tc>
        <w:tc>
          <w:tcPr>
            <w:tcW w:w="1340" w:type="dxa"/>
            <w:noWrap/>
            <w:hideMark/>
          </w:tcPr>
          <w:p w14:paraId="27250C58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9.891</w:t>
            </w:r>
          </w:p>
        </w:tc>
        <w:tc>
          <w:tcPr>
            <w:tcW w:w="1136" w:type="dxa"/>
            <w:noWrap/>
            <w:hideMark/>
          </w:tcPr>
          <w:p w14:paraId="5357631C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8.258</w:t>
            </w:r>
          </w:p>
        </w:tc>
        <w:tc>
          <w:tcPr>
            <w:tcW w:w="1321" w:type="dxa"/>
            <w:noWrap/>
            <w:hideMark/>
          </w:tcPr>
          <w:p w14:paraId="5A820C87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183</w:t>
            </w:r>
          </w:p>
        </w:tc>
        <w:tc>
          <w:tcPr>
            <w:tcW w:w="1224" w:type="dxa"/>
            <w:noWrap/>
            <w:hideMark/>
          </w:tcPr>
          <w:p w14:paraId="4A276B56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4.234</w:t>
            </w:r>
          </w:p>
        </w:tc>
      </w:tr>
      <w:tr w:rsidR="00574174" w:rsidRPr="00EC4745" w14:paraId="7710B441" w14:textId="77777777" w:rsidTr="0065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noWrap/>
            <w:hideMark/>
          </w:tcPr>
          <w:p w14:paraId="6F666C68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iancone</w:t>
            </w:r>
            <w:proofErr w:type="spellEnd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-Marline ref track</w:t>
            </w:r>
          </w:p>
        </w:tc>
        <w:tc>
          <w:tcPr>
            <w:tcW w:w="1330" w:type="dxa"/>
            <w:noWrap/>
            <w:hideMark/>
          </w:tcPr>
          <w:p w14:paraId="4759D102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381</w:t>
            </w:r>
          </w:p>
        </w:tc>
        <w:tc>
          <w:tcPr>
            <w:tcW w:w="1340" w:type="dxa"/>
            <w:noWrap/>
            <w:hideMark/>
          </w:tcPr>
          <w:p w14:paraId="5BB4240C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0.209</w:t>
            </w:r>
          </w:p>
        </w:tc>
        <w:tc>
          <w:tcPr>
            <w:tcW w:w="1136" w:type="dxa"/>
            <w:noWrap/>
            <w:hideMark/>
          </w:tcPr>
          <w:p w14:paraId="28D7D6E6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7.296</w:t>
            </w:r>
          </w:p>
        </w:tc>
        <w:tc>
          <w:tcPr>
            <w:tcW w:w="1321" w:type="dxa"/>
            <w:noWrap/>
            <w:hideMark/>
          </w:tcPr>
          <w:p w14:paraId="7B5BF6AA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073</w:t>
            </w:r>
          </w:p>
        </w:tc>
        <w:tc>
          <w:tcPr>
            <w:tcW w:w="1224" w:type="dxa"/>
            <w:noWrap/>
            <w:hideMark/>
          </w:tcPr>
          <w:p w14:paraId="1212D20B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6.800</w:t>
            </w:r>
          </w:p>
        </w:tc>
      </w:tr>
      <w:tr w:rsidR="00574174" w:rsidRPr="00EC4745" w14:paraId="11A2CC38" w14:textId="77777777" w:rsidTr="0065204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noWrap/>
            <w:hideMark/>
          </w:tcPr>
          <w:p w14:paraId="56E00DA9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iancone</w:t>
            </w:r>
            <w:proofErr w:type="spellEnd"/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-Marline rem dis</w:t>
            </w:r>
          </w:p>
        </w:tc>
        <w:tc>
          <w:tcPr>
            <w:tcW w:w="1330" w:type="dxa"/>
            <w:noWrap/>
            <w:hideMark/>
          </w:tcPr>
          <w:p w14:paraId="6C78E389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937</w:t>
            </w:r>
          </w:p>
        </w:tc>
        <w:tc>
          <w:tcPr>
            <w:tcW w:w="1340" w:type="dxa"/>
            <w:noWrap/>
            <w:hideMark/>
          </w:tcPr>
          <w:p w14:paraId="74BDE21F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8.081</w:t>
            </w:r>
          </w:p>
        </w:tc>
        <w:tc>
          <w:tcPr>
            <w:tcW w:w="1136" w:type="dxa"/>
            <w:noWrap/>
            <w:hideMark/>
          </w:tcPr>
          <w:p w14:paraId="3398BA12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8.653</w:t>
            </w:r>
          </w:p>
        </w:tc>
        <w:tc>
          <w:tcPr>
            <w:tcW w:w="1321" w:type="dxa"/>
            <w:noWrap/>
            <w:hideMark/>
          </w:tcPr>
          <w:p w14:paraId="0527134B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087</w:t>
            </w:r>
          </w:p>
        </w:tc>
        <w:tc>
          <w:tcPr>
            <w:tcW w:w="1224" w:type="dxa"/>
            <w:noWrap/>
            <w:hideMark/>
          </w:tcPr>
          <w:p w14:paraId="471BD40D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5.259</w:t>
            </w:r>
          </w:p>
        </w:tc>
      </w:tr>
      <w:tr w:rsidR="00574174" w:rsidRPr="00EC4745" w14:paraId="611A8BAD" w14:textId="77777777" w:rsidTr="0065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noWrap/>
            <w:hideMark/>
          </w:tcPr>
          <w:p w14:paraId="2D813D7D" w14:textId="77777777" w:rsidR="00574174" w:rsidRPr="00EC4745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process response</w:t>
            </w:r>
          </w:p>
        </w:tc>
        <w:tc>
          <w:tcPr>
            <w:tcW w:w="1330" w:type="dxa"/>
            <w:noWrap/>
            <w:hideMark/>
          </w:tcPr>
          <w:p w14:paraId="5220A047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851</w:t>
            </w:r>
          </w:p>
        </w:tc>
        <w:tc>
          <w:tcPr>
            <w:tcW w:w="1340" w:type="dxa"/>
            <w:noWrap/>
            <w:hideMark/>
          </w:tcPr>
          <w:p w14:paraId="48B1A2A7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6.650</w:t>
            </w:r>
          </w:p>
        </w:tc>
        <w:tc>
          <w:tcPr>
            <w:tcW w:w="1136" w:type="dxa"/>
            <w:noWrap/>
            <w:hideMark/>
          </w:tcPr>
          <w:p w14:paraId="61B9B8DB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323</w:t>
            </w:r>
          </w:p>
        </w:tc>
        <w:tc>
          <w:tcPr>
            <w:tcW w:w="1321" w:type="dxa"/>
            <w:noWrap/>
            <w:hideMark/>
          </w:tcPr>
          <w:p w14:paraId="2CF5A1BF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013</w:t>
            </w:r>
          </w:p>
        </w:tc>
        <w:tc>
          <w:tcPr>
            <w:tcW w:w="1224" w:type="dxa"/>
            <w:noWrap/>
            <w:hideMark/>
          </w:tcPr>
          <w:p w14:paraId="664ADD59" w14:textId="77777777" w:rsidR="00574174" w:rsidRPr="00EC4745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EC4745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164</w:t>
            </w:r>
          </w:p>
        </w:tc>
      </w:tr>
    </w:tbl>
    <w:p w14:paraId="526D5EB6" w14:textId="0A066CD6" w:rsidR="00574174" w:rsidRDefault="00894889" w:rsidP="00894889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t xml:space="preserve">From the info of the </w:t>
      </w:r>
      <w:proofErr w:type="gramStart"/>
      <w:r>
        <w:t>system</w:t>
      </w:r>
      <w:proofErr w:type="gramEnd"/>
      <w:r>
        <w:t xml:space="preserve"> we can figure it out that </w:t>
      </w:r>
      <w:proofErr w:type="spellStart"/>
      <w:r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ZN_open_loop</w:t>
      </w:r>
      <w:proofErr w:type="spellEnd"/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has the best rise time and try to track input very fast but </w:t>
      </w:r>
      <w:r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CHR rem dis 0%OS</w:t>
      </w:r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works worst.</w:t>
      </w:r>
    </w:p>
    <w:p w14:paraId="67CAA009" w14:textId="6C4C3DDF" w:rsidR="00CA701B" w:rsidRDefault="00CA701B" w:rsidP="00CA701B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proofErr w:type="gramStart"/>
      <w:r>
        <w:rPr>
          <w:rFonts w:ascii="Calibri" w:eastAsia="Times New Roman" w:hAnsi="Calibri" w:cs="Calibri"/>
          <w:color w:val="auto"/>
          <w:szCs w:val="22"/>
          <w:lang w:bidi="ar-SA"/>
        </w:rPr>
        <w:t>Also</w:t>
      </w:r>
      <w:proofErr w:type="gramEnd"/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for settle time of the system </w:t>
      </w:r>
      <w:proofErr w:type="spellStart"/>
      <w:r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ZN_close_loop</w:t>
      </w:r>
      <w:proofErr w:type="spellEnd"/>
      <w:r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 have the best timing to stabilize itself with input but </w:t>
      </w:r>
      <w:r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CHR rem dis 0%OS</w:t>
      </w:r>
      <w:r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 has the max time </w:t>
      </w:r>
      <w:proofErr w:type="spellStart"/>
      <w:r>
        <w:rPr>
          <w:rFonts w:ascii="Calibri" w:eastAsia="Times New Roman" w:hAnsi="Calibri" w:cs="Calibri"/>
          <w:color w:val="auto"/>
          <w:sz w:val="22"/>
          <w:szCs w:val="22"/>
          <w:lang w:bidi="ar-SA"/>
        </w:rPr>
        <w:t>aong</w:t>
      </w:r>
      <w:proofErr w:type="spellEnd"/>
      <w:r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 them.</w:t>
      </w:r>
    </w:p>
    <w:p w14:paraId="312665D6" w14:textId="014DC801" w:rsidR="00CA701B" w:rsidRDefault="00854465" w:rsidP="00854465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And for last but not least for </w:t>
      </w:r>
      <w:r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CHR rem dis 0%OS</w:t>
      </w:r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has no overshoot but </w:t>
      </w:r>
      <w:r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Damped </w:t>
      </w:r>
      <w:proofErr w:type="spellStart"/>
      <w:r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Ocsillation</w:t>
      </w:r>
      <w:proofErr w:type="spellEnd"/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has the most time for it.</w:t>
      </w:r>
    </w:p>
    <w:p w14:paraId="7F9FFF9B" w14:textId="23076ED0" w:rsidR="00854465" w:rsidRDefault="00854465" w:rsidP="00605E66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rPr>
          <w:rFonts w:ascii="Calibri" w:eastAsia="Times New Roman" w:hAnsi="Calibri" w:cs="Calibri"/>
          <w:color w:val="auto"/>
          <w:szCs w:val="22"/>
          <w:lang w:bidi="ar-SA"/>
        </w:rPr>
        <w:t>*</w:t>
      </w:r>
      <w:proofErr w:type="gramStart"/>
      <w:r w:rsidR="00605E66">
        <w:rPr>
          <w:rFonts w:ascii="Calibri" w:eastAsia="Times New Roman" w:hAnsi="Calibri" w:cs="Calibri"/>
          <w:color w:val="auto"/>
          <w:szCs w:val="22"/>
          <w:lang w:bidi="ar-SA"/>
        </w:rPr>
        <w:t>we</w:t>
      </w:r>
      <w:proofErr w:type="gramEnd"/>
      <w:r w:rsidR="00605E66">
        <w:rPr>
          <w:rFonts w:ascii="Calibri" w:eastAsia="Times New Roman" w:hAnsi="Calibri" w:cs="Calibri"/>
          <w:color w:val="auto"/>
          <w:szCs w:val="22"/>
          <w:lang w:bidi="ar-SA"/>
        </w:rPr>
        <w:t xml:space="preserve"> don’t have the information of the real model so sometimes some method don’t works correctly, like </w:t>
      </w:r>
      <w:r w:rsidR="00605E66"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CHR ref track 0%OS</w:t>
      </w:r>
      <w:r w:rsidR="00605E66">
        <w:rPr>
          <w:rFonts w:ascii="Calibri" w:eastAsia="Times New Roman" w:hAnsi="Calibri" w:cs="Calibri"/>
          <w:color w:val="auto"/>
          <w:szCs w:val="22"/>
          <w:lang w:bidi="ar-SA"/>
        </w:rPr>
        <w:t xml:space="preserve"> method because it couldn’t make the overshoot to reach zero.</w:t>
      </w:r>
    </w:p>
    <w:p w14:paraId="119013D8" w14:textId="77777777" w:rsidR="00605E66" w:rsidRPr="00EC4745" w:rsidRDefault="00605E66" w:rsidP="00605E66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</w:p>
    <w:p w14:paraId="7B32279C" w14:textId="6F820CED" w:rsidR="00CA701B" w:rsidRPr="00EC4745" w:rsidRDefault="00CA701B" w:rsidP="00CA701B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</w:p>
    <w:p w14:paraId="52F2B545" w14:textId="216388D1" w:rsidR="00894889" w:rsidRPr="00894889" w:rsidRDefault="00894889" w:rsidP="00894889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</w:p>
    <w:p w14:paraId="48D7576A" w14:textId="77777777" w:rsidR="00574174" w:rsidRDefault="00574174" w:rsidP="00574174">
      <w:pPr>
        <w:bidi w:val="0"/>
        <w:jc w:val="left"/>
      </w:pPr>
    </w:p>
    <w:p w14:paraId="08415B8C" w14:textId="77777777" w:rsidR="00574174" w:rsidRDefault="00574174" w:rsidP="00574174">
      <w:pPr>
        <w:bidi w:val="0"/>
        <w:jc w:val="left"/>
      </w:pPr>
    </w:p>
    <w:p w14:paraId="4E61BBC3" w14:textId="77777777" w:rsidR="00574174" w:rsidRDefault="00574174" w:rsidP="00574174">
      <w:pPr>
        <w:bidi w:val="0"/>
        <w:jc w:val="left"/>
      </w:pPr>
    </w:p>
    <w:p w14:paraId="166D00A2" w14:textId="77777777" w:rsidR="00574174" w:rsidRDefault="00574174" w:rsidP="00574174">
      <w:pPr>
        <w:bidi w:val="0"/>
        <w:jc w:val="left"/>
      </w:pPr>
    </w:p>
    <w:p w14:paraId="6EBE03B1" w14:textId="77777777" w:rsidR="00574174" w:rsidRDefault="00574174" w:rsidP="00574174">
      <w:pPr>
        <w:bidi w:val="0"/>
        <w:jc w:val="left"/>
      </w:pPr>
    </w:p>
    <w:p w14:paraId="0AA08A06" w14:textId="77777777" w:rsidR="00574174" w:rsidRDefault="00574174" w:rsidP="00574174">
      <w:pPr>
        <w:bidi w:val="0"/>
        <w:jc w:val="left"/>
      </w:pPr>
    </w:p>
    <w:p w14:paraId="4BDBD13C" w14:textId="77777777" w:rsidR="00574174" w:rsidRDefault="00574174" w:rsidP="00574174">
      <w:pPr>
        <w:bidi w:val="0"/>
        <w:jc w:val="left"/>
      </w:pPr>
    </w:p>
    <w:p w14:paraId="00D7669B" w14:textId="77777777" w:rsidR="00605E66" w:rsidRDefault="00605E66" w:rsidP="00605E66">
      <w:pPr>
        <w:bidi w:val="0"/>
        <w:jc w:val="left"/>
      </w:pPr>
    </w:p>
    <w:p w14:paraId="16E71348" w14:textId="77777777" w:rsidR="00605E66" w:rsidRDefault="00605E66" w:rsidP="00605E66">
      <w:pPr>
        <w:bidi w:val="0"/>
        <w:jc w:val="left"/>
      </w:pPr>
    </w:p>
    <w:p w14:paraId="4AF6C875" w14:textId="77777777" w:rsidR="00574174" w:rsidRDefault="00574174" w:rsidP="00574174">
      <w:pPr>
        <w:bidi w:val="0"/>
        <w:ind w:firstLine="0"/>
        <w:jc w:val="left"/>
      </w:pPr>
    </w:p>
    <w:p w14:paraId="78750C4A" w14:textId="77777777" w:rsidR="00574174" w:rsidRDefault="00574174" w:rsidP="00574174">
      <w:pPr>
        <w:bidi w:val="0"/>
        <w:ind w:firstLine="0"/>
        <w:jc w:val="left"/>
      </w:pPr>
    </w:p>
    <w:tbl>
      <w:tblPr>
        <w:tblStyle w:val="PlainTable1"/>
        <w:tblW w:w="8627" w:type="dxa"/>
        <w:tblLook w:val="04A0" w:firstRow="1" w:lastRow="0" w:firstColumn="1" w:lastColumn="0" w:noHBand="0" w:noVBand="1"/>
      </w:tblPr>
      <w:tblGrid>
        <w:gridCol w:w="3111"/>
        <w:gridCol w:w="3036"/>
        <w:gridCol w:w="2480"/>
      </w:tblGrid>
      <w:tr w:rsidR="00574174" w:rsidRPr="004749ED" w14:paraId="72610848" w14:textId="77777777" w:rsidTr="00516A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hideMark/>
          </w:tcPr>
          <w:p w14:paraId="3D656047" w14:textId="77777777" w:rsidR="00574174" w:rsidRPr="004749ED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lastRenderedPageBreak/>
              <w:t>method_name</w:t>
            </w:r>
            <w:proofErr w:type="spellEnd"/>
          </w:p>
        </w:tc>
        <w:tc>
          <w:tcPr>
            <w:tcW w:w="3036" w:type="dxa"/>
            <w:noWrap/>
            <w:hideMark/>
          </w:tcPr>
          <w:p w14:paraId="752B651F" w14:textId="77777777" w:rsidR="00574174" w:rsidRPr="004749ED" w:rsidRDefault="00574174" w:rsidP="00516AE6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Sum_Abs_control_signal</w:t>
            </w:r>
            <w:proofErr w:type="spellEnd"/>
          </w:p>
        </w:tc>
        <w:tc>
          <w:tcPr>
            <w:tcW w:w="2480" w:type="dxa"/>
            <w:noWrap/>
            <w:hideMark/>
          </w:tcPr>
          <w:p w14:paraId="1CD35498" w14:textId="77777777" w:rsidR="00574174" w:rsidRPr="004749ED" w:rsidRDefault="00574174" w:rsidP="00516AE6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Max_control_signal</w:t>
            </w:r>
            <w:proofErr w:type="spellEnd"/>
          </w:p>
        </w:tc>
      </w:tr>
      <w:tr w:rsidR="00574174" w:rsidRPr="004749ED" w14:paraId="14365F09" w14:textId="77777777" w:rsidTr="00516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hideMark/>
          </w:tcPr>
          <w:p w14:paraId="0F87B3C9" w14:textId="77777777" w:rsidR="00574174" w:rsidRPr="004749ED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ZN_open_loop</w:t>
            </w:r>
            <w:proofErr w:type="spellEnd"/>
          </w:p>
        </w:tc>
        <w:tc>
          <w:tcPr>
            <w:tcW w:w="3036" w:type="dxa"/>
            <w:noWrap/>
            <w:hideMark/>
          </w:tcPr>
          <w:p w14:paraId="6408E2C9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5.422</w:t>
            </w:r>
          </w:p>
        </w:tc>
        <w:tc>
          <w:tcPr>
            <w:tcW w:w="2480" w:type="dxa"/>
            <w:noWrap/>
            <w:hideMark/>
          </w:tcPr>
          <w:p w14:paraId="43F11EC6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100</w:t>
            </w:r>
          </w:p>
        </w:tc>
      </w:tr>
      <w:tr w:rsidR="00574174" w:rsidRPr="004749ED" w14:paraId="726F88CC" w14:textId="77777777" w:rsidTr="00516AE6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hideMark/>
          </w:tcPr>
          <w:p w14:paraId="04E88C3A" w14:textId="77777777" w:rsidR="00574174" w:rsidRPr="004749ED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method_cc</w:t>
            </w:r>
            <w:proofErr w:type="spellEnd"/>
          </w:p>
        </w:tc>
        <w:tc>
          <w:tcPr>
            <w:tcW w:w="3036" w:type="dxa"/>
            <w:noWrap/>
            <w:hideMark/>
          </w:tcPr>
          <w:p w14:paraId="68584A22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15.549</w:t>
            </w:r>
          </w:p>
        </w:tc>
        <w:tc>
          <w:tcPr>
            <w:tcW w:w="2480" w:type="dxa"/>
            <w:noWrap/>
            <w:hideMark/>
          </w:tcPr>
          <w:p w14:paraId="1E20FBFB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415</w:t>
            </w:r>
          </w:p>
        </w:tc>
      </w:tr>
      <w:tr w:rsidR="00574174" w:rsidRPr="004749ED" w14:paraId="33FF29B0" w14:textId="77777777" w:rsidTr="00516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hideMark/>
          </w:tcPr>
          <w:p w14:paraId="3BDFF84A" w14:textId="77777777" w:rsidR="00574174" w:rsidRPr="004749ED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f track 0%OS</w:t>
            </w:r>
          </w:p>
        </w:tc>
        <w:tc>
          <w:tcPr>
            <w:tcW w:w="3036" w:type="dxa"/>
            <w:noWrap/>
            <w:hideMark/>
          </w:tcPr>
          <w:p w14:paraId="1A45043B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5.257</w:t>
            </w:r>
          </w:p>
        </w:tc>
        <w:tc>
          <w:tcPr>
            <w:tcW w:w="2480" w:type="dxa"/>
            <w:noWrap/>
            <w:hideMark/>
          </w:tcPr>
          <w:p w14:paraId="64BFFAA3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635</w:t>
            </w:r>
          </w:p>
        </w:tc>
      </w:tr>
      <w:tr w:rsidR="00574174" w:rsidRPr="004749ED" w14:paraId="6EE7290B" w14:textId="77777777" w:rsidTr="00516AE6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hideMark/>
          </w:tcPr>
          <w:p w14:paraId="5EEF230C" w14:textId="77777777" w:rsidR="00574174" w:rsidRPr="004749ED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f track 20%OS</w:t>
            </w:r>
          </w:p>
        </w:tc>
        <w:tc>
          <w:tcPr>
            <w:tcW w:w="3036" w:type="dxa"/>
            <w:noWrap/>
            <w:hideMark/>
          </w:tcPr>
          <w:p w14:paraId="17206299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5.336</w:t>
            </w:r>
          </w:p>
        </w:tc>
        <w:tc>
          <w:tcPr>
            <w:tcW w:w="2480" w:type="dxa"/>
            <w:noWrap/>
            <w:hideMark/>
          </w:tcPr>
          <w:p w14:paraId="507335E3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893</w:t>
            </w:r>
          </w:p>
        </w:tc>
      </w:tr>
      <w:tr w:rsidR="00574174" w:rsidRPr="004749ED" w14:paraId="670A9D7F" w14:textId="77777777" w:rsidTr="00516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hideMark/>
          </w:tcPr>
          <w:p w14:paraId="351E7432" w14:textId="77777777" w:rsidR="00574174" w:rsidRPr="004749ED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m dis 0%OS</w:t>
            </w:r>
          </w:p>
        </w:tc>
        <w:tc>
          <w:tcPr>
            <w:tcW w:w="3036" w:type="dxa"/>
            <w:noWrap/>
            <w:hideMark/>
          </w:tcPr>
          <w:p w14:paraId="6C5C7CE6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  <w:t>14.905</w:t>
            </w:r>
          </w:p>
        </w:tc>
        <w:tc>
          <w:tcPr>
            <w:tcW w:w="2480" w:type="dxa"/>
            <w:noWrap/>
            <w:hideMark/>
          </w:tcPr>
          <w:p w14:paraId="3330827C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781</w:t>
            </w:r>
          </w:p>
        </w:tc>
      </w:tr>
      <w:tr w:rsidR="00574174" w:rsidRPr="004749ED" w14:paraId="705BA4EF" w14:textId="77777777" w:rsidTr="00516AE6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hideMark/>
          </w:tcPr>
          <w:p w14:paraId="1D48F1CC" w14:textId="77777777" w:rsidR="00574174" w:rsidRPr="004749ED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m dis 20%OS</w:t>
            </w:r>
          </w:p>
        </w:tc>
        <w:tc>
          <w:tcPr>
            <w:tcW w:w="3036" w:type="dxa"/>
            <w:noWrap/>
            <w:hideMark/>
          </w:tcPr>
          <w:p w14:paraId="1270DEBA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5.257</w:t>
            </w:r>
          </w:p>
        </w:tc>
        <w:tc>
          <w:tcPr>
            <w:tcW w:w="2480" w:type="dxa"/>
            <w:noWrap/>
            <w:hideMark/>
          </w:tcPr>
          <w:p w14:paraId="0F1D4137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025</w:t>
            </w:r>
          </w:p>
        </w:tc>
      </w:tr>
      <w:tr w:rsidR="00574174" w:rsidRPr="004749ED" w14:paraId="538DE5D9" w14:textId="77777777" w:rsidTr="00516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hideMark/>
          </w:tcPr>
          <w:p w14:paraId="06D34962" w14:textId="77777777" w:rsidR="00574174" w:rsidRPr="004749ED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 xml:space="preserve">Damped </w:t>
            </w:r>
            <w:proofErr w:type="spellStart"/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Ocsillation</w:t>
            </w:r>
            <w:proofErr w:type="spellEnd"/>
          </w:p>
        </w:tc>
        <w:tc>
          <w:tcPr>
            <w:tcW w:w="3036" w:type="dxa"/>
            <w:noWrap/>
            <w:hideMark/>
          </w:tcPr>
          <w:p w14:paraId="72B2DF15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5.693</w:t>
            </w:r>
          </w:p>
        </w:tc>
        <w:tc>
          <w:tcPr>
            <w:tcW w:w="2480" w:type="dxa"/>
            <w:noWrap/>
            <w:hideMark/>
          </w:tcPr>
          <w:p w14:paraId="53252875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  <w:t>1.514</w:t>
            </w:r>
          </w:p>
        </w:tc>
      </w:tr>
      <w:tr w:rsidR="00574174" w:rsidRPr="004749ED" w14:paraId="19C78E68" w14:textId="77777777" w:rsidTr="00516AE6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hideMark/>
          </w:tcPr>
          <w:p w14:paraId="05B78B67" w14:textId="77777777" w:rsidR="00574174" w:rsidRPr="004749ED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ZN_close_loop</w:t>
            </w:r>
            <w:proofErr w:type="spellEnd"/>
          </w:p>
        </w:tc>
        <w:tc>
          <w:tcPr>
            <w:tcW w:w="3036" w:type="dxa"/>
            <w:noWrap/>
            <w:hideMark/>
          </w:tcPr>
          <w:p w14:paraId="6D6BB286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5.524</w:t>
            </w:r>
          </w:p>
        </w:tc>
        <w:tc>
          <w:tcPr>
            <w:tcW w:w="2480" w:type="dxa"/>
            <w:noWrap/>
            <w:hideMark/>
          </w:tcPr>
          <w:p w14:paraId="57ACC327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213</w:t>
            </w:r>
          </w:p>
        </w:tc>
      </w:tr>
      <w:tr w:rsidR="00574174" w:rsidRPr="004749ED" w14:paraId="22D789E7" w14:textId="77777777" w:rsidTr="00516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hideMark/>
          </w:tcPr>
          <w:p w14:paraId="17AEDA17" w14:textId="77777777" w:rsidR="00574174" w:rsidRPr="004749ED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Fertik</w:t>
            </w:r>
            <w:proofErr w:type="spellEnd"/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 xml:space="preserve"> ref track</w:t>
            </w:r>
          </w:p>
        </w:tc>
        <w:tc>
          <w:tcPr>
            <w:tcW w:w="3036" w:type="dxa"/>
            <w:noWrap/>
            <w:hideMark/>
          </w:tcPr>
          <w:p w14:paraId="29F16193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5.228</w:t>
            </w:r>
          </w:p>
        </w:tc>
        <w:tc>
          <w:tcPr>
            <w:tcW w:w="2480" w:type="dxa"/>
            <w:noWrap/>
            <w:hideMark/>
          </w:tcPr>
          <w:p w14:paraId="2C39073D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607</w:t>
            </w:r>
          </w:p>
        </w:tc>
      </w:tr>
      <w:tr w:rsidR="00574174" w:rsidRPr="004749ED" w14:paraId="39F44020" w14:textId="77777777" w:rsidTr="00516AE6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hideMark/>
          </w:tcPr>
          <w:p w14:paraId="41D2151F" w14:textId="77777777" w:rsidR="00574174" w:rsidRPr="004749ED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Fertik</w:t>
            </w:r>
            <w:proofErr w:type="spellEnd"/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 xml:space="preserve"> rem dis</w:t>
            </w:r>
          </w:p>
        </w:tc>
        <w:tc>
          <w:tcPr>
            <w:tcW w:w="3036" w:type="dxa"/>
            <w:noWrap/>
            <w:hideMark/>
          </w:tcPr>
          <w:p w14:paraId="33811490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5.355</w:t>
            </w:r>
          </w:p>
        </w:tc>
        <w:tc>
          <w:tcPr>
            <w:tcW w:w="2480" w:type="dxa"/>
            <w:noWrap/>
            <w:hideMark/>
          </w:tcPr>
          <w:p w14:paraId="79FEAB08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648</w:t>
            </w:r>
          </w:p>
        </w:tc>
      </w:tr>
      <w:tr w:rsidR="00574174" w:rsidRPr="004749ED" w14:paraId="7BD70333" w14:textId="77777777" w:rsidTr="00516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hideMark/>
          </w:tcPr>
          <w:p w14:paraId="6A4CECF4" w14:textId="77777777" w:rsidR="00574174" w:rsidRPr="004749ED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iancone</w:t>
            </w:r>
            <w:proofErr w:type="spellEnd"/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-Marline ref track</w:t>
            </w:r>
          </w:p>
        </w:tc>
        <w:tc>
          <w:tcPr>
            <w:tcW w:w="3036" w:type="dxa"/>
            <w:noWrap/>
            <w:hideMark/>
          </w:tcPr>
          <w:p w14:paraId="242B4AF9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5.074</w:t>
            </w:r>
          </w:p>
        </w:tc>
        <w:tc>
          <w:tcPr>
            <w:tcW w:w="2480" w:type="dxa"/>
            <w:noWrap/>
            <w:hideMark/>
          </w:tcPr>
          <w:p w14:paraId="2BE7EF60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0.604</w:t>
            </w:r>
          </w:p>
        </w:tc>
      </w:tr>
      <w:tr w:rsidR="00574174" w:rsidRPr="004749ED" w14:paraId="57F4C65F" w14:textId="77777777" w:rsidTr="00516AE6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hideMark/>
          </w:tcPr>
          <w:p w14:paraId="02A2A6C1" w14:textId="77777777" w:rsidR="00574174" w:rsidRPr="004749ED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iancone</w:t>
            </w:r>
            <w:proofErr w:type="spellEnd"/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-Marline rem dis</w:t>
            </w:r>
          </w:p>
        </w:tc>
        <w:tc>
          <w:tcPr>
            <w:tcW w:w="3036" w:type="dxa"/>
            <w:noWrap/>
            <w:hideMark/>
          </w:tcPr>
          <w:p w14:paraId="34E3EAE5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5.260</w:t>
            </w:r>
          </w:p>
        </w:tc>
        <w:tc>
          <w:tcPr>
            <w:tcW w:w="2480" w:type="dxa"/>
            <w:noWrap/>
            <w:hideMark/>
          </w:tcPr>
          <w:p w14:paraId="26B71030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712</w:t>
            </w:r>
          </w:p>
        </w:tc>
      </w:tr>
      <w:tr w:rsidR="00574174" w:rsidRPr="004749ED" w14:paraId="6E8A2CC9" w14:textId="77777777" w:rsidTr="00516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hideMark/>
          </w:tcPr>
          <w:p w14:paraId="646B088B" w14:textId="77777777" w:rsidR="00574174" w:rsidRPr="004749ED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process response</w:t>
            </w:r>
          </w:p>
        </w:tc>
        <w:tc>
          <w:tcPr>
            <w:tcW w:w="3036" w:type="dxa"/>
            <w:noWrap/>
            <w:hideMark/>
          </w:tcPr>
          <w:p w14:paraId="7933BB1F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5.161</w:t>
            </w:r>
          </w:p>
        </w:tc>
        <w:tc>
          <w:tcPr>
            <w:tcW w:w="2480" w:type="dxa"/>
            <w:noWrap/>
            <w:hideMark/>
          </w:tcPr>
          <w:p w14:paraId="509E936A" w14:textId="77777777" w:rsidR="00574174" w:rsidRPr="004749ED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4749ED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895</w:t>
            </w:r>
          </w:p>
        </w:tc>
      </w:tr>
    </w:tbl>
    <w:p w14:paraId="45E50EB5" w14:textId="77777777" w:rsidR="00574174" w:rsidRDefault="00574174" w:rsidP="00574174">
      <w:pPr>
        <w:bidi w:val="0"/>
        <w:jc w:val="left"/>
      </w:pPr>
    </w:p>
    <w:p w14:paraId="47CACE00" w14:textId="242CD28A" w:rsidR="00290F1D" w:rsidRDefault="00290F1D" w:rsidP="00290F1D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proofErr w:type="spellStart"/>
      <w:r w:rsidRPr="004749ED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Sum_Abs_control_</w:t>
      </w:r>
      <w:proofErr w:type="gramStart"/>
      <w:r w:rsidRPr="004749ED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signal</w:t>
      </w:r>
      <w:proofErr w:type="spellEnd"/>
      <w:r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 :</w:t>
      </w:r>
      <w:proofErr w:type="gramEnd"/>
      <w:r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 for </w:t>
      </w:r>
      <w:proofErr w:type="spellStart"/>
      <w:r w:rsidRPr="004749ED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method_cc</w:t>
      </w:r>
      <w:proofErr w:type="spellEnd"/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has the max value among them maybe because</w:t>
      </w:r>
      <w:r w:rsidR="00662F28">
        <w:rPr>
          <w:rFonts w:ascii="Calibri" w:eastAsia="Times New Roman" w:hAnsi="Calibri" w:cs="Calibri"/>
          <w:color w:val="auto"/>
          <w:szCs w:val="22"/>
          <w:lang w:bidi="ar-SA"/>
        </w:rPr>
        <w:t xml:space="preserve"> it has the max </w:t>
      </w:r>
      <w:proofErr w:type="spellStart"/>
      <w:r w:rsidR="00662F28">
        <w:rPr>
          <w:rFonts w:ascii="Calibri" w:eastAsia="Times New Roman" w:hAnsi="Calibri" w:cs="Calibri"/>
          <w:color w:val="auto"/>
          <w:szCs w:val="22"/>
          <w:lang w:bidi="ar-SA"/>
        </w:rPr>
        <w:t>kp</w:t>
      </w:r>
      <w:proofErr w:type="spellEnd"/>
      <w:r w:rsidR="00662F28">
        <w:rPr>
          <w:rFonts w:ascii="Calibri" w:eastAsia="Times New Roman" w:hAnsi="Calibri" w:cs="Calibri"/>
          <w:color w:val="auto"/>
          <w:szCs w:val="22"/>
          <w:lang w:bidi="ar-SA"/>
        </w:rPr>
        <w:t xml:space="preserve"> and for that has the max overshoot</w:t>
      </w:r>
    </w:p>
    <w:p w14:paraId="1707CFCB" w14:textId="127B7596" w:rsidR="00662F28" w:rsidRDefault="00662F28" w:rsidP="00662F28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But </w:t>
      </w:r>
      <w:r w:rsidRPr="004749ED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CHR rem dis 0%OS</w:t>
      </w:r>
      <w:r w:rsidR="007E4A8F"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 has the min value and </w:t>
      </w:r>
      <w:proofErr w:type="gramStart"/>
      <w:r w:rsidR="007E4A8F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that  can</w:t>
      </w:r>
      <w:proofErr w:type="gramEnd"/>
      <w:r w:rsidR="007E4A8F"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 be a </w:t>
      </w:r>
      <w:proofErr w:type="spellStart"/>
      <w:r w:rsidR="007E4A8F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resion</w:t>
      </w:r>
      <w:proofErr w:type="spellEnd"/>
      <w:r w:rsidR="007E4A8F"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 why </w:t>
      </w:r>
      <w:r w:rsidR="000670BE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it takes more time in rise time and settle time.</w:t>
      </w:r>
    </w:p>
    <w:p w14:paraId="26E264A2" w14:textId="77777777" w:rsidR="000670BE" w:rsidRDefault="000670BE" w:rsidP="000670BE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</w:p>
    <w:p w14:paraId="5F2ACDB3" w14:textId="31A82CAF" w:rsidR="000670BE" w:rsidRDefault="000670BE" w:rsidP="000670BE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proofErr w:type="spellStart"/>
      <w:r w:rsidRPr="004749ED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Max_control_</w:t>
      </w:r>
      <w:proofErr w:type="gramStart"/>
      <w:r w:rsidRPr="004749ED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signal</w:t>
      </w:r>
      <w:proofErr w:type="spellEnd"/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:</w:t>
      </w:r>
      <w:proofErr w:type="gramEnd"/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</w:t>
      </w:r>
    </w:p>
    <w:p w14:paraId="3F15BD36" w14:textId="544911E9" w:rsidR="000670BE" w:rsidRDefault="000670BE" w:rsidP="000670BE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Max: </w:t>
      </w:r>
      <w:r w:rsidRPr="004749ED"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Damped </w:t>
      </w:r>
      <w:proofErr w:type="spellStart"/>
      <w:proofErr w:type="gramStart"/>
      <w:r w:rsidRPr="004749ED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Ocsillation</w:t>
      </w:r>
      <w:proofErr w:type="spellEnd"/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,</w:t>
      </w:r>
      <w:proofErr w:type="gramEnd"/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and because of that we can say we have the most overshoot in the system</w:t>
      </w:r>
      <w:r w:rsidR="002F0CE2">
        <w:rPr>
          <w:rFonts w:ascii="Calibri" w:eastAsia="Times New Roman" w:hAnsi="Calibri" w:cs="Calibri"/>
          <w:color w:val="auto"/>
          <w:szCs w:val="22"/>
          <w:lang w:bidi="ar-SA"/>
        </w:rPr>
        <w:t xml:space="preserve"> also must mention it has the most Ti so it takes more time to make </w:t>
      </w:r>
      <w:r w:rsidR="006A5BF1">
        <w:rPr>
          <w:rFonts w:ascii="Calibri" w:eastAsia="Times New Roman" w:hAnsi="Calibri" w:cs="Calibri"/>
          <w:color w:val="auto"/>
          <w:szCs w:val="22"/>
          <w:lang w:bidi="ar-SA"/>
        </w:rPr>
        <w:t>to settle it</w:t>
      </w:r>
      <w:r>
        <w:rPr>
          <w:rFonts w:ascii="Calibri" w:eastAsia="Times New Roman" w:hAnsi="Calibri" w:cs="Calibri"/>
          <w:color w:val="auto"/>
          <w:szCs w:val="22"/>
          <w:lang w:bidi="ar-SA"/>
        </w:rPr>
        <w:t>.</w:t>
      </w:r>
    </w:p>
    <w:p w14:paraId="2ED2EC0B" w14:textId="555303F7" w:rsidR="002F0CE2" w:rsidRPr="004749ED" w:rsidRDefault="000670BE" w:rsidP="002F0CE2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Min: </w:t>
      </w:r>
      <w:proofErr w:type="spellStart"/>
      <w:r w:rsidR="002F0CE2" w:rsidRPr="004749ED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Ciancone</w:t>
      </w:r>
      <w:proofErr w:type="spellEnd"/>
      <w:r w:rsidR="002F0CE2" w:rsidRPr="004749ED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-Marline ref track</w:t>
      </w:r>
      <w:r w:rsidR="006A5BF1"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 maybe we can say it has the </w:t>
      </w:r>
      <w:r w:rsidR="009479A6"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maximum value of </w:t>
      </w:r>
      <w:r w:rsidR="009479A6" w:rsidRPr="00EC4745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Td</w:t>
      </w:r>
      <w:r w:rsidR="009479A6"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 make it try make it less </w:t>
      </w:r>
      <w:r w:rsidR="007B76EE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the control signal.</w:t>
      </w:r>
    </w:p>
    <w:p w14:paraId="53A4F8DD" w14:textId="41116722" w:rsidR="000670BE" w:rsidRDefault="000670BE" w:rsidP="000670BE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</w:p>
    <w:p w14:paraId="22C746F3" w14:textId="77777777" w:rsidR="000670BE" w:rsidRPr="004749ED" w:rsidRDefault="000670BE" w:rsidP="000670BE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</w:p>
    <w:p w14:paraId="3E4B4599" w14:textId="77777777" w:rsidR="001F4031" w:rsidRDefault="001F4031" w:rsidP="001F4031">
      <w:pPr>
        <w:bidi w:val="0"/>
        <w:jc w:val="left"/>
      </w:pPr>
    </w:p>
    <w:p w14:paraId="3BC1E3A4" w14:textId="77777777" w:rsidR="001F4031" w:rsidRDefault="001F4031" w:rsidP="001F4031">
      <w:pPr>
        <w:bidi w:val="0"/>
        <w:jc w:val="left"/>
      </w:pPr>
    </w:p>
    <w:p w14:paraId="7228D4E1" w14:textId="77777777" w:rsidR="001F4031" w:rsidRDefault="001F4031" w:rsidP="001F4031">
      <w:pPr>
        <w:bidi w:val="0"/>
        <w:jc w:val="left"/>
      </w:pPr>
    </w:p>
    <w:p w14:paraId="5898EFC1" w14:textId="77777777" w:rsidR="001F4031" w:rsidRDefault="001F4031" w:rsidP="001F4031">
      <w:pPr>
        <w:bidi w:val="0"/>
        <w:jc w:val="left"/>
      </w:pPr>
    </w:p>
    <w:p w14:paraId="76E331A5" w14:textId="77777777" w:rsidR="001F4031" w:rsidRDefault="001F4031" w:rsidP="001F4031">
      <w:pPr>
        <w:bidi w:val="0"/>
        <w:jc w:val="left"/>
      </w:pPr>
    </w:p>
    <w:p w14:paraId="32C0B5E6" w14:textId="77777777" w:rsidR="001F4031" w:rsidRDefault="001F4031" w:rsidP="001F4031">
      <w:pPr>
        <w:bidi w:val="0"/>
        <w:jc w:val="left"/>
      </w:pPr>
    </w:p>
    <w:p w14:paraId="23195E6A" w14:textId="77777777" w:rsidR="001F4031" w:rsidRDefault="001F4031" w:rsidP="007B76EE">
      <w:pPr>
        <w:bidi w:val="0"/>
        <w:ind w:firstLine="0"/>
        <w:jc w:val="left"/>
      </w:pPr>
    </w:p>
    <w:p w14:paraId="673039AF" w14:textId="77777777" w:rsidR="007B76EE" w:rsidRDefault="007B76EE" w:rsidP="007B76EE">
      <w:pPr>
        <w:bidi w:val="0"/>
        <w:ind w:firstLine="0"/>
        <w:jc w:val="left"/>
      </w:pPr>
    </w:p>
    <w:p w14:paraId="50CE4FBE" w14:textId="77777777" w:rsidR="001F4031" w:rsidRDefault="001F4031" w:rsidP="001F4031">
      <w:pPr>
        <w:bidi w:val="0"/>
        <w:jc w:val="left"/>
      </w:pPr>
    </w:p>
    <w:p w14:paraId="4DABEC77" w14:textId="77777777" w:rsidR="001F4031" w:rsidRDefault="001F4031" w:rsidP="001F4031">
      <w:pPr>
        <w:bidi w:val="0"/>
        <w:jc w:val="left"/>
      </w:pPr>
    </w:p>
    <w:tbl>
      <w:tblPr>
        <w:tblStyle w:val="PlainTable1"/>
        <w:tblW w:w="7820" w:type="dxa"/>
        <w:tblLook w:val="04A0" w:firstRow="1" w:lastRow="0" w:firstColumn="1" w:lastColumn="0" w:noHBand="0" w:noVBand="1"/>
      </w:tblPr>
      <w:tblGrid>
        <w:gridCol w:w="2808"/>
        <w:gridCol w:w="1032"/>
        <w:gridCol w:w="1260"/>
        <w:gridCol w:w="1360"/>
        <w:gridCol w:w="1360"/>
      </w:tblGrid>
      <w:tr w:rsidR="00574174" w:rsidRPr="00C27B28" w14:paraId="71FD476C" w14:textId="77777777" w:rsidTr="00516A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noWrap/>
            <w:hideMark/>
          </w:tcPr>
          <w:p w14:paraId="7F7220F9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lastRenderedPageBreak/>
              <w:t>method_name</w:t>
            </w:r>
            <w:proofErr w:type="spellEnd"/>
          </w:p>
        </w:tc>
        <w:tc>
          <w:tcPr>
            <w:tcW w:w="1032" w:type="dxa"/>
            <w:noWrap/>
            <w:hideMark/>
          </w:tcPr>
          <w:p w14:paraId="5867EDE3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IE</w:t>
            </w:r>
          </w:p>
        </w:tc>
        <w:tc>
          <w:tcPr>
            <w:tcW w:w="1260" w:type="dxa"/>
            <w:noWrap/>
            <w:hideMark/>
          </w:tcPr>
          <w:p w14:paraId="261DFA01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IAE</w:t>
            </w:r>
          </w:p>
        </w:tc>
        <w:tc>
          <w:tcPr>
            <w:tcW w:w="1360" w:type="dxa"/>
            <w:noWrap/>
            <w:hideMark/>
          </w:tcPr>
          <w:p w14:paraId="670CB85A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ISE</w:t>
            </w:r>
          </w:p>
        </w:tc>
        <w:tc>
          <w:tcPr>
            <w:tcW w:w="1360" w:type="dxa"/>
            <w:noWrap/>
            <w:hideMark/>
          </w:tcPr>
          <w:p w14:paraId="6E09332D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ITAE</w:t>
            </w:r>
          </w:p>
        </w:tc>
      </w:tr>
      <w:tr w:rsidR="00574174" w:rsidRPr="00C27B28" w14:paraId="1FF9FE3F" w14:textId="77777777" w:rsidTr="00516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noWrap/>
            <w:hideMark/>
          </w:tcPr>
          <w:p w14:paraId="1CA9E0AA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ZN_open_loop</w:t>
            </w:r>
            <w:proofErr w:type="spellEnd"/>
          </w:p>
        </w:tc>
        <w:tc>
          <w:tcPr>
            <w:tcW w:w="1032" w:type="dxa"/>
            <w:noWrap/>
            <w:hideMark/>
          </w:tcPr>
          <w:p w14:paraId="3C1C98EC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038</w:t>
            </w:r>
          </w:p>
        </w:tc>
        <w:tc>
          <w:tcPr>
            <w:tcW w:w="1260" w:type="dxa"/>
            <w:noWrap/>
            <w:hideMark/>
          </w:tcPr>
          <w:p w14:paraId="3023744C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  <w:t>1.407</w:t>
            </w:r>
          </w:p>
        </w:tc>
        <w:tc>
          <w:tcPr>
            <w:tcW w:w="1360" w:type="dxa"/>
            <w:noWrap/>
            <w:hideMark/>
          </w:tcPr>
          <w:p w14:paraId="5B3143ED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  <w:t>1.075</w:t>
            </w:r>
          </w:p>
        </w:tc>
        <w:tc>
          <w:tcPr>
            <w:tcW w:w="1360" w:type="dxa"/>
            <w:noWrap/>
            <w:hideMark/>
          </w:tcPr>
          <w:p w14:paraId="0C07BD68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474</w:t>
            </w:r>
          </w:p>
        </w:tc>
      </w:tr>
      <w:tr w:rsidR="00574174" w:rsidRPr="00C27B28" w14:paraId="41536967" w14:textId="77777777" w:rsidTr="00516AE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noWrap/>
            <w:hideMark/>
          </w:tcPr>
          <w:p w14:paraId="549B8AF5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method_cc</w:t>
            </w:r>
            <w:proofErr w:type="spellEnd"/>
          </w:p>
        </w:tc>
        <w:tc>
          <w:tcPr>
            <w:tcW w:w="1032" w:type="dxa"/>
            <w:noWrap/>
            <w:hideMark/>
          </w:tcPr>
          <w:p w14:paraId="6E2EAB33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92D05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92D050"/>
                <w:szCs w:val="22"/>
                <w:lang w:bidi="ar-SA"/>
              </w:rPr>
              <w:t>0.783</w:t>
            </w:r>
          </w:p>
        </w:tc>
        <w:tc>
          <w:tcPr>
            <w:tcW w:w="1260" w:type="dxa"/>
            <w:noWrap/>
            <w:hideMark/>
          </w:tcPr>
          <w:p w14:paraId="0F6AA756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828</w:t>
            </w:r>
          </w:p>
        </w:tc>
        <w:tc>
          <w:tcPr>
            <w:tcW w:w="1360" w:type="dxa"/>
            <w:noWrap/>
            <w:hideMark/>
          </w:tcPr>
          <w:p w14:paraId="09A23FA0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178</w:t>
            </w:r>
          </w:p>
        </w:tc>
        <w:tc>
          <w:tcPr>
            <w:tcW w:w="1360" w:type="dxa"/>
            <w:noWrap/>
            <w:hideMark/>
          </w:tcPr>
          <w:p w14:paraId="306F8523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963</w:t>
            </w:r>
          </w:p>
        </w:tc>
      </w:tr>
      <w:tr w:rsidR="00574174" w:rsidRPr="00C27B28" w14:paraId="5B5836CD" w14:textId="77777777" w:rsidTr="00516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noWrap/>
            <w:hideMark/>
          </w:tcPr>
          <w:p w14:paraId="37FF7E84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f track 0%OS</w:t>
            </w:r>
          </w:p>
        </w:tc>
        <w:tc>
          <w:tcPr>
            <w:tcW w:w="1032" w:type="dxa"/>
            <w:noWrap/>
            <w:hideMark/>
          </w:tcPr>
          <w:p w14:paraId="5FA56F95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367</w:t>
            </w:r>
          </w:p>
        </w:tc>
        <w:tc>
          <w:tcPr>
            <w:tcW w:w="1260" w:type="dxa"/>
            <w:noWrap/>
            <w:hideMark/>
          </w:tcPr>
          <w:p w14:paraId="68B69AF7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866</w:t>
            </w:r>
          </w:p>
        </w:tc>
        <w:tc>
          <w:tcPr>
            <w:tcW w:w="1360" w:type="dxa"/>
            <w:noWrap/>
            <w:hideMark/>
          </w:tcPr>
          <w:p w14:paraId="4063EEE4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322</w:t>
            </w:r>
          </w:p>
        </w:tc>
        <w:tc>
          <w:tcPr>
            <w:tcW w:w="1360" w:type="dxa"/>
            <w:noWrap/>
            <w:hideMark/>
          </w:tcPr>
          <w:p w14:paraId="54D06FA7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737</w:t>
            </w:r>
          </w:p>
        </w:tc>
      </w:tr>
      <w:tr w:rsidR="00574174" w:rsidRPr="00C27B28" w14:paraId="4364B6BD" w14:textId="77777777" w:rsidTr="00516AE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noWrap/>
            <w:hideMark/>
          </w:tcPr>
          <w:p w14:paraId="623B4E35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f track 20%OS</w:t>
            </w:r>
          </w:p>
        </w:tc>
        <w:tc>
          <w:tcPr>
            <w:tcW w:w="1032" w:type="dxa"/>
            <w:noWrap/>
            <w:hideMark/>
          </w:tcPr>
          <w:p w14:paraId="18342B23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208</w:t>
            </w:r>
          </w:p>
        </w:tc>
        <w:tc>
          <w:tcPr>
            <w:tcW w:w="1260" w:type="dxa"/>
            <w:noWrap/>
            <w:hideMark/>
          </w:tcPr>
          <w:p w14:paraId="24679610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423</w:t>
            </w:r>
          </w:p>
        </w:tc>
        <w:tc>
          <w:tcPr>
            <w:tcW w:w="1360" w:type="dxa"/>
            <w:noWrap/>
            <w:hideMark/>
          </w:tcPr>
          <w:p w14:paraId="34F4AE11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134</w:t>
            </w:r>
          </w:p>
        </w:tc>
        <w:tc>
          <w:tcPr>
            <w:tcW w:w="1360" w:type="dxa"/>
            <w:noWrap/>
            <w:hideMark/>
          </w:tcPr>
          <w:p w14:paraId="29C69C3E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  <w:t>1.402</w:t>
            </w:r>
          </w:p>
        </w:tc>
      </w:tr>
      <w:tr w:rsidR="00574174" w:rsidRPr="00C27B28" w14:paraId="188F3C82" w14:textId="77777777" w:rsidTr="00516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noWrap/>
            <w:hideMark/>
          </w:tcPr>
          <w:p w14:paraId="09C33DB1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m dis 0%OS</w:t>
            </w:r>
          </w:p>
        </w:tc>
        <w:tc>
          <w:tcPr>
            <w:tcW w:w="1032" w:type="dxa"/>
            <w:noWrap/>
            <w:hideMark/>
          </w:tcPr>
          <w:p w14:paraId="2222584A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79646" w:themeColor="accent6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F79646" w:themeColor="accent6"/>
                <w:szCs w:val="22"/>
                <w:lang w:bidi="ar-SA"/>
              </w:rPr>
              <w:t>2.071</w:t>
            </w:r>
          </w:p>
        </w:tc>
        <w:tc>
          <w:tcPr>
            <w:tcW w:w="1260" w:type="dxa"/>
            <w:noWrap/>
            <w:hideMark/>
          </w:tcPr>
          <w:p w14:paraId="1AA1D013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79646" w:themeColor="accent6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F79646" w:themeColor="accent6"/>
                <w:szCs w:val="22"/>
                <w:lang w:bidi="ar-SA"/>
              </w:rPr>
              <w:t>2.071</w:t>
            </w:r>
          </w:p>
        </w:tc>
        <w:tc>
          <w:tcPr>
            <w:tcW w:w="1360" w:type="dxa"/>
            <w:noWrap/>
            <w:hideMark/>
          </w:tcPr>
          <w:p w14:paraId="4CB81D6D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229</w:t>
            </w:r>
          </w:p>
        </w:tc>
        <w:tc>
          <w:tcPr>
            <w:tcW w:w="1360" w:type="dxa"/>
            <w:noWrap/>
            <w:hideMark/>
          </w:tcPr>
          <w:p w14:paraId="4E4DC519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4.864</w:t>
            </w:r>
          </w:p>
        </w:tc>
      </w:tr>
      <w:tr w:rsidR="00574174" w:rsidRPr="00C27B28" w14:paraId="7796E677" w14:textId="77777777" w:rsidTr="00516AE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noWrap/>
            <w:hideMark/>
          </w:tcPr>
          <w:p w14:paraId="4A10F455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m dis 20%OS</w:t>
            </w:r>
          </w:p>
        </w:tc>
        <w:tc>
          <w:tcPr>
            <w:tcW w:w="1032" w:type="dxa"/>
            <w:noWrap/>
            <w:hideMark/>
          </w:tcPr>
          <w:p w14:paraId="077A480F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367</w:t>
            </w:r>
          </w:p>
        </w:tc>
        <w:tc>
          <w:tcPr>
            <w:tcW w:w="1260" w:type="dxa"/>
            <w:noWrap/>
            <w:hideMark/>
          </w:tcPr>
          <w:p w14:paraId="792B1F7E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437</w:t>
            </w:r>
          </w:p>
        </w:tc>
        <w:tc>
          <w:tcPr>
            <w:tcW w:w="1360" w:type="dxa"/>
            <w:noWrap/>
            <w:hideMark/>
          </w:tcPr>
          <w:p w14:paraId="06641FE2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084</w:t>
            </w:r>
          </w:p>
        </w:tc>
        <w:tc>
          <w:tcPr>
            <w:tcW w:w="1360" w:type="dxa"/>
            <w:noWrap/>
            <w:hideMark/>
          </w:tcPr>
          <w:p w14:paraId="4A27E55C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653</w:t>
            </w:r>
          </w:p>
        </w:tc>
      </w:tr>
      <w:tr w:rsidR="00574174" w:rsidRPr="00C27B28" w14:paraId="5DB929C8" w14:textId="77777777" w:rsidTr="00516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noWrap/>
            <w:hideMark/>
          </w:tcPr>
          <w:p w14:paraId="73146095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 xml:space="preserve">Damped </w:t>
            </w: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Ocsillation</w:t>
            </w:r>
            <w:proofErr w:type="spellEnd"/>
          </w:p>
        </w:tc>
        <w:tc>
          <w:tcPr>
            <w:tcW w:w="1032" w:type="dxa"/>
            <w:noWrap/>
            <w:hideMark/>
          </w:tcPr>
          <w:p w14:paraId="6FCA2FFC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BACC6" w:themeColor="accent5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4BACC6" w:themeColor="accent5"/>
                <w:szCs w:val="22"/>
                <w:lang w:bidi="ar-SA"/>
              </w:rPr>
              <w:t>0.495</w:t>
            </w:r>
          </w:p>
        </w:tc>
        <w:tc>
          <w:tcPr>
            <w:tcW w:w="1260" w:type="dxa"/>
            <w:noWrap/>
            <w:hideMark/>
          </w:tcPr>
          <w:p w14:paraId="3A9FBA21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BACC6" w:themeColor="accent5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4BACC6" w:themeColor="accent5"/>
                <w:szCs w:val="22"/>
                <w:lang w:bidi="ar-SA"/>
              </w:rPr>
              <w:t>2.063</w:t>
            </w:r>
          </w:p>
        </w:tc>
        <w:tc>
          <w:tcPr>
            <w:tcW w:w="1360" w:type="dxa"/>
            <w:noWrap/>
            <w:hideMark/>
          </w:tcPr>
          <w:p w14:paraId="1CB446E7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417</w:t>
            </w:r>
          </w:p>
        </w:tc>
        <w:tc>
          <w:tcPr>
            <w:tcW w:w="1360" w:type="dxa"/>
            <w:noWrap/>
            <w:hideMark/>
          </w:tcPr>
          <w:p w14:paraId="4B10C743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3.224</w:t>
            </w:r>
          </w:p>
        </w:tc>
      </w:tr>
      <w:tr w:rsidR="00574174" w:rsidRPr="00C27B28" w14:paraId="5650D87D" w14:textId="77777777" w:rsidTr="00516AE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noWrap/>
            <w:hideMark/>
          </w:tcPr>
          <w:p w14:paraId="2384D2B2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ZN_close_loop</w:t>
            </w:r>
            <w:proofErr w:type="spellEnd"/>
          </w:p>
        </w:tc>
        <w:tc>
          <w:tcPr>
            <w:tcW w:w="1032" w:type="dxa"/>
            <w:noWrap/>
            <w:hideMark/>
          </w:tcPr>
          <w:p w14:paraId="3993C5DD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833</w:t>
            </w:r>
          </w:p>
        </w:tc>
        <w:tc>
          <w:tcPr>
            <w:tcW w:w="1260" w:type="dxa"/>
            <w:noWrap/>
            <w:hideMark/>
          </w:tcPr>
          <w:p w14:paraId="751A88E5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514</w:t>
            </w:r>
          </w:p>
        </w:tc>
        <w:tc>
          <w:tcPr>
            <w:tcW w:w="1360" w:type="dxa"/>
            <w:noWrap/>
            <w:hideMark/>
          </w:tcPr>
          <w:p w14:paraId="1602C2B0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105</w:t>
            </w:r>
          </w:p>
        </w:tc>
        <w:tc>
          <w:tcPr>
            <w:tcW w:w="1360" w:type="dxa"/>
            <w:noWrap/>
            <w:hideMark/>
          </w:tcPr>
          <w:p w14:paraId="02F39968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650</w:t>
            </w:r>
          </w:p>
        </w:tc>
      </w:tr>
      <w:tr w:rsidR="00574174" w:rsidRPr="00C27B28" w14:paraId="4F8932E5" w14:textId="77777777" w:rsidTr="00516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noWrap/>
            <w:hideMark/>
          </w:tcPr>
          <w:p w14:paraId="768E059B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Fertik</w:t>
            </w:r>
            <w:proofErr w:type="spellEnd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 xml:space="preserve"> ref track</w:t>
            </w:r>
          </w:p>
        </w:tc>
        <w:tc>
          <w:tcPr>
            <w:tcW w:w="1032" w:type="dxa"/>
            <w:noWrap/>
            <w:hideMark/>
          </w:tcPr>
          <w:p w14:paraId="417A061E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425</w:t>
            </w:r>
          </w:p>
        </w:tc>
        <w:tc>
          <w:tcPr>
            <w:tcW w:w="1260" w:type="dxa"/>
            <w:noWrap/>
            <w:hideMark/>
          </w:tcPr>
          <w:p w14:paraId="01497BA7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285</w:t>
            </w:r>
          </w:p>
        </w:tc>
        <w:tc>
          <w:tcPr>
            <w:tcW w:w="1360" w:type="dxa"/>
            <w:noWrap/>
            <w:hideMark/>
          </w:tcPr>
          <w:p w14:paraId="7B196578" w14:textId="77777777" w:rsidR="00574174" w:rsidRPr="00C27B28" w:rsidRDefault="00574174" w:rsidP="006A7719">
            <w:pPr>
              <w:tabs>
                <w:tab w:val="left" w:pos="862"/>
              </w:tabs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1.480</w:t>
            </w:r>
          </w:p>
        </w:tc>
        <w:tc>
          <w:tcPr>
            <w:tcW w:w="1360" w:type="dxa"/>
            <w:noWrap/>
            <w:hideMark/>
          </w:tcPr>
          <w:p w14:paraId="1856A874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4.693</w:t>
            </w:r>
          </w:p>
        </w:tc>
      </w:tr>
      <w:tr w:rsidR="00574174" w:rsidRPr="00C27B28" w14:paraId="2E65586A" w14:textId="77777777" w:rsidTr="00516AE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noWrap/>
            <w:hideMark/>
          </w:tcPr>
          <w:p w14:paraId="5D726357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Fertik</w:t>
            </w:r>
            <w:proofErr w:type="spellEnd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 xml:space="preserve"> rem dis</w:t>
            </w:r>
          </w:p>
        </w:tc>
        <w:tc>
          <w:tcPr>
            <w:tcW w:w="1032" w:type="dxa"/>
            <w:noWrap/>
            <w:hideMark/>
          </w:tcPr>
          <w:p w14:paraId="0859ECE1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171</w:t>
            </w:r>
          </w:p>
        </w:tc>
        <w:tc>
          <w:tcPr>
            <w:tcW w:w="1260" w:type="dxa"/>
            <w:noWrap/>
            <w:hideMark/>
          </w:tcPr>
          <w:p w14:paraId="7CE13945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195</w:t>
            </w:r>
          </w:p>
        </w:tc>
        <w:tc>
          <w:tcPr>
            <w:tcW w:w="1360" w:type="dxa"/>
            <w:noWrap/>
            <w:hideMark/>
          </w:tcPr>
          <w:p w14:paraId="675EFB7C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388</w:t>
            </w:r>
          </w:p>
        </w:tc>
        <w:tc>
          <w:tcPr>
            <w:tcW w:w="1360" w:type="dxa"/>
            <w:noWrap/>
            <w:hideMark/>
          </w:tcPr>
          <w:p w14:paraId="41E2A1C8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4.589</w:t>
            </w:r>
          </w:p>
        </w:tc>
      </w:tr>
      <w:tr w:rsidR="00574174" w:rsidRPr="00C27B28" w14:paraId="5B265C4F" w14:textId="77777777" w:rsidTr="00516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noWrap/>
            <w:hideMark/>
          </w:tcPr>
          <w:p w14:paraId="00FD9D6C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iancone</w:t>
            </w:r>
            <w:proofErr w:type="spellEnd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-Marline ref track</w:t>
            </w:r>
          </w:p>
        </w:tc>
        <w:tc>
          <w:tcPr>
            <w:tcW w:w="1032" w:type="dxa"/>
            <w:noWrap/>
            <w:hideMark/>
          </w:tcPr>
          <w:p w14:paraId="1C8CF394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1.734</w:t>
            </w:r>
          </w:p>
        </w:tc>
        <w:tc>
          <w:tcPr>
            <w:tcW w:w="1260" w:type="dxa"/>
            <w:noWrap/>
            <w:hideMark/>
          </w:tcPr>
          <w:p w14:paraId="66694935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2.309</w:t>
            </w:r>
          </w:p>
        </w:tc>
        <w:tc>
          <w:tcPr>
            <w:tcW w:w="1360" w:type="dxa"/>
            <w:noWrap/>
            <w:hideMark/>
          </w:tcPr>
          <w:p w14:paraId="702A76CA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471</w:t>
            </w:r>
          </w:p>
        </w:tc>
        <w:tc>
          <w:tcPr>
            <w:tcW w:w="1360" w:type="dxa"/>
            <w:noWrap/>
            <w:hideMark/>
          </w:tcPr>
          <w:p w14:paraId="281C278F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4.828</w:t>
            </w:r>
          </w:p>
        </w:tc>
      </w:tr>
      <w:tr w:rsidR="00574174" w:rsidRPr="00C27B28" w14:paraId="2E792FC9" w14:textId="77777777" w:rsidTr="00516AE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noWrap/>
            <w:hideMark/>
          </w:tcPr>
          <w:p w14:paraId="69B027DA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iancone</w:t>
            </w:r>
            <w:proofErr w:type="spellEnd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-Marline rem dis</w:t>
            </w:r>
          </w:p>
        </w:tc>
        <w:tc>
          <w:tcPr>
            <w:tcW w:w="1032" w:type="dxa"/>
            <w:noWrap/>
            <w:hideMark/>
          </w:tcPr>
          <w:p w14:paraId="25F5B847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360</w:t>
            </w:r>
          </w:p>
        </w:tc>
        <w:tc>
          <w:tcPr>
            <w:tcW w:w="1260" w:type="dxa"/>
            <w:noWrap/>
            <w:hideMark/>
          </w:tcPr>
          <w:p w14:paraId="5EAB4CB7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946</w:t>
            </w:r>
          </w:p>
        </w:tc>
        <w:tc>
          <w:tcPr>
            <w:tcW w:w="1360" w:type="dxa"/>
            <w:noWrap/>
            <w:hideMark/>
          </w:tcPr>
          <w:p w14:paraId="6CAAE8E9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286</w:t>
            </w:r>
          </w:p>
        </w:tc>
        <w:tc>
          <w:tcPr>
            <w:tcW w:w="1360" w:type="dxa"/>
            <w:noWrap/>
            <w:hideMark/>
          </w:tcPr>
          <w:p w14:paraId="73B62A14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3.381</w:t>
            </w:r>
          </w:p>
        </w:tc>
      </w:tr>
      <w:tr w:rsidR="00574174" w:rsidRPr="00C27B28" w14:paraId="36176BA4" w14:textId="77777777" w:rsidTr="00516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noWrap/>
            <w:hideMark/>
          </w:tcPr>
          <w:p w14:paraId="7A2B08DC" w14:textId="77777777" w:rsidR="00574174" w:rsidRPr="00C27B28" w:rsidRDefault="00574174" w:rsidP="00516AE6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process response</w:t>
            </w:r>
          </w:p>
        </w:tc>
        <w:tc>
          <w:tcPr>
            <w:tcW w:w="1032" w:type="dxa"/>
            <w:noWrap/>
            <w:hideMark/>
          </w:tcPr>
          <w:p w14:paraId="5FFFCDC4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E36C0A" w:themeColor="accent6" w:themeShade="BF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E36C0A" w:themeColor="accent6" w:themeShade="BF"/>
                <w:szCs w:val="22"/>
                <w:lang w:bidi="ar-SA"/>
              </w:rPr>
              <w:t>1.559</w:t>
            </w:r>
          </w:p>
        </w:tc>
        <w:tc>
          <w:tcPr>
            <w:tcW w:w="1260" w:type="dxa"/>
            <w:noWrap/>
            <w:hideMark/>
          </w:tcPr>
          <w:p w14:paraId="7385BD21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E36C0A" w:themeColor="accent6" w:themeShade="BF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E36C0A" w:themeColor="accent6" w:themeShade="BF"/>
                <w:szCs w:val="22"/>
                <w:lang w:bidi="ar-SA"/>
              </w:rPr>
              <w:t>1.565</w:t>
            </w:r>
          </w:p>
        </w:tc>
        <w:tc>
          <w:tcPr>
            <w:tcW w:w="1360" w:type="dxa"/>
            <w:noWrap/>
            <w:hideMark/>
          </w:tcPr>
          <w:p w14:paraId="6CB58E86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129</w:t>
            </w:r>
          </w:p>
        </w:tc>
        <w:tc>
          <w:tcPr>
            <w:tcW w:w="1360" w:type="dxa"/>
            <w:noWrap/>
            <w:hideMark/>
          </w:tcPr>
          <w:p w14:paraId="0C29AE7B" w14:textId="77777777" w:rsidR="00574174" w:rsidRPr="00C27B28" w:rsidRDefault="00574174" w:rsidP="00516AE6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243</w:t>
            </w:r>
          </w:p>
        </w:tc>
      </w:tr>
    </w:tbl>
    <w:p w14:paraId="3B894CF1" w14:textId="429DF539" w:rsidR="00574174" w:rsidRDefault="00561D88" w:rsidP="00574174">
      <w:pPr>
        <w:bidi w:val="0"/>
        <w:jc w:val="left"/>
      </w:pPr>
      <w:r>
        <w:t xml:space="preserve">We can say when we don’t have overshoot the IE and IAE must be </w:t>
      </w:r>
      <w:r w:rsidRPr="00561D88">
        <w:rPr>
          <w:color w:val="E36C0A" w:themeColor="accent6" w:themeShade="BF"/>
        </w:rPr>
        <w:t>equals</w:t>
      </w:r>
      <w:r>
        <w:t>.</w:t>
      </w:r>
    </w:p>
    <w:p w14:paraId="57070DA0" w14:textId="315E605E" w:rsidR="00561D88" w:rsidRDefault="00561D88" w:rsidP="00561D88">
      <w:pPr>
        <w:bidi w:val="0"/>
        <w:jc w:val="left"/>
        <w:rPr>
          <w:rFonts w:eastAsiaTheme="minorEastAsia"/>
        </w:rPr>
      </w:pPr>
      <w:proofErr w:type="gramStart"/>
      <w:r>
        <w:t>Also</w:t>
      </w:r>
      <w:proofErr w:type="gramEnd"/>
      <w:r>
        <w:t xml:space="preserve"> </w:t>
      </w:r>
      <w:r w:rsidR="007F3373">
        <w:t xml:space="preserve">we can say IAE is always bigger than IE and we can mention that the error of </w:t>
      </w:r>
      <w:r w:rsidR="00D430C7">
        <w:t xml:space="preserve">each method for when our output upper than the input signal can find out from this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IAE-IE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555F74D8" w14:textId="2ECA87AC" w:rsidR="003C2EF9" w:rsidRDefault="003C2EF9" w:rsidP="003C2EF9">
      <w:pPr>
        <w:bidi w:val="0"/>
        <w:jc w:val="left"/>
      </w:pPr>
      <w:r>
        <w:rPr>
          <w:rFonts w:eastAsiaTheme="minorEastAsia"/>
        </w:rPr>
        <w:t xml:space="preserve">Which means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IAE-IE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was upper than input signal and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IAE-IE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 is </w:t>
      </w:r>
      <w:proofErr w:type="spellStart"/>
      <w:r>
        <w:rPr>
          <w:rFonts w:eastAsiaTheme="minorEastAsia"/>
        </w:rPr>
        <w:t>belo</w:t>
      </w:r>
      <w:r w:rsidR="000A710D">
        <w:rPr>
          <w:rFonts w:eastAsiaTheme="minorEastAsia"/>
        </w:rPr>
        <w:t>w</w:t>
      </w:r>
      <w:r>
        <w:rPr>
          <w:rFonts w:eastAsiaTheme="minorEastAsia"/>
        </w:rPr>
        <w:t>er</w:t>
      </w:r>
      <w:proofErr w:type="spellEnd"/>
      <w:r>
        <w:rPr>
          <w:rFonts w:eastAsiaTheme="minorEastAsia"/>
        </w:rPr>
        <w:t xml:space="preserve"> than input signal</w:t>
      </w:r>
      <w:r w:rsidR="000A710D">
        <w:rPr>
          <w:rFonts w:eastAsiaTheme="minorEastAsia"/>
        </w:rPr>
        <w:t>.</w:t>
      </w:r>
    </w:p>
    <w:p w14:paraId="1D5995A4" w14:textId="6DDB59F1" w:rsidR="00574174" w:rsidRDefault="000A710D" w:rsidP="000A710D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t xml:space="preserve">So according what I said above we can say for </w:t>
      </w:r>
      <w:r w:rsidRPr="00C27B28">
        <w:rPr>
          <w:rFonts w:ascii="Calibri" w:eastAsia="Times New Roman" w:hAnsi="Calibri" w:cs="Calibri"/>
          <w:color w:val="4BACC6" w:themeColor="accent5"/>
          <w:sz w:val="22"/>
          <w:szCs w:val="22"/>
          <w:lang w:bidi="ar-SA"/>
        </w:rPr>
        <w:t xml:space="preserve">Damped </w:t>
      </w:r>
      <w:proofErr w:type="spellStart"/>
      <w:r w:rsidRPr="00C27B28">
        <w:rPr>
          <w:rFonts w:ascii="Calibri" w:eastAsia="Times New Roman" w:hAnsi="Calibri" w:cs="Calibri"/>
          <w:color w:val="4BACC6" w:themeColor="accent5"/>
          <w:sz w:val="22"/>
          <w:szCs w:val="22"/>
          <w:lang w:bidi="ar-SA"/>
        </w:rPr>
        <w:t>Ocsillation</w:t>
      </w:r>
      <w:proofErr w:type="spellEnd"/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, </w:t>
      </w:r>
      <w:r w:rsidR="00B93655">
        <w:rPr>
          <w:rFonts w:ascii="Calibri" w:eastAsia="Times New Roman" w:hAnsi="Calibri" w:cs="Calibri"/>
          <w:color w:val="auto"/>
          <w:szCs w:val="22"/>
          <w:lang w:bidi="ar-SA"/>
        </w:rPr>
        <w:t xml:space="preserve">it </w:t>
      </w:r>
      <w:proofErr w:type="gramStart"/>
      <w:r w:rsidR="00B93655">
        <w:rPr>
          <w:rFonts w:ascii="Calibri" w:eastAsia="Times New Roman" w:hAnsi="Calibri" w:cs="Calibri"/>
          <w:color w:val="auto"/>
          <w:szCs w:val="22"/>
          <w:lang w:bidi="ar-SA"/>
        </w:rPr>
        <w:t>swing</w:t>
      </w:r>
      <w:proofErr w:type="gramEnd"/>
      <w:r w:rsidR="00B93655">
        <w:rPr>
          <w:rFonts w:ascii="Calibri" w:eastAsia="Times New Roman" w:hAnsi="Calibri" w:cs="Calibri"/>
          <w:color w:val="auto"/>
          <w:szCs w:val="22"/>
          <w:lang w:bidi="ar-SA"/>
        </w:rPr>
        <w:t xml:space="preserve"> </w:t>
      </w:r>
      <w:r w:rsidR="00793509">
        <w:rPr>
          <w:rFonts w:ascii="Calibri" w:eastAsia="Times New Roman" w:hAnsi="Calibri" w:cs="Calibri"/>
          <w:color w:val="auto"/>
          <w:szCs w:val="22"/>
          <w:lang w:bidi="ar-SA"/>
        </w:rPr>
        <w:t xml:space="preserve">with bigger overshoot as can be seen in </w:t>
      </w:r>
      <w:proofErr w:type="spellStart"/>
      <w:r w:rsidR="00793509">
        <w:rPr>
          <w:rFonts w:ascii="Calibri" w:eastAsia="Times New Roman" w:hAnsi="Calibri" w:cs="Calibri"/>
          <w:color w:val="auto"/>
          <w:szCs w:val="22"/>
          <w:lang w:bidi="ar-SA"/>
        </w:rPr>
        <w:t>stepinfo</w:t>
      </w:r>
      <w:proofErr w:type="spellEnd"/>
      <w:r w:rsidR="00793509">
        <w:rPr>
          <w:rFonts w:ascii="Calibri" w:eastAsia="Times New Roman" w:hAnsi="Calibri" w:cs="Calibri"/>
          <w:color w:val="auto"/>
          <w:szCs w:val="22"/>
          <w:lang w:bidi="ar-SA"/>
        </w:rPr>
        <w:t xml:space="preserve"> table.</w:t>
      </w:r>
    </w:p>
    <w:p w14:paraId="5A915DA9" w14:textId="77777777" w:rsidR="00793509" w:rsidRDefault="00793509" w:rsidP="00793509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</w:p>
    <w:p w14:paraId="77B73178" w14:textId="10BC4A55" w:rsidR="002E1F75" w:rsidRDefault="002E1F75" w:rsidP="002E1F75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For ISE we can the method </w:t>
      </w:r>
      <w:r w:rsidR="006E790A">
        <w:rPr>
          <w:rFonts w:ascii="Calibri" w:eastAsia="Times New Roman" w:hAnsi="Calibri" w:cs="Calibri"/>
          <w:color w:val="auto"/>
          <w:szCs w:val="22"/>
          <w:lang w:bidi="ar-SA"/>
        </w:rPr>
        <w:t xml:space="preserve">has the </w:t>
      </w:r>
      <w:proofErr w:type="spellStart"/>
      <w:r w:rsidR="006E790A">
        <w:rPr>
          <w:rFonts w:ascii="Calibri" w:eastAsia="Times New Roman" w:hAnsi="Calibri" w:cs="Calibri"/>
          <w:color w:val="auto"/>
          <w:szCs w:val="22"/>
          <w:lang w:bidi="ar-SA"/>
        </w:rPr>
        <w:t>maxinmum</w:t>
      </w:r>
      <w:proofErr w:type="spellEnd"/>
      <w:r w:rsidR="006E790A">
        <w:rPr>
          <w:rFonts w:ascii="Calibri" w:eastAsia="Times New Roman" w:hAnsi="Calibri" w:cs="Calibri"/>
          <w:color w:val="auto"/>
          <w:szCs w:val="22"/>
          <w:lang w:bidi="ar-SA"/>
        </w:rPr>
        <w:t xml:space="preserve"> value that has some condition</w:t>
      </w:r>
    </w:p>
    <w:p w14:paraId="6FE56669" w14:textId="14CAEDBF" w:rsidR="004101F8" w:rsidRDefault="006E790A" w:rsidP="004101F8">
      <w:pPr>
        <w:pStyle w:val="ListParagraph"/>
        <w:numPr>
          <w:ilvl w:val="0"/>
          <w:numId w:val="14"/>
        </w:numPr>
        <w:bidi w:val="0"/>
        <w:spacing w:after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First it </w:t>
      </w:r>
      <w:r w:rsidR="006A7F40">
        <w:rPr>
          <w:rFonts w:ascii="Calibri" w:eastAsia="Times New Roman" w:hAnsi="Calibri" w:cs="Calibri"/>
          <w:color w:val="auto"/>
          <w:szCs w:val="22"/>
          <w:lang w:bidi="ar-SA"/>
        </w:rPr>
        <w:t xml:space="preserve">takes more time to </w:t>
      </w:r>
      <w:r>
        <w:rPr>
          <w:rFonts w:ascii="Calibri" w:eastAsia="Times New Roman" w:hAnsi="Calibri" w:cs="Calibri"/>
          <w:color w:val="auto"/>
          <w:szCs w:val="22"/>
          <w:lang w:bidi="ar-SA"/>
        </w:rPr>
        <w:t>converg</w:t>
      </w:r>
      <w:r w:rsidR="006A7F40">
        <w:rPr>
          <w:rFonts w:ascii="Calibri" w:eastAsia="Times New Roman" w:hAnsi="Calibri" w:cs="Calibri"/>
          <w:color w:val="auto"/>
          <w:szCs w:val="22"/>
          <w:lang w:bidi="ar-SA"/>
        </w:rPr>
        <w:t>e or has the min slope</w:t>
      </w:r>
      <w:r w:rsidR="004101F8">
        <w:rPr>
          <w:rFonts w:ascii="Calibri" w:eastAsia="Times New Roman" w:hAnsi="Calibri" w:cs="Calibri"/>
          <w:color w:val="auto"/>
          <w:szCs w:val="22"/>
          <w:lang w:bidi="ar-SA"/>
        </w:rPr>
        <w:t>(</w:t>
      </w:r>
      <w:proofErr w:type="spellStart"/>
      <w:r w:rsidR="004101F8">
        <w:rPr>
          <w:rFonts w:ascii="Calibri" w:eastAsia="Times New Roman" w:hAnsi="Calibri" w:cs="Calibri"/>
          <w:color w:val="auto"/>
          <w:szCs w:val="22"/>
          <w:lang w:bidi="ar-SA"/>
        </w:rPr>
        <w:t>kp</w:t>
      </w:r>
      <w:proofErr w:type="spellEnd"/>
      <w:r w:rsidR="004101F8">
        <w:rPr>
          <w:rFonts w:ascii="Calibri" w:eastAsia="Times New Roman" w:hAnsi="Calibri" w:cs="Calibri"/>
          <w:color w:val="auto"/>
          <w:szCs w:val="22"/>
          <w:lang w:bidi="ar-SA"/>
        </w:rPr>
        <w:t>).</w:t>
      </w:r>
    </w:p>
    <w:p w14:paraId="09BA3CC6" w14:textId="77777777" w:rsidR="00AC785B" w:rsidRDefault="00AC785B" w:rsidP="00AC785B">
      <w:pPr>
        <w:bidi w:val="0"/>
        <w:spacing w:after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</w:p>
    <w:p w14:paraId="36928F84" w14:textId="77777777" w:rsidR="00AC785B" w:rsidRPr="00AC785B" w:rsidRDefault="00AC785B" w:rsidP="00AC785B">
      <w:pPr>
        <w:bidi w:val="0"/>
        <w:spacing w:after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</w:p>
    <w:p w14:paraId="7556572A" w14:textId="023D4348" w:rsidR="006E790A" w:rsidRDefault="004101F8" w:rsidP="00671FA6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For </w:t>
      </w:r>
      <w:proofErr w:type="gramStart"/>
      <w:r>
        <w:rPr>
          <w:rFonts w:ascii="Calibri" w:eastAsia="Times New Roman" w:hAnsi="Calibri" w:cs="Calibri"/>
          <w:color w:val="auto"/>
          <w:szCs w:val="22"/>
          <w:lang w:bidi="ar-SA"/>
        </w:rPr>
        <w:t>ITAE</w:t>
      </w:r>
      <w:r w:rsidR="00671FA6">
        <w:rPr>
          <w:rFonts w:ascii="Calibri" w:eastAsia="Times New Roman" w:hAnsi="Calibri" w:cs="Calibri"/>
          <w:color w:val="auto"/>
          <w:szCs w:val="22"/>
          <w:lang w:bidi="ar-SA"/>
        </w:rPr>
        <w:t xml:space="preserve"> ,</w:t>
      </w:r>
      <w:proofErr w:type="gramEnd"/>
      <w:r w:rsidR="00671FA6">
        <w:rPr>
          <w:rFonts w:ascii="Calibri" w:eastAsia="Times New Roman" w:hAnsi="Calibri" w:cs="Calibri"/>
          <w:color w:val="auto"/>
          <w:szCs w:val="22"/>
          <w:lang w:bidi="ar-SA"/>
        </w:rPr>
        <w:t xml:space="preserve"> if takes more time to converge it has bigger amount that’s why </w:t>
      </w:r>
      <w:r w:rsidR="00671FA6" w:rsidRPr="00C27B28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CHR rem dis 0%OS</w:t>
      </w:r>
      <w:r w:rsidR="00671FA6">
        <w:rPr>
          <w:rFonts w:ascii="Calibri" w:eastAsia="Times New Roman" w:hAnsi="Calibri" w:cs="Calibri"/>
          <w:color w:val="auto"/>
          <w:szCs w:val="22"/>
          <w:lang w:bidi="ar-SA"/>
        </w:rPr>
        <w:t xml:space="preserve"> takes more time to settle and rise time </w:t>
      </w:r>
      <w:proofErr w:type="spellStart"/>
      <w:r w:rsidR="00671FA6">
        <w:rPr>
          <w:rFonts w:ascii="Calibri" w:eastAsia="Times New Roman" w:hAnsi="Calibri" w:cs="Calibri"/>
          <w:color w:val="auto"/>
          <w:szCs w:val="22"/>
          <w:lang w:bidi="ar-SA"/>
        </w:rPr>
        <w:t>amoung</w:t>
      </w:r>
      <w:proofErr w:type="spellEnd"/>
      <w:r w:rsidR="00671FA6">
        <w:rPr>
          <w:rFonts w:ascii="Calibri" w:eastAsia="Times New Roman" w:hAnsi="Calibri" w:cs="Calibri"/>
          <w:color w:val="auto"/>
          <w:szCs w:val="22"/>
          <w:lang w:bidi="ar-SA"/>
        </w:rPr>
        <w:t xml:space="preserve"> others.</w:t>
      </w:r>
    </w:p>
    <w:p w14:paraId="6989D3FD" w14:textId="77777777" w:rsidR="00671FA6" w:rsidRPr="004101F8" w:rsidRDefault="00671FA6" w:rsidP="00671FA6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</w:p>
    <w:p w14:paraId="10CE7120" w14:textId="77777777" w:rsidR="00574174" w:rsidRDefault="00574174" w:rsidP="00574174">
      <w:pPr>
        <w:bidi w:val="0"/>
        <w:jc w:val="left"/>
      </w:pPr>
    </w:p>
    <w:p w14:paraId="5AD6831C" w14:textId="77777777" w:rsidR="00574174" w:rsidRDefault="00574174" w:rsidP="00574174">
      <w:pPr>
        <w:bidi w:val="0"/>
        <w:jc w:val="left"/>
      </w:pPr>
    </w:p>
    <w:p w14:paraId="655D7517" w14:textId="77777777" w:rsidR="00574174" w:rsidRDefault="00574174" w:rsidP="00574174">
      <w:pPr>
        <w:bidi w:val="0"/>
        <w:jc w:val="left"/>
      </w:pPr>
    </w:p>
    <w:p w14:paraId="2D336030" w14:textId="77777777" w:rsidR="00C27B28" w:rsidRDefault="00C27B28" w:rsidP="00C27B28">
      <w:pPr>
        <w:bidi w:val="0"/>
        <w:jc w:val="left"/>
      </w:pPr>
    </w:p>
    <w:p w14:paraId="72526157" w14:textId="77777777" w:rsidR="00C27B28" w:rsidRDefault="00C27B28" w:rsidP="00C27B28">
      <w:pPr>
        <w:bidi w:val="0"/>
        <w:jc w:val="left"/>
      </w:pPr>
    </w:p>
    <w:p w14:paraId="0CC49395" w14:textId="77777777" w:rsidR="00AC785B" w:rsidRDefault="00AC785B" w:rsidP="00AC785B">
      <w:pPr>
        <w:bidi w:val="0"/>
        <w:jc w:val="left"/>
      </w:pPr>
    </w:p>
    <w:p w14:paraId="009D4144" w14:textId="77777777" w:rsidR="00AC785B" w:rsidRDefault="00AC785B" w:rsidP="00AC785B">
      <w:pPr>
        <w:bidi w:val="0"/>
        <w:jc w:val="left"/>
      </w:pPr>
    </w:p>
    <w:p w14:paraId="400695C7" w14:textId="77777777" w:rsidR="00C27B28" w:rsidRDefault="00C27B28" w:rsidP="00C27B28">
      <w:pPr>
        <w:bidi w:val="0"/>
        <w:jc w:val="left"/>
      </w:pPr>
    </w:p>
    <w:p w14:paraId="1A690CFC" w14:textId="77777777" w:rsidR="00C27B28" w:rsidRDefault="00C27B28" w:rsidP="00C27B28">
      <w:pPr>
        <w:bidi w:val="0"/>
        <w:jc w:val="left"/>
      </w:pPr>
    </w:p>
    <w:tbl>
      <w:tblPr>
        <w:tblStyle w:val="PlainTable1"/>
        <w:tblW w:w="7820" w:type="dxa"/>
        <w:tblLook w:val="04A0" w:firstRow="1" w:lastRow="0" w:firstColumn="1" w:lastColumn="0" w:noHBand="0" w:noVBand="1"/>
      </w:tblPr>
      <w:tblGrid>
        <w:gridCol w:w="2480"/>
        <w:gridCol w:w="1360"/>
        <w:gridCol w:w="1260"/>
        <w:gridCol w:w="1360"/>
        <w:gridCol w:w="1360"/>
      </w:tblGrid>
      <w:tr w:rsidR="00C27B28" w:rsidRPr="00C27B28" w14:paraId="5D363CC8" w14:textId="77777777" w:rsidTr="00C27B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noWrap/>
            <w:hideMark/>
          </w:tcPr>
          <w:p w14:paraId="66691467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lastRenderedPageBreak/>
              <w:t>method_name</w:t>
            </w:r>
            <w:proofErr w:type="spellEnd"/>
          </w:p>
        </w:tc>
        <w:tc>
          <w:tcPr>
            <w:tcW w:w="1360" w:type="dxa"/>
            <w:noWrap/>
            <w:hideMark/>
          </w:tcPr>
          <w:p w14:paraId="6840A096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IE_D</w:t>
            </w:r>
          </w:p>
        </w:tc>
        <w:tc>
          <w:tcPr>
            <w:tcW w:w="1260" w:type="dxa"/>
            <w:noWrap/>
            <w:hideMark/>
          </w:tcPr>
          <w:p w14:paraId="125D8D49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IAE_D</w:t>
            </w:r>
          </w:p>
        </w:tc>
        <w:tc>
          <w:tcPr>
            <w:tcW w:w="1360" w:type="dxa"/>
            <w:noWrap/>
            <w:hideMark/>
          </w:tcPr>
          <w:p w14:paraId="2A01E77D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ISE_D</w:t>
            </w:r>
          </w:p>
        </w:tc>
        <w:tc>
          <w:tcPr>
            <w:tcW w:w="1360" w:type="dxa"/>
            <w:noWrap/>
            <w:hideMark/>
          </w:tcPr>
          <w:p w14:paraId="261A6234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ITAE_D</w:t>
            </w:r>
          </w:p>
        </w:tc>
      </w:tr>
      <w:tr w:rsidR="00C27B28" w:rsidRPr="00C27B28" w14:paraId="7422947D" w14:textId="77777777" w:rsidTr="00C27B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noWrap/>
            <w:hideMark/>
          </w:tcPr>
          <w:p w14:paraId="04C6A0F9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ZN_open_loop</w:t>
            </w:r>
            <w:proofErr w:type="spellEnd"/>
          </w:p>
        </w:tc>
        <w:tc>
          <w:tcPr>
            <w:tcW w:w="1360" w:type="dxa"/>
            <w:noWrap/>
            <w:hideMark/>
          </w:tcPr>
          <w:p w14:paraId="531A1B8A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519</w:t>
            </w:r>
          </w:p>
        </w:tc>
        <w:tc>
          <w:tcPr>
            <w:tcW w:w="1260" w:type="dxa"/>
            <w:noWrap/>
            <w:hideMark/>
          </w:tcPr>
          <w:p w14:paraId="2B9F67FB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  <w:t>2.058</w:t>
            </w:r>
          </w:p>
        </w:tc>
        <w:tc>
          <w:tcPr>
            <w:tcW w:w="1360" w:type="dxa"/>
            <w:noWrap/>
            <w:hideMark/>
          </w:tcPr>
          <w:p w14:paraId="1D64E2C6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  <w:t>1.324</w:t>
            </w:r>
          </w:p>
        </w:tc>
        <w:tc>
          <w:tcPr>
            <w:tcW w:w="1360" w:type="dxa"/>
            <w:noWrap/>
            <w:hideMark/>
          </w:tcPr>
          <w:p w14:paraId="425C908F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92D05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92D050"/>
                <w:szCs w:val="22"/>
                <w:lang w:bidi="ar-SA"/>
              </w:rPr>
              <w:t>11.865</w:t>
            </w:r>
          </w:p>
        </w:tc>
      </w:tr>
      <w:tr w:rsidR="00C27B28" w:rsidRPr="00C27B28" w14:paraId="5B76F31E" w14:textId="77777777" w:rsidTr="00C27B2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noWrap/>
            <w:hideMark/>
          </w:tcPr>
          <w:p w14:paraId="6DA777BE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method_cc</w:t>
            </w:r>
            <w:proofErr w:type="spellEnd"/>
          </w:p>
        </w:tc>
        <w:tc>
          <w:tcPr>
            <w:tcW w:w="1360" w:type="dxa"/>
            <w:noWrap/>
            <w:hideMark/>
          </w:tcPr>
          <w:p w14:paraId="4CA9A970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00B050"/>
                <w:szCs w:val="22"/>
                <w:lang w:bidi="ar-SA"/>
              </w:rPr>
              <w:t>0.392</w:t>
            </w:r>
          </w:p>
        </w:tc>
        <w:tc>
          <w:tcPr>
            <w:tcW w:w="1260" w:type="dxa"/>
            <w:noWrap/>
            <w:hideMark/>
          </w:tcPr>
          <w:p w14:paraId="23D5F971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700</w:t>
            </w:r>
          </w:p>
        </w:tc>
        <w:tc>
          <w:tcPr>
            <w:tcW w:w="1360" w:type="dxa"/>
            <w:noWrap/>
            <w:hideMark/>
          </w:tcPr>
          <w:p w14:paraId="62CF3007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455</w:t>
            </w:r>
          </w:p>
        </w:tc>
        <w:tc>
          <w:tcPr>
            <w:tcW w:w="1360" w:type="dxa"/>
            <w:noWrap/>
            <w:hideMark/>
          </w:tcPr>
          <w:p w14:paraId="41725D6D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7.417</w:t>
            </w:r>
          </w:p>
        </w:tc>
      </w:tr>
      <w:tr w:rsidR="00C27B28" w:rsidRPr="00C27B28" w14:paraId="689A0A83" w14:textId="77777777" w:rsidTr="00C27B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noWrap/>
            <w:hideMark/>
          </w:tcPr>
          <w:p w14:paraId="7D599B8A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f track 0%OS</w:t>
            </w:r>
          </w:p>
        </w:tc>
        <w:tc>
          <w:tcPr>
            <w:tcW w:w="1360" w:type="dxa"/>
            <w:noWrap/>
            <w:hideMark/>
          </w:tcPr>
          <w:p w14:paraId="71B0EE92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683</w:t>
            </w:r>
          </w:p>
        </w:tc>
        <w:tc>
          <w:tcPr>
            <w:tcW w:w="1260" w:type="dxa"/>
            <w:noWrap/>
            <w:hideMark/>
          </w:tcPr>
          <w:p w14:paraId="2BBD578B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767</w:t>
            </w:r>
          </w:p>
        </w:tc>
        <w:tc>
          <w:tcPr>
            <w:tcW w:w="1360" w:type="dxa"/>
            <w:noWrap/>
            <w:hideMark/>
          </w:tcPr>
          <w:p w14:paraId="19D436C1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638</w:t>
            </w:r>
          </w:p>
        </w:tc>
        <w:tc>
          <w:tcPr>
            <w:tcW w:w="1360" w:type="dxa"/>
            <w:noWrap/>
            <w:hideMark/>
          </w:tcPr>
          <w:p w14:paraId="7D4559FC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7.529</w:t>
            </w:r>
          </w:p>
        </w:tc>
      </w:tr>
      <w:tr w:rsidR="00C27B28" w:rsidRPr="00C27B28" w14:paraId="61BB188E" w14:textId="77777777" w:rsidTr="00C27B2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noWrap/>
            <w:hideMark/>
          </w:tcPr>
          <w:p w14:paraId="78922811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f track 20%OS</w:t>
            </w:r>
          </w:p>
        </w:tc>
        <w:tc>
          <w:tcPr>
            <w:tcW w:w="1360" w:type="dxa"/>
            <w:noWrap/>
            <w:hideMark/>
          </w:tcPr>
          <w:p w14:paraId="1A180445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604</w:t>
            </w:r>
          </w:p>
        </w:tc>
        <w:tc>
          <w:tcPr>
            <w:tcW w:w="1260" w:type="dxa"/>
            <w:noWrap/>
            <w:hideMark/>
          </w:tcPr>
          <w:p w14:paraId="26689AB8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091</w:t>
            </w:r>
          </w:p>
        </w:tc>
        <w:tc>
          <w:tcPr>
            <w:tcW w:w="1360" w:type="dxa"/>
            <w:noWrap/>
            <w:hideMark/>
          </w:tcPr>
          <w:p w14:paraId="16043B8B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401</w:t>
            </w:r>
          </w:p>
        </w:tc>
        <w:tc>
          <w:tcPr>
            <w:tcW w:w="1360" w:type="dxa"/>
            <w:noWrap/>
            <w:hideMark/>
          </w:tcPr>
          <w:p w14:paraId="3B6D0DE7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2.030</w:t>
            </w:r>
          </w:p>
        </w:tc>
      </w:tr>
      <w:tr w:rsidR="00C27B28" w:rsidRPr="00C27B28" w14:paraId="7053F94C" w14:textId="77777777" w:rsidTr="00C27B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noWrap/>
            <w:hideMark/>
          </w:tcPr>
          <w:p w14:paraId="61A9DDEB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m dis 0%OS</w:t>
            </w:r>
          </w:p>
        </w:tc>
        <w:tc>
          <w:tcPr>
            <w:tcW w:w="1360" w:type="dxa"/>
            <w:noWrap/>
            <w:hideMark/>
          </w:tcPr>
          <w:p w14:paraId="4CB37482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1.044</w:t>
            </w:r>
          </w:p>
        </w:tc>
        <w:tc>
          <w:tcPr>
            <w:tcW w:w="1260" w:type="dxa"/>
            <w:noWrap/>
            <w:hideMark/>
          </w:tcPr>
          <w:p w14:paraId="1B898DE6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3.065</w:t>
            </w:r>
          </w:p>
        </w:tc>
        <w:tc>
          <w:tcPr>
            <w:tcW w:w="1360" w:type="dxa"/>
            <w:noWrap/>
            <w:hideMark/>
          </w:tcPr>
          <w:p w14:paraId="07156EE6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517</w:t>
            </w:r>
          </w:p>
        </w:tc>
        <w:tc>
          <w:tcPr>
            <w:tcW w:w="1360" w:type="dxa"/>
            <w:noWrap/>
            <w:hideMark/>
          </w:tcPr>
          <w:p w14:paraId="5C4C25D3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2.031</w:t>
            </w:r>
          </w:p>
        </w:tc>
      </w:tr>
      <w:tr w:rsidR="00C27B28" w:rsidRPr="00C27B28" w14:paraId="00EC6D84" w14:textId="77777777" w:rsidTr="00C27B2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noWrap/>
            <w:hideMark/>
          </w:tcPr>
          <w:p w14:paraId="608FDD28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HR rem dis 20%OS</w:t>
            </w:r>
          </w:p>
        </w:tc>
        <w:tc>
          <w:tcPr>
            <w:tcW w:w="1360" w:type="dxa"/>
            <w:noWrap/>
            <w:hideMark/>
          </w:tcPr>
          <w:p w14:paraId="0A242DD0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684</w:t>
            </w:r>
          </w:p>
        </w:tc>
        <w:tc>
          <w:tcPr>
            <w:tcW w:w="1260" w:type="dxa"/>
            <w:noWrap/>
            <w:hideMark/>
          </w:tcPr>
          <w:p w14:paraId="28FE35B8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139</w:t>
            </w:r>
          </w:p>
        </w:tc>
        <w:tc>
          <w:tcPr>
            <w:tcW w:w="1360" w:type="dxa"/>
            <w:noWrap/>
            <w:hideMark/>
          </w:tcPr>
          <w:p w14:paraId="3B5F8D50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340</w:t>
            </w:r>
          </w:p>
        </w:tc>
        <w:tc>
          <w:tcPr>
            <w:tcW w:w="1360" w:type="dxa"/>
            <w:noWrap/>
            <w:hideMark/>
          </w:tcPr>
          <w:p w14:paraId="5BBD1C1D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3.047</w:t>
            </w:r>
          </w:p>
        </w:tc>
      </w:tr>
      <w:tr w:rsidR="00C27B28" w:rsidRPr="00C27B28" w14:paraId="78F4C0FF" w14:textId="77777777" w:rsidTr="00C27B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noWrap/>
            <w:hideMark/>
          </w:tcPr>
          <w:p w14:paraId="0932006D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 xml:space="preserve">Damped </w:t>
            </w: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Ocsillation</w:t>
            </w:r>
            <w:proofErr w:type="spellEnd"/>
          </w:p>
        </w:tc>
        <w:tc>
          <w:tcPr>
            <w:tcW w:w="1360" w:type="dxa"/>
            <w:noWrap/>
            <w:hideMark/>
          </w:tcPr>
          <w:p w14:paraId="5E47142A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248</w:t>
            </w:r>
          </w:p>
        </w:tc>
        <w:tc>
          <w:tcPr>
            <w:tcW w:w="1260" w:type="dxa"/>
            <w:noWrap/>
            <w:hideMark/>
          </w:tcPr>
          <w:p w14:paraId="67DD67EF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3.025</w:t>
            </w:r>
          </w:p>
        </w:tc>
        <w:tc>
          <w:tcPr>
            <w:tcW w:w="1360" w:type="dxa"/>
            <w:noWrap/>
            <w:hideMark/>
          </w:tcPr>
          <w:p w14:paraId="33E927B9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740</w:t>
            </w:r>
          </w:p>
        </w:tc>
        <w:tc>
          <w:tcPr>
            <w:tcW w:w="1360" w:type="dxa"/>
            <w:noWrap/>
            <w:hideMark/>
          </w:tcPr>
          <w:p w14:paraId="12A5AD44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9.096</w:t>
            </w:r>
          </w:p>
        </w:tc>
      </w:tr>
      <w:tr w:rsidR="00C27B28" w:rsidRPr="00C27B28" w14:paraId="53D13D22" w14:textId="77777777" w:rsidTr="00C27B2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noWrap/>
            <w:hideMark/>
          </w:tcPr>
          <w:p w14:paraId="609CF8C9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ZN_close_loop</w:t>
            </w:r>
            <w:proofErr w:type="spellEnd"/>
          </w:p>
        </w:tc>
        <w:tc>
          <w:tcPr>
            <w:tcW w:w="1360" w:type="dxa"/>
            <w:noWrap/>
            <w:hideMark/>
          </w:tcPr>
          <w:p w14:paraId="0101247E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416</w:t>
            </w:r>
          </w:p>
        </w:tc>
        <w:tc>
          <w:tcPr>
            <w:tcW w:w="1260" w:type="dxa"/>
            <w:noWrap/>
            <w:hideMark/>
          </w:tcPr>
          <w:p w14:paraId="23E1B7B6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214</w:t>
            </w:r>
          </w:p>
        </w:tc>
        <w:tc>
          <w:tcPr>
            <w:tcW w:w="1360" w:type="dxa"/>
            <w:noWrap/>
            <w:hideMark/>
          </w:tcPr>
          <w:p w14:paraId="255194F7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362</w:t>
            </w:r>
          </w:p>
        </w:tc>
        <w:tc>
          <w:tcPr>
            <w:tcW w:w="1360" w:type="dxa"/>
            <w:noWrap/>
            <w:hideMark/>
          </w:tcPr>
          <w:p w14:paraId="45CC9086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2.869</w:t>
            </w:r>
          </w:p>
        </w:tc>
      </w:tr>
      <w:tr w:rsidR="00C27B28" w:rsidRPr="00C27B28" w14:paraId="145D51B4" w14:textId="77777777" w:rsidTr="00C27B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noWrap/>
            <w:hideMark/>
          </w:tcPr>
          <w:p w14:paraId="1D23186C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Fertik</w:t>
            </w:r>
            <w:proofErr w:type="spellEnd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 xml:space="preserve"> ref track</w:t>
            </w:r>
          </w:p>
        </w:tc>
        <w:tc>
          <w:tcPr>
            <w:tcW w:w="1360" w:type="dxa"/>
            <w:noWrap/>
            <w:hideMark/>
          </w:tcPr>
          <w:p w14:paraId="666C9D41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711</w:t>
            </w:r>
          </w:p>
        </w:tc>
        <w:tc>
          <w:tcPr>
            <w:tcW w:w="1260" w:type="dxa"/>
            <w:noWrap/>
            <w:hideMark/>
          </w:tcPr>
          <w:p w14:paraId="6FD9C564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3.383</w:t>
            </w:r>
          </w:p>
        </w:tc>
        <w:tc>
          <w:tcPr>
            <w:tcW w:w="1360" w:type="dxa"/>
            <w:noWrap/>
            <w:hideMark/>
          </w:tcPr>
          <w:p w14:paraId="1076740F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1.832</w:t>
            </w:r>
          </w:p>
        </w:tc>
        <w:tc>
          <w:tcPr>
            <w:tcW w:w="1360" w:type="dxa"/>
            <w:noWrap/>
            <w:hideMark/>
          </w:tcPr>
          <w:p w14:paraId="2B4F1820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23.325</w:t>
            </w:r>
          </w:p>
        </w:tc>
      </w:tr>
      <w:tr w:rsidR="00C27B28" w:rsidRPr="00C27B28" w14:paraId="6BFB009D" w14:textId="77777777" w:rsidTr="00C27B2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noWrap/>
            <w:hideMark/>
          </w:tcPr>
          <w:p w14:paraId="5B142435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Fertik</w:t>
            </w:r>
            <w:proofErr w:type="spellEnd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 xml:space="preserve"> rem dis</w:t>
            </w:r>
          </w:p>
        </w:tc>
        <w:tc>
          <w:tcPr>
            <w:tcW w:w="1360" w:type="dxa"/>
            <w:noWrap/>
            <w:hideMark/>
          </w:tcPr>
          <w:p w14:paraId="2EBDD97A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585</w:t>
            </w:r>
          </w:p>
        </w:tc>
        <w:tc>
          <w:tcPr>
            <w:tcW w:w="1260" w:type="dxa"/>
            <w:noWrap/>
            <w:hideMark/>
          </w:tcPr>
          <w:p w14:paraId="444CD717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3.237</w:t>
            </w:r>
          </w:p>
        </w:tc>
        <w:tc>
          <w:tcPr>
            <w:tcW w:w="1360" w:type="dxa"/>
            <w:noWrap/>
            <w:hideMark/>
          </w:tcPr>
          <w:p w14:paraId="52E468EB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714</w:t>
            </w:r>
          </w:p>
        </w:tc>
        <w:tc>
          <w:tcPr>
            <w:tcW w:w="1360" w:type="dxa"/>
            <w:noWrap/>
            <w:hideMark/>
          </w:tcPr>
          <w:p w14:paraId="1F99D7DD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2.312</w:t>
            </w:r>
          </w:p>
        </w:tc>
      </w:tr>
      <w:tr w:rsidR="00C27B28" w:rsidRPr="00C27B28" w14:paraId="48AA2B5F" w14:textId="77777777" w:rsidTr="00C27B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noWrap/>
            <w:hideMark/>
          </w:tcPr>
          <w:p w14:paraId="1753843E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iancone</w:t>
            </w:r>
            <w:proofErr w:type="spellEnd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-Marline ref track</w:t>
            </w:r>
          </w:p>
        </w:tc>
        <w:tc>
          <w:tcPr>
            <w:tcW w:w="1360" w:type="dxa"/>
            <w:noWrap/>
            <w:hideMark/>
          </w:tcPr>
          <w:p w14:paraId="7A050614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870</w:t>
            </w:r>
          </w:p>
        </w:tc>
        <w:tc>
          <w:tcPr>
            <w:tcW w:w="1260" w:type="dxa"/>
            <w:noWrap/>
            <w:hideMark/>
          </w:tcPr>
          <w:p w14:paraId="2DC71904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3.391</w:t>
            </w:r>
          </w:p>
        </w:tc>
        <w:tc>
          <w:tcPr>
            <w:tcW w:w="1360" w:type="dxa"/>
            <w:noWrap/>
            <w:hideMark/>
          </w:tcPr>
          <w:p w14:paraId="4A1769B9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FF0000"/>
                <w:szCs w:val="22"/>
                <w:lang w:bidi="ar-SA"/>
              </w:rPr>
              <w:t>1.803</w:t>
            </w:r>
          </w:p>
        </w:tc>
        <w:tc>
          <w:tcPr>
            <w:tcW w:w="1360" w:type="dxa"/>
            <w:noWrap/>
            <w:hideMark/>
          </w:tcPr>
          <w:p w14:paraId="7F3FABAE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3.208</w:t>
            </w:r>
          </w:p>
        </w:tc>
      </w:tr>
      <w:tr w:rsidR="00C27B28" w:rsidRPr="00C27B28" w14:paraId="4D4788CD" w14:textId="77777777" w:rsidTr="00C27B2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noWrap/>
            <w:hideMark/>
          </w:tcPr>
          <w:p w14:paraId="434EAA69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proofErr w:type="spellStart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Ciancone</w:t>
            </w:r>
            <w:proofErr w:type="spellEnd"/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-Marline rem dis</w:t>
            </w:r>
          </w:p>
        </w:tc>
        <w:tc>
          <w:tcPr>
            <w:tcW w:w="1360" w:type="dxa"/>
            <w:noWrap/>
            <w:hideMark/>
          </w:tcPr>
          <w:p w14:paraId="3BEC6240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680</w:t>
            </w:r>
          </w:p>
        </w:tc>
        <w:tc>
          <w:tcPr>
            <w:tcW w:w="1260" w:type="dxa"/>
            <w:noWrap/>
            <w:hideMark/>
          </w:tcPr>
          <w:p w14:paraId="7681FE80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859</w:t>
            </w:r>
          </w:p>
        </w:tc>
        <w:tc>
          <w:tcPr>
            <w:tcW w:w="1360" w:type="dxa"/>
            <w:noWrap/>
            <w:hideMark/>
          </w:tcPr>
          <w:p w14:paraId="740D58C0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582</w:t>
            </w:r>
          </w:p>
        </w:tc>
        <w:tc>
          <w:tcPr>
            <w:tcW w:w="1360" w:type="dxa"/>
            <w:noWrap/>
            <w:hideMark/>
          </w:tcPr>
          <w:p w14:paraId="3F12BF74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8.584</w:t>
            </w:r>
          </w:p>
        </w:tc>
      </w:tr>
      <w:tr w:rsidR="00C27B28" w:rsidRPr="00C27B28" w14:paraId="3566510A" w14:textId="77777777" w:rsidTr="00C27B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noWrap/>
            <w:hideMark/>
          </w:tcPr>
          <w:p w14:paraId="4C57FB23" w14:textId="77777777" w:rsidR="00C27B28" w:rsidRPr="00C27B28" w:rsidRDefault="00C27B28" w:rsidP="00C27B28">
            <w:pPr>
              <w:bidi w:val="0"/>
              <w:spacing w:after="0"/>
              <w:ind w:firstLine="0"/>
              <w:jc w:val="left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process response</w:t>
            </w:r>
          </w:p>
        </w:tc>
        <w:tc>
          <w:tcPr>
            <w:tcW w:w="1360" w:type="dxa"/>
            <w:noWrap/>
            <w:hideMark/>
          </w:tcPr>
          <w:p w14:paraId="664A3F4F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0.781</w:t>
            </w:r>
          </w:p>
        </w:tc>
        <w:tc>
          <w:tcPr>
            <w:tcW w:w="1260" w:type="dxa"/>
            <w:noWrap/>
            <w:hideMark/>
          </w:tcPr>
          <w:p w14:paraId="496BB27C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2.339</w:t>
            </w:r>
          </w:p>
        </w:tc>
        <w:tc>
          <w:tcPr>
            <w:tcW w:w="1360" w:type="dxa"/>
            <w:noWrap/>
            <w:hideMark/>
          </w:tcPr>
          <w:p w14:paraId="43AB1165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.398</w:t>
            </w:r>
          </w:p>
        </w:tc>
        <w:tc>
          <w:tcPr>
            <w:tcW w:w="1360" w:type="dxa"/>
            <w:noWrap/>
            <w:hideMark/>
          </w:tcPr>
          <w:p w14:paraId="14C71B12" w14:textId="77777777" w:rsidR="00C27B28" w:rsidRPr="00C27B28" w:rsidRDefault="00C27B28" w:rsidP="00C27B28">
            <w:pPr>
              <w:bidi w:val="0"/>
              <w:spacing w:after="0"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</w:pPr>
            <w:r w:rsidRPr="00C27B28">
              <w:rPr>
                <w:rFonts w:ascii="Calibri" w:eastAsia="Times New Roman" w:hAnsi="Calibri" w:cs="Calibri"/>
                <w:color w:val="auto"/>
                <w:szCs w:val="22"/>
                <w:lang w:bidi="ar-SA"/>
              </w:rPr>
              <w:t>15.008</w:t>
            </w:r>
          </w:p>
        </w:tc>
      </w:tr>
    </w:tbl>
    <w:p w14:paraId="39E1ADA7" w14:textId="52E1F9C2" w:rsidR="00C27B28" w:rsidRDefault="009F69A0" w:rsidP="009F69A0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t>In this table we collect both input error and dis error</w:t>
      </w:r>
      <w:r>
        <w:br/>
        <w:t xml:space="preserve">according to them </w:t>
      </w:r>
      <w:proofErr w:type="spellStart"/>
      <w:r w:rsidRPr="00C27B28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ZN_open_loop</w:t>
      </w:r>
      <w:proofErr w:type="spellEnd"/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is the best one because it has the minimum error</w:t>
      </w:r>
    </w:p>
    <w:p w14:paraId="625DC96E" w14:textId="54C7B0A7" w:rsidR="009F69A0" w:rsidRDefault="009F69A0" w:rsidP="009F69A0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But </w:t>
      </w:r>
      <w:proofErr w:type="spellStart"/>
      <w:r w:rsidRPr="00C27B28">
        <w:rPr>
          <w:rFonts w:ascii="Calibri" w:eastAsia="Times New Roman" w:hAnsi="Calibri" w:cs="Calibri"/>
          <w:color w:val="auto"/>
          <w:sz w:val="22"/>
          <w:szCs w:val="22"/>
          <w:lang w:bidi="ar-SA"/>
        </w:rPr>
        <w:t>Fertik</w:t>
      </w:r>
      <w:proofErr w:type="spellEnd"/>
      <w:r w:rsidRPr="00C27B28">
        <w:rPr>
          <w:rFonts w:ascii="Calibri" w:eastAsia="Times New Roman" w:hAnsi="Calibri" w:cs="Calibri"/>
          <w:color w:val="auto"/>
          <w:sz w:val="22"/>
          <w:szCs w:val="22"/>
          <w:lang w:bidi="ar-SA"/>
        </w:rPr>
        <w:t xml:space="preserve"> ref track</w:t>
      </w:r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has the most error and not good for disturbance.</w:t>
      </w:r>
    </w:p>
    <w:p w14:paraId="638B8C07" w14:textId="77777777" w:rsidR="009F69A0" w:rsidRDefault="009F69A0" w:rsidP="009F69A0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</w:p>
    <w:p w14:paraId="256C366B" w14:textId="77777777" w:rsidR="009F69A0" w:rsidRDefault="009F69A0" w:rsidP="009F69A0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</w:p>
    <w:p w14:paraId="0A8BAE46" w14:textId="22F7B5BA" w:rsidR="009F69A0" w:rsidRDefault="009F69A0" w:rsidP="009F69A0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We can say for the end it </w:t>
      </w:r>
      <w:proofErr w:type="spellStart"/>
      <w:r>
        <w:rPr>
          <w:rFonts w:ascii="Calibri" w:eastAsia="Times New Roman" w:hAnsi="Calibri" w:cs="Calibri"/>
          <w:color w:val="auto"/>
          <w:szCs w:val="22"/>
          <w:lang w:bidi="ar-SA"/>
        </w:rPr>
        <w:t>depens</w:t>
      </w:r>
      <w:proofErr w:type="spellEnd"/>
      <w:r>
        <w:rPr>
          <w:rFonts w:ascii="Calibri" w:eastAsia="Times New Roman" w:hAnsi="Calibri" w:cs="Calibri"/>
          <w:color w:val="auto"/>
          <w:szCs w:val="22"/>
          <w:lang w:bidi="ar-SA"/>
        </w:rPr>
        <w:t xml:space="preserve"> on our system and situation on how the system wants to work we can only choose one of them according to our needs</w:t>
      </w:r>
      <w:r w:rsidR="00AB471C">
        <w:rPr>
          <w:rFonts w:ascii="Calibri" w:eastAsia="Times New Roman" w:hAnsi="Calibri" w:cs="Calibri"/>
          <w:color w:val="auto"/>
          <w:szCs w:val="22"/>
          <w:lang w:bidi="ar-SA"/>
        </w:rPr>
        <w:t>.</w:t>
      </w:r>
    </w:p>
    <w:p w14:paraId="26D8527A" w14:textId="77777777" w:rsidR="00AB471C" w:rsidRDefault="00AB471C" w:rsidP="00AB471C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</w:p>
    <w:p w14:paraId="734CFB0B" w14:textId="77777777" w:rsidR="00AB471C" w:rsidRPr="009F69A0" w:rsidRDefault="00AB471C" w:rsidP="00AB471C">
      <w:pPr>
        <w:bidi w:val="0"/>
        <w:spacing w:after="0"/>
        <w:ind w:firstLine="0"/>
        <w:jc w:val="left"/>
        <w:rPr>
          <w:rFonts w:ascii="Calibri" w:eastAsia="Times New Roman" w:hAnsi="Calibri" w:cs="Calibri"/>
          <w:color w:val="auto"/>
          <w:szCs w:val="22"/>
          <w:lang w:bidi="ar-SA"/>
        </w:rPr>
      </w:pPr>
    </w:p>
    <w:p w14:paraId="3754B5B0" w14:textId="7F250ED0" w:rsidR="00C27B28" w:rsidRDefault="00AB471C" w:rsidP="00AB471C">
      <w:pPr>
        <w:bidi w:val="0"/>
        <w:ind w:firstLine="0"/>
        <w:jc w:val="left"/>
      </w:pPr>
      <w:r>
        <w:t xml:space="preserve">The pictures of each model system </w:t>
      </w:r>
      <w:proofErr w:type="gramStart"/>
      <w:r>
        <w:t>is</w:t>
      </w:r>
      <w:proofErr w:type="gramEnd"/>
      <w:r>
        <w:t xml:space="preserve"> in the folder.</w:t>
      </w:r>
    </w:p>
    <w:p w14:paraId="35767B48" w14:textId="7E09498B" w:rsidR="00AB471C" w:rsidRDefault="00AB471C" w:rsidP="00AB471C">
      <w:pPr>
        <w:bidi w:val="0"/>
        <w:ind w:firstLine="0"/>
        <w:jc w:val="left"/>
      </w:pPr>
    </w:p>
    <w:p w14:paraId="2C396448" w14:textId="77777777" w:rsidR="003A2AC4" w:rsidRDefault="003A2AC4" w:rsidP="003A2AC4">
      <w:pPr>
        <w:bidi w:val="0"/>
        <w:ind w:firstLine="0"/>
        <w:jc w:val="left"/>
      </w:pPr>
    </w:p>
    <w:p w14:paraId="25A8A84C" w14:textId="77777777" w:rsidR="003A2AC4" w:rsidRDefault="003A2AC4" w:rsidP="003A2AC4">
      <w:pPr>
        <w:bidi w:val="0"/>
        <w:ind w:firstLine="0"/>
        <w:jc w:val="left"/>
      </w:pPr>
    </w:p>
    <w:p w14:paraId="77C4B196" w14:textId="77777777" w:rsidR="003A2AC4" w:rsidRDefault="003A2AC4" w:rsidP="003A2AC4">
      <w:pPr>
        <w:bidi w:val="0"/>
        <w:ind w:firstLine="0"/>
        <w:jc w:val="left"/>
      </w:pPr>
    </w:p>
    <w:p w14:paraId="099C10EA" w14:textId="77777777" w:rsidR="003A2AC4" w:rsidRDefault="003A2AC4" w:rsidP="003A2AC4">
      <w:pPr>
        <w:bidi w:val="0"/>
        <w:ind w:firstLine="0"/>
        <w:jc w:val="left"/>
      </w:pPr>
    </w:p>
    <w:p w14:paraId="48377035" w14:textId="77777777" w:rsidR="003A2AC4" w:rsidRDefault="003A2AC4" w:rsidP="003A2AC4">
      <w:pPr>
        <w:bidi w:val="0"/>
        <w:ind w:firstLine="0"/>
        <w:jc w:val="left"/>
      </w:pPr>
    </w:p>
    <w:p w14:paraId="38C63B97" w14:textId="77777777" w:rsidR="003A2AC4" w:rsidRDefault="003A2AC4" w:rsidP="003A2AC4">
      <w:pPr>
        <w:bidi w:val="0"/>
        <w:ind w:firstLine="0"/>
        <w:jc w:val="left"/>
      </w:pPr>
    </w:p>
    <w:p w14:paraId="2C490FA0" w14:textId="77777777" w:rsidR="003A2AC4" w:rsidRDefault="003A2AC4" w:rsidP="003A2AC4">
      <w:pPr>
        <w:bidi w:val="0"/>
        <w:ind w:firstLine="0"/>
        <w:jc w:val="left"/>
      </w:pPr>
    </w:p>
    <w:p w14:paraId="50B118D0" w14:textId="77777777" w:rsidR="003A2AC4" w:rsidRDefault="003A2AC4" w:rsidP="003A2AC4">
      <w:pPr>
        <w:bidi w:val="0"/>
        <w:ind w:firstLine="0"/>
        <w:jc w:val="left"/>
      </w:pPr>
    </w:p>
    <w:p w14:paraId="06A432B0" w14:textId="77777777" w:rsidR="003A2AC4" w:rsidRDefault="003A2AC4" w:rsidP="003A2AC4">
      <w:pPr>
        <w:bidi w:val="0"/>
        <w:ind w:firstLine="0"/>
        <w:jc w:val="left"/>
      </w:pPr>
    </w:p>
    <w:p w14:paraId="00581B51" w14:textId="77777777" w:rsidR="003A2AC4" w:rsidRDefault="003A2AC4" w:rsidP="003A2AC4">
      <w:pPr>
        <w:bidi w:val="0"/>
        <w:ind w:firstLine="0"/>
        <w:jc w:val="left"/>
      </w:pPr>
    </w:p>
    <w:p w14:paraId="192F3F6E" w14:textId="77777777" w:rsidR="003A2AC4" w:rsidRDefault="003A2AC4" w:rsidP="003A2AC4">
      <w:pPr>
        <w:bidi w:val="0"/>
        <w:ind w:firstLine="0"/>
        <w:jc w:val="left"/>
      </w:pPr>
    </w:p>
    <w:p w14:paraId="7494AA1A" w14:textId="77777777" w:rsidR="003A2AC4" w:rsidRDefault="003A2AC4" w:rsidP="003A2AC4">
      <w:pPr>
        <w:bidi w:val="0"/>
        <w:ind w:firstLine="0"/>
        <w:jc w:val="left"/>
      </w:pPr>
    </w:p>
    <w:p w14:paraId="138DB0F4" w14:textId="028A3562" w:rsidR="003A2AC4" w:rsidRDefault="00D6336F" w:rsidP="003A2AC4">
      <w:pPr>
        <w:bidi w:val="0"/>
        <w:ind w:firstLine="0"/>
        <w:jc w:val="left"/>
      </w:pPr>
      <w:r>
        <w:rPr>
          <w:noProof/>
        </w:rPr>
        <w:lastRenderedPageBreak/>
        <w:drawing>
          <wp:anchor distT="0" distB="0" distL="114300" distR="114300" simplePos="0" relativeHeight="251679744" behindDoc="1" locked="0" layoutInCell="1" allowOverlap="1" wp14:anchorId="0B2EA61B" wp14:editId="5F9798B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333365" cy="3998595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3365" cy="399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3B54B4" w14:textId="77777777" w:rsidR="003A2AC4" w:rsidRDefault="003A2AC4" w:rsidP="003A2AC4">
      <w:pPr>
        <w:bidi w:val="0"/>
        <w:ind w:firstLine="0"/>
        <w:jc w:val="left"/>
      </w:pPr>
    </w:p>
    <w:p w14:paraId="5D455FFB" w14:textId="77777777" w:rsidR="003A2AC4" w:rsidRDefault="003A2AC4" w:rsidP="003A2AC4">
      <w:pPr>
        <w:bidi w:val="0"/>
        <w:ind w:firstLine="0"/>
        <w:jc w:val="left"/>
      </w:pPr>
    </w:p>
    <w:p w14:paraId="51D1F9DF" w14:textId="77777777" w:rsidR="003A2AC4" w:rsidRDefault="003A2AC4" w:rsidP="003A2AC4">
      <w:pPr>
        <w:bidi w:val="0"/>
        <w:ind w:firstLine="0"/>
        <w:jc w:val="left"/>
      </w:pPr>
    </w:p>
    <w:p w14:paraId="638C08F1" w14:textId="77777777" w:rsidR="003A2AC4" w:rsidRDefault="003A2AC4" w:rsidP="003A2AC4">
      <w:pPr>
        <w:bidi w:val="0"/>
        <w:ind w:firstLine="0"/>
        <w:jc w:val="left"/>
      </w:pPr>
    </w:p>
    <w:p w14:paraId="46BCAAB8" w14:textId="77777777" w:rsidR="003A2AC4" w:rsidRDefault="003A2AC4" w:rsidP="003A2AC4">
      <w:pPr>
        <w:bidi w:val="0"/>
        <w:ind w:firstLine="0"/>
        <w:jc w:val="left"/>
      </w:pPr>
    </w:p>
    <w:p w14:paraId="239B7493" w14:textId="77777777" w:rsidR="003A2AC4" w:rsidRDefault="003A2AC4" w:rsidP="003A2AC4">
      <w:pPr>
        <w:bidi w:val="0"/>
        <w:ind w:firstLine="0"/>
        <w:jc w:val="left"/>
      </w:pPr>
    </w:p>
    <w:p w14:paraId="66C090E3" w14:textId="77777777" w:rsidR="003A2AC4" w:rsidRDefault="003A2AC4" w:rsidP="003A2AC4">
      <w:pPr>
        <w:bidi w:val="0"/>
        <w:ind w:firstLine="0"/>
        <w:jc w:val="left"/>
      </w:pPr>
    </w:p>
    <w:p w14:paraId="3B3D4DD9" w14:textId="77777777" w:rsidR="003A2AC4" w:rsidRDefault="003A2AC4" w:rsidP="003A2AC4">
      <w:pPr>
        <w:bidi w:val="0"/>
        <w:ind w:firstLine="0"/>
        <w:jc w:val="left"/>
      </w:pPr>
    </w:p>
    <w:p w14:paraId="6E623539" w14:textId="77777777" w:rsidR="003A2AC4" w:rsidRDefault="003A2AC4" w:rsidP="003A2AC4">
      <w:pPr>
        <w:bidi w:val="0"/>
        <w:ind w:firstLine="0"/>
        <w:jc w:val="left"/>
      </w:pPr>
    </w:p>
    <w:p w14:paraId="5A0C4ECA" w14:textId="77777777" w:rsidR="003A2AC4" w:rsidRDefault="003A2AC4" w:rsidP="003A2AC4">
      <w:pPr>
        <w:bidi w:val="0"/>
        <w:ind w:firstLine="0"/>
        <w:jc w:val="left"/>
      </w:pPr>
    </w:p>
    <w:p w14:paraId="5D39AAA0" w14:textId="77777777" w:rsidR="003A2AC4" w:rsidRDefault="003A2AC4" w:rsidP="003A2AC4">
      <w:pPr>
        <w:bidi w:val="0"/>
        <w:ind w:firstLine="0"/>
        <w:jc w:val="left"/>
      </w:pPr>
    </w:p>
    <w:p w14:paraId="0C0B7B1E" w14:textId="77777777" w:rsidR="003A2AC4" w:rsidRDefault="003A2AC4" w:rsidP="003A2AC4">
      <w:pPr>
        <w:bidi w:val="0"/>
        <w:ind w:firstLine="0"/>
        <w:jc w:val="left"/>
      </w:pPr>
    </w:p>
    <w:p w14:paraId="33733C36" w14:textId="77777777" w:rsidR="003A2AC4" w:rsidRDefault="003A2AC4" w:rsidP="003A2AC4">
      <w:pPr>
        <w:bidi w:val="0"/>
        <w:ind w:firstLine="0"/>
        <w:jc w:val="left"/>
      </w:pPr>
    </w:p>
    <w:p w14:paraId="460A53EE" w14:textId="281AC5D5" w:rsidR="003A2AC4" w:rsidRDefault="00D6336F" w:rsidP="003A2AC4">
      <w:pPr>
        <w:bidi w:val="0"/>
        <w:ind w:firstLine="0"/>
        <w:jc w:val="left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02A49A5" wp14:editId="4336C2A3">
            <wp:simplePos x="0" y="0"/>
            <wp:positionH relativeFrom="column">
              <wp:posOffset>0</wp:posOffset>
            </wp:positionH>
            <wp:positionV relativeFrom="paragraph">
              <wp:posOffset>110173</wp:posOffset>
            </wp:positionV>
            <wp:extent cx="5333365" cy="3998595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3365" cy="399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7E3A71" w14:textId="26602B88" w:rsidR="003A2AC4" w:rsidRDefault="003A2AC4" w:rsidP="003A2AC4">
      <w:pPr>
        <w:bidi w:val="0"/>
        <w:ind w:firstLine="0"/>
        <w:jc w:val="left"/>
      </w:pPr>
    </w:p>
    <w:p w14:paraId="57FFBE97" w14:textId="1CFCC4E8" w:rsidR="003A2AC4" w:rsidRDefault="003A2AC4" w:rsidP="003A2AC4">
      <w:pPr>
        <w:bidi w:val="0"/>
        <w:ind w:firstLine="0"/>
        <w:jc w:val="left"/>
      </w:pPr>
    </w:p>
    <w:p w14:paraId="68AE2AFE" w14:textId="77777777" w:rsidR="003A2AC4" w:rsidRDefault="003A2AC4" w:rsidP="003A2AC4">
      <w:pPr>
        <w:bidi w:val="0"/>
        <w:ind w:firstLine="0"/>
        <w:jc w:val="left"/>
      </w:pPr>
    </w:p>
    <w:p w14:paraId="29042F94" w14:textId="77777777" w:rsidR="003A2AC4" w:rsidRDefault="003A2AC4" w:rsidP="003A2AC4">
      <w:pPr>
        <w:bidi w:val="0"/>
        <w:ind w:firstLine="0"/>
        <w:jc w:val="left"/>
      </w:pPr>
    </w:p>
    <w:p w14:paraId="013D7387" w14:textId="77777777" w:rsidR="003A2AC4" w:rsidRDefault="003A2AC4" w:rsidP="003A2AC4">
      <w:pPr>
        <w:bidi w:val="0"/>
        <w:ind w:firstLine="0"/>
        <w:jc w:val="left"/>
      </w:pPr>
    </w:p>
    <w:p w14:paraId="7A7824AE" w14:textId="77777777" w:rsidR="003A2AC4" w:rsidRDefault="003A2AC4" w:rsidP="003A2AC4">
      <w:pPr>
        <w:bidi w:val="0"/>
        <w:ind w:firstLine="0"/>
        <w:jc w:val="left"/>
      </w:pPr>
    </w:p>
    <w:p w14:paraId="7BAB737E" w14:textId="77777777" w:rsidR="003A2AC4" w:rsidRDefault="003A2AC4" w:rsidP="003A2AC4">
      <w:pPr>
        <w:bidi w:val="0"/>
        <w:ind w:firstLine="0"/>
        <w:jc w:val="left"/>
      </w:pPr>
    </w:p>
    <w:p w14:paraId="2A4720DD" w14:textId="77777777" w:rsidR="003A2AC4" w:rsidRDefault="003A2AC4" w:rsidP="003A2AC4">
      <w:pPr>
        <w:bidi w:val="0"/>
        <w:ind w:firstLine="0"/>
        <w:jc w:val="left"/>
      </w:pPr>
    </w:p>
    <w:p w14:paraId="605DA8B2" w14:textId="77777777" w:rsidR="003A2AC4" w:rsidRDefault="003A2AC4" w:rsidP="003A2AC4">
      <w:pPr>
        <w:bidi w:val="0"/>
        <w:ind w:firstLine="0"/>
        <w:jc w:val="left"/>
      </w:pPr>
    </w:p>
    <w:p w14:paraId="7D8635CF" w14:textId="77777777" w:rsidR="003A2AC4" w:rsidRDefault="003A2AC4" w:rsidP="003A2AC4">
      <w:pPr>
        <w:bidi w:val="0"/>
        <w:ind w:firstLine="0"/>
        <w:jc w:val="left"/>
      </w:pPr>
    </w:p>
    <w:p w14:paraId="2DE916BD" w14:textId="77777777" w:rsidR="003A2AC4" w:rsidRDefault="003A2AC4" w:rsidP="003A2AC4">
      <w:pPr>
        <w:bidi w:val="0"/>
        <w:ind w:firstLine="0"/>
        <w:jc w:val="left"/>
      </w:pPr>
    </w:p>
    <w:p w14:paraId="21199F75" w14:textId="77777777" w:rsidR="003A2AC4" w:rsidRDefault="003A2AC4" w:rsidP="003A2AC4">
      <w:pPr>
        <w:bidi w:val="0"/>
        <w:ind w:firstLine="0"/>
        <w:jc w:val="left"/>
      </w:pPr>
    </w:p>
    <w:p w14:paraId="7EA6A45B" w14:textId="77777777" w:rsidR="003A2AC4" w:rsidRDefault="003A2AC4" w:rsidP="003A2AC4">
      <w:pPr>
        <w:bidi w:val="0"/>
        <w:ind w:firstLine="0"/>
        <w:jc w:val="left"/>
      </w:pPr>
    </w:p>
    <w:p w14:paraId="3A31AA7C" w14:textId="77777777" w:rsidR="003A2AC4" w:rsidRDefault="003A2AC4" w:rsidP="003A2AC4">
      <w:pPr>
        <w:bidi w:val="0"/>
        <w:ind w:firstLine="0"/>
        <w:jc w:val="left"/>
      </w:pPr>
    </w:p>
    <w:p w14:paraId="530F1362" w14:textId="77777777" w:rsidR="003A2AC4" w:rsidRDefault="003A2AC4" w:rsidP="003A2AC4">
      <w:pPr>
        <w:bidi w:val="0"/>
        <w:ind w:firstLine="0"/>
        <w:jc w:val="left"/>
      </w:pPr>
    </w:p>
    <w:p w14:paraId="11AFF570" w14:textId="77777777" w:rsidR="003A2AC4" w:rsidRDefault="003A2AC4" w:rsidP="003A2AC4">
      <w:pPr>
        <w:bidi w:val="0"/>
        <w:ind w:firstLine="0"/>
        <w:jc w:val="left"/>
      </w:pPr>
    </w:p>
    <w:p w14:paraId="6D13D097" w14:textId="464F7072" w:rsidR="003A2AC4" w:rsidRDefault="001B64C1" w:rsidP="003A2AC4">
      <w:pPr>
        <w:bidi w:val="0"/>
        <w:ind w:firstLine="0"/>
        <w:jc w:val="left"/>
      </w:pPr>
      <w:r>
        <w:rPr>
          <w:noProof/>
        </w:rPr>
        <w:lastRenderedPageBreak/>
        <w:drawing>
          <wp:anchor distT="0" distB="0" distL="114300" distR="114300" simplePos="0" relativeHeight="251680768" behindDoc="1" locked="0" layoutInCell="1" allowOverlap="1" wp14:anchorId="15D8E3AC" wp14:editId="55CBBB0A">
            <wp:simplePos x="0" y="0"/>
            <wp:positionH relativeFrom="column">
              <wp:posOffset>635</wp:posOffset>
            </wp:positionH>
            <wp:positionV relativeFrom="paragraph">
              <wp:posOffset>0</wp:posOffset>
            </wp:positionV>
            <wp:extent cx="5333365" cy="3998595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3365" cy="399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C92F07" w14:textId="77777777" w:rsidR="003A2AC4" w:rsidRDefault="003A2AC4" w:rsidP="003A2AC4">
      <w:pPr>
        <w:bidi w:val="0"/>
        <w:ind w:firstLine="0"/>
        <w:jc w:val="left"/>
      </w:pPr>
    </w:p>
    <w:p w14:paraId="2E17A03C" w14:textId="77777777" w:rsidR="003A2AC4" w:rsidRDefault="003A2AC4" w:rsidP="003A2AC4">
      <w:pPr>
        <w:bidi w:val="0"/>
        <w:ind w:firstLine="0"/>
        <w:jc w:val="left"/>
      </w:pPr>
    </w:p>
    <w:p w14:paraId="2D698AE7" w14:textId="77777777" w:rsidR="003A2AC4" w:rsidRDefault="003A2AC4" w:rsidP="003A2AC4">
      <w:pPr>
        <w:bidi w:val="0"/>
        <w:ind w:firstLine="0"/>
        <w:jc w:val="left"/>
      </w:pPr>
    </w:p>
    <w:p w14:paraId="0E19ACF0" w14:textId="77777777" w:rsidR="003A2AC4" w:rsidRDefault="003A2AC4" w:rsidP="003A2AC4">
      <w:pPr>
        <w:bidi w:val="0"/>
        <w:ind w:firstLine="0"/>
        <w:jc w:val="left"/>
      </w:pPr>
    </w:p>
    <w:p w14:paraId="11A3DD5E" w14:textId="77777777" w:rsidR="003A2AC4" w:rsidRDefault="003A2AC4" w:rsidP="003A2AC4">
      <w:pPr>
        <w:bidi w:val="0"/>
        <w:ind w:firstLine="0"/>
        <w:jc w:val="left"/>
      </w:pPr>
    </w:p>
    <w:p w14:paraId="286CC8EC" w14:textId="77777777" w:rsidR="003A2AC4" w:rsidRDefault="003A2AC4" w:rsidP="003A2AC4">
      <w:pPr>
        <w:bidi w:val="0"/>
        <w:ind w:firstLine="0"/>
        <w:jc w:val="left"/>
      </w:pPr>
    </w:p>
    <w:p w14:paraId="673B4F15" w14:textId="77777777" w:rsidR="003A2AC4" w:rsidRDefault="003A2AC4" w:rsidP="003A2AC4">
      <w:pPr>
        <w:bidi w:val="0"/>
        <w:ind w:firstLine="0"/>
        <w:jc w:val="left"/>
      </w:pPr>
    </w:p>
    <w:p w14:paraId="1C2A438A" w14:textId="77777777" w:rsidR="003A2AC4" w:rsidRDefault="003A2AC4" w:rsidP="003A2AC4">
      <w:pPr>
        <w:bidi w:val="0"/>
        <w:ind w:firstLine="0"/>
        <w:jc w:val="left"/>
      </w:pPr>
    </w:p>
    <w:p w14:paraId="386CC90D" w14:textId="77777777" w:rsidR="003A2AC4" w:rsidRDefault="003A2AC4" w:rsidP="003A2AC4">
      <w:pPr>
        <w:bidi w:val="0"/>
        <w:ind w:firstLine="0"/>
        <w:jc w:val="left"/>
      </w:pPr>
    </w:p>
    <w:p w14:paraId="361AD8AD" w14:textId="77777777" w:rsidR="003A2AC4" w:rsidRDefault="003A2AC4" w:rsidP="003A2AC4">
      <w:pPr>
        <w:bidi w:val="0"/>
        <w:ind w:firstLine="0"/>
        <w:jc w:val="left"/>
      </w:pPr>
    </w:p>
    <w:p w14:paraId="2C890A7E" w14:textId="77777777" w:rsidR="003A2AC4" w:rsidRDefault="003A2AC4" w:rsidP="003A2AC4">
      <w:pPr>
        <w:bidi w:val="0"/>
        <w:ind w:firstLine="0"/>
        <w:jc w:val="left"/>
      </w:pPr>
    </w:p>
    <w:p w14:paraId="4385376F" w14:textId="77777777" w:rsidR="003A2AC4" w:rsidRDefault="003A2AC4" w:rsidP="003A2AC4">
      <w:pPr>
        <w:bidi w:val="0"/>
        <w:ind w:firstLine="0"/>
        <w:jc w:val="left"/>
      </w:pPr>
    </w:p>
    <w:p w14:paraId="3B98159A" w14:textId="77777777" w:rsidR="003A2AC4" w:rsidRDefault="003A2AC4" w:rsidP="003A2AC4">
      <w:pPr>
        <w:bidi w:val="0"/>
        <w:ind w:firstLine="0"/>
        <w:jc w:val="left"/>
      </w:pPr>
    </w:p>
    <w:p w14:paraId="09A00313" w14:textId="126EEC40" w:rsidR="003A2AC4" w:rsidRDefault="00D6336F" w:rsidP="003A2AC4">
      <w:pPr>
        <w:bidi w:val="0"/>
        <w:ind w:firstLine="0"/>
        <w:jc w:val="left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6D5C0DCA" wp14:editId="56B5AE4F">
            <wp:simplePos x="0" y="0"/>
            <wp:positionH relativeFrom="column">
              <wp:posOffset>0</wp:posOffset>
            </wp:positionH>
            <wp:positionV relativeFrom="paragraph">
              <wp:posOffset>250190</wp:posOffset>
            </wp:positionV>
            <wp:extent cx="5333365" cy="3998595"/>
            <wp:effectExtent l="0" t="0" r="0" b="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3365" cy="399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45D334" w14:textId="607447C6" w:rsidR="003A2AC4" w:rsidRDefault="003A2AC4" w:rsidP="003A2AC4">
      <w:pPr>
        <w:bidi w:val="0"/>
        <w:ind w:firstLine="0"/>
        <w:jc w:val="left"/>
      </w:pPr>
    </w:p>
    <w:p w14:paraId="3EF61278" w14:textId="016B74DD" w:rsidR="003A2AC4" w:rsidRDefault="003A2AC4" w:rsidP="003A2AC4">
      <w:pPr>
        <w:bidi w:val="0"/>
        <w:ind w:firstLine="0"/>
        <w:jc w:val="left"/>
      </w:pPr>
    </w:p>
    <w:p w14:paraId="0ED7D4BF" w14:textId="77777777" w:rsidR="003A2AC4" w:rsidRDefault="003A2AC4" w:rsidP="003A2AC4">
      <w:pPr>
        <w:bidi w:val="0"/>
        <w:ind w:firstLine="0"/>
        <w:jc w:val="left"/>
      </w:pPr>
    </w:p>
    <w:p w14:paraId="4495CDA2" w14:textId="77777777" w:rsidR="003A2AC4" w:rsidRDefault="003A2AC4" w:rsidP="003A2AC4">
      <w:pPr>
        <w:bidi w:val="0"/>
        <w:ind w:firstLine="0"/>
        <w:jc w:val="left"/>
      </w:pPr>
    </w:p>
    <w:p w14:paraId="6017348A" w14:textId="77777777" w:rsidR="003A2AC4" w:rsidRDefault="003A2AC4" w:rsidP="003A2AC4">
      <w:pPr>
        <w:bidi w:val="0"/>
        <w:ind w:firstLine="0"/>
        <w:jc w:val="left"/>
      </w:pPr>
    </w:p>
    <w:p w14:paraId="50453E48" w14:textId="77777777" w:rsidR="003A2AC4" w:rsidRDefault="003A2AC4" w:rsidP="003A2AC4">
      <w:pPr>
        <w:bidi w:val="0"/>
        <w:ind w:firstLine="0"/>
        <w:jc w:val="left"/>
      </w:pPr>
    </w:p>
    <w:p w14:paraId="5FB6C3EC" w14:textId="77777777" w:rsidR="003A2AC4" w:rsidRDefault="003A2AC4" w:rsidP="003A2AC4">
      <w:pPr>
        <w:bidi w:val="0"/>
        <w:ind w:firstLine="0"/>
        <w:jc w:val="left"/>
      </w:pPr>
    </w:p>
    <w:p w14:paraId="38CD8677" w14:textId="77777777" w:rsidR="003A2AC4" w:rsidRDefault="003A2AC4" w:rsidP="003A2AC4">
      <w:pPr>
        <w:bidi w:val="0"/>
        <w:ind w:firstLine="0"/>
        <w:jc w:val="left"/>
      </w:pPr>
    </w:p>
    <w:p w14:paraId="53F6C79A" w14:textId="77777777" w:rsidR="003A2AC4" w:rsidRDefault="003A2AC4" w:rsidP="003A2AC4">
      <w:pPr>
        <w:bidi w:val="0"/>
        <w:ind w:firstLine="0"/>
        <w:jc w:val="left"/>
      </w:pPr>
    </w:p>
    <w:p w14:paraId="6685C0FC" w14:textId="77777777" w:rsidR="003A2AC4" w:rsidRDefault="003A2AC4" w:rsidP="003A2AC4">
      <w:pPr>
        <w:bidi w:val="0"/>
        <w:ind w:firstLine="0"/>
        <w:jc w:val="left"/>
      </w:pPr>
    </w:p>
    <w:p w14:paraId="035E8DC7" w14:textId="77777777" w:rsidR="003A2AC4" w:rsidRDefault="003A2AC4" w:rsidP="003A2AC4">
      <w:pPr>
        <w:bidi w:val="0"/>
        <w:ind w:firstLine="0"/>
        <w:jc w:val="left"/>
      </w:pPr>
    </w:p>
    <w:p w14:paraId="72485F5C" w14:textId="77777777" w:rsidR="003A2AC4" w:rsidRDefault="003A2AC4" w:rsidP="003A2AC4">
      <w:pPr>
        <w:bidi w:val="0"/>
        <w:ind w:firstLine="0"/>
        <w:jc w:val="left"/>
      </w:pPr>
    </w:p>
    <w:p w14:paraId="78AB3C49" w14:textId="77777777" w:rsidR="003A2AC4" w:rsidRDefault="003A2AC4" w:rsidP="003A2AC4">
      <w:pPr>
        <w:bidi w:val="0"/>
        <w:ind w:firstLine="0"/>
        <w:jc w:val="left"/>
      </w:pPr>
    </w:p>
    <w:p w14:paraId="6AEE9CEB" w14:textId="77777777" w:rsidR="003A2AC4" w:rsidRDefault="003A2AC4" w:rsidP="003A2AC4">
      <w:pPr>
        <w:bidi w:val="0"/>
        <w:ind w:firstLine="0"/>
        <w:jc w:val="left"/>
      </w:pPr>
    </w:p>
    <w:p w14:paraId="25557BBC" w14:textId="77777777" w:rsidR="003A2AC4" w:rsidRDefault="003A2AC4" w:rsidP="003A2AC4">
      <w:pPr>
        <w:bidi w:val="0"/>
        <w:ind w:firstLine="0"/>
        <w:jc w:val="left"/>
      </w:pPr>
    </w:p>
    <w:p w14:paraId="055CDEFD" w14:textId="77777777" w:rsidR="00AB471C" w:rsidRPr="00436E59" w:rsidRDefault="00AB471C" w:rsidP="00AB471C">
      <w:pPr>
        <w:bidi w:val="0"/>
        <w:jc w:val="left"/>
        <w:rPr>
          <w:rtl/>
        </w:rPr>
      </w:pPr>
    </w:p>
    <w:sectPr w:rsidR="00AB471C" w:rsidRPr="00436E59" w:rsidSect="00AC1668"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12B38" w14:textId="77777777" w:rsidR="00684888" w:rsidRDefault="00684888" w:rsidP="005507A9">
      <w:pPr>
        <w:spacing w:after="0" w:line="240" w:lineRule="auto"/>
      </w:pPr>
      <w:r>
        <w:separator/>
      </w:r>
    </w:p>
  </w:endnote>
  <w:endnote w:type="continuationSeparator" w:id="0">
    <w:p w14:paraId="57CB152B" w14:textId="77777777" w:rsidR="00684888" w:rsidRDefault="00684888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28B5A" w14:textId="77777777" w:rsidR="00684888" w:rsidRDefault="00684888" w:rsidP="005507A9">
      <w:pPr>
        <w:spacing w:after="0" w:line="240" w:lineRule="auto"/>
      </w:pPr>
      <w:r>
        <w:separator/>
      </w:r>
    </w:p>
  </w:footnote>
  <w:footnote w:type="continuationSeparator" w:id="0">
    <w:p w14:paraId="2E0B3D08" w14:textId="77777777" w:rsidR="00684888" w:rsidRDefault="00684888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E062E"/>
    <w:multiLevelType w:val="hybridMultilevel"/>
    <w:tmpl w:val="8A823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656990"/>
    <w:multiLevelType w:val="hybridMultilevel"/>
    <w:tmpl w:val="05784ACC"/>
    <w:lvl w:ilvl="0" w:tplc="0409000F">
      <w:start w:val="1"/>
      <w:numFmt w:val="decimal"/>
      <w:lvlText w:val="%1."/>
      <w:lvlJc w:val="left"/>
      <w:pPr>
        <w:ind w:left="2256" w:hanging="360"/>
      </w:pPr>
    </w:lvl>
    <w:lvl w:ilvl="1" w:tplc="04090019" w:tentative="1">
      <w:start w:val="1"/>
      <w:numFmt w:val="lowerLetter"/>
      <w:lvlText w:val="%2."/>
      <w:lvlJc w:val="left"/>
      <w:pPr>
        <w:ind w:left="2976" w:hanging="360"/>
      </w:pPr>
    </w:lvl>
    <w:lvl w:ilvl="2" w:tplc="0409001B" w:tentative="1">
      <w:start w:val="1"/>
      <w:numFmt w:val="lowerRoman"/>
      <w:lvlText w:val="%3."/>
      <w:lvlJc w:val="right"/>
      <w:pPr>
        <w:ind w:left="3696" w:hanging="180"/>
      </w:pPr>
    </w:lvl>
    <w:lvl w:ilvl="3" w:tplc="0409000F" w:tentative="1">
      <w:start w:val="1"/>
      <w:numFmt w:val="decimal"/>
      <w:lvlText w:val="%4."/>
      <w:lvlJc w:val="left"/>
      <w:pPr>
        <w:ind w:left="4416" w:hanging="360"/>
      </w:pPr>
    </w:lvl>
    <w:lvl w:ilvl="4" w:tplc="04090019" w:tentative="1">
      <w:start w:val="1"/>
      <w:numFmt w:val="lowerLetter"/>
      <w:lvlText w:val="%5."/>
      <w:lvlJc w:val="left"/>
      <w:pPr>
        <w:ind w:left="5136" w:hanging="360"/>
      </w:pPr>
    </w:lvl>
    <w:lvl w:ilvl="5" w:tplc="0409001B" w:tentative="1">
      <w:start w:val="1"/>
      <w:numFmt w:val="lowerRoman"/>
      <w:lvlText w:val="%6."/>
      <w:lvlJc w:val="right"/>
      <w:pPr>
        <w:ind w:left="5856" w:hanging="180"/>
      </w:pPr>
    </w:lvl>
    <w:lvl w:ilvl="6" w:tplc="0409000F" w:tentative="1">
      <w:start w:val="1"/>
      <w:numFmt w:val="decimal"/>
      <w:lvlText w:val="%7."/>
      <w:lvlJc w:val="left"/>
      <w:pPr>
        <w:ind w:left="6576" w:hanging="360"/>
      </w:pPr>
    </w:lvl>
    <w:lvl w:ilvl="7" w:tplc="04090019" w:tentative="1">
      <w:start w:val="1"/>
      <w:numFmt w:val="lowerLetter"/>
      <w:lvlText w:val="%8."/>
      <w:lvlJc w:val="left"/>
      <w:pPr>
        <w:ind w:left="7296" w:hanging="360"/>
      </w:pPr>
    </w:lvl>
    <w:lvl w:ilvl="8" w:tplc="0409001B" w:tentative="1">
      <w:start w:val="1"/>
      <w:numFmt w:val="lowerRoman"/>
      <w:lvlText w:val="%9."/>
      <w:lvlJc w:val="right"/>
      <w:pPr>
        <w:ind w:left="8016" w:hanging="180"/>
      </w:pPr>
    </w:lvl>
  </w:abstractNum>
  <w:abstractNum w:abstractNumId="2" w15:restartNumberingAfterBreak="0">
    <w:nsid w:val="43997DA1"/>
    <w:multiLevelType w:val="hybridMultilevel"/>
    <w:tmpl w:val="E4AC3DBC"/>
    <w:lvl w:ilvl="0" w:tplc="D382D44C">
      <w:start w:val="1"/>
      <w:numFmt w:val="decimal"/>
      <w:lvlText w:val="%1-"/>
      <w:lvlJc w:val="left"/>
      <w:pPr>
        <w:ind w:left="64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E574BC"/>
    <w:multiLevelType w:val="hybridMultilevel"/>
    <w:tmpl w:val="25F0D89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5CF5788B"/>
    <w:multiLevelType w:val="hybridMultilevel"/>
    <w:tmpl w:val="22104B86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880795"/>
    <w:multiLevelType w:val="hybridMultilevel"/>
    <w:tmpl w:val="184C9A4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060632"/>
    <w:multiLevelType w:val="hybridMultilevel"/>
    <w:tmpl w:val="5358E81A"/>
    <w:lvl w:ilvl="0" w:tplc="996646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8751">
    <w:abstractNumId w:val="12"/>
  </w:num>
  <w:num w:numId="2" w16cid:durableId="1075860586">
    <w:abstractNumId w:val="6"/>
  </w:num>
  <w:num w:numId="3" w16cid:durableId="1634171232">
    <w:abstractNumId w:val="8"/>
  </w:num>
  <w:num w:numId="4" w16cid:durableId="1453670701">
    <w:abstractNumId w:val="5"/>
  </w:num>
  <w:num w:numId="5" w16cid:durableId="56326823">
    <w:abstractNumId w:val="5"/>
    <w:lvlOverride w:ilvl="0">
      <w:startOverride w:val="1"/>
    </w:lvlOverride>
  </w:num>
  <w:num w:numId="6" w16cid:durableId="692415237">
    <w:abstractNumId w:val="10"/>
  </w:num>
  <w:num w:numId="7" w16cid:durableId="1722248426">
    <w:abstractNumId w:val="11"/>
  </w:num>
  <w:num w:numId="8" w16cid:durableId="415447118">
    <w:abstractNumId w:val="3"/>
  </w:num>
  <w:num w:numId="9" w16cid:durableId="942031521">
    <w:abstractNumId w:val="2"/>
  </w:num>
  <w:num w:numId="10" w16cid:durableId="907152246">
    <w:abstractNumId w:val="9"/>
  </w:num>
  <w:num w:numId="11" w16cid:durableId="73354646">
    <w:abstractNumId w:val="4"/>
  </w:num>
  <w:num w:numId="12" w16cid:durableId="1788431713">
    <w:abstractNumId w:val="1"/>
  </w:num>
  <w:num w:numId="13" w16cid:durableId="1302148783">
    <w:abstractNumId w:val="7"/>
  </w:num>
  <w:num w:numId="14" w16cid:durableId="1241716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5C10"/>
    <w:rsid w:val="00011FE9"/>
    <w:rsid w:val="00016979"/>
    <w:rsid w:val="00024180"/>
    <w:rsid w:val="00024E1F"/>
    <w:rsid w:val="00027181"/>
    <w:rsid w:val="00031136"/>
    <w:rsid w:val="000332F3"/>
    <w:rsid w:val="00033493"/>
    <w:rsid w:val="00052210"/>
    <w:rsid w:val="00052BF3"/>
    <w:rsid w:val="00061483"/>
    <w:rsid w:val="00064682"/>
    <w:rsid w:val="000670BE"/>
    <w:rsid w:val="00075085"/>
    <w:rsid w:val="00085F14"/>
    <w:rsid w:val="00087E14"/>
    <w:rsid w:val="0009675A"/>
    <w:rsid w:val="0009712A"/>
    <w:rsid w:val="000A0904"/>
    <w:rsid w:val="000A616D"/>
    <w:rsid w:val="000A710D"/>
    <w:rsid w:val="000C7E03"/>
    <w:rsid w:val="000E35BF"/>
    <w:rsid w:val="000E3CB0"/>
    <w:rsid w:val="000E4DF2"/>
    <w:rsid w:val="000E56F2"/>
    <w:rsid w:val="000E59C4"/>
    <w:rsid w:val="000E6D60"/>
    <w:rsid w:val="000F47A6"/>
    <w:rsid w:val="000F5584"/>
    <w:rsid w:val="0010434E"/>
    <w:rsid w:val="0011049C"/>
    <w:rsid w:val="00113B29"/>
    <w:rsid w:val="00124559"/>
    <w:rsid w:val="00141E77"/>
    <w:rsid w:val="0014319D"/>
    <w:rsid w:val="00145CC8"/>
    <w:rsid w:val="001516BD"/>
    <w:rsid w:val="0015513D"/>
    <w:rsid w:val="00166B57"/>
    <w:rsid w:val="00170DA6"/>
    <w:rsid w:val="001751A4"/>
    <w:rsid w:val="001815CF"/>
    <w:rsid w:val="00194F51"/>
    <w:rsid w:val="001A3747"/>
    <w:rsid w:val="001A55B3"/>
    <w:rsid w:val="001A7F10"/>
    <w:rsid w:val="001B5C09"/>
    <w:rsid w:val="001B64C1"/>
    <w:rsid w:val="001D1934"/>
    <w:rsid w:val="001E5028"/>
    <w:rsid w:val="001E6D70"/>
    <w:rsid w:val="001F192B"/>
    <w:rsid w:val="001F3E6E"/>
    <w:rsid w:val="001F4031"/>
    <w:rsid w:val="001F4169"/>
    <w:rsid w:val="001F70FF"/>
    <w:rsid w:val="001F796A"/>
    <w:rsid w:val="00202E33"/>
    <w:rsid w:val="00203492"/>
    <w:rsid w:val="00216E1B"/>
    <w:rsid w:val="002303BE"/>
    <w:rsid w:val="00236440"/>
    <w:rsid w:val="00240C7C"/>
    <w:rsid w:val="00241B51"/>
    <w:rsid w:val="0024277F"/>
    <w:rsid w:val="00253173"/>
    <w:rsid w:val="00255C76"/>
    <w:rsid w:val="00257DED"/>
    <w:rsid w:val="00264E95"/>
    <w:rsid w:val="0027189F"/>
    <w:rsid w:val="00271A68"/>
    <w:rsid w:val="00273B80"/>
    <w:rsid w:val="00277420"/>
    <w:rsid w:val="00280585"/>
    <w:rsid w:val="00280907"/>
    <w:rsid w:val="002816DF"/>
    <w:rsid w:val="002826CE"/>
    <w:rsid w:val="00290F1D"/>
    <w:rsid w:val="00294216"/>
    <w:rsid w:val="002B5901"/>
    <w:rsid w:val="002B6D11"/>
    <w:rsid w:val="002B7E24"/>
    <w:rsid w:val="002C088A"/>
    <w:rsid w:val="002C08A5"/>
    <w:rsid w:val="002C1DAC"/>
    <w:rsid w:val="002E01E9"/>
    <w:rsid w:val="002E04AE"/>
    <w:rsid w:val="002E1F75"/>
    <w:rsid w:val="002E74A6"/>
    <w:rsid w:val="002F0CE2"/>
    <w:rsid w:val="002F6F76"/>
    <w:rsid w:val="003055E2"/>
    <w:rsid w:val="00312358"/>
    <w:rsid w:val="003152D6"/>
    <w:rsid w:val="003223DF"/>
    <w:rsid w:val="00325B86"/>
    <w:rsid w:val="00340842"/>
    <w:rsid w:val="00341492"/>
    <w:rsid w:val="0034741D"/>
    <w:rsid w:val="00353065"/>
    <w:rsid w:val="00356586"/>
    <w:rsid w:val="00356CC0"/>
    <w:rsid w:val="003571E5"/>
    <w:rsid w:val="00364346"/>
    <w:rsid w:val="00364F1F"/>
    <w:rsid w:val="003653A0"/>
    <w:rsid w:val="00367C26"/>
    <w:rsid w:val="00377C5F"/>
    <w:rsid w:val="00381839"/>
    <w:rsid w:val="00387D38"/>
    <w:rsid w:val="00393900"/>
    <w:rsid w:val="0039492E"/>
    <w:rsid w:val="00395BC8"/>
    <w:rsid w:val="003A2AC4"/>
    <w:rsid w:val="003A2B2A"/>
    <w:rsid w:val="003B04E9"/>
    <w:rsid w:val="003B455F"/>
    <w:rsid w:val="003C0CA2"/>
    <w:rsid w:val="003C2EF9"/>
    <w:rsid w:val="003C480C"/>
    <w:rsid w:val="003C6156"/>
    <w:rsid w:val="003D48F5"/>
    <w:rsid w:val="003D529D"/>
    <w:rsid w:val="003E14E9"/>
    <w:rsid w:val="003E1AF4"/>
    <w:rsid w:val="003E2FF1"/>
    <w:rsid w:val="003E3B16"/>
    <w:rsid w:val="003F11DF"/>
    <w:rsid w:val="003F3DDB"/>
    <w:rsid w:val="003F52F9"/>
    <w:rsid w:val="003F5586"/>
    <w:rsid w:val="003F79C0"/>
    <w:rsid w:val="004101F8"/>
    <w:rsid w:val="00412380"/>
    <w:rsid w:val="00435D90"/>
    <w:rsid w:val="00436E59"/>
    <w:rsid w:val="004422A9"/>
    <w:rsid w:val="004476F5"/>
    <w:rsid w:val="0046645D"/>
    <w:rsid w:val="004749ED"/>
    <w:rsid w:val="004823C7"/>
    <w:rsid w:val="004A14EF"/>
    <w:rsid w:val="004A4200"/>
    <w:rsid w:val="004A79C7"/>
    <w:rsid w:val="004B124B"/>
    <w:rsid w:val="004B22E4"/>
    <w:rsid w:val="004B30B5"/>
    <w:rsid w:val="004B433B"/>
    <w:rsid w:val="004C1C45"/>
    <w:rsid w:val="004C1CEA"/>
    <w:rsid w:val="004C624C"/>
    <w:rsid w:val="004D1E5C"/>
    <w:rsid w:val="004E3398"/>
    <w:rsid w:val="00502882"/>
    <w:rsid w:val="00504914"/>
    <w:rsid w:val="00506313"/>
    <w:rsid w:val="0052087F"/>
    <w:rsid w:val="00526A14"/>
    <w:rsid w:val="00527534"/>
    <w:rsid w:val="00530956"/>
    <w:rsid w:val="00531D8E"/>
    <w:rsid w:val="00535C59"/>
    <w:rsid w:val="00535DC3"/>
    <w:rsid w:val="00536CA4"/>
    <w:rsid w:val="00537691"/>
    <w:rsid w:val="005441A5"/>
    <w:rsid w:val="00547495"/>
    <w:rsid w:val="005507A9"/>
    <w:rsid w:val="00561D88"/>
    <w:rsid w:val="00565A50"/>
    <w:rsid w:val="00574174"/>
    <w:rsid w:val="00582A21"/>
    <w:rsid w:val="005A602E"/>
    <w:rsid w:val="005B069D"/>
    <w:rsid w:val="005B260C"/>
    <w:rsid w:val="005B32A0"/>
    <w:rsid w:val="005C2494"/>
    <w:rsid w:val="005C58C0"/>
    <w:rsid w:val="005D2CC9"/>
    <w:rsid w:val="005D31F0"/>
    <w:rsid w:val="005D3ABE"/>
    <w:rsid w:val="005E07A1"/>
    <w:rsid w:val="005E4707"/>
    <w:rsid w:val="005E68CF"/>
    <w:rsid w:val="005E6E3D"/>
    <w:rsid w:val="005F6696"/>
    <w:rsid w:val="005F73F2"/>
    <w:rsid w:val="005F759E"/>
    <w:rsid w:val="006019F5"/>
    <w:rsid w:val="00605E66"/>
    <w:rsid w:val="0060753C"/>
    <w:rsid w:val="00610590"/>
    <w:rsid w:val="00616317"/>
    <w:rsid w:val="00616E6D"/>
    <w:rsid w:val="0062225F"/>
    <w:rsid w:val="00622535"/>
    <w:rsid w:val="006271DA"/>
    <w:rsid w:val="00631840"/>
    <w:rsid w:val="00637297"/>
    <w:rsid w:val="006405CA"/>
    <w:rsid w:val="00642D06"/>
    <w:rsid w:val="00645758"/>
    <w:rsid w:val="00645A89"/>
    <w:rsid w:val="006472AC"/>
    <w:rsid w:val="00652047"/>
    <w:rsid w:val="0065504D"/>
    <w:rsid w:val="00655774"/>
    <w:rsid w:val="00657755"/>
    <w:rsid w:val="00662F28"/>
    <w:rsid w:val="006665CD"/>
    <w:rsid w:val="0066727F"/>
    <w:rsid w:val="006712B1"/>
    <w:rsid w:val="00671FA6"/>
    <w:rsid w:val="00674079"/>
    <w:rsid w:val="00674413"/>
    <w:rsid w:val="00677C56"/>
    <w:rsid w:val="00681409"/>
    <w:rsid w:val="0068306D"/>
    <w:rsid w:val="00684888"/>
    <w:rsid w:val="00684C60"/>
    <w:rsid w:val="006857D8"/>
    <w:rsid w:val="00695964"/>
    <w:rsid w:val="006A5BF1"/>
    <w:rsid w:val="006A7719"/>
    <w:rsid w:val="006A7F40"/>
    <w:rsid w:val="006B053F"/>
    <w:rsid w:val="006B1ADD"/>
    <w:rsid w:val="006C0A26"/>
    <w:rsid w:val="006C57AF"/>
    <w:rsid w:val="006D1BBB"/>
    <w:rsid w:val="006D376B"/>
    <w:rsid w:val="006E1CD8"/>
    <w:rsid w:val="006E4AE9"/>
    <w:rsid w:val="006E659C"/>
    <w:rsid w:val="006E790A"/>
    <w:rsid w:val="006F01D8"/>
    <w:rsid w:val="006F2551"/>
    <w:rsid w:val="006F4EA6"/>
    <w:rsid w:val="006F7D6A"/>
    <w:rsid w:val="007046A1"/>
    <w:rsid w:val="00705F4E"/>
    <w:rsid w:val="00712C2D"/>
    <w:rsid w:val="00715FC9"/>
    <w:rsid w:val="0073032F"/>
    <w:rsid w:val="00732576"/>
    <w:rsid w:val="00733693"/>
    <w:rsid w:val="007369AE"/>
    <w:rsid w:val="00737577"/>
    <w:rsid w:val="0075099B"/>
    <w:rsid w:val="00764364"/>
    <w:rsid w:val="007760B4"/>
    <w:rsid w:val="00783477"/>
    <w:rsid w:val="0079031E"/>
    <w:rsid w:val="00790E2B"/>
    <w:rsid w:val="007928C3"/>
    <w:rsid w:val="00793509"/>
    <w:rsid w:val="007A386B"/>
    <w:rsid w:val="007A50A2"/>
    <w:rsid w:val="007B0646"/>
    <w:rsid w:val="007B76EE"/>
    <w:rsid w:val="007C4191"/>
    <w:rsid w:val="007C45D3"/>
    <w:rsid w:val="007C579A"/>
    <w:rsid w:val="007D4992"/>
    <w:rsid w:val="007D7F32"/>
    <w:rsid w:val="007E03C6"/>
    <w:rsid w:val="007E1B3F"/>
    <w:rsid w:val="007E4A8F"/>
    <w:rsid w:val="007E75B6"/>
    <w:rsid w:val="007E79BF"/>
    <w:rsid w:val="007F1FFE"/>
    <w:rsid w:val="007F3373"/>
    <w:rsid w:val="00805B3D"/>
    <w:rsid w:val="00810ADF"/>
    <w:rsid w:val="00812846"/>
    <w:rsid w:val="00821544"/>
    <w:rsid w:val="00823ED2"/>
    <w:rsid w:val="0082404D"/>
    <w:rsid w:val="00827954"/>
    <w:rsid w:val="00833B59"/>
    <w:rsid w:val="008351F5"/>
    <w:rsid w:val="0083589A"/>
    <w:rsid w:val="00850AAF"/>
    <w:rsid w:val="008513E9"/>
    <w:rsid w:val="00851843"/>
    <w:rsid w:val="00854465"/>
    <w:rsid w:val="0085485B"/>
    <w:rsid w:val="00856425"/>
    <w:rsid w:val="008710A6"/>
    <w:rsid w:val="00872345"/>
    <w:rsid w:val="00873344"/>
    <w:rsid w:val="00873411"/>
    <w:rsid w:val="0088616D"/>
    <w:rsid w:val="0089094E"/>
    <w:rsid w:val="00894889"/>
    <w:rsid w:val="00894B47"/>
    <w:rsid w:val="008A0296"/>
    <w:rsid w:val="008A05F4"/>
    <w:rsid w:val="008A11CD"/>
    <w:rsid w:val="008A3250"/>
    <w:rsid w:val="008B5F87"/>
    <w:rsid w:val="008B6608"/>
    <w:rsid w:val="008C0BB3"/>
    <w:rsid w:val="008C47BA"/>
    <w:rsid w:val="008E2D27"/>
    <w:rsid w:val="008E6479"/>
    <w:rsid w:val="008E68EB"/>
    <w:rsid w:val="008E78E9"/>
    <w:rsid w:val="008F7628"/>
    <w:rsid w:val="00900AC2"/>
    <w:rsid w:val="009066C6"/>
    <w:rsid w:val="00907AF5"/>
    <w:rsid w:val="00911C40"/>
    <w:rsid w:val="009124F6"/>
    <w:rsid w:val="00913B33"/>
    <w:rsid w:val="00914832"/>
    <w:rsid w:val="009176B4"/>
    <w:rsid w:val="00922EA5"/>
    <w:rsid w:val="009329AB"/>
    <w:rsid w:val="0094087D"/>
    <w:rsid w:val="009410D7"/>
    <w:rsid w:val="00944924"/>
    <w:rsid w:val="00945EA6"/>
    <w:rsid w:val="009468AA"/>
    <w:rsid w:val="009479A6"/>
    <w:rsid w:val="009544C5"/>
    <w:rsid w:val="00960765"/>
    <w:rsid w:val="00960E14"/>
    <w:rsid w:val="00962A5D"/>
    <w:rsid w:val="00962F4C"/>
    <w:rsid w:val="009666BE"/>
    <w:rsid w:val="00972217"/>
    <w:rsid w:val="0097608F"/>
    <w:rsid w:val="009913F7"/>
    <w:rsid w:val="0099175D"/>
    <w:rsid w:val="00992268"/>
    <w:rsid w:val="00994030"/>
    <w:rsid w:val="00995853"/>
    <w:rsid w:val="00996CBE"/>
    <w:rsid w:val="009A1236"/>
    <w:rsid w:val="009A1BF8"/>
    <w:rsid w:val="009A3012"/>
    <w:rsid w:val="009A408A"/>
    <w:rsid w:val="009A5278"/>
    <w:rsid w:val="009B0DC9"/>
    <w:rsid w:val="009B13D5"/>
    <w:rsid w:val="009B617A"/>
    <w:rsid w:val="009C2D34"/>
    <w:rsid w:val="009C6454"/>
    <w:rsid w:val="009D0063"/>
    <w:rsid w:val="009D2D48"/>
    <w:rsid w:val="009D3A37"/>
    <w:rsid w:val="009D41DE"/>
    <w:rsid w:val="009E09B9"/>
    <w:rsid w:val="009E22E8"/>
    <w:rsid w:val="009E2F4D"/>
    <w:rsid w:val="009E3D8F"/>
    <w:rsid w:val="009F69A0"/>
    <w:rsid w:val="00A05536"/>
    <w:rsid w:val="00A11318"/>
    <w:rsid w:val="00A12C97"/>
    <w:rsid w:val="00A14293"/>
    <w:rsid w:val="00A20E5A"/>
    <w:rsid w:val="00A23298"/>
    <w:rsid w:val="00A24B51"/>
    <w:rsid w:val="00A24BA3"/>
    <w:rsid w:val="00A32058"/>
    <w:rsid w:val="00A458DF"/>
    <w:rsid w:val="00A51937"/>
    <w:rsid w:val="00A55B87"/>
    <w:rsid w:val="00A614D6"/>
    <w:rsid w:val="00A71591"/>
    <w:rsid w:val="00A73411"/>
    <w:rsid w:val="00A84D8B"/>
    <w:rsid w:val="00A85148"/>
    <w:rsid w:val="00A855AD"/>
    <w:rsid w:val="00A9306F"/>
    <w:rsid w:val="00A947E6"/>
    <w:rsid w:val="00A96004"/>
    <w:rsid w:val="00AA1996"/>
    <w:rsid w:val="00AA370A"/>
    <w:rsid w:val="00AA4DA7"/>
    <w:rsid w:val="00AB471C"/>
    <w:rsid w:val="00AB51E8"/>
    <w:rsid w:val="00AB5277"/>
    <w:rsid w:val="00AB6392"/>
    <w:rsid w:val="00AB692C"/>
    <w:rsid w:val="00AB7EAB"/>
    <w:rsid w:val="00AC1668"/>
    <w:rsid w:val="00AC785B"/>
    <w:rsid w:val="00AD7E2A"/>
    <w:rsid w:val="00AE2744"/>
    <w:rsid w:val="00AF40E6"/>
    <w:rsid w:val="00AF5736"/>
    <w:rsid w:val="00B004A1"/>
    <w:rsid w:val="00B014BB"/>
    <w:rsid w:val="00B05E55"/>
    <w:rsid w:val="00B14A58"/>
    <w:rsid w:val="00B25B67"/>
    <w:rsid w:val="00B30CC7"/>
    <w:rsid w:val="00B34E61"/>
    <w:rsid w:val="00B42A2C"/>
    <w:rsid w:val="00B433FD"/>
    <w:rsid w:val="00B50085"/>
    <w:rsid w:val="00B50811"/>
    <w:rsid w:val="00B51352"/>
    <w:rsid w:val="00B56C1E"/>
    <w:rsid w:val="00B63EF8"/>
    <w:rsid w:val="00B66445"/>
    <w:rsid w:val="00B67936"/>
    <w:rsid w:val="00B728E9"/>
    <w:rsid w:val="00B73BC0"/>
    <w:rsid w:val="00B83DD0"/>
    <w:rsid w:val="00B8735E"/>
    <w:rsid w:val="00B8741D"/>
    <w:rsid w:val="00B92134"/>
    <w:rsid w:val="00B93655"/>
    <w:rsid w:val="00B940B4"/>
    <w:rsid w:val="00B965D7"/>
    <w:rsid w:val="00BA00C9"/>
    <w:rsid w:val="00BA5130"/>
    <w:rsid w:val="00BA7518"/>
    <w:rsid w:val="00BB036F"/>
    <w:rsid w:val="00BB386A"/>
    <w:rsid w:val="00BB39FD"/>
    <w:rsid w:val="00BB5972"/>
    <w:rsid w:val="00BC12ED"/>
    <w:rsid w:val="00BD1872"/>
    <w:rsid w:val="00BE0411"/>
    <w:rsid w:val="00BE16A6"/>
    <w:rsid w:val="00BE791D"/>
    <w:rsid w:val="00BF36C2"/>
    <w:rsid w:val="00C007F3"/>
    <w:rsid w:val="00C03B4B"/>
    <w:rsid w:val="00C1070F"/>
    <w:rsid w:val="00C1145D"/>
    <w:rsid w:val="00C1194C"/>
    <w:rsid w:val="00C23A50"/>
    <w:rsid w:val="00C27910"/>
    <w:rsid w:val="00C27B28"/>
    <w:rsid w:val="00C3039D"/>
    <w:rsid w:val="00C335A5"/>
    <w:rsid w:val="00C33619"/>
    <w:rsid w:val="00C33FBF"/>
    <w:rsid w:val="00C356F2"/>
    <w:rsid w:val="00C40F39"/>
    <w:rsid w:val="00C40FB9"/>
    <w:rsid w:val="00C43554"/>
    <w:rsid w:val="00C4414D"/>
    <w:rsid w:val="00C45433"/>
    <w:rsid w:val="00C471E8"/>
    <w:rsid w:val="00C50A93"/>
    <w:rsid w:val="00C50DAB"/>
    <w:rsid w:val="00C52463"/>
    <w:rsid w:val="00C56C5B"/>
    <w:rsid w:val="00C62390"/>
    <w:rsid w:val="00C635AE"/>
    <w:rsid w:val="00C6418F"/>
    <w:rsid w:val="00C71FE5"/>
    <w:rsid w:val="00C7269B"/>
    <w:rsid w:val="00C80AF4"/>
    <w:rsid w:val="00C94ACE"/>
    <w:rsid w:val="00CA5C56"/>
    <w:rsid w:val="00CA701B"/>
    <w:rsid w:val="00CC4B6C"/>
    <w:rsid w:val="00CC6F8F"/>
    <w:rsid w:val="00CD22C3"/>
    <w:rsid w:val="00CD7B7F"/>
    <w:rsid w:val="00CF3BC2"/>
    <w:rsid w:val="00CF5587"/>
    <w:rsid w:val="00CF5E1C"/>
    <w:rsid w:val="00D0020A"/>
    <w:rsid w:val="00D0120F"/>
    <w:rsid w:val="00D05597"/>
    <w:rsid w:val="00D061EE"/>
    <w:rsid w:val="00D077D1"/>
    <w:rsid w:val="00D166AF"/>
    <w:rsid w:val="00D16C27"/>
    <w:rsid w:val="00D21B15"/>
    <w:rsid w:val="00D2511F"/>
    <w:rsid w:val="00D2594B"/>
    <w:rsid w:val="00D31C0C"/>
    <w:rsid w:val="00D430C7"/>
    <w:rsid w:val="00D53C50"/>
    <w:rsid w:val="00D543C6"/>
    <w:rsid w:val="00D548AB"/>
    <w:rsid w:val="00D57716"/>
    <w:rsid w:val="00D6336F"/>
    <w:rsid w:val="00D7110C"/>
    <w:rsid w:val="00D776F3"/>
    <w:rsid w:val="00D828DA"/>
    <w:rsid w:val="00DB0262"/>
    <w:rsid w:val="00DB5F95"/>
    <w:rsid w:val="00DB6163"/>
    <w:rsid w:val="00DC3E08"/>
    <w:rsid w:val="00DC6335"/>
    <w:rsid w:val="00DD1ED7"/>
    <w:rsid w:val="00DD2B38"/>
    <w:rsid w:val="00DE09B2"/>
    <w:rsid w:val="00DE1A62"/>
    <w:rsid w:val="00DE5B46"/>
    <w:rsid w:val="00DE65C4"/>
    <w:rsid w:val="00DF2202"/>
    <w:rsid w:val="00DF47E4"/>
    <w:rsid w:val="00DF5B84"/>
    <w:rsid w:val="00E00C36"/>
    <w:rsid w:val="00E044D2"/>
    <w:rsid w:val="00E063F2"/>
    <w:rsid w:val="00E12338"/>
    <w:rsid w:val="00E12E73"/>
    <w:rsid w:val="00E2220B"/>
    <w:rsid w:val="00E25A94"/>
    <w:rsid w:val="00E31C3C"/>
    <w:rsid w:val="00E363D2"/>
    <w:rsid w:val="00E46E14"/>
    <w:rsid w:val="00E46EB9"/>
    <w:rsid w:val="00E46FF2"/>
    <w:rsid w:val="00E50134"/>
    <w:rsid w:val="00E53D14"/>
    <w:rsid w:val="00E702DE"/>
    <w:rsid w:val="00E70702"/>
    <w:rsid w:val="00E72351"/>
    <w:rsid w:val="00E76D1F"/>
    <w:rsid w:val="00E76E26"/>
    <w:rsid w:val="00E86ACC"/>
    <w:rsid w:val="00EA74B3"/>
    <w:rsid w:val="00EB68F7"/>
    <w:rsid w:val="00EC4745"/>
    <w:rsid w:val="00ED23A5"/>
    <w:rsid w:val="00ED5916"/>
    <w:rsid w:val="00ED7C99"/>
    <w:rsid w:val="00EE0CE9"/>
    <w:rsid w:val="00EE1A52"/>
    <w:rsid w:val="00EE3741"/>
    <w:rsid w:val="00EE37EF"/>
    <w:rsid w:val="00EE3FCE"/>
    <w:rsid w:val="00EE56D8"/>
    <w:rsid w:val="00EE6EB9"/>
    <w:rsid w:val="00EF3E19"/>
    <w:rsid w:val="00EF57A3"/>
    <w:rsid w:val="00F069A7"/>
    <w:rsid w:val="00F06D5A"/>
    <w:rsid w:val="00F120AD"/>
    <w:rsid w:val="00F126D8"/>
    <w:rsid w:val="00F12E05"/>
    <w:rsid w:val="00F16295"/>
    <w:rsid w:val="00F16FF0"/>
    <w:rsid w:val="00F21F40"/>
    <w:rsid w:val="00F27F4A"/>
    <w:rsid w:val="00F3110B"/>
    <w:rsid w:val="00F32F5A"/>
    <w:rsid w:val="00F449DC"/>
    <w:rsid w:val="00F47FED"/>
    <w:rsid w:val="00F61E7B"/>
    <w:rsid w:val="00F64FC4"/>
    <w:rsid w:val="00F67BD3"/>
    <w:rsid w:val="00F67C7A"/>
    <w:rsid w:val="00F736EC"/>
    <w:rsid w:val="00F80A19"/>
    <w:rsid w:val="00F80E82"/>
    <w:rsid w:val="00F85F54"/>
    <w:rsid w:val="00F85F5E"/>
    <w:rsid w:val="00F87419"/>
    <w:rsid w:val="00F91294"/>
    <w:rsid w:val="00F9274A"/>
    <w:rsid w:val="00F931CE"/>
    <w:rsid w:val="00F963FD"/>
    <w:rsid w:val="00FA13DD"/>
    <w:rsid w:val="00FA2315"/>
    <w:rsid w:val="00FA572B"/>
    <w:rsid w:val="00FB3C99"/>
    <w:rsid w:val="00FB40A0"/>
    <w:rsid w:val="00FD111B"/>
    <w:rsid w:val="00FD23B3"/>
    <w:rsid w:val="00FE5FD0"/>
    <w:rsid w:val="00FE6785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4E58E9DF"/>
  <w15:docId w15:val="{4AECBAAF-06E8-4FAA-BB10-632698215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9A0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10A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6E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rsid w:val="008710A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character" w:customStyle="1" w:styleId="mathtext">
    <w:name w:val="mathtext"/>
    <w:basedOn w:val="DefaultParagraphFont"/>
    <w:rsid w:val="00900AC2"/>
  </w:style>
  <w:style w:type="character" w:customStyle="1" w:styleId="mathtextbox">
    <w:name w:val="mathtextbox"/>
    <w:basedOn w:val="DefaultParagraphFont"/>
    <w:rsid w:val="00900AC2"/>
  </w:style>
  <w:style w:type="character" w:customStyle="1" w:styleId="Heading5Char">
    <w:name w:val="Heading 5 Char"/>
    <w:basedOn w:val="DefaultParagraphFont"/>
    <w:link w:val="Heading5"/>
    <w:uiPriority w:val="9"/>
    <w:rsid w:val="00EE6EB9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  <w:style w:type="paragraph" w:styleId="NoSpacing">
    <w:name w:val="No Spacing"/>
    <w:uiPriority w:val="1"/>
    <w:qFormat/>
    <w:rsid w:val="00F85F5E"/>
    <w:pPr>
      <w:bidi/>
      <w:spacing w:after="0" w:line="240" w:lineRule="auto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28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2846"/>
    <w:rPr>
      <w:rFonts w:ascii="Courier New" w:eastAsia="Times New Roman" w:hAnsi="Courier New" w:cs="Courier New"/>
      <w:sz w:val="20"/>
      <w:szCs w:val="20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E2220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22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2">
    <w:name w:val="toc 2"/>
    <w:basedOn w:val="Normal"/>
    <w:next w:val="Normal"/>
    <w:autoRedefine/>
    <w:uiPriority w:val="39"/>
    <w:unhideWhenUsed/>
    <w:rsid w:val="007C419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C4191"/>
    <w:pPr>
      <w:spacing w:after="100"/>
      <w:ind w:left="480"/>
    </w:pPr>
  </w:style>
  <w:style w:type="character" w:customStyle="1" w:styleId="y2iqfc">
    <w:name w:val="y2iqfc"/>
    <w:basedOn w:val="DefaultParagraphFont"/>
    <w:rsid w:val="005B069D"/>
  </w:style>
  <w:style w:type="table" w:styleId="PlainTable3">
    <w:name w:val="Plain Table 3"/>
    <w:basedOn w:val="TableNormal"/>
    <w:uiPriority w:val="43"/>
    <w:rsid w:val="00AB527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B527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B527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C27B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75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8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9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3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1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76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77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15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4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2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6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2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03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2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9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1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6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2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6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3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0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86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97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9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4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2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0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5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9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5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6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8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07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5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7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4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69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86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1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1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72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5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9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82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10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1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30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3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0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08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7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0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02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0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9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0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3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8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06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4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2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81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60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87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4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1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9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43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6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9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9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15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41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7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74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46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3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60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88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6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65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23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0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64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0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8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1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97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20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0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37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5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83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3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68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44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25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0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93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46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44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53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5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3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39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1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25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6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8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7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0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2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5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9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6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2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7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8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6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6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35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4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7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64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52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53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7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5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35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94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9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3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9904">
          <w:marLeft w:val="0"/>
          <w:marRight w:val="0"/>
          <w:marTop w:val="0"/>
          <w:marBottom w:val="0"/>
          <w:divBdr>
            <w:top w:val="single" w:sz="6" w:space="0" w:color="3C4043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97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73338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65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70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52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4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92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1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1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8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1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8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4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92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41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90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4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5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85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45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5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5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5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6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emf"/><Relationship Id="rId50" Type="http://schemas.openxmlformats.org/officeDocument/2006/relationships/image" Target="media/image43.emf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0.png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emf"/><Relationship Id="rId56" Type="http://schemas.openxmlformats.org/officeDocument/2006/relationships/image" Target="media/image48.png"/><Relationship Id="rId8" Type="http://schemas.openxmlformats.org/officeDocument/2006/relationships/image" Target="media/image1.jp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emf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1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emf"/><Relationship Id="rId57" Type="http://schemas.openxmlformats.org/officeDocument/2006/relationships/image" Target="media/image49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emf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656DAF7-6704-407E-BA6A-BD90A7767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40</TotalTime>
  <Pages>33</Pages>
  <Words>1785</Words>
  <Characters>1017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 Ahangari</dc:creator>
  <cp:keywords/>
  <dc:description/>
  <cp:lastModifiedBy>mohammad mashreghi</cp:lastModifiedBy>
  <cp:revision>12</cp:revision>
  <cp:lastPrinted>2024-01-18T21:08:00Z</cp:lastPrinted>
  <dcterms:created xsi:type="dcterms:W3CDTF">2020-02-17T08:34:00Z</dcterms:created>
  <dcterms:modified xsi:type="dcterms:W3CDTF">2024-01-18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12b16af74ea1e3daa9e579e8e230b84eac1759516273782d0d1fc9215da52</vt:lpwstr>
  </property>
</Properties>
</file>